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2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875"/>
        <w:gridCol w:w="629"/>
        <w:gridCol w:w="543"/>
        <w:gridCol w:w="538"/>
        <w:gridCol w:w="543"/>
        <w:gridCol w:w="989"/>
      </w:tblGrid>
      <w:tr w:rsidR="009A0ED2" w:rsidRPr="00C74A18" w14:paraId="160705B1" w14:textId="77777777" w:rsidTr="00895FF1">
        <w:trPr>
          <w:trHeight w:val="1793"/>
        </w:trPr>
        <w:tc>
          <w:tcPr>
            <w:tcW w:w="11875" w:type="dxa"/>
            <w:shd w:val="clear" w:color="auto" w:fill="D9D9D9"/>
          </w:tcPr>
          <w:p w14:paraId="0BBC8FDD" w14:textId="5E46D8F6" w:rsidR="009A0ED2" w:rsidRPr="00755E5F" w:rsidRDefault="000E5DD3" w:rsidP="00FE22AB">
            <w:pPr>
              <w:pStyle w:val="TableParagraph"/>
              <w:tabs>
                <w:tab w:val="left" w:pos="5337"/>
                <w:tab w:val="left" w:pos="6555"/>
                <w:tab w:val="left" w:pos="7275"/>
                <w:tab w:val="left" w:pos="7996"/>
                <w:tab w:val="left" w:pos="8337"/>
                <w:tab w:val="left" w:pos="11164"/>
              </w:tabs>
              <w:spacing w:before="144"/>
              <w:ind w:left="143"/>
              <w:rPr>
                <w:rFonts w:ascii="Helvetica"/>
                <w:sz w:val="20"/>
              </w:rPr>
            </w:pPr>
            <w:r w:rsidRPr="00CA2CF0">
              <w:rPr>
                <w:rFonts w:ascii="Helvetica"/>
                <w:b/>
                <w:bCs/>
                <w:sz w:val="20"/>
              </w:rPr>
              <w:t>MI Session Observation</w:t>
            </w:r>
            <w:r w:rsidRPr="00CA2CF0">
              <w:rPr>
                <w:rFonts w:ascii="Helvetica"/>
                <w:b/>
                <w:bCs/>
                <w:spacing w:val="-6"/>
                <w:sz w:val="20"/>
              </w:rPr>
              <w:t xml:space="preserve"> </w:t>
            </w:r>
            <w:r w:rsidRPr="00CA2CF0">
              <w:rPr>
                <w:rFonts w:ascii="Helvetica"/>
                <w:b/>
                <w:bCs/>
                <w:sz w:val="20"/>
              </w:rPr>
              <w:t>(MISO</w:t>
            </w:r>
            <w:r w:rsidRPr="00CA2CF0">
              <w:rPr>
                <w:rFonts w:ascii="Helvetica"/>
                <w:b/>
                <w:bCs/>
                <w:spacing w:val="-1"/>
                <w:sz w:val="20"/>
              </w:rPr>
              <w:t xml:space="preserve"> </w:t>
            </w:r>
            <w:r w:rsidR="00491F87">
              <w:rPr>
                <w:rFonts w:ascii="Helvetica"/>
                <w:b/>
                <w:bCs/>
                <w:sz w:val="20"/>
              </w:rPr>
              <w:t>2.0</w:t>
            </w:r>
            <w:r w:rsidRPr="00CA2CF0">
              <w:rPr>
                <w:rFonts w:ascii="Helvetica"/>
                <w:b/>
                <w:bCs/>
                <w:sz w:val="20"/>
              </w:rPr>
              <w:t>)</w:t>
            </w:r>
            <w:r w:rsidR="00FE22AB">
              <w:rPr>
                <w:rFonts w:ascii="Helvetica"/>
                <w:sz w:val="20"/>
              </w:rPr>
              <w:t xml:space="preserve">               </w:t>
            </w:r>
            <w:r w:rsidRPr="00C74A18">
              <w:rPr>
                <w:rFonts w:ascii="Helvetica"/>
                <w:sz w:val="20"/>
              </w:rPr>
              <w:t>Date</w:t>
            </w:r>
            <w:r w:rsidR="00755E5F">
              <w:rPr>
                <w:rFonts w:ascii="Helvetica"/>
                <w:sz w:val="20"/>
              </w:rPr>
              <w:t xml:space="preserve"> of Session</w:t>
            </w:r>
            <w:r w:rsidRPr="00EF7AFA">
              <w:rPr>
                <w:rFonts w:ascii="Helvetica"/>
                <w:b/>
                <w:bCs/>
                <w:sz w:val="20"/>
              </w:rPr>
              <w:t>:</w:t>
            </w:r>
            <w:r w:rsidR="00755E5F" w:rsidRPr="00755E5F">
              <w:rPr>
                <w:rFonts w:ascii="Helvetica"/>
                <w:b/>
                <w:bCs/>
                <w:sz w:val="20"/>
                <w:u w:val="single"/>
              </w:rPr>
              <w:t xml:space="preserve">                                   </w:t>
            </w:r>
            <w:r w:rsidRPr="00755E5F">
              <w:rPr>
                <w:rFonts w:ascii="Helvetica"/>
                <w:sz w:val="20"/>
                <w:u w:val="single"/>
              </w:rPr>
              <w:t xml:space="preserve"> </w:t>
            </w:r>
            <w:r w:rsidR="00FE22AB" w:rsidRPr="00755E5F">
              <w:rPr>
                <w:rFonts w:ascii="Helvetica"/>
                <w:sz w:val="20"/>
                <w:u w:val="single"/>
              </w:rPr>
              <w:t xml:space="preserve">  </w:t>
            </w:r>
            <w:r w:rsidR="00FE22AB" w:rsidRPr="00FE22AB">
              <w:rPr>
                <w:rFonts w:ascii="Helvetica"/>
                <w:sz w:val="20"/>
              </w:rPr>
              <w:t xml:space="preserve">  </w:t>
            </w:r>
            <w:r w:rsidR="00FE22AB">
              <w:rPr>
                <w:rFonts w:ascii="Helvetica"/>
                <w:sz w:val="20"/>
              </w:rPr>
              <w:t>Se</w:t>
            </w:r>
            <w:r w:rsidRPr="00C74A18">
              <w:rPr>
                <w:rFonts w:ascii="Helvetica"/>
                <w:sz w:val="20"/>
              </w:rPr>
              <w:t>ssion</w:t>
            </w:r>
            <w:r w:rsidRPr="00C74A18">
              <w:rPr>
                <w:rFonts w:ascii="Helvetica"/>
                <w:spacing w:val="-4"/>
                <w:sz w:val="20"/>
              </w:rPr>
              <w:t xml:space="preserve"> </w:t>
            </w:r>
            <w:r w:rsidRPr="00C74A18">
              <w:rPr>
                <w:rFonts w:ascii="Helvetica"/>
                <w:sz w:val="20"/>
              </w:rPr>
              <w:t>Length</w:t>
            </w:r>
            <w:r w:rsidR="0043734C">
              <w:rPr>
                <w:rFonts w:ascii="Helvetica"/>
                <w:sz w:val="20"/>
              </w:rPr>
              <w:t xml:space="preserve"> (Minutes)</w:t>
            </w:r>
            <w:r w:rsidRPr="00C74A18">
              <w:rPr>
                <w:rFonts w:ascii="Helvetica"/>
                <w:sz w:val="20"/>
              </w:rPr>
              <w:t>:</w:t>
            </w:r>
            <w:r w:rsidRPr="00755E5F">
              <w:rPr>
                <w:rFonts w:ascii="Helvetica"/>
                <w:b/>
                <w:bCs/>
                <w:sz w:val="20"/>
                <w:u w:val="single"/>
              </w:rPr>
              <w:t xml:space="preserve"> </w:t>
            </w:r>
            <w:r w:rsidR="00755E5F" w:rsidRPr="00755E5F">
              <w:rPr>
                <w:rFonts w:ascii="Helvetica"/>
                <w:b/>
                <w:bCs/>
                <w:sz w:val="20"/>
                <w:u w:val="single"/>
              </w:rPr>
              <w:t xml:space="preserve">                        </w:t>
            </w:r>
          </w:p>
          <w:p w14:paraId="65D6E823" w14:textId="77777777" w:rsidR="00755E5F" w:rsidRPr="00C74A18" w:rsidRDefault="00755E5F" w:rsidP="00FE22AB">
            <w:pPr>
              <w:pStyle w:val="TableParagraph"/>
              <w:tabs>
                <w:tab w:val="left" w:pos="5337"/>
                <w:tab w:val="left" w:pos="6555"/>
                <w:tab w:val="left" w:pos="7275"/>
                <w:tab w:val="left" w:pos="7996"/>
                <w:tab w:val="left" w:pos="8337"/>
                <w:tab w:val="left" w:pos="11164"/>
              </w:tabs>
              <w:spacing w:before="144"/>
              <w:ind w:left="143"/>
              <w:rPr>
                <w:rFonts w:ascii="Times New Roman"/>
                <w:sz w:val="20"/>
              </w:rPr>
            </w:pPr>
          </w:p>
          <w:p w14:paraId="3479A046" w14:textId="5583DD12" w:rsidR="0025132B" w:rsidRPr="00755E5F" w:rsidRDefault="0088349E">
            <w:pPr>
              <w:pStyle w:val="TableParagraph"/>
              <w:tabs>
                <w:tab w:val="left" w:pos="5370"/>
                <w:tab w:val="left" w:pos="9820"/>
                <w:tab w:val="left" w:pos="11490"/>
              </w:tabs>
              <w:spacing w:before="0"/>
              <w:ind w:left="143"/>
              <w:rPr>
                <w:rFonts w:ascii="Helvetica"/>
                <w:b/>
                <w:bCs/>
                <w:sz w:val="20"/>
                <w:u w:val="single"/>
              </w:rPr>
            </w:pPr>
            <w:r>
              <w:rPr>
                <w:rFonts w:ascii="Helvetica"/>
                <w:sz w:val="20"/>
              </w:rPr>
              <w:t xml:space="preserve">Coachee </w:t>
            </w:r>
            <w:r w:rsidR="003B3CF2">
              <w:rPr>
                <w:rFonts w:ascii="Helvetica"/>
                <w:sz w:val="20"/>
              </w:rPr>
              <w:t>Name:</w:t>
            </w:r>
            <w:r w:rsidR="003B3CF2" w:rsidRPr="00755E5F">
              <w:rPr>
                <w:rFonts w:ascii="Helvetica"/>
                <w:b/>
                <w:bCs/>
                <w:sz w:val="20"/>
                <w:u w:val="single"/>
              </w:rPr>
              <w:t xml:space="preserve"> </w:t>
            </w:r>
            <w:r w:rsidR="009B2023" w:rsidRPr="00755E5F">
              <w:rPr>
                <w:rFonts w:ascii="Helvetica"/>
                <w:b/>
                <w:bCs/>
                <w:sz w:val="20"/>
                <w:u w:val="single"/>
              </w:rPr>
              <w:t xml:space="preserve">   </w:t>
            </w:r>
            <w:r w:rsidR="00FE22AB" w:rsidRPr="00755E5F">
              <w:rPr>
                <w:rFonts w:ascii="Helvetica"/>
                <w:b/>
                <w:bCs/>
                <w:sz w:val="20"/>
                <w:u w:val="single"/>
              </w:rPr>
              <w:t xml:space="preserve"> </w:t>
            </w:r>
            <w:r w:rsidR="009B2023" w:rsidRPr="00755E5F">
              <w:rPr>
                <w:rFonts w:ascii="Helvetica"/>
                <w:b/>
                <w:bCs/>
                <w:sz w:val="20"/>
                <w:u w:val="single"/>
              </w:rPr>
              <w:t xml:space="preserve"> </w:t>
            </w:r>
            <w:r w:rsidR="00755E5F" w:rsidRPr="00755E5F">
              <w:rPr>
                <w:rFonts w:ascii="Helvetica"/>
                <w:b/>
                <w:bCs/>
                <w:sz w:val="20"/>
                <w:u w:val="single"/>
              </w:rPr>
              <w:t xml:space="preserve">                                   </w:t>
            </w:r>
            <w:r w:rsidR="000E5DD3" w:rsidRPr="00C74A18">
              <w:rPr>
                <w:rFonts w:ascii="Helvetica"/>
                <w:sz w:val="20"/>
              </w:rPr>
              <w:t>Target</w:t>
            </w:r>
            <w:r w:rsidR="000E5DD3" w:rsidRPr="00CC60D9">
              <w:rPr>
                <w:rFonts w:ascii="Helvetica"/>
                <w:b/>
                <w:bCs/>
                <w:sz w:val="20"/>
              </w:rPr>
              <w:t>:</w:t>
            </w:r>
            <w:r w:rsidR="008B4899" w:rsidRPr="00755E5F">
              <w:rPr>
                <w:rFonts w:ascii="Helvetica"/>
                <w:b/>
                <w:bCs/>
                <w:sz w:val="20"/>
                <w:u w:val="single"/>
              </w:rPr>
              <w:t xml:space="preserve"> </w:t>
            </w:r>
            <w:r w:rsidR="00FE22AB" w:rsidRPr="00755E5F">
              <w:rPr>
                <w:rFonts w:ascii="Helvetica"/>
                <w:b/>
                <w:bCs/>
                <w:sz w:val="20"/>
                <w:u w:val="single"/>
              </w:rPr>
              <w:t xml:space="preserve">   </w:t>
            </w:r>
            <w:r w:rsidR="00755E5F" w:rsidRPr="00755E5F">
              <w:rPr>
                <w:rFonts w:ascii="Helvetica"/>
                <w:b/>
                <w:bCs/>
                <w:sz w:val="20"/>
                <w:u w:val="single"/>
              </w:rPr>
              <w:t xml:space="preserve">                                            </w:t>
            </w:r>
            <w:r w:rsidR="0025132B">
              <w:rPr>
                <w:rFonts w:ascii="Helvetica"/>
                <w:sz w:val="20"/>
              </w:rPr>
              <w:t>Coach Name</w:t>
            </w:r>
            <w:r w:rsidR="0025132B" w:rsidRPr="00755E5F">
              <w:rPr>
                <w:rFonts w:ascii="Helvetica"/>
                <w:b/>
                <w:bCs/>
                <w:sz w:val="20"/>
              </w:rPr>
              <w:t>:</w:t>
            </w:r>
            <w:r w:rsidR="00A67C9E" w:rsidRPr="00755E5F">
              <w:rPr>
                <w:rFonts w:ascii="Helvetica"/>
                <w:b/>
                <w:bCs/>
                <w:sz w:val="20"/>
                <w:u w:val="single"/>
              </w:rPr>
              <w:t xml:space="preserve">   </w:t>
            </w:r>
            <w:r w:rsidR="00755E5F" w:rsidRPr="00755E5F">
              <w:rPr>
                <w:rFonts w:ascii="Helvetica"/>
                <w:b/>
                <w:bCs/>
                <w:sz w:val="20"/>
                <w:u w:val="single"/>
              </w:rPr>
              <w:t xml:space="preserve">                                         </w:t>
            </w:r>
          </w:p>
          <w:p w14:paraId="34D9A62E" w14:textId="77777777" w:rsidR="00755E5F" w:rsidRDefault="00755E5F">
            <w:pPr>
              <w:pStyle w:val="TableParagraph"/>
              <w:tabs>
                <w:tab w:val="left" w:pos="5370"/>
                <w:tab w:val="left" w:pos="9820"/>
                <w:tab w:val="left" w:pos="11490"/>
              </w:tabs>
              <w:spacing w:before="0"/>
              <w:ind w:left="143"/>
              <w:rPr>
                <w:rFonts w:ascii="Helvetica"/>
                <w:sz w:val="20"/>
                <w:u w:val="single"/>
              </w:rPr>
            </w:pPr>
          </w:p>
          <w:p w14:paraId="246D7BA3" w14:textId="1FFB7EC2" w:rsidR="003B3CF2" w:rsidRDefault="003B3CF2" w:rsidP="003B3CF2">
            <w:pPr>
              <w:pStyle w:val="TableParagraph"/>
              <w:tabs>
                <w:tab w:val="left" w:pos="5370"/>
                <w:tab w:val="left" w:pos="9820"/>
                <w:tab w:val="left" w:pos="11490"/>
              </w:tabs>
              <w:spacing w:before="0"/>
              <w:ind w:left="143"/>
              <w:rPr>
                <w:rFonts w:ascii="Helvetica"/>
                <w:sz w:val="20"/>
              </w:rPr>
            </w:pPr>
            <w:r w:rsidRPr="00B352DF">
              <w:rPr>
                <w:rFonts w:ascii="Helvetica"/>
                <w:sz w:val="20"/>
              </w:rPr>
              <w:t>Last Process Observed</w:t>
            </w:r>
            <w:r w:rsidRPr="00B352DF">
              <w:rPr>
                <w:rFonts w:ascii="Helvetica"/>
                <w:b/>
                <w:bCs/>
                <w:sz w:val="20"/>
              </w:rPr>
              <w:t>:</w:t>
            </w:r>
            <w:r w:rsidRPr="006D1CC2">
              <w:rPr>
                <w:rFonts w:ascii="Helvetica"/>
                <w:b/>
                <w:bCs/>
                <w:sz w:val="20"/>
              </w:rPr>
              <w:t xml:space="preserve"> </w:t>
            </w:r>
            <w:r w:rsidRPr="00755E5F">
              <w:rPr>
                <w:rFonts w:ascii="Helvetica"/>
                <w:b/>
                <w:bCs/>
                <w:sz w:val="20"/>
                <w:u w:val="single"/>
              </w:rPr>
              <w:t xml:space="preserve">          </w:t>
            </w:r>
            <w:r w:rsidR="00755E5F" w:rsidRPr="00755E5F">
              <w:rPr>
                <w:rFonts w:ascii="Helvetica"/>
                <w:b/>
                <w:bCs/>
                <w:sz w:val="20"/>
                <w:u w:val="single"/>
              </w:rPr>
              <w:t xml:space="preserve">                       </w:t>
            </w:r>
            <w:r w:rsidR="00755E5F">
              <w:rPr>
                <w:rFonts w:ascii="Helvetica"/>
                <w:sz w:val="20"/>
              </w:rPr>
              <w:t xml:space="preserve"> d</w:t>
            </w:r>
            <w:r>
              <w:rPr>
                <w:rFonts w:ascii="Helvetica"/>
                <w:sz w:val="20"/>
              </w:rPr>
              <w:t>ue to</w:t>
            </w:r>
            <w:r w:rsidRPr="00B352DF">
              <w:rPr>
                <w:rFonts w:ascii="Helvetica"/>
                <w:sz w:val="20"/>
              </w:rPr>
              <w:t xml:space="preserve">:  </w:t>
            </w:r>
            <w:r w:rsidR="00A67C9E">
              <w:rPr>
                <w:rFonts w:ascii="MS Gothic" w:eastAsia="MS Gothic" w:hAnsi="MS Gothic" w:hint="eastAsia"/>
                <w:b/>
                <w:bCs/>
                <w:sz w:val="36"/>
                <w:szCs w:val="36"/>
              </w:rPr>
              <w:t>☐</w:t>
            </w:r>
            <w:r w:rsidRPr="00B352DF">
              <w:rPr>
                <w:rFonts w:ascii="Helvetica"/>
                <w:sz w:val="20"/>
              </w:rPr>
              <w:t xml:space="preserve"> Client</w:t>
            </w:r>
            <w:r w:rsidRPr="00B352DF">
              <w:rPr>
                <w:rFonts w:ascii="Helvetica"/>
                <w:sz w:val="20"/>
              </w:rPr>
              <w:t>’</w:t>
            </w:r>
            <w:r w:rsidRPr="00B352DF">
              <w:rPr>
                <w:rFonts w:ascii="Helvetica"/>
                <w:sz w:val="20"/>
              </w:rPr>
              <w:t>s S</w:t>
            </w:r>
            <w:r w:rsidR="002C28E3" w:rsidRPr="00B352DF">
              <w:rPr>
                <w:rFonts w:ascii="Helvetica"/>
                <w:sz w:val="20"/>
              </w:rPr>
              <w:t>t</w:t>
            </w:r>
            <w:r w:rsidRPr="00B352DF">
              <w:rPr>
                <w:rFonts w:ascii="Helvetica"/>
                <w:sz w:val="20"/>
              </w:rPr>
              <w:t xml:space="preserve">age of Change or </w:t>
            </w:r>
            <w:r w:rsidR="00E6279A">
              <w:rPr>
                <w:rFonts w:ascii="MS Gothic" w:eastAsia="MS Gothic" w:hAnsi="MS Gothic" w:hint="eastAsia"/>
                <w:b/>
                <w:bCs/>
                <w:sz w:val="36"/>
                <w:szCs w:val="36"/>
              </w:rPr>
              <w:t>☐</w:t>
            </w:r>
            <w:r w:rsidRPr="00B352DF">
              <w:rPr>
                <w:rFonts w:ascii="Helvetica"/>
                <w:sz w:val="20"/>
              </w:rPr>
              <w:t xml:space="preserve"> Interviewer</w:t>
            </w:r>
            <w:r w:rsidRPr="00B352DF">
              <w:rPr>
                <w:rFonts w:ascii="Helvetica"/>
                <w:sz w:val="20"/>
              </w:rPr>
              <w:t>’</w:t>
            </w:r>
            <w:r w:rsidRPr="00B352DF">
              <w:rPr>
                <w:rFonts w:ascii="Helvetica"/>
                <w:sz w:val="20"/>
              </w:rPr>
              <w:t>s Stage of Learning</w:t>
            </w:r>
          </w:p>
          <w:p w14:paraId="218B2E51" w14:textId="7CDC2E9E" w:rsidR="00D323D8" w:rsidRPr="003B3CF2" w:rsidRDefault="00D323D8" w:rsidP="00895FF1">
            <w:pPr>
              <w:pStyle w:val="TableParagraph"/>
              <w:tabs>
                <w:tab w:val="left" w:pos="5370"/>
                <w:tab w:val="left" w:pos="9820"/>
                <w:tab w:val="left" w:pos="11490"/>
              </w:tabs>
              <w:spacing w:before="0"/>
              <w:rPr>
                <w:rFonts w:ascii="Helvetica"/>
                <w:sz w:val="20"/>
              </w:rPr>
            </w:pPr>
          </w:p>
        </w:tc>
        <w:tc>
          <w:tcPr>
            <w:tcW w:w="629" w:type="dxa"/>
            <w:shd w:val="clear" w:color="auto" w:fill="D9D9D9"/>
            <w:textDirection w:val="tbRl"/>
          </w:tcPr>
          <w:p w14:paraId="737CA1BB" w14:textId="77777777" w:rsidR="009A0ED2" w:rsidRPr="00BC32B6" w:rsidRDefault="000E5DD3">
            <w:pPr>
              <w:pStyle w:val="TableParagraph"/>
              <w:spacing w:before="195"/>
              <w:ind w:left="115"/>
              <w:rPr>
                <w:b/>
                <w:bCs/>
                <w:sz w:val="18"/>
              </w:rPr>
            </w:pPr>
            <w:r w:rsidRPr="00BC32B6">
              <w:rPr>
                <w:b/>
                <w:bCs/>
                <w:sz w:val="18"/>
              </w:rPr>
              <w:t>None</w:t>
            </w:r>
          </w:p>
        </w:tc>
        <w:tc>
          <w:tcPr>
            <w:tcW w:w="543" w:type="dxa"/>
            <w:shd w:val="clear" w:color="auto" w:fill="D9D9D9"/>
            <w:textDirection w:val="tbRl"/>
          </w:tcPr>
          <w:p w14:paraId="0F5567A4" w14:textId="77777777" w:rsidR="009A0ED2" w:rsidRPr="00BC32B6" w:rsidRDefault="000E5DD3">
            <w:pPr>
              <w:pStyle w:val="TableParagraph"/>
              <w:spacing w:before="191"/>
              <w:ind w:left="100"/>
              <w:rPr>
                <w:b/>
                <w:bCs/>
                <w:sz w:val="18"/>
              </w:rPr>
            </w:pPr>
            <w:r w:rsidRPr="00BC32B6">
              <w:rPr>
                <w:b/>
                <w:bCs/>
                <w:sz w:val="18"/>
              </w:rPr>
              <w:t>Partial</w:t>
            </w:r>
          </w:p>
        </w:tc>
        <w:tc>
          <w:tcPr>
            <w:tcW w:w="538" w:type="dxa"/>
            <w:shd w:val="clear" w:color="auto" w:fill="D9D9D9"/>
            <w:textDirection w:val="tbRl"/>
          </w:tcPr>
          <w:p w14:paraId="5A75B6D9" w14:textId="77777777" w:rsidR="009A0ED2" w:rsidRPr="00BC32B6" w:rsidRDefault="000E5DD3">
            <w:pPr>
              <w:pStyle w:val="TableParagraph"/>
              <w:spacing w:before="163"/>
              <w:ind w:left="129"/>
              <w:rPr>
                <w:b/>
                <w:bCs/>
                <w:sz w:val="18"/>
              </w:rPr>
            </w:pPr>
            <w:r w:rsidRPr="00BC32B6">
              <w:rPr>
                <w:b/>
                <w:bCs/>
                <w:sz w:val="18"/>
              </w:rPr>
              <w:t>Adequate</w:t>
            </w:r>
          </w:p>
        </w:tc>
        <w:tc>
          <w:tcPr>
            <w:tcW w:w="543" w:type="dxa"/>
            <w:shd w:val="clear" w:color="auto" w:fill="D9D9D9"/>
            <w:textDirection w:val="tbRl"/>
          </w:tcPr>
          <w:p w14:paraId="70F48C7A" w14:textId="77777777" w:rsidR="009A0ED2" w:rsidRPr="00BC32B6" w:rsidRDefault="009A0ED2">
            <w:pPr>
              <w:pStyle w:val="TableParagraph"/>
              <w:spacing w:before="11"/>
              <w:rPr>
                <w:rFonts w:ascii="Times New Roman"/>
                <w:b/>
                <w:bCs/>
                <w:sz w:val="17"/>
              </w:rPr>
            </w:pPr>
          </w:p>
          <w:p w14:paraId="70BE28DE" w14:textId="77777777" w:rsidR="009A0ED2" w:rsidRPr="00BC32B6" w:rsidRDefault="000E5DD3">
            <w:pPr>
              <w:pStyle w:val="TableParagraph"/>
              <w:spacing w:before="0"/>
              <w:ind w:left="81"/>
              <w:rPr>
                <w:b/>
                <w:bCs/>
                <w:sz w:val="18"/>
              </w:rPr>
            </w:pPr>
            <w:r w:rsidRPr="00BC32B6">
              <w:rPr>
                <w:b/>
                <w:bCs/>
                <w:sz w:val="18"/>
              </w:rPr>
              <w:t>Abundant</w:t>
            </w:r>
          </w:p>
        </w:tc>
        <w:tc>
          <w:tcPr>
            <w:tcW w:w="989" w:type="dxa"/>
            <w:shd w:val="clear" w:color="auto" w:fill="D9D9D9"/>
          </w:tcPr>
          <w:p w14:paraId="4A32B2ED" w14:textId="77777777" w:rsidR="009A0ED2" w:rsidRPr="00BC32B6" w:rsidRDefault="000E5DD3">
            <w:pPr>
              <w:pStyle w:val="TableParagraph"/>
              <w:spacing w:before="144"/>
              <w:ind w:left="142"/>
              <w:rPr>
                <w:rFonts w:ascii="Helvetica"/>
                <w:b/>
                <w:bCs/>
                <w:sz w:val="16"/>
              </w:rPr>
            </w:pPr>
            <w:r w:rsidRPr="00BC32B6">
              <w:rPr>
                <w:rFonts w:ascii="Helvetica"/>
                <w:b/>
                <w:bCs/>
                <w:w w:val="95"/>
                <w:sz w:val="16"/>
              </w:rPr>
              <w:t xml:space="preserve">Average </w:t>
            </w:r>
            <w:r w:rsidRPr="00BC32B6">
              <w:rPr>
                <w:rFonts w:ascii="Helvetica"/>
                <w:b/>
                <w:bCs/>
                <w:sz w:val="16"/>
              </w:rPr>
              <w:t>Score</w:t>
            </w:r>
          </w:p>
        </w:tc>
      </w:tr>
      <w:tr w:rsidR="00D92C2F" w:rsidRPr="00C74A18" w14:paraId="03883BC6" w14:textId="77777777" w:rsidTr="005F7EF9">
        <w:trPr>
          <w:trHeight w:val="484"/>
        </w:trPr>
        <w:tc>
          <w:tcPr>
            <w:tcW w:w="14128" w:type="dxa"/>
            <w:gridSpan w:val="5"/>
            <w:shd w:val="clear" w:color="auto" w:fill="E2EFD9"/>
          </w:tcPr>
          <w:p w14:paraId="488731EF" w14:textId="6BBB5857" w:rsidR="00D92C2F" w:rsidRPr="00AD5BC8" w:rsidRDefault="00D92C2F" w:rsidP="00D92C2F">
            <w:pPr>
              <w:pStyle w:val="TableParagraph"/>
              <w:spacing w:before="142"/>
              <w:ind w:left="5"/>
              <w:rPr>
                <w:b/>
                <w:bCs/>
                <w:w w:val="90"/>
                <w:sz w:val="18"/>
                <w:szCs w:val="18"/>
              </w:rPr>
            </w:pPr>
            <w:r w:rsidRPr="00AD5BC8">
              <w:rPr>
                <w:rFonts w:ascii="Arial-BoldItalicMT"/>
                <w:b/>
                <w:bCs/>
                <w:i/>
                <w:w w:val="95"/>
                <w:sz w:val="20"/>
              </w:rPr>
              <w:t xml:space="preserve"> 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 xml:space="preserve"> 1.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ab/>
              <w:t>ROLE</w:t>
            </w:r>
            <w:r w:rsidRPr="00AD5BC8">
              <w:rPr>
                <w:b/>
                <w:bCs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C</w:t>
            </w:r>
            <w:r w:rsidR="00FC3111" w:rsidRPr="00AD5BC8">
              <w:rPr>
                <w:b/>
                <w:bCs/>
                <w:i/>
                <w:w w:val="95"/>
                <w:sz w:val="18"/>
                <w:szCs w:val="18"/>
              </w:rPr>
              <w:t>L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ARIFICATION:</w:t>
            </w:r>
            <w:r w:rsidRPr="00AD5BC8">
              <w:rPr>
                <w:b/>
                <w:bCs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Agent</w:t>
            </w:r>
            <w:r w:rsidRPr="00AD5BC8">
              <w:rPr>
                <w:b/>
                <w:bCs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establishes</w:t>
            </w:r>
            <w:r w:rsidRPr="00AD5BC8">
              <w:rPr>
                <w:b/>
                <w:bCs/>
                <w:i/>
                <w:spacing w:val="-9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context</w:t>
            </w:r>
            <w:r w:rsidRPr="00AD5BC8">
              <w:rPr>
                <w:b/>
                <w:bCs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for</w:t>
            </w:r>
            <w:r w:rsidRPr="00AD5BC8">
              <w:rPr>
                <w:b/>
                <w:bCs/>
                <w:i/>
                <w:spacing w:val="-8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discussing</w:t>
            </w:r>
            <w:r w:rsidRPr="00AD5BC8">
              <w:rPr>
                <w:b/>
                <w:bCs/>
                <w:i/>
                <w:spacing w:val="-8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  <w:shd w:val="clear" w:color="auto" w:fill="E2EFD9"/>
              </w:rPr>
              <w:t>change</w:t>
            </w:r>
          </w:p>
        </w:tc>
        <w:tc>
          <w:tcPr>
            <w:tcW w:w="989" w:type="dxa"/>
            <w:tcBorders>
              <w:top w:val="nil"/>
            </w:tcBorders>
          </w:tcPr>
          <w:p w14:paraId="75093511" w14:textId="77777777" w:rsidR="00D92C2F" w:rsidRDefault="00D92C2F" w:rsidP="00184DED">
            <w:pPr>
              <w:jc w:val="center"/>
              <w:rPr>
                <w:sz w:val="18"/>
                <w:szCs w:val="18"/>
              </w:rPr>
            </w:pPr>
          </w:p>
          <w:p w14:paraId="05936B4E" w14:textId="1C333F1E" w:rsidR="00D92C2F" w:rsidRPr="00184DED" w:rsidRDefault="00D92C2F" w:rsidP="00184DED">
            <w:pPr>
              <w:jc w:val="center"/>
              <w:rPr>
                <w:sz w:val="18"/>
                <w:szCs w:val="18"/>
              </w:rPr>
            </w:pPr>
            <w:r w:rsidRPr="00184DED">
              <w:rPr>
                <w:sz w:val="18"/>
                <w:szCs w:val="18"/>
              </w:rPr>
              <w:t>Calcs</w:t>
            </w:r>
          </w:p>
        </w:tc>
      </w:tr>
      <w:tr w:rsidR="00491F87" w:rsidRPr="00C74A18" w14:paraId="01729443" w14:textId="77777777" w:rsidTr="00E6279A">
        <w:trPr>
          <w:trHeight w:val="484"/>
        </w:trPr>
        <w:tc>
          <w:tcPr>
            <w:tcW w:w="11875" w:type="dxa"/>
          </w:tcPr>
          <w:p w14:paraId="1F6A1C92" w14:textId="6DE1377C" w:rsidR="00491F87" w:rsidRPr="00C74A18" w:rsidRDefault="00491F87" w:rsidP="00AD5BC8">
            <w:pPr>
              <w:pStyle w:val="TableParagraph"/>
              <w:spacing w:before="147"/>
              <w:ind w:left="210"/>
              <w:rPr>
                <w:sz w:val="16"/>
              </w:rPr>
            </w:pPr>
            <w:r>
              <w:rPr>
                <w:rFonts w:ascii="MS Gothic" w:eastAsia="MS Gothic" w:hAnsi="MS Gothic" w:hint="eastAsia"/>
                <w:sz w:val="16"/>
              </w:rPr>
              <w:t>☐☐☐</w:t>
            </w:r>
            <w:r>
              <w:rPr>
                <w:sz w:val="16"/>
              </w:rPr>
              <w:t xml:space="preserve">   •   </w:t>
            </w:r>
            <w:r w:rsidRPr="00C74A18">
              <w:rPr>
                <w:sz w:val="16"/>
              </w:rPr>
              <w:t>PO</w:t>
            </w:r>
            <w:r w:rsidRPr="00C74A18">
              <w:rPr>
                <w:spacing w:val="-27"/>
                <w:sz w:val="16"/>
              </w:rPr>
              <w:t xml:space="preserve"> </w:t>
            </w:r>
            <w:r w:rsidRPr="00C74A18">
              <w:rPr>
                <w:sz w:val="16"/>
              </w:rPr>
              <w:t>clarifies</w:t>
            </w:r>
            <w:r w:rsidRPr="00C74A18">
              <w:rPr>
                <w:spacing w:val="-27"/>
                <w:sz w:val="16"/>
              </w:rPr>
              <w:t xml:space="preserve"> </w:t>
            </w:r>
            <w:r w:rsidRPr="00C74A18">
              <w:rPr>
                <w:sz w:val="16"/>
              </w:rPr>
              <w:t>their</w:t>
            </w:r>
            <w:r w:rsidRPr="00C74A18">
              <w:rPr>
                <w:spacing w:val="-26"/>
                <w:sz w:val="16"/>
              </w:rPr>
              <w:t xml:space="preserve"> </w:t>
            </w:r>
            <w:r w:rsidRPr="00C74A18">
              <w:rPr>
                <w:sz w:val="16"/>
              </w:rPr>
              <w:t>role</w:t>
            </w:r>
            <w:r w:rsidRPr="00C74A18">
              <w:rPr>
                <w:spacing w:val="-26"/>
                <w:sz w:val="16"/>
              </w:rPr>
              <w:t xml:space="preserve"> </w:t>
            </w:r>
            <w:r w:rsidRPr="00C74A18">
              <w:rPr>
                <w:sz w:val="16"/>
              </w:rPr>
              <w:t>and</w:t>
            </w:r>
            <w:r w:rsidRPr="00C74A18">
              <w:rPr>
                <w:spacing w:val="-26"/>
                <w:sz w:val="16"/>
              </w:rPr>
              <w:t xml:space="preserve"> </w:t>
            </w:r>
            <w:r w:rsidRPr="00C74A18">
              <w:rPr>
                <w:sz w:val="16"/>
              </w:rPr>
              <w:t>expectations</w:t>
            </w:r>
            <w:r w:rsidRPr="00C74A18">
              <w:rPr>
                <w:spacing w:val="-27"/>
                <w:sz w:val="16"/>
              </w:rPr>
              <w:t xml:space="preserve"> </w:t>
            </w:r>
            <w:r w:rsidRPr="00C74A18">
              <w:rPr>
                <w:sz w:val="16"/>
              </w:rPr>
              <w:t>for</w:t>
            </w:r>
            <w:r w:rsidRPr="00C74A18">
              <w:rPr>
                <w:spacing w:val="-26"/>
                <w:sz w:val="16"/>
              </w:rPr>
              <w:t xml:space="preserve"> </w:t>
            </w:r>
            <w:r w:rsidRPr="00C74A18">
              <w:rPr>
                <w:sz w:val="16"/>
              </w:rPr>
              <w:t>the</w:t>
            </w:r>
            <w:r w:rsidRPr="00C74A18"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session (who are we and what are we doing here</w:t>
            </w:r>
            <w:r w:rsidRPr="00C74A18">
              <w:rPr>
                <w:sz w:val="16"/>
              </w:rPr>
              <w:t>)</w:t>
            </w:r>
          </w:p>
        </w:tc>
        <w:tc>
          <w:tcPr>
            <w:tcW w:w="629" w:type="dxa"/>
            <w:shd w:val="clear" w:color="auto" w:fill="auto"/>
          </w:tcPr>
          <w:p w14:paraId="44D6CE00" w14:textId="2FF66A66" w:rsidR="00491F87" w:rsidRPr="00F24EFC" w:rsidRDefault="00491F87" w:rsidP="00D92C2F">
            <w:pPr>
              <w:pStyle w:val="TableParagraph"/>
              <w:spacing w:before="142"/>
              <w:ind w:left="8"/>
              <w:jc w:val="center"/>
              <w:rPr>
                <w:b/>
                <w:bCs/>
                <w:sz w:val="14"/>
              </w:rPr>
            </w:pPr>
            <w:r>
              <w:rPr>
                <w:b/>
                <w:bCs/>
                <w:w w:val="90"/>
                <w:sz w:val="14"/>
              </w:rPr>
              <w:t>0</w:t>
            </w:r>
          </w:p>
        </w:tc>
        <w:tc>
          <w:tcPr>
            <w:tcW w:w="543" w:type="dxa"/>
            <w:shd w:val="clear" w:color="auto" w:fill="auto"/>
          </w:tcPr>
          <w:p w14:paraId="7FA9C258" w14:textId="1B5C8D98" w:rsidR="00491F87" w:rsidRPr="00F24EFC" w:rsidRDefault="00491F87" w:rsidP="00D92C2F">
            <w:pPr>
              <w:pStyle w:val="TableParagraph"/>
              <w:spacing w:before="142"/>
              <w:ind w:left="7"/>
              <w:jc w:val="center"/>
              <w:rPr>
                <w:b/>
                <w:bCs/>
                <w:sz w:val="14"/>
              </w:rPr>
            </w:pPr>
            <w:r>
              <w:rPr>
                <w:b/>
                <w:bCs/>
                <w:w w:val="90"/>
                <w:sz w:val="14"/>
              </w:rPr>
              <w:t>1</w:t>
            </w:r>
          </w:p>
        </w:tc>
        <w:tc>
          <w:tcPr>
            <w:tcW w:w="538" w:type="dxa"/>
            <w:shd w:val="clear" w:color="auto" w:fill="auto"/>
          </w:tcPr>
          <w:p w14:paraId="2E919CD6" w14:textId="48B0BF15" w:rsidR="00491F87" w:rsidRPr="00F24EFC" w:rsidRDefault="00491F87" w:rsidP="00D92C2F">
            <w:pPr>
              <w:pStyle w:val="TableParagraph"/>
              <w:spacing w:before="142"/>
              <w:ind w:left="11"/>
              <w:jc w:val="center"/>
              <w:rPr>
                <w:b/>
                <w:bCs/>
                <w:sz w:val="14"/>
              </w:rPr>
            </w:pPr>
            <w:r>
              <w:rPr>
                <w:b/>
                <w:bCs/>
                <w:w w:val="90"/>
                <w:sz w:val="14"/>
              </w:rPr>
              <w:t>2</w:t>
            </w:r>
          </w:p>
        </w:tc>
        <w:tc>
          <w:tcPr>
            <w:tcW w:w="543" w:type="dxa"/>
            <w:shd w:val="clear" w:color="auto" w:fill="auto"/>
          </w:tcPr>
          <w:p w14:paraId="233A82C1" w14:textId="3F9F71AE" w:rsidR="00491F87" w:rsidRPr="00F24EFC" w:rsidRDefault="00491F87" w:rsidP="00D92C2F">
            <w:pPr>
              <w:pStyle w:val="TableParagraph"/>
              <w:spacing w:before="142"/>
              <w:ind w:left="5"/>
              <w:jc w:val="center"/>
              <w:rPr>
                <w:b/>
                <w:bCs/>
                <w:sz w:val="14"/>
              </w:rPr>
            </w:pPr>
            <w:r>
              <w:rPr>
                <w:b/>
                <w:bCs/>
                <w:w w:val="90"/>
                <w:sz w:val="14"/>
              </w:rPr>
              <w:t>3</w:t>
            </w:r>
          </w:p>
        </w:tc>
        <w:tc>
          <w:tcPr>
            <w:tcW w:w="989" w:type="dxa"/>
            <w:vMerge w:val="restart"/>
            <w:tcBorders>
              <w:top w:val="nil"/>
            </w:tcBorders>
          </w:tcPr>
          <w:p w14:paraId="6D71316A" w14:textId="4ABF770E" w:rsidR="00491F87" w:rsidRDefault="00491F87" w:rsidP="00D92C2F">
            <w:pPr>
              <w:rPr>
                <w:b/>
                <w:bCs/>
              </w:rPr>
            </w:pPr>
          </w:p>
          <w:p w14:paraId="2E4726BC" w14:textId="77777777" w:rsidR="00491F87" w:rsidRPr="006D1CC2" w:rsidRDefault="00491F87" w:rsidP="00D92C2F">
            <w:pPr>
              <w:rPr>
                <w:b/>
                <w:bCs/>
              </w:rPr>
            </w:pPr>
          </w:p>
          <w:p w14:paraId="16B6E4C2" w14:textId="7DA324DD" w:rsidR="00491F87" w:rsidRPr="006D1CC2" w:rsidRDefault="00491F87" w:rsidP="00412BBF">
            <w:pPr>
              <w:jc w:val="center"/>
              <w:rPr>
                <w:b/>
                <w:bCs/>
              </w:rPr>
            </w:pPr>
          </w:p>
        </w:tc>
      </w:tr>
      <w:tr w:rsidR="00491F87" w:rsidRPr="00C74A18" w14:paraId="56490F82" w14:textId="77777777" w:rsidTr="00E6279A">
        <w:trPr>
          <w:trHeight w:val="479"/>
        </w:trPr>
        <w:tc>
          <w:tcPr>
            <w:tcW w:w="11875" w:type="dxa"/>
          </w:tcPr>
          <w:p w14:paraId="23AE8125" w14:textId="55B27943" w:rsidR="00491F87" w:rsidRPr="00C74A18" w:rsidRDefault="00491F87" w:rsidP="00D92C2F">
            <w:pPr>
              <w:pStyle w:val="TableParagraph"/>
              <w:spacing w:before="142"/>
              <w:ind w:left="210"/>
              <w:rPr>
                <w:sz w:val="16"/>
              </w:rPr>
            </w:pPr>
            <w:r>
              <w:rPr>
                <w:rFonts w:ascii="MS Gothic" w:eastAsia="MS Gothic" w:hAnsi="MS Gothic" w:hint="eastAsia"/>
                <w:sz w:val="16"/>
              </w:rPr>
              <w:t>☐☐☐</w:t>
            </w:r>
            <w:r>
              <w:rPr>
                <w:sz w:val="16"/>
              </w:rPr>
              <w:t xml:space="preserve">   •   </w:t>
            </w:r>
            <w:r w:rsidRPr="00491F87">
              <w:rPr>
                <w:sz w:val="16"/>
              </w:rPr>
              <w:t>PO</w:t>
            </w:r>
            <w:r w:rsidRPr="00491F87">
              <w:rPr>
                <w:spacing w:val="-12"/>
                <w:sz w:val="16"/>
              </w:rPr>
              <w:t xml:space="preserve"> </w:t>
            </w:r>
            <w:r w:rsidRPr="00491F87">
              <w:rPr>
                <w:sz w:val="16"/>
              </w:rPr>
              <w:t>clarifies</w:t>
            </w:r>
            <w:r w:rsidRPr="00491F87">
              <w:rPr>
                <w:spacing w:val="-13"/>
                <w:sz w:val="16"/>
              </w:rPr>
              <w:t xml:space="preserve"> </w:t>
            </w:r>
            <w:r w:rsidRPr="00491F87">
              <w:rPr>
                <w:sz w:val="16"/>
              </w:rPr>
              <w:t>the</w:t>
            </w:r>
            <w:r w:rsidRPr="00491F87">
              <w:rPr>
                <w:spacing w:val="-11"/>
                <w:sz w:val="16"/>
              </w:rPr>
              <w:t xml:space="preserve"> </w:t>
            </w:r>
            <w:r w:rsidRPr="00491F87">
              <w:rPr>
                <w:sz w:val="16"/>
              </w:rPr>
              <w:t>greater</w:t>
            </w:r>
            <w:r w:rsidRPr="00491F87">
              <w:rPr>
                <w:spacing w:val="-11"/>
                <w:sz w:val="16"/>
              </w:rPr>
              <w:t xml:space="preserve"> </w:t>
            </w:r>
            <w:r w:rsidRPr="00491F87">
              <w:rPr>
                <w:sz w:val="16"/>
              </w:rPr>
              <w:t>“why”</w:t>
            </w:r>
            <w:r w:rsidRPr="00491F87">
              <w:rPr>
                <w:spacing w:val="-8"/>
                <w:sz w:val="16"/>
              </w:rPr>
              <w:t xml:space="preserve"> </w:t>
            </w:r>
            <w:r w:rsidRPr="00491F87">
              <w:rPr>
                <w:sz w:val="16"/>
              </w:rPr>
              <w:t>behind</w:t>
            </w:r>
            <w:r w:rsidRPr="00491F87">
              <w:rPr>
                <w:spacing w:val="-10"/>
                <w:sz w:val="16"/>
              </w:rPr>
              <w:t xml:space="preserve"> </w:t>
            </w:r>
            <w:r w:rsidRPr="00491F87">
              <w:rPr>
                <w:sz w:val="16"/>
              </w:rPr>
              <w:t>their</w:t>
            </w:r>
            <w:r w:rsidRPr="00491F87">
              <w:rPr>
                <w:spacing w:val="-11"/>
                <w:sz w:val="16"/>
              </w:rPr>
              <w:t xml:space="preserve"> </w:t>
            </w:r>
            <w:r w:rsidRPr="00491F87">
              <w:rPr>
                <w:sz w:val="16"/>
              </w:rPr>
              <w:t>role including what is negotiable vs. non-negotiable (Agency</w:t>
            </w:r>
            <w:r w:rsidRPr="00491F87">
              <w:rPr>
                <w:spacing w:val="-8"/>
                <w:sz w:val="16"/>
              </w:rPr>
              <w:t xml:space="preserve"> </w:t>
            </w:r>
            <w:r w:rsidRPr="00491F87">
              <w:rPr>
                <w:sz w:val="16"/>
              </w:rPr>
              <w:t>big picture)</w:t>
            </w:r>
          </w:p>
        </w:tc>
        <w:tc>
          <w:tcPr>
            <w:tcW w:w="629" w:type="dxa"/>
            <w:shd w:val="clear" w:color="auto" w:fill="auto"/>
          </w:tcPr>
          <w:p w14:paraId="789D21C2" w14:textId="1EE14C42" w:rsidR="00491F87" w:rsidRPr="00F24EFC" w:rsidRDefault="00491F87" w:rsidP="00D92C2F">
            <w:pPr>
              <w:pStyle w:val="TableParagraph"/>
              <w:spacing w:before="142"/>
              <w:ind w:left="8"/>
              <w:jc w:val="center"/>
              <w:rPr>
                <w:b/>
                <w:bCs/>
                <w:sz w:val="14"/>
              </w:rPr>
            </w:pPr>
            <w:r>
              <w:rPr>
                <w:b/>
                <w:bCs/>
                <w:w w:val="90"/>
                <w:sz w:val="14"/>
              </w:rPr>
              <w:t>0</w:t>
            </w:r>
          </w:p>
        </w:tc>
        <w:tc>
          <w:tcPr>
            <w:tcW w:w="543" w:type="dxa"/>
            <w:shd w:val="clear" w:color="auto" w:fill="auto"/>
          </w:tcPr>
          <w:p w14:paraId="3F251975" w14:textId="4437450F" w:rsidR="00491F87" w:rsidRPr="00F24EFC" w:rsidRDefault="00491F87" w:rsidP="00D92C2F">
            <w:pPr>
              <w:pStyle w:val="TableParagraph"/>
              <w:spacing w:before="142"/>
              <w:ind w:left="7"/>
              <w:jc w:val="center"/>
              <w:rPr>
                <w:b/>
                <w:bCs/>
                <w:sz w:val="14"/>
              </w:rPr>
            </w:pPr>
            <w:r>
              <w:rPr>
                <w:b/>
                <w:bCs/>
                <w:w w:val="90"/>
                <w:sz w:val="14"/>
              </w:rPr>
              <w:t>1</w:t>
            </w:r>
          </w:p>
        </w:tc>
        <w:tc>
          <w:tcPr>
            <w:tcW w:w="538" w:type="dxa"/>
            <w:shd w:val="clear" w:color="auto" w:fill="auto"/>
          </w:tcPr>
          <w:p w14:paraId="0D4E770C" w14:textId="0857CB43" w:rsidR="00491F87" w:rsidRPr="00F24EFC" w:rsidRDefault="00491F87" w:rsidP="00D92C2F">
            <w:pPr>
              <w:pStyle w:val="TableParagraph"/>
              <w:spacing w:before="142"/>
              <w:ind w:left="11"/>
              <w:jc w:val="center"/>
              <w:rPr>
                <w:b/>
                <w:bCs/>
                <w:sz w:val="14"/>
              </w:rPr>
            </w:pPr>
            <w:r>
              <w:rPr>
                <w:b/>
                <w:bCs/>
                <w:w w:val="90"/>
                <w:sz w:val="14"/>
              </w:rPr>
              <w:t>2</w:t>
            </w:r>
          </w:p>
        </w:tc>
        <w:tc>
          <w:tcPr>
            <w:tcW w:w="543" w:type="dxa"/>
            <w:shd w:val="clear" w:color="auto" w:fill="auto"/>
          </w:tcPr>
          <w:p w14:paraId="1639BD29" w14:textId="253EB01E" w:rsidR="00491F87" w:rsidRPr="00F24EFC" w:rsidRDefault="00491F87" w:rsidP="00D92C2F">
            <w:pPr>
              <w:pStyle w:val="TableParagraph"/>
              <w:spacing w:before="142"/>
              <w:ind w:left="5"/>
              <w:jc w:val="center"/>
              <w:rPr>
                <w:b/>
                <w:bCs/>
                <w:sz w:val="14"/>
              </w:rPr>
            </w:pPr>
            <w:r>
              <w:rPr>
                <w:b/>
                <w:bCs/>
                <w:w w:val="90"/>
                <w:sz w:val="14"/>
              </w:rPr>
              <w:t>3</w:t>
            </w:r>
          </w:p>
        </w:tc>
        <w:tc>
          <w:tcPr>
            <w:tcW w:w="989" w:type="dxa"/>
            <w:vMerge/>
          </w:tcPr>
          <w:p w14:paraId="401A9168" w14:textId="77777777" w:rsidR="00491F87" w:rsidRPr="006D1CC2" w:rsidRDefault="00491F87" w:rsidP="00D92C2F">
            <w:pPr>
              <w:rPr>
                <w:b/>
                <w:bCs/>
              </w:rPr>
            </w:pPr>
          </w:p>
        </w:tc>
      </w:tr>
      <w:tr w:rsidR="00491F87" w:rsidRPr="00C74A18" w14:paraId="35F02DE3" w14:textId="77777777">
        <w:trPr>
          <w:trHeight w:val="517"/>
        </w:trPr>
        <w:tc>
          <w:tcPr>
            <w:tcW w:w="14128" w:type="dxa"/>
            <w:gridSpan w:val="5"/>
            <w:shd w:val="clear" w:color="auto" w:fill="E2EFD9"/>
          </w:tcPr>
          <w:p w14:paraId="7FE98244" w14:textId="0E73899C" w:rsidR="00491F87" w:rsidRPr="00AD5BC8" w:rsidRDefault="00491F87" w:rsidP="00D92C2F">
            <w:pPr>
              <w:pStyle w:val="TableParagraph"/>
              <w:tabs>
                <w:tab w:val="left" w:pos="724"/>
              </w:tabs>
              <w:spacing w:before="148"/>
              <w:ind w:left="143"/>
              <w:rPr>
                <w:b/>
                <w:bCs/>
                <w:i/>
                <w:sz w:val="18"/>
                <w:szCs w:val="18"/>
              </w:rPr>
            </w:pP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2.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ab/>
              <w:t>ROLE</w:t>
            </w:r>
            <w:r w:rsidRPr="00AD5BC8">
              <w:rPr>
                <w:b/>
                <w:bCs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CLARIFICATION:</w:t>
            </w:r>
            <w:r w:rsidRPr="00AD5BC8">
              <w:rPr>
                <w:b/>
                <w:bCs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Agent</w:t>
            </w:r>
            <w:r w:rsidRPr="00AD5BC8">
              <w:rPr>
                <w:b/>
                <w:bCs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supports</w:t>
            </w:r>
            <w:r w:rsidRPr="00AD5BC8">
              <w:rPr>
                <w:b/>
                <w:bCs/>
                <w:i/>
                <w:spacing w:val="-9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client</w:t>
            </w:r>
            <w:r w:rsidRPr="00AD5BC8">
              <w:rPr>
                <w:b/>
                <w:bCs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to</w:t>
            </w:r>
            <w:r w:rsidRPr="00AD5BC8">
              <w:rPr>
                <w:b/>
                <w:bCs/>
                <w:i/>
                <w:spacing w:val="-8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clarify</w:t>
            </w:r>
            <w:r w:rsidRPr="00AD5BC8">
              <w:rPr>
                <w:b/>
                <w:bCs/>
                <w:i/>
                <w:spacing w:val="-5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their</w:t>
            </w:r>
            <w:r w:rsidRPr="00AD5BC8">
              <w:rPr>
                <w:b/>
                <w:bCs/>
                <w:i/>
                <w:spacing w:val="-8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role</w:t>
            </w:r>
            <w:r w:rsidRPr="00AD5BC8">
              <w:rPr>
                <w:b/>
                <w:bCs/>
                <w:i/>
                <w:spacing w:val="-8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and</w:t>
            </w:r>
            <w:r w:rsidRPr="00AD5BC8">
              <w:rPr>
                <w:b/>
                <w:bCs/>
                <w:i/>
                <w:spacing w:val="-8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needs</w:t>
            </w:r>
            <w:r w:rsidRPr="00AD5BC8">
              <w:rPr>
                <w:b/>
                <w:bCs/>
                <w:i/>
                <w:spacing w:val="-9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(Score</w:t>
            </w:r>
            <w:r w:rsidRPr="00AD5BC8">
              <w:rPr>
                <w:b/>
                <w:bCs/>
                <w:i/>
                <w:spacing w:val="-6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every</w:t>
            </w:r>
            <w:r w:rsidRPr="00AD5BC8">
              <w:rPr>
                <w:b/>
                <w:bCs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time)</w:t>
            </w:r>
          </w:p>
        </w:tc>
        <w:tc>
          <w:tcPr>
            <w:tcW w:w="989" w:type="dxa"/>
            <w:vMerge w:val="restart"/>
          </w:tcPr>
          <w:p w14:paraId="767AF0E7" w14:textId="77777777" w:rsidR="00491F87" w:rsidRPr="006D1CC2" w:rsidRDefault="00491F87" w:rsidP="00412BBF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  <w:p w14:paraId="09EE2AA7" w14:textId="58E22767" w:rsidR="00491F87" w:rsidRDefault="00491F87" w:rsidP="00412BBF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  <w:p w14:paraId="770E8676" w14:textId="77777777" w:rsidR="00491F87" w:rsidRPr="006D1CC2" w:rsidRDefault="00491F87" w:rsidP="00412BBF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  <w:p w14:paraId="3C3770D3" w14:textId="1A0569AE" w:rsidR="00491F87" w:rsidRPr="006D1CC2" w:rsidRDefault="00491F87" w:rsidP="00412BBF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</w:tc>
      </w:tr>
      <w:tr w:rsidR="00491F87" w:rsidRPr="00C74A18" w14:paraId="6C8B0434" w14:textId="77777777" w:rsidTr="001D321A">
        <w:trPr>
          <w:trHeight w:val="489"/>
        </w:trPr>
        <w:tc>
          <w:tcPr>
            <w:tcW w:w="11875" w:type="dxa"/>
          </w:tcPr>
          <w:p w14:paraId="5A1D3222" w14:textId="062CB53E" w:rsidR="00491F87" w:rsidRPr="00C74A18" w:rsidRDefault="00491F87" w:rsidP="00D92C2F">
            <w:pPr>
              <w:pStyle w:val="TableParagraph"/>
              <w:spacing w:before="152"/>
              <w:ind w:left="210"/>
              <w:rPr>
                <w:sz w:val="16"/>
              </w:rPr>
            </w:pPr>
            <w:r>
              <w:rPr>
                <w:rFonts w:ascii="MS Gothic" w:eastAsia="MS Gothic" w:hAnsi="MS Gothic" w:hint="eastAsia"/>
                <w:sz w:val="16"/>
              </w:rPr>
              <w:t>☐☐☐</w:t>
            </w:r>
            <w:r>
              <w:rPr>
                <w:sz w:val="16"/>
              </w:rPr>
              <w:t xml:space="preserve">   •   </w:t>
            </w:r>
            <w:r w:rsidRPr="00C74A18">
              <w:rPr>
                <w:sz w:val="16"/>
              </w:rPr>
              <w:t>Client</w:t>
            </w:r>
            <w:r w:rsidRPr="00C74A18">
              <w:rPr>
                <w:spacing w:val="-16"/>
                <w:sz w:val="16"/>
              </w:rPr>
              <w:t xml:space="preserve"> </w:t>
            </w:r>
            <w:r w:rsidRPr="00C74A18">
              <w:rPr>
                <w:sz w:val="16"/>
              </w:rPr>
              <w:t>is</w:t>
            </w:r>
            <w:r w:rsidRPr="00C74A18">
              <w:rPr>
                <w:spacing w:val="-15"/>
                <w:sz w:val="16"/>
              </w:rPr>
              <w:t xml:space="preserve"> </w:t>
            </w:r>
            <w:r w:rsidRPr="00C74A18">
              <w:rPr>
                <w:sz w:val="16"/>
              </w:rPr>
              <w:t>invited</w:t>
            </w:r>
            <w:r w:rsidRPr="00C74A18">
              <w:rPr>
                <w:spacing w:val="-12"/>
                <w:sz w:val="16"/>
              </w:rPr>
              <w:t xml:space="preserve"> </w:t>
            </w:r>
            <w:r w:rsidRPr="00C74A18">
              <w:rPr>
                <w:sz w:val="16"/>
              </w:rPr>
              <w:t>and</w:t>
            </w:r>
            <w:r w:rsidRPr="00C74A18">
              <w:rPr>
                <w:spacing w:val="-16"/>
                <w:sz w:val="16"/>
              </w:rPr>
              <w:t xml:space="preserve"> </w:t>
            </w:r>
            <w:r w:rsidRPr="00C74A18">
              <w:rPr>
                <w:sz w:val="16"/>
              </w:rPr>
              <w:t>supported</w:t>
            </w:r>
            <w:r w:rsidRPr="00C74A18">
              <w:rPr>
                <w:spacing w:val="-12"/>
                <w:sz w:val="16"/>
              </w:rPr>
              <w:t xml:space="preserve"> </w:t>
            </w:r>
            <w:r w:rsidRPr="00C74A18">
              <w:rPr>
                <w:sz w:val="16"/>
              </w:rPr>
              <w:t>to</w:t>
            </w:r>
            <w:r w:rsidRPr="00C74A18">
              <w:rPr>
                <w:spacing w:val="-16"/>
                <w:sz w:val="16"/>
              </w:rPr>
              <w:t xml:space="preserve"> </w:t>
            </w:r>
            <w:r w:rsidRPr="00C74A18">
              <w:rPr>
                <w:sz w:val="16"/>
              </w:rPr>
              <w:t>share</w:t>
            </w:r>
            <w:r w:rsidRPr="00C74A18">
              <w:rPr>
                <w:spacing w:val="-16"/>
                <w:sz w:val="16"/>
              </w:rPr>
              <w:t xml:space="preserve"> </w:t>
            </w:r>
            <w:r w:rsidRPr="00C74A18">
              <w:rPr>
                <w:sz w:val="16"/>
              </w:rPr>
              <w:t>their</w:t>
            </w:r>
            <w:r w:rsidRPr="00C74A18">
              <w:rPr>
                <w:spacing w:val="-14"/>
                <w:sz w:val="16"/>
              </w:rPr>
              <w:t xml:space="preserve"> </w:t>
            </w:r>
            <w:r w:rsidRPr="00C74A18">
              <w:rPr>
                <w:sz w:val="16"/>
              </w:rPr>
              <w:t>expectations</w:t>
            </w:r>
            <w:r w:rsidRPr="00C74A18">
              <w:rPr>
                <w:spacing w:val="-15"/>
                <w:sz w:val="16"/>
              </w:rPr>
              <w:t xml:space="preserve"> </w:t>
            </w:r>
            <w:r w:rsidRPr="00C74A18">
              <w:rPr>
                <w:sz w:val="16"/>
              </w:rPr>
              <w:t>and</w:t>
            </w:r>
            <w:r w:rsidRPr="00C74A18">
              <w:rPr>
                <w:spacing w:val="-12"/>
                <w:sz w:val="16"/>
              </w:rPr>
              <w:t xml:space="preserve"> </w:t>
            </w:r>
            <w:r w:rsidRPr="00C74A18">
              <w:rPr>
                <w:sz w:val="16"/>
              </w:rPr>
              <w:t>hopes</w:t>
            </w:r>
            <w:r w:rsidRPr="00C74A18">
              <w:rPr>
                <w:spacing w:val="-10"/>
                <w:sz w:val="16"/>
              </w:rPr>
              <w:t xml:space="preserve"> </w:t>
            </w:r>
            <w:r w:rsidRPr="00C74A18">
              <w:rPr>
                <w:sz w:val="16"/>
              </w:rPr>
              <w:t>for</w:t>
            </w:r>
            <w:r w:rsidRPr="00C74A18">
              <w:rPr>
                <w:spacing w:val="-8"/>
                <w:sz w:val="16"/>
              </w:rPr>
              <w:t xml:space="preserve"> </w:t>
            </w:r>
            <w:r w:rsidRPr="00C74A18">
              <w:rPr>
                <w:sz w:val="16"/>
              </w:rPr>
              <w:t>the</w:t>
            </w:r>
            <w:r w:rsidRPr="00C74A18">
              <w:rPr>
                <w:spacing w:val="-16"/>
                <w:sz w:val="16"/>
              </w:rPr>
              <w:t xml:space="preserve"> </w:t>
            </w:r>
            <w:r w:rsidRPr="00C74A18">
              <w:rPr>
                <w:sz w:val="16"/>
              </w:rPr>
              <w:t>relationship</w:t>
            </w:r>
            <w:r w:rsidRPr="00C74A18">
              <w:rPr>
                <w:spacing w:val="-16"/>
                <w:sz w:val="16"/>
              </w:rPr>
              <w:t xml:space="preserve"> </w:t>
            </w:r>
            <w:r w:rsidRPr="00C74A18">
              <w:rPr>
                <w:sz w:val="16"/>
              </w:rPr>
              <w:t>and/or</w:t>
            </w:r>
            <w:r w:rsidRPr="00C74A18">
              <w:rPr>
                <w:spacing w:val="-13"/>
                <w:sz w:val="16"/>
              </w:rPr>
              <w:t xml:space="preserve"> </w:t>
            </w:r>
            <w:r w:rsidRPr="00C74A18">
              <w:rPr>
                <w:sz w:val="16"/>
              </w:rPr>
              <w:t>the</w:t>
            </w:r>
            <w:r w:rsidRPr="00C74A18">
              <w:rPr>
                <w:spacing w:val="-16"/>
                <w:sz w:val="16"/>
              </w:rPr>
              <w:t xml:space="preserve"> </w:t>
            </w:r>
            <w:r w:rsidRPr="00C74A18">
              <w:rPr>
                <w:sz w:val="16"/>
              </w:rPr>
              <w:t>session</w:t>
            </w:r>
          </w:p>
        </w:tc>
        <w:tc>
          <w:tcPr>
            <w:tcW w:w="629" w:type="dxa"/>
            <w:shd w:val="clear" w:color="auto" w:fill="auto"/>
          </w:tcPr>
          <w:p w14:paraId="2D1925EF" w14:textId="77777777" w:rsidR="00491F87" w:rsidRPr="00F24EFC" w:rsidRDefault="00491F87" w:rsidP="00D92C2F">
            <w:pPr>
              <w:pStyle w:val="TableParagraph"/>
              <w:spacing w:before="142"/>
              <w:ind w:left="8"/>
              <w:jc w:val="center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0</w:t>
            </w:r>
          </w:p>
        </w:tc>
        <w:tc>
          <w:tcPr>
            <w:tcW w:w="543" w:type="dxa"/>
            <w:shd w:val="clear" w:color="auto" w:fill="auto"/>
          </w:tcPr>
          <w:p w14:paraId="38D104A9" w14:textId="77777777" w:rsidR="00491F87" w:rsidRPr="00F24EFC" w:rsidRDefault="00491F87" w:rsidP="00D92C2F">
            <w:pPr>
              <w:pStyle w:val="TableParagraph"/>
              <w:spacing w:before="142"/>
              <w:ind w:left="7"/>
              <w:jc w:val="center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1</w:t>
            </w:r>
          </w:p>
        </w:tc>
        <w:tc>
          <w:tcPr>
            <w:tcW w:w="538" w:type="dxa"/>
            <w:shd w:val="clear" w:color="auto" w:fill="auto"/>
          </w:tcPr>
          <w:p w14:paraId="45ACA222" w14:textId="77777777" w:rsidR="00491F87" w:rsidRPr="00F24EFC" w:rsidRDefault="00491F87" w:rsidP="00D92C2F">
            <w:pPr>
              <w:pStyle w:val="TableParagraph"/>
              <w:spacing w:before="142"/>
              <w:ind w:left="11"/>
              <w:jc w:val="center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2</w:t>
            </w:r>
          </w:p>
        </w:tc>
        <w:tc>
          <w:tcPr>
            <w:tcW w:w="543" w:type="dxa"/>
            <w:shd w:val="clear" w:color="auto" w:fill="auto"/>
          </w:tcPr>
          <w:p w14:paraId="0AD4CAEC" w14:textId="77777777" w:rsidR="00491F87" w:rsidRPr="00F24EFC" w:rsidRDefault="00491F87" w:rsidP="00D92C2F">
            <w:pPr>
              <w:pStyle w:val="TableParagraph"/>
              <w:spacing w:before="142"/>
              <w:ind w:left="5"/>
              <w:jc w:val="center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3</w:t>
            </w:r>
          </w:p>
        </w:tc>
        <w:tc>
          <w:tcPr>
            <w:tcW w:w="989" w:type="dxa"/>
            <w:vMerge/>
          </w:tcPr>
          <w:p w14:paraId="207967AC" w14:textId="77777777" w:rsidR="00491F87" w:rsidRPr="006D1CC2" w:rsidRDefault="00491F87" w:rsidP="00D92C2F">
            <w:pPr>
              <w:rPr>
                <w:b/>
                <w:bCs/>
              </w:rPr>
            </w:pPr>
          </w:p>
        </w:tc>
      </w:tr>
      <w:tr w:rsidR="00491F87" w:rsidRPr="00C74A18" w14:paraId="0A8D4AFD" w14:textId="77777777" w:rsidTr="001D321A">
        <w:trPr>
          <w:trHeight w:val="484"/>
        </w:trPr>
        <w:tc>
          <w:tcPr>
            <w:tcW w:w="11875" w:type="dxa"/>
          </w:tcPr>
          <w:p w14:paraId="6FED56D4" w14:textId="25C657F9" w:rsidR="00491F87" w:rsidRPr="00C74A18" w:rsidRDefault="00491F87" w:rsidP="00D92C2F">
            <w:pPr>
              <w:pStyle w:val="TableParagraph"/>
              <w:spacing w:before="147"/>
              <w:ind w:left="210"/>
              <w:rPr>
                <w:sz w:val="16"/>
              </w:rPr>
            </w:pPr>
            <w:r>
              <w:rPr>
                <w:rFonts w:ascii="MS Gothic" w:eastAsia="MS Gothic" w:hAnsi="MS Gothic" w:hint="eastAsia"/>
                <w:sz w:val="16"/>
              </w:rPr>
              <w:t>☐☐☐</w:t>
            </w:r>
            <w:r>
              <w:rPr>
                <w:sz w:val="16"/>
              </w:rPr>
              <w:t xml:space="preserve">   •   </w:t>
            </w:r>
            <w:r w:rsidR="00D96C4E">
              <w:rPr>
                <w:sz w:val="16"/>
              </w:rPr>
              <w:t>PO skillfully responds to client’s expressed needs/ expectations (MI Spirit)</w:t>
            </w:r>
          </w:p>
        </w:tc>
        <w:tc>
          <w:tcPr>
            <w:tcW w:w="629" w:type="dxa"/>
            <w:shd w:val="clear" w:color="auto" w:fill="auto"/>
          </w:tcPr>
          <w:p w14:paraId="7F28F953" w14:textId="77777777" w:rsidR="00491F87" w:rsidRPr="00F24EFC" w:rsidRDefault="00491F87" w:rsidP="00D92C2F">
            <w:pPr>
              <w:pStyle w:val="TableParagraph"/>
              <w:spacing w:before="8"/>
              <w:rPr>
                <w:rFonts w:ascii="Times New Roman"/>
                <w:b/>
                <w:bCs/>
                <w:sz w:val="12"/>
              </w:rPr>
            </w:pPr>
          </w:p>
          <w:p w14:paraId="61F1DE29" w14:textId="77777777" w:rsidR="00491F87" w:rsidRPr="00F24EFC" w:rsidRDefault="00491F87" w:rsidP="00D92C2F">
            <w:pPr>
              <w:pStyle w:val="TableParagraph"/>
              <w:ind w:left="8"/>
              <w:jc w:val="center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0</w:t>
            </w:r>
          </w:p>
        </w:tc>
        <w:tc>
          <w:tcPr>
            <w:tcW w:w="543" w:type="dxa"/>
            <w:shd w:val="clear" w:color="auto" w:fill="auto"/>
          </w:tcPr>
          <w:p w14:paraId="16E4B239" w14:textId="77777777" w:rsidR="00491F87" w:rsidRPr="00F24EFC" w:rsidRDefault="00491F87" w:rsidP="00D92C2F">
            <w:pPr>
              <w:pStyle w:val="TableParagraph"/>
              <w:spacing w:before="8"/>
              <w:rPr>
                <w:rFonts w:ascii="Times New Roman"/>
                <w:b/>
                <w:bCs/>
                <w:sz w:val="12"/>
              </w:rPr>
            </w:pPr>
          </w:p>
          <w:p w14:paraId="5E95FAB0" w14:textId="77777777" w:rsidR="00491F87" w:rsidRPr="00F24EFC" w:rsidRDefault="00491F87" w:rsidP="00D92C2F">
            <w:pPr>
              <w:pStyle w:val="TableParagraph"/>
              <w:ind w:left="7"/>
              <w:jc w:val="center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1</w:t>
            </w:r>
          </w:p>
        </w:tc>
        <w:tc>
          <w:tcPr>
            <w:tcW w:w="538" w:type="dxa"/>
            <w:shd w:val="clear" w:color="auto" w:fill="auto"/>
          </w:tcPr>
          <w:p w14:paraId="3ABF24CE" w14:textId="77777777" w:rsidR="00491F87" w:rsidRPr="00F24EFC" w:rsidRDefault="00491F87" w:rsidP="00D92C2F">
            <w:pPr>
              <w:pStyle w:val="TableParagraph"/>
              <w:spacing w:before="8"/>
              <w:rPr>
                <w:rFonts w:ascii="Times New Roman"/>
                <w:b/>
                <w:bCs/>
                <w:sz w:val="12"/>
              </w:rPr>
            </w:pPr>
          </w:p>
          <w:p w14:paraId="51F3B7C5" w14:textId="77777777" w:rsidR="00491F87" w:rsidRPr="00F24EFC" w:rsidRDefault="00491F87" w:rsidP="00D92C2F">
            <w:pPr>
              <w:pStyle w:val="TableParagraph"/>
              <w:ind w:left="11"/>
              <w:jc w:val="center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2</w:t>
            </w:r>
          </w:p>
        </w:tc>
        <w:tc>
          <w:tcPr>
            <w:tcW w:w="543" w:type="dxa"/>
            <w:shd w:val="clear" w:color="auto" w:fill="auto"/>
          </w:tcPr>
          <w:p w14:paraId="0DDDDE9B" w14:textId="77777777" w:rsidR="00491F87" w:rsidRPr="00F24EFC" w:rsidRDefault="00491F87" w:rsidP="00D92C2F">
            <w:pPr>
              <w:pStyle w:val="TableParagraph"/>
              <w:spacing w:before="8"/>
              <w:rPr>
                <w:rFonts w:ascii="Times New Roman"/>
                <w:b/>
                <w:bCs/>
                <w:sz w:val="12"/>
              </w:rPr>
            </w:pPr>
          </w:p>
          <w:p w14:paraId="13B19237" w14:textId="77777777" w:rsidR="00491F87" w:rsidRPr="00F24EFC" w:rsidRDefault="00491F87" w:rsidP="00D92C2F">
            <w:pPr>
              <w:pStyle w:val="TableParagraph"/>
              <w:ind w:left="5"/>
              <w:jc w:val="center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3</w:t>
            </w:r>
          </w:p>
        </w:tc>
        <w:tc>
          <w:tcPr>
            <w:tcW w:w="989" w:type="dxa"/>
            <w:vMerge/>
          </w:tcPr>
          <w:p w14:paraId="1E42FA69" w14:textId="77777777" w:rsidR="00491F87" w:rsidRPr="006D1CC2" w:rsidRDefault="00491F87" w:rsidP="00D92C2F">
            <w:pPr>
              <w:rPr>
                <w:b/>
                <w:bCs/>
              </w:rPr>
            </w:pPr>
          </w:p>
        </w:tc>
      </w:tr>
      <w:tr w:rsidR="00D92C2F" w:rsidRPr="00C74A18" w14:paraId="636032C8" w14:textId="77777777">
        <w:trPr>
          <w:trHeight w:val="513"/>
        </w:trPr>
        <w:tc>
          <w:tcPr>
            <w:tcW w:w="14128" w:type="dxa"/>
            <w:gridSpan w:val="5"/>
            <w:shd w:val="clear" w:color="auto" w:fill="DEEAF6"/>
          </w:tcPr>
          <w:p w14:paraId="35C6719D" w14:textId="2AB1159B" w:rsidR="00D92C2F" w:rsidRPr="00AD5BC8" w:rsidRDefault="00D92C2F" w:rsidP="00D92C2F">
            <w:pPr>
              <w:pStyle w:val="TableParagraph"/>
              <w:tabs>
                <w:tab w:val="left" w:pos="633"/>
              </w:tabs>
              <w:spacing w:before="143"/>
              <w:ind w:left="143"/>
              <w:rPr>
                <w:b/>
                <w:bCs/>
                <w:i/>
                <w:sz w:val="18"/>
                <w:szCs w:val="18"/>
              </w:rPr>
            </w:pP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3.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ab/>
              <w:t>ENGAGING:</w:t>
            </w:r>
            <w:r w:rsidRPr="00AD5BC8">
              <w:rPr>
                <w:b/>
                <w:bCs/>
                <w:i/>
                <w:spacing w:val="-10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 xml:space="preserve">Uses skillful questions to express genuine curiosity and MI spirit   (see </w:t>
            </w:r>
            <w:r w:rsidR="00AD5BC8" w:rsidRPr="00AD5BC8">
              <w:rPr>
                <w:b/>
                <w:bCs/>
                <w:i/>
                <w:w w:val="95"/>
                <w:sz w:val="18"/>
                <w:szCs w:val="18"/>
              </w:rPr>
              <w:t>last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 xml:space="preserve"> page for scoring)</w:t>
            </w:r>
          </w:p>
        </w:tc>
        <w:tc>
          <w:tcPr>
            <w:tcW w:w="989" w:type="dxa"/>
            <w:vMerge w:val="restart"/>
          </w:tcPr>
          <w:p w14:paraId="03264F4E" w14:textId="65221709" w:rsidR="00D92C2F" w:rsidRDefault="00D92C2F" w:rsidP="001D1275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  <w:p w14:paraId="67DAA376" w14:textId="77777777" w:rsidR="00EF7AFA" w:rsidRPr="006D1CC2" w:rsidRDefault="00EF7AFA" w:rsidP="001D1275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  <w:p w14:paraId="19015680" w14:textId="4034765D" w:rsidR="00412BBF" w:rsidRPr="006D1CC2" w:rsidRDefault="00412BBF" w:rsidP="00A83A73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</w:tc>
      </w:tr>
      <w:tr w:rsidR="00D92C2F" w:rsidRPr="00C74A18" w14:paraId="222A806E" w14:textId="77777777" w:rsidTr="00E6279A">
        <w:trPr>
          <w:trHeight w:val="713"/>
        </w:trPr>
        <w:tc>
          <w:tcPr>
            <w:tcW w:w="11875" w:type="dxa"/>
          </w:tcPr>
          <w:p w14:paraId="7C890B07" w14:textId="151800DA" w:rsidR="00D92C2F" w:rsidRPr="00C74A18" w:rsidRDefault="00491F87" w:rsidP="00D92C2F">
            <w:pPr>
              <w:pStyle w:val="TableParagraph"/>
              <w:spacing w:before="147"/>
              <w:ind w:left="210"/>
              <w:rPr>
                <w:sz w:val="16"/>
              </w:rPr>
            </w:pPr>
            <w:r>
              <w:rPr>
                <w:rFonts w:ascii="MS Gothic" w:eastAsia="MS Gothic" w:hAnsi="MS Gothic" w:hint="eastAsia"/>
                <w:w w:val="90"/>
                <w:sz w:val="16"/>
              </w:rPr>
              <w:t xml:space="preserve"> </w:t>
            </w:r>
            <w:r>
              <w:rPr>
                <w:rFonts w:ascii="MS Gothic" w:eastAsia="MS Gothic" w:hAnsi="MS Gothic"/>
                <w:w w:val="90"/>
                <w:sz w:val="16"/>
              </w:rPr>
              <w:t xml:space="preserve"> </w:t>
            </w:r>
            <w:r w:rsidR="00D92C2F" w:rsidRPr="00F24EFC">
              <w:rPr>
                <w:w w:val="90"/>
                <w:sz w:val="16"/>
              </w:rPr>
              <w:t xml:space="preserve">        </w:t>
            </w:r>
            <w:r w:rsidR="00D92C2F" w:rsidRPr="00486CDE">
              <w:rPr>
                <w:w w:val="90"/>
                <w:sz w:val="16"/>
              </w:rPr>
              <w:t>Open Questions Percent</w:t>
            </w:r>
            <w:r w:rsidR="00323D37">
              <w:rPr>
                <w:w w:val="90"/>
                <w:sz w:val="16"/>
              </w:rPr>
              <w:t xml:space="preserve">                                                                                                                                                                </w:t>
            </w:r>
          </w:p>
        </w:tc>
        <w:tc>
          <w:tcPr>
            <w:tcW w:w="629" w:type="dxa"/>
          </w:tcPr>
          <w:p w14:paraId="30790CB8" w14:textId="77777777" w:rsidR="00D92C2F" w:rsidRPr="00F24EFC" w:rsidRDefault="00D92C2F" w:rsidP="00D92C2F">
            <w:pPr>
              <w:pStyle w:val="TableParagraph"/>
              <w:spacing w:before="8"/>
              <w:rPr>
                <w:rFonts w:ascii="Times New Roman"/>
                <w:b/>
                <w:bCs/>
                <w:sz w:val="12"/>
              </w:rPr>
            </w:pPr>
          </w:p>
          <w:p w14:paraId="2EE9CE61" w14:textId="77777777" w:rsidR="00D92C2F" w:rsidRPr="00F24EFC" w:rsidRDefault="00D92C2F" w:rsidP="00D92C2F">
            <w:pPr>
              <w:pStyle w:val="TableParagraph"/>
              <w:ind w:left="8"/>
              <w:jc w:val="center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0</w:t>
            </w:r>
          </w:p>
          <w:p w14:paraId="5A9F296A" w14:textId="77777777" w:rsidR="00D92C2F" w:rsidRPr="00F24EFC" w:rsidRDefault="00D92C2F" w:rsidP="00D92C2F">
            <w:pPr>
              <w:pStyle w:val="TableParagraph"/>
              <w:spacing w:before="11" w:line="254" w:lineRule="auto"/>
              <w:ind w:left="123" w:right="110"/>
              <w:jc w:val="center"/>
              <w:rPr>
                <w:b/>
                <w:bCs/>
                <w:sz w:val="10"/>
              </w:rPr>
            </w:pPr>
          </w:p>
        </w:tc>
        <w:tc>
          <w:tcPr>
            <w:tcW w:w="543" w:type="dxa"/>
          </w:tcPr>
          <w:p w14:paraId="2704C0F8" w14:textId="77777777" w:rsidR="00D92C2F" w:rsidRPr="00F24EFC" w:rsidRDefault="00D92C2F" w:rsidP="00D92C2F">
            <w:pPr>
              <w:pStyle w:val="TableParagraph"/>
              <w:spacing w:before="8"/>
              <w:rPr>
                <w:rFonts w:ascii="Times New Roman"/>
                <w:b/>
                <w:bCs/>
                <w:sz w:val="12"/>
              </w:rPr>
            </w:pPr>
          </w:p>
          <w:p w14:paraId="7C6BAE6D" w14:textId="77777777" w:rsidR="00D92C2F" w:rsidRPr="00F24EFC" w:rsidRDefault="00D92C2F" w:rsidP="00D92C2F">
            <w:pPr>
              <w:pStyle w:val="TableParagraph"/>
              <w:ind w:left="234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1</w:t>
            </w:r>
          </w:p>
          <w:p w14:paraId="4A0F7E9D" w14:textId="77777777" w:rsidR="00D92C2F" w:rsidRPr="00F24EFC" w:rsidRDefault="00D92C2F" w:rsidP="00D92C2F">
            <w:pPr>
              <w:pStyle w:val="TableParagraph"/>
              <w:spacing w:before="5" w:line="261" w:lineRule="auto"/>
              <w:ind w:left="153" w:right="128" w:firstLine="48"/>
              <w:rPr>
                <w:b/>
                <w:bCs/>
                <w:sz w:val="10"/>
              </w:rPr>
            </w:pPr>
          </w:p>
        </w:tc>
        <w:tc>
          <w:tcPr>
            <w:tcW w:w="538" w:type="dxa"/>
            <w:shd w:val="clear" w:color="auto" w:fill="auto"/>
          </w:tcPr>
          <w:p w14:paraId="4F791FFB" w14:textId="77777777" w:rsidR="00D92C2F" w:rsidRPr="00F24EFC" w:rsidRDefault="00D92C2F" w:rsidP="00D92C2F">
            <w:pPr>
              <w:pStyle w:val="TableParagraph"/>
              <w:spacing w:before="8"/>
              <w:rPr>
                <w:rFonts w:ascii="Times New Roman"/>
                <w:b/>
                <w:bCs/>
                <w:sz w:val="12"/>
              </w:rPr>
            </w:pPr>
          </w:p>
          <w:p w14:paraId="74CCBCF1" w14:textId="77777777" w:rsidR="00D92C2F" w:rsidRPr="00F24EFC" w:rsidRDefault="00D92C2F" w:rsidP="00D92C2F">
            <w:pPr>
              <w:pStyle w:val="TableParagraph"/>
              <w:ind w:left="234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2</w:t>
            </w:r>
          </w:p>
          <w:p w14:paraId="6D7964CE" w14:textId="77777777" w:rsidR="00D92C2F" w:rsidRPr="00F24EFC" w:rsidRDefault="00D92C2F" w:rsidP="00D92C2F">
            <w:pPr>
              <w:pStyle w:val="TableParagraph"/>
              <w:spacing w:before="5" w:line="261" w:lineRule="auto"/>
              <w:ind w:left="152" w:right="124" w:firstLine="48"/>
              <w:rPr>
                <w:b/>
                <w:bCs/>
                <w:sz w:val="10"/>
              </w:rPr>
            </w:pPr>
          </w:p>
        </w:tc>
        <w:tc>
          <w:tcPr>
            <w:tcW w:w="543" w:type="dxa"/>
            <w:shd w:val="clear" w:color="auto" w:fill="auto"/>
          </w:tcPr>
          <w:p w14:paraId="651D2B65" w14:textId="77777777" w:rsidR="00D92C2F" w:rsidRPr="00F24EFC" w:rsidRDefault="00D92C2F" w:rsidP="00D92C2F">
            <w:pPr>
              <w:pStyle w:val="TableParagraph"/>
              <w:spacing w:before="8"/>
              <w:rPr>
                <w:rFonts w:ascii="Times New Roman"/>
                <w:b/>
                <w:bCs/>
                <w:sz w:val="12"/>
              </w:rPr>
            </w:pPr>
          </w:p>
          <w:p w14:paraId="2B16A593" w14:textId="77777777" w:rsidR="00D92C2F" w:rsidRPr="00F24EFC" w:rsidRDefault="00D92C2F" w:rsidP="00D92C2F">
            <w:pPr>
              <w:pStyle w:val="TableParagraph"/>
              <w:ind w:left="5"/>
              <w:jc w:val="center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3</w:t>
            </w:r>
          </w:p>
          <w:p w14:paraId="1EDAB0C0" w14:textId="77777777" w:rsidR="00D92C2F" w:rsidRPr="00F24EFC" w:rsidRDefault="00D92C2F" w:rsidP="00D92C2F">
            <w:pPr>
              <w:pStyle w:val="TableParagraph"/>
              <w:spacing w:before="0" w:line="109" w:lineRule="exact"/>
              <w:ind w:left="4"/>
              <w:rPr>
                <w:b/>
                <w:bCs/>
                <w:sz w:val="10"/>
              </w:rPr>
            </w:pPr>
          </w:p>
        </w:tc>
        <w:tc>
          <w:tcPr>
            <w:tcW w:w="989" w:type="dxa"/>
            <w:vMerge/>
            <w:tcBorders>
              <w:top w:val="nil"/>
            </w:tcBorders>
          </w:tcPr>
          <w:p w14:paraId="46BB8001" w14:textId="77777777" w:rsidR="00D92C2F" w:rsidRPr="006D1CC2" w:rsidRDefault="00D92C2F" w:rsidP="001D1275">
            <w:pPr>
              <w:jc w:val="center"/>
              <w:rPr>
                <w:b/>
                <w:bCs/>
              </w:rPr>
            </w:pPr>
          </w:p>
        </w:tc>
      </w:tr>
      <w:tr w:rsidR="00491F87" w:rsidRPr="00C74A18" w14:paraId="59EB4D39" w14:textId="77777777">
        <w:trPr>
          <w:trHeight w:val="522"/>
        </w:trPr>
        <w:tc>
          <w:tcPr>
            <w:tcW w:w="14128" w:type="dxa"/>
            <w:gridSpan w:val="5"/>
            <w:shd w:val="clear" w:color="auto" w:fill="E2EFD9"/>
          </w:tcPr>
          <w:p w14:paraId="538DBC2C" w14:textId="5BC2B981" w:rsidR="00491F87" w:rsidRPr="00AD5BC8" w:rsidRDefault="00491F87" w:rsidP="00D92C2F">
            <w:pPr>
              <w:pStyle w:val="TableParagraph"/>
              <w:tabs>
                <w:tab w:val="left" w:pos="724"/>
              </w:tabs>
              <w:spacing w:before="148"/>
              <w:ind w:left="143"/>
              <w:rPr>
                <w:b/>
                <w:bCs/>
                <w:i/>
                <w:sz w:val="18"/>
                <w:szCs w:val="18"/>
              </w:rPr>
            </w:pP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4.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ab/>
              <w:t>ENGAGING:</w:t>
            </w:r>
            <w:r w:rsidRPr="00AD5BC8">
              <w:rPr>
                <w:b/>
                <w:bCs/>
                <w:i/>
                <w:spacing w:val="-10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Agent</w:t>
            </w:r>
            <w:r w:rsidRPr="00AD5BC8">
              <w:rPr>
                <w:b/>
                <w:bCs/>
                <w:i/>
                <w:spacing w:val="-6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actively</w:t>
            </w:r>
            <w:r w:rsidRPr="00AD5BC8">
              <w:rPr>
                <w:b/>
                <w:bCs/>
                <w:i/>
                <w:spacing w:val="-4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adjusts</w:t>
            </w:r>
            <w:r w:rsidRPr="00AD5BC8">
              <w:rPr>
                <w:b/>
                <w:bCs/>
                <w:i/>
                <w:spacing w:val="-8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to</w:t>
            </w:r>
            <w:r w:rsidRPr="00AD5BC8">
              <w:rPr>
                <w:b/>
                <w:bCs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the</w:t>
            </w:r>
            <w:r w:rsidRPr="00AD5BC8">
              <w:rPr>
                <w:b/>
                <w:bCs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client’s</w:t>
            </w:r>
            <w:r w:rsidRPr="00AD5BC8">
              <w:rPr>
                <w:b/>
                <w:bCs/>
                <w:i/>
                <w:spacing w:val="-8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world</w:t>
            </w:r>
            <w:r w:rsidRPr="00AD5BC8">
              <w:rPr>
                <w:b/>
                <w:bCs/>
                <w:i/>
                <w:spacing w:val="-7"/>
                <w:w w:val="95"/>
                <w:sz w:val="18"/>
                <w:szCs w:val="18"/>
              </w:rPr>
              <w:t xml:space="preserve"> </w:t>
            </w:r>
          </w:p>
        </w:tc>
        <w:tc>
          <w:tcPr>
            <w:tcW w:w="989" w:type="dxa"/>
            <w:vMerge w:val="restart"/>
          </w:tcPr>
          <w:p w14:paraId="6063BF61" w14:textId="3D4D2E0B" w:rsidR="00491F87" w:rsidRDefault="00491F87" w:rsidP="001D1275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  <w:p w14:paraId="54EC244E" w14:textId="77777777" w:rsidR="00491F87" w:rsidRPr="006D1CC2" w:rsidRDefault="00491F87" w:rsidP="001D1275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  <w:p w14:paraId="57C3C20A" w14:textId="7C0C60DC" w:rsidR="00491F87" w:rsidRPr="006D1CC2" w:rsidRDefault="00491F87" w:rsidP="001D1275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  <w:p w14:paraId="7F78D75F" w14:textId="6CEBAEFC" w:rsidR="00491F87" w:rsidRPr="006D1CC2" w:rsidRDefault="00491F87" w:rsidP="007E1DAB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</w:tc>
      </w:tr>
      <w:tr w:rsidR="00491F87" w:rsidRPr="00C74A18" w14:paraId="7352077C" w14:textId="77777777" w:rsidTr="001D321A">
        <w:trPr>
          <w:trHeight w:val="479"/>
        </w:trPr>
        <w:tc>
          <w:tcPr>
            <w:tcW w:w="11875" w:type="dxa"/>
          </w:tcPr>
          <w:p w14:paraId="32FE6B55" w14:textId="063FD35F" w:rsidR="00491F87" w:rsidRPr="00C74A18" w:rsidRDefault="00491F87" w:rsidP="00D92C2F">
            <w:pPr>
              <w:pStyle w:val="TableParagraph"/>
              <w:spacing w:before="142"/>
              <w:ind w:left="210"/>
              <w:rPr>
                <w:sz w:val="16"/>
              </w:rPr>
            </w:pPr>
            <w:r>
              <w:rPr>
                <w:rFonts w:ascii="MS Gothic" w:eastAsia="MS Gothic" w:hAnsi="MS Gothic" w:hint="eastAsia"/>
                <w:sz w:val="16"/>
              </w:rPr>
              <w:t>☐☐☐</w:t>
            </w:r>
            <w:r>
              <w:rPr>
                <w:sz w:val="16"/>
              </w:rPr>
              <w:t xml:space="preserve"> </w:t>
            </w:r>
            <w:r w:rsidR="00E7033E">
              <w:rPr>
                <w:sz w:val="16"/>
              </w:rPr>
              <w:t xml:space="preserve"> </w:t>
            </w:r>
            <w:r>
              <w:rPr>
                <w:sz w:val="16"/>
              </w:rPr>
              <w:t xml:space="preserve"> •   </w:t>
            </w:r>
            <w:r w:rsidR="00D96C4E">
              <w:rPr>
                <w:sz w:val="16"/>
              </w:rPr>
              <w:t>PO e</w:t>
            </w:r>
            <w:r w:rsidR="00D96C4E" w:rsidRPr="005D6CDB">
              <w:rPr>
                <w:sz w:val="16"/>
              </w:rPr>
              <w:t>xpresses</w:t>
            </w:r>
            <w:r w:rsidR="00D96C4E" w:rsidRPr="005D6CDB">
              <w:rPr>
                <w:spacing w:val="-10"/>
                <w:sz w:val="16"/>
              </w:rPr>
              <w:t xml:space="preserve"> </w:t>
            </w:r>
            <w:r w:rsidR="00D96C4E" w:rsidRPr="005D6CDB">
              <w:rPr>
                <w:sz w:val="16"/>
              </w:rPr>
              <w:t>openness</w:t>
            </w:r>
            <w:r w:rsidR="00D96C4E" w:rsidRPr="005D6CDB">
              <w:rPr>
                <w:spacing w:val="-14"/>
                <w:sz w:val="16"/>
              </w:rPr>
              <w:t xml:space="preserve"> </w:t>
            </w:r>
            <w:r w:rsidR="00D96C4E" w:rsidRPr="005D6CDB">
              <w:rPr>
                <w:sz w:val="16"/>
              </w:rPr>
              <w:t>and</w:t>
            </w:r>
            <w:r w:rsidR="00D96C4E" w:rsidRPr="005D6CDB">
              <w:rPr>
                <w:spacing w:val="-12"/>
                <w:sz w:val="16"/>
              </w:rPr>
              <w:t xml:space="preserve"> </w:t>
            </w:r>
            <w:r w:rsidR="00D96C4E" w:rsidRPr="005D6CDB">
              <w:rPr>
                <w:sz w:val="16"/>
              </w:rPr>
              <w:t>curiosity</w:t>
            </w:r>
            <w:r w:rsidR="00D96C4E" w:rsidRPr="005D6CDB">
              <w:rPr>
                <w:spacing w:val="-10"/>
                <w:sz w:val="16"/>
              </w:rPr>
              <w:t xml:space="preserve"> </w:t>
            </w:r>
            <w:r w:rsidR="00D96C4E" w:rsidRPr="005D6CDB">
              <w:rPr>
                <w:sz w:val="16"/>
              </w:rPr>
              <w:t>about</w:t>
            </w:r>
            <w:r w:rsidR="00D96C4E" w:rsidRPr="005D6CDB">
              <w:rPr>
                <w:spacing w:val="-11"/>
                <w:sz w:val="16"/>
              </w:rPr>
              <w:t xml:space="preserve"> </w:t>
            </w:r>
            <w:r w:rsidR="00D96C4E" w:rsidRPr="005D6CDB">
              <w:rPr>
                <w:sz w:val="16"/>
              </w:rPr>
              <w:t>the</w:t>
            </w:r>
            <w:r w:rsidR="00D96C4E" w:rsidRPr="005D6CDB">
              <w:rPr>
                <w:spacing w:val="-12"/>
                <w:sz w:val="16"/>
              </w:rPr>
              <w:t xml:space="preserve"> </w:t>
            </w:r>
            <w:r w:rsidR="00D96C4E" w:rsidRPr="005D6CDB">
              <w:rPr>
                <w:sz w:val="16"/>
              </w:rPr>
              <w:t xml:space="preserve">client’s </w:t>
            </w:r>
            <w:r w:rsidR="00D96C4E" w:rsidRPr="0012319C">
              <w:rPr>
                <w:sz w:val="16"/>
              </w:rPr>
              <w:t>current</w:t>
            </w:r>
            <w:r w:rsidR="00D96C4E" w:rsidRPr="005D6CDB">
              <w:rPr>
                <w:spacing w:val="-14"/>
                <w:sz w:val="16"/>
              </w:rPr>
              <w:t xml:space="preserve"> </w:t>
            </w:r>
            <w:r w:rsidR="00D96C4E" w:rsidRPr="005D6CDB">
              <w:rPr>
                <w:sz w:val="16"/>
              </w:rPr>
              <w:t>feelings</w:t>
            </w:r>
            <w:r w:rsidR="00D96C4E" w:rsidRPr="005D6CDB">
              <w:rPr>
                <w:spacing w:val="-10"/>
                <w:sz w:val="16"/>
              </w:rPr>
              <w:t xml:space="preserve"> </w:t>
            </w:r>
            <w:r w:rsidR="00D96C4E" w:rsidRPr="005D6CDB">
              <w:rPr>
                <w:sz w:val="16"/>
              </w:rPr>
              <w:t>and</w:t>
            </w:r>
            <w:r w:rsidR="00D96C4E" w:rsidRPr="005D6CDB">
              <w:rPr>
                <w:spacing w:val="-12"/>
                <w:sz w:val="16"/>
              </w:rPr>
              <w:t xml:space="preserve"> </w:t>
            </w:r>
            <w:r w:rsidR="00D96C4E" w:rsidRPr="005D6CDB">
              <w:rPr>
                <w:sz w:val="16"/>
              </w:rPr>
              <w:t>beliefs</w:t>
            </w:r>
          </w:p>
        </w:tc>
        <w:tc>
          <w:tcPr>
            <w:tcW w:w="629" w:type="dxa"/>
            <w:shd w:val="clear" w:color="auto" w:fill="auto"/>
          </w:tcPr>
          <w:p w14:paraId="65687DBC" w14:textId="77777777" w:rsidR="00491F87" w:rsidRPr="00F24EFC" w:rsidRDefault="00491F87" w:rsidP="00D92C2F">
            <w:pPr>
              <w:pStyle w:val="TableParagraph"/>
              <w:spacing w:before="142"/>
              <w:ind w:left="8"/>
              <w:jc w:val="center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0</w:t>
            </w:r>
          </w:p>
        </w:tc>
        <w:tc>
          <w:tcPr>
            <w:tcW w:w="543" w:type="dxa"/>
            <w:shd w:val="clear" w:color="auto" w:fill="auto"/>
          </w:tcPr>
          <w:p w14:paraId="74AC77AD" w14:textId="77777777" w:rsidR="00491F87" w:rsidRPr="00F24EFC" w:rsidRDefault="00491F87" w:rsidP="00D92C2F">
            <w:pPr>
              <w:pStyle w:val="TableParagraph"/>
              <w:spacing w:before="142"/>
              <w:ind w:left="7"/>
              <w:jc w:val="center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1</w:t>
            </w:r>
          </w:p>
        </w:tc>
        <w:tc>
          <w:tcPr>
            <w:tcW w:w="538" w:type="dxa"/>
            <w:shd w:val="clear" w:color="auto" w:fill="auto"/>
          </w:tcPr>
          <w:p w14:paraId="177814A5" w14:textId="77777777" w:rsidR="00491F87" w:rsidRPr="00F24EFC" w:rsidRDefault="00491F87" w:rsidP="00D92C2F">
            <w:pPr>
              <w:pStyle w:val="TableParagraph"/>
              <w:spacing w:before="142"/>
              <w:ind w:left="11"/>
              <w:jc w:val="center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2</w:t>
            </w:r>
          </w:p>
        </w:tc>
        <w:tc>
          <w:tcPr>
            <w:tcW w:w="543" w:type="dxa"/>
            <w:shd w:val="clear" w:color="auto" w:fill="auto"/>
          </w:tcPr>
          <w:p w14:paraId="74BCCDE3" w14:textId="77777777" w:rsidR="00491F87" w:rsidRPr="00F24EFC" w:rsidRDefault="00491F87" w:rsidP="00D92C2F">
            <w:pPr>
              <w:pStyle w:val="TableParagraph"/>
              <w:spacing w:before="142"/>
              <w:ind w:left="5"/>
              <w:jc w:val="center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3</w:t>
            </w:r>
          </w:p>
        </w:tc>
        <w:tc>
          <w:tcPr>
            <w:tcW w:w="989" w:type="dxa"/>
            <w:vMerge/>
          </w:tcPr>
          <w:p w14:paraId="0A337667" w14:textId="77777777" w:rsidR="00491F87" w:rsidRPr="006D1CC2" w:rsidRDefault="00491F87" w:rsidP="001D1275">
            <w:pPr>
              <w:jc w:val="center"/>
              <w:rPr>
                <w:b/>
                <w:bCs/>
              </w:rPr>
            </w:pPr>
          </w:p>
        </w:tc>
      </w:tr>
      <w:tr w:rsidR="00491F87" w:rsidRPr="00C74A18" w14:paraId="567E6166" w14:textId="77777777" w:rsidTr="001D321A">
        <w:trPr>
          <w:trHeight w:val="484"/>
        </w:trPr>
        <w:tc>
          <w:tcPr>
            <w:tcW w:w="11875" w:type="dxa"/>
          </w:tcPr>
          <w:p w14:paraId="51F4D065" w14:textId="3FD41615" w:rsidR="00491F87" w:rsidRPr="00C74A18" w:rsidRDefault="00491F87" w:rsidP="00D92C2F">
            <w:pPr>
              <w:pStyle w:val="TableParagraph"/>
              <w:spacing w:before="147"/>
              <w:ind w:left="210"/>
              <w:rPr>
                <w:sz w:val="16"/>
              </w:rPr>
            </w:pPr>
            <w:r>
              <w:rPr>
                <w:rFonts w:ascii="MS Gothic" w:eastAsia="MS Gothic" w:hAnsi="MS Gothic" w:hint="eastAsia"/>
                <w:sz w:val="16"/>
              </w:rPr>
              <w:t>☐</w:t>
            </w:r>
            <w:r w:rsidR="001D321A">
              <w:rPr>
                <w:rFonts w:ascii="MS Gothic" w:eastAsia="MS Gothic" w:hAnsi="MS Gothic" w:hint="eastAsia"/>
                <w:sz w:val="16"/>
              </w:rPr>
              <w:t>☐</w:t>
            </w:r>
            <w:r w:rsidR="00E7033E">
              <w:rPr>
                <w:rFonts w:ascii="MS Gothic" w:eastAsia="MS Gothic" w:hAnsi="MS Gothic" w:hint="eastAsia"/>
                <w:sz w:val="16"/>
              </w:rPr>
              <w:t>☐</w:t>
            </w:r>
            <w:r>
              <w:rPr>
                <w:sz w:val="16"/>
              </w:rPr>
              <w:t xml:space="preserve"> </w:t>
            </w:r>
            <w:r w:rsidR="00E7033E">
              <w:rPr>
                <w:sz w:val="16"/>
              </w:rPr>
              <w:t xml:space="preserve"> </w:t>
            </w:r>
            <w:r>
              <w:rPr>
                <w:sz w:val="16"/>
              </w:rPr>
              <w:t xml:space="preserve"> •   </w:t>
            </w:r>
            <w:r w:rsidR="00D96C4E">
              <w:rPr>
                <w:sz w:val="16"/>
              </w:rPr>
              <w:t>PO expresses</w:t>
            </w:r>
            <w:r w:rsidR="00D96C4E">
              <w:rPr>
                <w:spacing w:val="-10"/>
                <w:sz w:val="16"/>
              </w:rPr>
              <w:t xml:space="preserve"> </w:t>
            </w:r>
            <w:r w:rsidR="00D96C4E">
              <w:rPr>
                <w:sz w:val="16"/>
              </w:rPr>
              <w:t>acceptance</w:t>
            </w:r>
            <w:r w:rsidR="00D96C4E">
              <w:rPr>
                <w:spacing w:val="-16"/>
                <w:sz w:val="16"/>
              </w:rPr>
              <w:t xml:space="preserve"> </w:t>
            </w:r>
            <w:r w:rsidR="00D96C4E">
              <w:rPr>
                <w:sz w:val="16"/>
              </w:rPr>
              <w:t>for</w:t>
            </w:r>
            <w:r w:rsidR="00D96C4E">
              <w:rPr>
                <w:spacing w:val="-12"/>
                <w:sz w:val="16"/>
              </w:rPr>
              <w:t xml:space="preserve"> </w:t>
            </w:r>
            <w:r w:rsidR="00D96C4E">
              <w:rPr>
                <w:sz w:val="16"/>
              </w:rPr>
              <w:t>ambivalence</w:t>
            </w:r>
            <w:r w:rsidR="00D96C4E">
              <w:rPr>
                <w:spacing w:val="-12"/>
                <w:sz w:val="16"/>
              </w:rPr>
              <w:t xml:space="preserve"> </w:t>
            </w:r>
            <w:r w:rsidR="00D96C4E">
              <w:rPr>
                <w:sz w:val="16"/>
              </w:rPr>
              <w:t>and</w:t>
            </w:r>
            <w:r w:rsidR="00D96C4E">
              <w:rPr>
                <w:spacing w:val="-16"/>
                <w:sz w:val="16"/>
              </w:rPr>
              <w:t xml:space="preserve"> </w:t>
            </w:r>
            <w:r w:rsidR="00D96C4E">
              <w:rPr>
                <w:sz w:val="16"/>
              </w:rPr>
              <w:t>client</w:t>
            </w:r>
            <w:r w:rsidR="00D96C4E">
              <w:rPr>
                <w:spacing w:val="-11"/>
                <w:sz w:val="16"/>
              </w:rPr>
              <w:t xml:space="preserve"> </w:t>
            </w:r>
            <w:r w:rsidR="00D96C4E">
              <w:rPr>
                <w:sz w:val="16"/>
              </w:rPr>
              <w:t>motivations</w:t>
            </w:r>
            <w:r w:rsidR="00D96C4E">
              <w:rPr>
                <w:spacing w:val="-10"/>
                <w:sz w:val="16"/>
              </w:rPr>
              <w:t xml:space="preserve"> </w:t>
            </w:r>
            <w:r w:rsidR="00D96C4E" w:rsidRPr="009F5A94">
              <w:rPr>
                <w:sz w:val="16"/>
              </w:rPr>
              <w:t>(MI Spirit)</w:t>
            </w:r>
          </w:p>
        </w:tc>
        <w:tc>
          <w:tcPr>
            <w:tcW w:w="629" w:type="dxa"/>
            <w:shd w:val="clear" w:color="auto" w:fill="auto"/>
          </w:tcPr>
          <w:p w14:paraId="37EBA615" w14:textId="77777777" w:rsidR="00491F87" w:rsidRPr="00F24EFC" w:rsidRDefault="00491F87" w:rsidP="00D92C2F">
            <w:pPr>
              <w:pStyle w:val="TableParagraph"/>
              <w:spacing w:before="8"/>
              <w:rPr>
                <w:rFonts w:ascii="Times New Roman"/>
                <w:b/>
                <w:bCs/>
                <w:sz w:val="12"/>
              </w:rPr>
            </w:pPr>
          </w:p>
          <w:p w14:paraId="664F42FA" w14:textId="77777777" w:rsidR="00491F87" w:rsidRPr="00F24EFC" w:rsidRDefault="00491F87" w:rsidP="00D92C2F">
            <w:pPr>
              <w:pStyle w:val="TableParagraph"/>
              <w:ind w:left="8"/>
              <w:jc w:val="center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0</w:t>
            </w:r>
          </w:p>
        </w:tc>
        <w:tc>
          <w:tcPr>
            <w:tcW w:w="543" w:type="dxa"/>
            <w:shd w:val="clear" w:color="auto" w:fill="auto"/>
          </w:tcPr>
          <w:p w14:paraId="09C95860" w14:textId="77777777" w:rsidR="00491F87" w:rsidRPr="00F24EFC" w:rsidRDefault="00491F87" w:rsidP="00D92C2F">
            <w:pPr>
              <w:pStyle w:val="TableParagraph"/>
              <w:spacing w:before="8"/>
              <w:rPr>
                <w:rFonts w:ascii="Times New Roman"/>
                <w:b/>
                <w:bCs/>
                <w:sz w:val="12"/>
              </w:rPr>
            </w:pPr>
          </w:p>
          <w:p w14:paraId="0C500F67" w14:textId="77777777" w:rsidR="00491F87" w:rsidRPr="00F24EFC" w:rsidRDefault="00491F87" w:rsidP="00D92C2F">
            <w:pPr>
              <w:pStyle w:val="TableParagraph"/>
              <w:ind w:left="7"/>
              <w:jc w:val="center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1</w:t>
            </w:r>
          </w:p>
        </w:tc>
        <w:tc>
          <w:tcPr>
            <w:tcW w:w="538" w:type="dxa"/>
            <w:shd w:val="clear" w:color="auto" w:fill="auto"/>
          </w:tcPr>
          <w:p w14:paraId="766BA28E" w14:textId="77777777" w:rsidR="00491F87" w:rsidRPr="00F24EFC" w:rsidRDefault="00491F87" w:rsidP="00D92C2F">
            <w:pPr>
              <w:pStyle w:val="TableParagraph"/>
              <w:spacing w:before="8"/>
              <w:rPr>
                <w:rFonts w:ascii="Times New Roman"/>
                <w:b/>
                <w:bCs/>
                <w:sz w:val="12"/>
              </w:rPr>
            </w:pPr>
          </w:p>
          <w:p w14:paraId="1A480E03" w14:textId="77777777" w:rsidR="00491F87" w:rsidRPr="00F24EFC" w:rsidRDefault="00491F87" w:rsidP="00D92C2F">
            <w:pPr>
              <w:pStyle w:val="TableParagraph"/>
              <w:ind w:left="11"/>
              <w:jc w:val="center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2</w:t>
            </w:r>
          </w:p>
        </w:tc>
        <w:tc>
          <w:tcPr>
            <w:tcW w:w="543" w:type="dxa"/>
            <w:shd w:val="clear" w:color="auto" w:fill="auto"/>
          </w:tcPr>
          <w:p w14:paraId="594E3645" w14:textId="77777777" w:rsidR="00491F87" w:rsidRPr="00F24EFC" w:rsidRDefault="00491F87" w:rsidP="00D92C2F">
            <w:pPr>
              <w:pStyle w:val="TableParagraph"/>
              <w:spacing w:before="8"/>
              <w:rPr>
                <w:rFonts w:ascii="Times New Roman"/>
                <w:b/>
                <w:bCs/>
                <w:sz w:val="12"/>
              </w:rPr>
            </w:pPr>
          </w:p>
          <w:p w14:paraId="2884E336" w14:textId="77777777" w:rsidR="00491F87" w:rsidRPr="00F24EFC" w:rsidRDefault="00491F87" w:rsidP="00D92C2F">
            <w:pPr>
              <w:pStyle w:val="TableParagraph"/>
              <w:ind w:left="5"/>
              <w:jc w:val="center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3</w:t>
            </w:r>
          </w:p>
        </w:tc>
        <w:tc>
          <w:tcPr>
            <w:tcW w:w="989" w:type="dxa"/>
            <w:vMerge/>
            <w:tcBorders>
              <w:bottom w:val="single" w:sz="4" w:space="0" w:color="auto"/>
            </w:tcBorders>
          </w:tcPr>
          <w:p w14:paraId="0D0D68E9" w14:textId="77777777" w:rsidR="00491F87" w:rsidRPr="006D1CC2" w:rsidRDefault="00491F87" w:rsidP="001D1275">
            <w:pPr>
              <w:jc w:val="center"/>
              <w:rPr>
                <w:b/>
                <w:bCs/>
              </w:rPr>
            </w:pPr>
          </w:p>
        </w:tc>
      </w:tr>
      <w:tr w:rsidR="00A83A73" w:rsidRPr="00C74A18" w14:paraId="1632B56F" w14:textId="77777777" w:rsidTr="005F7EF9">
        <w:trPr>
          <w:trHeight w:val="517"/>
        </w:trPr>
        <w:tc>
          <w:tcPr>
            <w:tcW w:w="14128" w:type="dxa"/>
            <w:gridSpan w:val="5"/>
            <w:tcBorders>
              <w:right w:val="single" w:sz="4" w:space="0" w:color="auto"/>
            </w:tcBorders>
            <w:shd w:val="clear" w:color="auto" w:fill="DEEAF6"/>
          </w:tcPr>
          <w:p w14:paraId="496B6D15" w14:textId="5E1FD538" w:rsidR="00A83A73" w:rsidRPr="00AD5BC8" w:rsidRDefault="00A83A73" w:rsidP="00D92C2F">
            <w:pPr>
              <w:pStyle w:val="TableParagraph"/>
              <w:tabs>
                <w:tab w:val="left" w:pos="633"/>
              </w:tabs>
              <w:spacing w:before="148"/>
              <w:ind w:left="143"/>
              <w:rPr>
                <w:b/>
                <w:bCs/>
                <w:i/>
                <w:sz w:val="18"/>
                <w:szCs w:val="18"/>
              </w:rPr>
            </w:pP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5.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ab/>
              <w:t>FOCUSING:</w:t>
            </w:r>
            <w:r w:rsidRPr="00AD5BC8">
              <w:rPr>
                <w:b/>
                <w:bCs/>
                <w:i/>
                <w:spacing w:val="-6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Seeks</w:t>
            </w:r>
            <w:r w:rsidRPr="00AD5BC8">
              <w:rPr>
                <w:b/>
                <w:bCs/>
                <w:i/>
                <w:spacing w:val="-8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to</w:t>
            </w:r>
            <w:r w:rsidRPr="00AD5BC8">
              <w:rPr>
                <w:b/>
                <w:bCs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accurately</w:t>
            </w:r>
            <w:r w:rsidRPr="00AD5BC8">
              <w:rPr>
                <w:b/>
                <w:bCs/>
                <w:i/>
                <w:spacing w:val="-4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understand</w:t>
            </w:r>
            <w:r w:rsidRPr="00AD5BC8">
              <w:rPr>
                <w:b/>
                <w:bCs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the</w:t>
            </w:r>
            <w:r w:rsidRPr="00AD5BC8">
              <w:rPr>
                <w:b/>
                <w:bCs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client’s</w:t>
            </w:r>
            <w:r w:rsidRPr="00AD5BC8">
              <w:rPr>
                <w:b/>
                <w:bCs/>
                <w:i/>
                <w:spacing w:val="-8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>change</w:t>
            </w:r>
            <w:r w:rsidRPr="00AD5BC8">
              <w:rPr>
                <w:b/>
                <w:bCs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 xml:space="preserve">goals (see </w:t>
            </w:r>
            <w:r w:rsidR="00AD5BC8" w:rsidRPr="00AD5BC8">
              <w:rPr>
                <w:b/>
                <w:bCs/>
                <w:i/>
                <w:w w:val="95"/>
                <w:sz w:val="18"/>
                <w:szCs w:val="18"/>
              </w:rPr>
              <w:t>last</w:t>
            </w:r>
            <w:r w:rsidRPr="00AD5BC8">
              <w:rPr>
                <w:b/>
                <w:bCs/>
                <w:i/>
                <w:w w:val="95"/>
                <w:sz w:val="18"/>
                <w:szCs w:val="18"/>
              </w:rPr>
              <w:t xml:space="preserve"> page for scoring)</w:t>
            </w:r>
          </w:p>
        </w:tc>
        <w:tc>
          <w:tcPr>
            <w:tcW w:w="9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8C6857" w14:textId="4518E285" w:rsidR="00A83A73" w:rsidRDefault="00A83A73" w:rsidP="00EF7AFA">
            <w:pPr>
              <w:pStyle w:val="TableParagraph"/>
              <w:spacing w:before="0"/>
              <w:rPr>
                <w:rFonts w:ascii="Times New Roman"/>
                <w:b/>
                <w:bCs/>
              </w:rPr>
            </w:pPr>
          </w:p>
          <w:p w14:paraId="66B6EDD8" w14:textId="77777777" w:rsidR="00EF7AFA" w:rsidRDefault="00EF7AFA" w:rsidP="00EF7AFA">
            <w:pPr>
              <w:pStyle w:val="TableParagraph"/>
              <w:spacing w:before="0"/>
              <w:rPr>
                <w:rFonts w:ascii="Times New Roman"/>
                <w:b/>
                <w:bCs/>
              </w:rPr>
            </w:pPr>
          </w:p>
          <w:p w14:paraId="39448F1A" w14:textId="0DEC4C96" w:rsidR="00EF7AFA" w:rsidRPr="006D1CC2" w:rsidRDefault="00EF7AFA" w:rsidP="005D53F9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</w:tc>
      </w:tr>
      <w:tr w:rsidR="00A83A73" w:rsidRPr="00C74A18" w14:paraId="6EA162E4" w14:textId="77777777" w:rsidTr="00E6279A">
        <w:trPr>
          <w:trHeight w:val="560"/>
        </w:trPr>
        <w:tc>
          <w:tcPr>
            <w:tcW w:w="11875" w:type="dxa"/>
          </w:tcPr>
          <w:p w14:paraId="326726C3" w14:textId="79AB88D4" w:rsidR="00A83A73" w:rsidRPr="003B3CF2" w:rsidRDefault="00A83A73" w:rsidP="00D92C2F">
            <w:pPr>
              <w:pStyle w:val="TableParagraph"/>
              <w:tabs>
                <w:tab w:val="left" w:pos="863"/>
                <w:tab w:val="left" w:pos="864"/>
              </w:tabs>
              <w:spacing w:before="147" w:line="192" w:lineRule="exact"/>
              <w:ind w:left="503"/>
              <w:rPr>
                <w:sz w:val="16"/>
              </w:rPr>
            </w:pPr>
            <w:r>
              <w:rPr>
                <w:sz w:val="16"/>
              </w:rPr>
              <w:t xml:space="preserve">   C</w:t>
            </w:r>
            <w:r w:rsidRPr="00C74A18">
              <w:rPr>
                <w:sz w:val="16"/>
              </w:rPr>
              <w:t>omplex Refection</w:t>
            </w:r>
            <w:r w:rsidRPr="00C74A18">
              <w:rPr>
                <w:spacing w:val="-18"/>
                <w:sz w:val="16"/>
              </w:rPr>
              <w:t xml:space="preserve"> </w:t>
            </w:r>
            <w:r w:rsidRPr="00C74A18">
              <w:rPr>
                <w:sz w:val="16"/>
              </w:rPr>
              <w:t>Percent</w:t>
            </w:r>
            <w:r w:rsidR="00323D37">
              <w:rPr>
                <w:sz w:val="16"/>
              </w:rPr>
              <w:t xml:space="preserve">                                                                                                                                  </w:t>
            </w:r>
          </w:p>
        </w:tc>
        <w:tc>
          <w:tcPr>
            <w:tcW w:w="629" w:type="dxa"/>
            <w:shd w:val="clear" w:color="auto" w:fill="auto"/>
          </w:tcPr>
          <w:p w14:paraId="3A46CC99" w14:textId="77777777" w:rsidR="00A83A73" w:rsidRPr="00F24EFC" w:rsidRDefault="00A83A73" w:rsidP="00D92C2F">
            <w:pPr>
              <w:pStyle w:val="TableParagraph"/>
              <w:spacing w:before="8"/>
              <w:rPr>
                <w:rFonts w:ascii="Times New Roman"/>
                <w:b/>
                <w:bCs/>
                <w:sz w:val="12"/>
              </w:rPr>
            </w:pPr>
          </w:p>
          <w:p w14:paraId="4923E78B" w14:textId="77777777" w:rsidR="00A83A73" w:rsidRPr="00F24EFC" w:rsidRDefault="00A83A73" w:rsidP="00D92C2F">
            <w:pPr>
              <w:pStyle w:val="TableParagraph"/>
              <w:ind w:left="8"/>
              <w:jc w:val="center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0</w:t>
            </w:r>
          </w:p>
          <w:p w14:paraId="017690CC" w14:textId="77777777" w:rsidR="00A83A73" w:rsidRPr="00F24EFC" w:rsidRDefault="00A83A73" w:rsidP="00D92C2F">
            <w:pPr>
              <w:pStyle w:val="TableParagraph"/>
              <w:spacing w:before="5" w:line="249" w:lineRule="auto"/>
              <w:ind w:left="225" w:right="210" w:hanging="6"/>
              <w:jc w:val="center"/>
              <w:rPr>
                <w:b/>
                <w:bCs/>
                <w:sz w:val="10"/>
              </w:rPr>
            </w:pPr>
          </w:p>
        </w:tc>
        <w:tc>
          <w:tcPr>
            <w:tcW w:w="543" w:type="dxa"/>
            <w:shd w:val="clear" w:color="auto" w:fill="auto"/>
          </w:tcPr>
          <w:p w14:paraId="3C9D98A8" w14:textId="77777777" w:rsidR="00A83A73" w:rsidRPr="00F24EFC" w:rsidRDefault="00A83A73" w:rsidP="00D92C2F">
            <w:pPr>
              <w:pStyle w:val="TableParagraph"/>
              <w:spacing w:before="8"/>
              <w:rPr>
                <w:rFonts w:ascii="Times New Roman"/>
                <w:b/>
                <w:bCs/>
                <w:sz w:val="12"/>
              </w:rPr>
            </w:pPr>
          </w:p>
          <w:p w14:paraId="04F647DE" w14:textId="77777777" w:rsidR="00A83A73" w:rsidRPr="00F24EFC" w:rsidRDefault="00A83A73" w:rsidP="00D92C2F">
            <w:pPr>
              <w:pStyle w:val="TableParagraph"/>
              <w:ind w:left="234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1</w:t>
            </w:r>
          </w:p>
          <w:p w14:paraId="772FBEA0" w14:textId="77777777" w:rsidR="00A83A73" w:rsidRPr="00F24EFC" w:rsidRDefault="00A83A73" w:rsidP="00D92C2F">
            <w:pPr>
              <w:pStyle w:val="TableParagraph"/>
              <w:spacing w:before="5" w:line="249" w:lineRule="auto"/>
              <w:ind w:left="182" w:right="150" w:firstLine="38"/>
              <w:rPr>
                <w:b/>
                <w:bCs/>
                <w:sz w:val="10"/>
              </w:rPr>
            </w:pPr>
          </w:p>
        </w:tc>
        <w:tc>
          <w:tcPr>
            <w:tcW w:w="538" w:type="dxa"/>
            <w:shd w:val="clear" w:color="auto" w:fill="auto"/>
          </w:tcPr>
          <w:p w14:paraId="7DB0FC0E" w14:textId="77777777" w:rsidR="00A83A73" w:rsidRPr="00F24EFC" w:rsidRDefault="00A83A73" w:rsidP="00D92C2F">
            <w:pPr>
              <w:pStyle w:val="TableParagraph"/>
              <w:spacing w:before="8"/>
              <w:rPr>
                <w:rFonts w:ascii="Times New Roman"/>
                <w:b/>
                <w:bCs/>
                <w:sz w:val="12"/>
              </w:rPr>
            </w:pPr>
          </w:p>
          <w:p w14:paraId="09C28FB6" w14:textId="77777777" w:rsidR="00A83A73" w:rsidRPr="00F24EFC" w:rsidRDefault="00A83A73" w:rsidP="00D92C2F">
            <w:pPr>
              <w:pStyle w:val="TableParagraph"/>
              <w:ind w:left="234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2</w:t>
            </w:r>
          </w:p>
          <w:p w14:paraId="080FFEE1" w14:textId="77777777" w:rsidR="00A83A73" w:rsidRPr="00F24EFC" w:rsidRDefault="00A83A73" w:rsidP="00D92C2F">
            <w:pPr>
              <w:pStyle w:val="TableParagraph"/>
              <w:spacing w:before="5" w:line="249" w:lineRule="auto"/>
              <w:ind w:left="181" w:right="146" w:firstLine="38"/>
              <w:rPr>
                <w:b/>
                <w:bCs/>
                <w:sz w:val="10"/>
              </w:rPr>
            </w:pPr>
          </w:p>
        </w:tc>
        <w:tc>
          <w:tcPr>
            <w:tcW w:w="543" w:type="dxa"/>
            <w:tcBorders>
              <w:right w:val="single" w:sz="4" w:space="0" w:color="auto"/>
            </w:tcBorders>
            <w:shd w:val="clear" w:color="auto" w:fill="auto"/>
          </w:tcPr>
          <w:p w14:paraId="68B1B555" w14:textId="77777777" w:rsidR="00A83A73" w:rsidRPr="00F24EFC" w:rsidRDefault="00A83A73" w:rsidP="00D92C2F">
            <w:pPr>
              <w:pStyle w:val="TableParagraph"/>
              <w:spacing w:before="8"/>
              <w:rPr>
                <w:rFonts w:ascii="Times New Roman"/>
                <w:b/>
                <w:bCs/>
                <w:sz w:val="12"/>
              </w:rPr>
            </w:pPr>
          </w:p>
          <w:p w14:paraId="0486758B" w14:textId="77777777" w:rsidR="00A83A73" w:rsidRPr="00F24EFC" w:rsidRDefault="00A83A73" w:rsidP="00D92C2F">
            <w:pPr>
              <w:pStyle w:val="TableParagraph"/>
              <w:ind w:left="233"/>
              <w:rPr>
                <w:b/>
                <w:bCs/>
                <w:sz w:val="14"/>
              </w:rPr>
            </w:pPr>
            <w:r w:rsidRPr="00F24EFC">
              <w:rPr>
                <w:b/>
                <w:bCs/>
                <w:w w:val="90"/>
                <w:sz w:val="14"/>
              </w:rPr>
              <w:t>3</w:t>
            </w:r>
          </w:p>
          <w:p w14:paraId="35580C0B" w14:textId="77777777" w:rsidR="00A83A73" w:rsidRPr="00F24EFC" w:rsidRDefault="00A83A73" w:rsidP="00D92C2F">
            <w:pPr>
              <w:pStyle w:val="TableParagraph"/>
              <w:spacing w:before="5" w:line="249" w:lineRule="auto"/>
              <w:ind w:left="181" w:right="151" w:firstLine="38"/>
              <w:rPr>
                <w:b/>
                <w:bCs/>
                <w:sz w:val="10"/>
              </w:rPr>
            </w:pPr>
          </w:p>
        </w:tc>
        <w:tc>
          <w:tcPr>
            <w:tcW w:w="98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DD2E4D4" w14:textId="0917EF58" w:rsidR="00A83A73" w:rsidRPr="006D1CC2" w:rsidRDefault="00A83A73" w:rsidP="00A83A73">
            <w:pPr>
              <w:pStyle w:val="TableParagraph"/>
              <w:spacing w:before="0"/>
              <w:rPr>
                <w:rFonts w:ascii="Times New Roman"/>
                <w:b/>
                <w:bCs/>
              </w:rPr>
            </w:pPr>
          </w:p>
        </w:tc>
      </w:tr>
      <w:tr w:rsidR="00A83A73" w:rsidRPr="00C74A18" w14:paraId="5114B68F" w14:textId="77777777" w:rsidTr="005F7EF9">
        <w:trPr>
          <w:trHeight w:val="513"/>
        </w:trPr>
        <w:tc>
          <w:tcPr>
            <w:tcW w:w="14128" w:type="dxa"/>
            <w:gridSpan w:val="5"/>
            <w:tcBorders>
              <w:right w:val="single" w:sz="4" w:space="0" w:color="auto"/>
            </w:tcBorders>
            <w:shd w:val="clear" w:color="auto" w:fill="E2EFD9"/>
          </w:tcPr>
          <w:p w14:paraId="405BC8C7" w14:textId="77777777" w:rsidR="00A83A73" w:rsidRPr="00AD5BC8" w:rsidRDefault="00A83A73" w:rsidP="00D92C2F">
            <w:pPr>
              <w:pStyle w:val="TableParagraph"/>
              <w:tabs>
                <w:tab w:val="left" w:pos="633"/>
              </w:tabs>
              <w:spacing w:before="143"/>
              <w:ind w:left="143"/>
              <w:rPr>
                <w:b/>
                <w:bCs/>
                <w:i/>
                <w:sz w:val="18"/>
                <w:szCs w:val="18"/>
              </w:rPr>
            </w:pPr>
            <w:r w:rsidRPr="00AD5BC8">
              <w:rPr>
                <w:b/>
                <w:bCs/>
                <w:i/>
                <w:sz w:val="18"/>
                <w:szCs w:val="18"/>
              </w:rPr>
              <w:t>6.</w:t>
            </w:r>
            <w:r w:rsidRPr="00AD5BC8">
              <w:rPr>
                <w:b/>
                <w:bCs/>
                <w:i/>
                <w:sz w:val="18"/>
                <w:szCs w:val="18"/>
              </w:rPr>
              <w:tab/>
              <w:t>FOCUSING:</w:t>
            </w:r>
            <w:r w:rsidRPr="00AD5BC8">
              <w:rPr>
                <w:b/>
                <w:bCs/>
                <w:i/>
                <w:spacing w:val="-8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sz w:val="18"/>
                <w:szCs w:val="18"/>
              </w:rPr>
              <w:t>Surfaces</w:t>
            </w:r>
            <w:r w:rsidRPr="00AD5BC8">
              <w:rPr>
                <w:b/>
                <w:bCs/>
                <w:i/>
                <w:spacing w:val="-10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sz w:val="18"/>
                <w:szCs w:val="18"/>
              </w:rPr>
              <w:t>a</w:t>
            </w:r>
            <w:r w:rsidRPr="00AD5BC8">
              <w:rPr>
                <w:b/>
                <w:bCs/>
                <w:i/>
                <w:spacing w:val="-9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sz w:val="18"/>
                <w:szCs w:val="18"/>
              </w:rPr>
              <w:t>meaningful</w:t>
            </w:r>
            <w:r w:rsidRPr="00AD5BC8">
              <w:rPr>
                <w:b/>
                <w:bCs/>
                <w:i/>
                <w:spacing w:val="-8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sz w:val="18"/>
                <w:szCs w:val="18"/>
              </w:rPr>
              <w:t>focus</w:t>
            </w:r>
            <w:r w:rsidRPr="00AD5BC8">
              <w:rPr>
                <w:b/>
                <w:bCs/>
                <w:i/>
                <w:spacing w:val="-10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sz w:val="18"/>
                <w:szCs w:val="18"/>
              </w:rPr>
              <w:t>for</w:t>
            </w:r>
            <w:r w:rsidRPr="00AD5BC8">
              <w:rPr>
                <w:b/>
                <w:bCs/>
                <w:i/>
                <w:spacing w:val="-9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sz w:val="18"/>
                <w:szCs w:val="18"/>
              </w:rPr>
              <w:t>the</w:t>
            </w:r>
            <w:r w:rsidRPr="00AD5BC8">
              <w:rPr>
                <w:b/>
                <w:bCs/>
                <w:i/>
                <w:spacing w:val="-9"/>
                <w:sz w:val="18"/>
                <w:szCs w:val="18"/>
              </w:rPr>
              <w:t xml:space="preserve"> </w:t>
            </w:r>
            <w:r w:rsidRPr="00AD5BC8">
              <w:rPr>
                <w:b/>
                <w:bCs/>
                <w:i/>
                <w:sz w:val="18"/>
                <w:szCs w:val="18"/>
              </w:rPr>
              <w:t>session</w:t>
            </w:r>
          </w:p>
        </w:tc>
        <w:tc>
          <w:tcPr>
            <w:tcW w:w="9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2E84EA" w14:textId="7AEA50F6" w:rsidR="00A83A73" w:rsidRDefault="00A83A73" w:rsidP="001D1275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  <w:p w14:paraId="0A30F644" w14:textId="77777777" w:rsidR="00FE22AB" w:rsidRPr="006D1CC2" w:rsidRDefault="00FE22AB" w:rsidP="001D1275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  <w:p w14:paraId="178654E1" w14:textId="5E5B0146" w:rsidR="00A83A73" w:rsidRPr="006D1CC2" w:rsidRDefault="00A83A73" w:rsidP="00A83A73">
            <w:pPr>
              <w:pStyle w:val="TableParagraph"/>
              <w:spacing w:before="0"/>
              <w:rPr>
                <w:rFonts w:ascii="Times New Roman"/>
                <w:b/>
                <w:bCs/>
              </w:rPr>
            </w:pPr>
          </w:p>
          <w:p w14:paraId="1C324F30" w14:textId="344134A4" w:rsidR="00A83A73" w:rsidRPr="006D1CC2" w:rsidRDefault="00A83A73" w:rsidP="00B3688E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</w:tc>
      </w:tr>
      <w:tr w:rsidR="00A83A73" w14:paraId="03C67766" w14:textId="77777777" w:rsidTr="001D321A">
        <w:trPr>
          <w:trHeight w:val="785"/>
        </w:trPr>
        <w:tc>
          <w:tcPr>
            <w:tcW w:w="11875" w:type="dxa"/>
          </w:tcPr>
          <w:p w14:paraId="70F6CBCB" w14:textId="2479BA35" w:rsidR="00491F87" w:rsidRDefault="00491F87" w:rsidP="00491F87">
            <w:pPr>
              <w:pStyle w:val="TableParagraph"/>
              <w:tabs>
                <w:tab w:val="left" w:pos="863"/>
                <w:tab w:val="left" w:pos="864"/>
              </w:tabs>
              <w:spacing w:before="142"/>
              <w:rPr>
                <w:sz w:val="16"/>
              </w:rPr>
            </w:pPr>
            <w:r>
              <w:rPr>
                <w:sz w:val="16"/>
              </w:rPr>
              <w:t xml:space="preserve">     </w:t>
            </w:r>
            <w:r w:rsidR="00E7033E">
              <w:rPr>
                <w:rFonts w:ascii="MS Gothic" w:eastAsia="MS Gothic" w:hAnsi="MS Gothic" w:hint="eastAsia"/>
                <w:sz w:val="16"/>
              </w:rPr>
              <w:t>☐☐☐</w:t>
            </w:r>
            <w:r>
              <w:rPr>
                <w:sz w:val="16"/>
              </w:rPr>
              <w:t xml:space="preserve">  </w:t>
            </w:r>
            <w:r w:rsidR="00E7033E">
              <w:rPr>
                <w:sz w:val="16"/>
              </w:rPr>
              <w:t xml:space="preserve"> </w:t>
            </w:r>
            <w:r>
              <w:rPr>
                <w:sz w:val="16"/>
              </w:rPr>
              <w:t>•  PO s</w:t>
            </w:r>
            <w:r w:rsidRPr="0012319C">
              <w:rPr>
                <w:sz w:val="16"/>
              </w:rPr>
              <w:t>upports client to name a useful</w:t>
            </w:r>
            <w:r>
              <w:rPr>
                <w:sz w:val="16"/>
              </w:rPr>
              <w:t xml:space="preserve"> behavior change</w:t>
            </w:r>
            <w:r w:rsidRPr="0012319C">
              <w:rPr>
                <w:spacing w:val="-7"/>
                <w:sz w:val="16"/>
              </w:rPr>
              <w:t xml:space="preserve"> </w:t>
            </w:r>
            <w:r w:rsidRPr="0012319C">
              <w:rPr>
                <w:sz w:val="16"/>
              </w:rPr>
              <w:t>target</w:t>
            </w:r>
            <w:r w:rsidRPr="0012319C">
              <w:rPr>
                <w:spacing w:val="-10"/>
                <w:sz w:val="16"/>
              </w:rPr>
              <w:t xml:space="preserve"> </w:t>
            </w:r>
            <w:r w:rsidRPr="0012319C">
              <w:rPr>
                <w:sz w:val="16"/>
              </w:rPr>
              <w:t>for</w:t>
            </w:r>
            <w:r w:rsidRPr="0012319C">
              <w:rPr>
                <w:spacing w:val="-11"/>
                <w:sz w:val="16"/>
              </w:rPr>
              <w:t xml:space="preserve"> </w:t>
            </w:r>
            <w:r w:rsidRPr="0012319C">
              <w:rPr>
                <w:sz w:val="16"/>
              </w:rPr>
              <w:t>the</w:t>
            </w:r>
            <w:r w:rsidRPr="0012319C">
              <w:rPr>
                <w:spacing w:val="-15"/>
                <w:sz w:val="16"/>
              </w:rPr>
              <w:t xml:space="preserve"> </w:t>
            </w:r>
            <w:r w:rsidRPr="0012319C">
              <w:rPr>
                <w:sz w:val="16"/>
              </w:rPr>
              <w:t>session</w:t>
            </w:r>
          </w:p>
          <w:p w14:paraId="46F522C8" w14:textId="69DA99D8" w:rsidR="00491F87" w:rsidRDefault="00491F87" w:rsidP="00491F87">
            <w:pPr>
              <w:pStyle w:val="TableParagraph"/>
              <w:tabs>
                <w:tab w:val="left" w:pos="863"/>
                <w:tab w:val="left" w:pos="864"/>
              </w:tabs>
              <w:spacing w:before="7"/>
              <w:ind w:left="844"/>
              <w:rPr>
                <w:spacing w:val="-16"/>
                <w:sz w:val="16"/>
              </w:rPr>
            </w:pPr>
            <w:r>
              <w:rPr>
                <w:i/>
                <w:iCs/>
                <w:sz w:val="16"/>
              </w:rPr>
              <w:t xml:space="preserve">       Note</w:t>
            </w:r>
            <w:r w:rsidRPr="00491F87">
              <w:rPr>
                <w:i/>
                <w:iCs/>
                <w:sz w:val="16"/>
              </w:rPr>
              <w:t>:</w:t>
            </w:r>
            <w:r>
              <w:rPr>
                <w:sz w:val="16"/>
              </w:rPr>
              <w:t xml:space="preserve"> </w:t>
            </w:r>
            <w:r w:rsidRPr="00EC6AD5">
              <w:rPr>
                <w:sz w:val="16"/>
              </w:rPr>
              <w:t>If</w:t>
            </w:r>
            <w:r w:rsidRPr="00EC6AD5">
              <w:rPr>
                <w:spacing w:val="-17"/>
                <w:sz w:val="16"/>
              </w:rPr>
              <w:t xml:space="preserve"> </w:t>
            </w:r>
            <w:r w:rsidRPr="00EC6AD5">
              <w:rPr>
                <w:sz w:val="16"/>
              </w:rPr>
              <w:t>client</w:t>
            </w:r>
            <w:r w:rsidRPr="00EC6AD5">
              <w:rPr>
                <w:spacing w:val="-13"/>
                <w:sz w:val="16"/>
              </w:rPr>
              <w:t xml:space="preserve"> </w:t>
            </w:r>
            <w:r w:rsidRPr="00EC6AD5">
              <w:rPr>
                <w:sz w:val="16"/>
              </w:rPr>
              <w:t>has</w:t>
            </w:r>
            <w:r w:rsidRPr="00EC6AD5">
              <w:rPr>
                <w:spacing w:val="-16"/>
                <w:sz w:val="16"/>
              </w:rPr>
              <w:t xml:space="preserve"> </w:t>
            </w:r>
            <w:r w:rsidRPr="00EC6AD5">
              <w:rPr>
                <w:spacing w:val="1"/>
                <w:sz w:val="16"/>
              </w:rPr>
              <w:t>4+</w:t>
            </w:r>
            <w:r w:rsidRPr="00EC6AD5">
              <w:rPr>
                <w:spacing w:val="-18"/>
                <w:sz w:val="16"/>
              </w:rPr>
              <w:t xml:space="preserve"> </w:t>
            </w:r>
            <w:r w:rsidRPr="00EC6AD5">
              <w:rPr>
                <w:sz w:val="16"/>
              </w:rPr>
              <w:t>topics</w:t>
            </w:r>
            <w:r w:rsidRPr="00EC6AD5">
              <w:rPr>
                <w:spacing w:val="-13"/>
                <w:sz w:val="16"/>
              </w:rPr>
              <w:t xml:space="preserve"> </w:t>
            </w:r>
            <w:r w:rsidRPr="00EC6AD5">
              <w:rPr>
                <w:sz w:val="16"/>
              </w:rPr>
              <w:t>or</w:t>
            </w:r>
            <w:r w:rsidRPr="00EC6AD5">
              <w:rPr>
                <w:spacing w:val="-10"/>
                <w:sz w:val="16"/>
              </w:rPr>
              <w:t xml:space="preserve"> </w:t>
            </w:r>
            <w:r w:rsidRPr="00EC6AD5">
              <w:rPr>
                <w:sz w:val="16"/>
              </w:rPr>
              <w:t>the</w:t>
            </w:r>
            <w:r w:rsidRPr="00EC6AD5">
              <w:rPr>
                <w:spacing w:val="-18"/>
                <w:sz w:val="16"/>
              </w:rPr>
              <w:t xml:space="preserve"> </w:t>
            </w:r>
            <w:r w:rsidRPr="00EC6AD5">
              <w:rPr>
                <w:sz w:val="16"/>
              </w:rPr>
              <w:t>topic</w:t>
            </w:r>
            <w:r w:rsidRPr="00EC6AD5">
              <w:rPr>
                <w:spacing w:val="-12"/>
                <w:sz w:val="16"/>
              </w:rPr>
              <w:t xml:space="preserve"> </w:t>
            </w:r>
            <w:r w:rsidRPr="00EC6AD5">
              <w:rPr>
                <w:sz w:val="16"/>
              </w:rPr>
              <w:t>is</w:t>
            </w:r>
            <w:r w:rsidRPr="00EC6AD5">
              <w:rPr>
                <w:spacing w:val="-16"/>
                <w:sz w:val="16"/>
              </w:rPr>
              <w:t xml:space="preserve"> </w:t>
            </w:r>
            <w:r w:rsidRPr="00EC6AD5">
              <w:rPr>
                <w:sz w:val="16"/>
              </w:rPr>
              <w:t>unclear,</w:t>
            </w:r>
            <w:r>
              <w:rPr>
                <w:spacing w:val="-14"/>
                <w:sz w:val="16"/>
              </w:rPr>
              <w:t xml:space="preserve"> PO </w:t>
            </w:r>
            <w:r w:rsidRPr="00EC6AD5">
              <w:rPr>
                <w:sz w:val="16"/>
              </w:rPr>
              <w:t>shifts</w:t>
            </w:r>
            <w:r w:rsidRPr="00EC6AD5"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discussion</w:t>
            </w:r>
            <w:r w:rsidRPr="00EC6AD5">
              <w:rPr>
                <w:spacing w:val="-14"/>
                <w:sz w:val="16"/>
              </w:rPr>
              <w:t xml:space="preserve"> </w:t>
            </w:r>
            <w:r w:rsidRPr="00EC6AD5">
              <w:rPr>
                <w:sz w:val="16"/>
              </w:rPr>
              <w:t>to</w:t>
            </w:r>
            <w:r w:rsidRPr="00EC6AD5">
              <w:rPr>
                <w:spacing w:val="-18"/>
                <w:sz w:val="16"/>
              </w:rPr>
              <w:t xml:space="preserve"> </w:t>
            </w:r>
            <w:r w:rsidRPr="00EC6AD5">
              <w:rPr>
                <w:sz w:val="16"/>
              </w:rPr>
              <w:t>general</w:t>
            </w:r>
            <w:r w:rsidRPr="00EC6AD5">
              <w:rPr>
                <w:spacing w:val="-14"/>
                <w:sz w:val="16"/>
              </w:rPr>
              <w:t xml:space="preserve"> </w:t>
            </w:r>
            <w:r w:rsidRPr="00EC6AD5">
              <w:rPr>
                <w:sz w:val="16"/>
              </w:rPr>
              <w:t>stability</w:t>
            </w:r>
            <w:r w:rsidRPr="00EC6AD5">
              <w:rPr>
                <w:spacing w:val="-16"/>
                <w:sz w:val="16"/>
              </w:rPr>
              <w:t xml:space="preserve"> </w:t>
            </w:r>
          </w:p>
          <w:p w14:paraId="21DB9AB7" w14:textId="476C3414" w:rsidR="00A83A73" w:rsidRPr="00C74A18" w:rsidRDefault="00491F87" w:rsidP="00491F87">
            <w:pPr>
              <w:pStyle w:val="TableParagraph"/>
              <w:tabs>
                <w:tab w:val="left" w:pos="863"/>
                <w:tab w:val="left" w:pos="864"/>
              </w:tabs>
              <w:spacing w:before="7"/>
              <w:ind w:left="844"/>
              <w:rPr>
                <w:sz w:val="16"/>
              </w:rPr>
            </w:pPr>
            <w:r>
              <w:rPr>
                <w:i/>
                <w:iCs/>
                <w:spacing w:val="-16"/>
                <w:sz w:val="16"/>
              </w:rPr>
              <w:t xml:space="preserve">          </w:t>
            </w:r>
            <w:r w:rsidRPr="00491F87">
              <w:rPr>
                <w:i/>
                <w:iCs/>
                <w:spacing w:val="-16"/>
                <w:sz w:val="16"/>
              </w:rPr>
              <w:t>or</w:t>
            </w:r>
            <w:r w:rsidRPr="00491F87">
              <w:rPr>
                <w:b/>
                <w:i/>
                <w:iCs/>
                <w:sz w:val="14"/>
              </w:rPr>
              <w:t xml:space="preserve">  </w:t>
            </w:r>
            <w:r>
              <w:rPr>
                <w:b/>
                <w:sz w:val="14"/>
              </w:rPr>
              <w:t xml:space="preserve">  </w:t>
            </w:r>
            <w:r w:rsidRPr="00EC6AD5">
              <w:rPr>
                <w:sz w:val="16"/>
              </w:rPr>
              <w:t>If</w:t>
            </w:r>
            <w:r w:rsidRPr="00EC6AD5">
              <w:rPr>
                <w:spacing w:val="-16"/>
                <w:sz w:val="16"/>
              </w:rPr>
              <w:t xml:space="preserve"> </w:t>
            </w:r>
            <w:r w:rsidRPr="00EC6AD5">
              <w:rPr>
                <w:sz w:val="16"/>
              </w:rPr>
              <w:t>client</w:t>
            </w:r>
            <w:r w:rsidRPr="00EC6AD5">
              <w:rPr>
                <w:spacing w:val="-12"/>
                <w:sz w:val="16"/>
              </w:rPr>
              <w:t xml:space="preserve"> </w:t>
            </w:r>
            <w:r w:rsidRPr="00EC6AD5">
              <w:rPr>
                <w:sz w:val="16"/>
              </w:rPr>
              <w:t>has</w:t>
            </w:r>
            <w:r w:rsidRPr="00EC6AD5">
              <w:rPr>
                <w:spacing w:val="-15"/>
                <w:sz w:val="16"/>
              </w:rPr>
              <w:t xml:space="preserve"> </w:t>
            </w:r>
            <w:r w:rsidRPr="00EC6AD5">
              <w:rPr>
                <w:sz w:val="16"/>
              </w:rPr>
              <w:t>1-3</w:t>
            </w:r>
            <w:r w:rsidRPr="00EC6AD5"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topics</w:t>
            </w:r>
            <w:r w:rsidRPr="00EC6AD5">
              <w:rPr>
                <w:sz w:val="16"/>
              </w:rPr>
              <w:t>,</w:t>
            </w:r>
            <w:r w:rsidRPr="00EC6AD5">
              <w:rPr>
                <w:spacing w:val="-12"/>
                <w:sz w:val="16"/>
              </w:rPr>
              <w:t xml:space="preserve"> </w:t>
            </w:r>
            <w:r w:rsidRPr="00EC6AD5">
              <w:rPr>
                <w:sz w:val="16"/>
              </w:rPr>
              <w:t>PO</w:t>
            </w:r>
            <w:r w:rsidRPr="00EC6AD5">
              <w:rPr>
                <w:spacing w:val="-11"/>
                <w:sz w:val="16"/>
              </w:rPr>
              <w:t xml:space="preserve"> </w:t>
            </w:r>
            <w:r w:rsidRPr="00EC6AD5">
              <w:rPr>
                <w:sz w:val="16"/>
              </w:rPr>
              <w:t>helps</w:t>
            </w:r>
            <w:r w:rsidRPr="00EC6AD5">
              <w:rPr>
                <w:spacing w:val="-11"/>
                <w:sz w:val="16"/>
              </w:rPr>
              <w:t xml:space="preserve"> </w:t>
            </w:r>
            <w:r w:rsidRPr="00EC6AD5">
              <w:rPr>
                <w:sz w:val="16"/>
              </w:rPr>
              <w:t>client</w:t>
            </w:r>
            <w:r w:rsidRPr="00EC6AD5">
              <w:rPr>
                <w:spacing w:val="-12"/>
                <w:sz w:val="16"/>
              </w:rPr>
              <w:t xml:space="preserve"> </w:t>
            </w:r>
            <w:r w:rsidRPr="00EC6AD5">
              <w:rPr>
                <w:sz w:val="16"/>
              </w:rPr>
              <w:t>choose</w:t>
            </w:r>
            <w:r w:rsidRPr="00EC6AD5">
              <w:rPr>
                <w:spacing w:val="-12"/>
                <w:sz w:val="16"/>
              </w:rPr>
              <w:t xml:space="preserve"> </w:t>
            </w:r>
            <w:r w:rsidRPr="00EC6AD5">
              <w:rPr>
                <w:sz w:val="16"/>
              </w:rPr>
              <w:t>the</w:t>
            </w:r>
            <w:r w:rsidRPr="00EC6AD5">
              <w:rPr>
                <w:spacing w:val="-12"/>
                <w:sz w:val="16"/>
              </w:rPr>
              <w:t xml:space="preserve"> </w:t>
            </w:r>
            <w:r w:rsidRPr="00EC6AD5">
              <w:rPr>
                <w:sz w:val="16"/>
              </w:rPr>
              <w:t>most</w:t>
            </w:r>
            <w:r w:rsidRPr="00EC6AD5">
              <w:rPr>
                <w:spacing w:val="-12"/>
                <w:sz w:val="16"/>
              </w:rPr>
              <w:t xml:space="preserve"> </w:t>
            </w:r>
            <w:r w:rsidRPr="00EC6AD5">
              <w:rPr>
                <w:sz w:val="16"/>
              </w:rPr>
              <w:t>potent</w:t>
            </w:r>
            <w:r w:rsidRPr="00EC6AD5">
              <w:rPr>
                <w:spacing w:val="-12"/>
                <w:sz w:val="16"/>
              </w:rPr>
              <w:t xml:space="preserve"> </w:t>
            </w:r>
            <w:r w:rsidRPr="00EC6AD5">
              <w:rPr>
                <w:sz w:val="16"/>
              </w:rPr>
              <w:t>one</w:t>
            </w:r>
          </w:p>
        </w:tc>
        <w:tc>
          <w:tcPr>
            <w:tcW w:w="629" w:type="dxa"/>
          </w:tcPr>
          <w:p w14:paraId="00CB2E0F" w14:textId="77777777" w:rsidR="00A83A73" w:rsidRPr="00412BBF" w:rsidRDefault="00A83A73" w:rsidP="00F24EFC">
            <w:pPr>
              <w:pStyle w:val="TableParagraph"/>
              <w:tabs>
                <w:tab w:val="left" w:pos="863"/>
              </w:tabs>
              <w:spacing w:before="8"/>
              <w:rPr>
                <w:rFonts w:ascii="Times New Roman"/>
                <w:sz w:val="16"/>
                <w:szCs w:val="16"/>
              </w:rPr>
            </w:pPr>
          </w:p>
          <w:p w14:paraId="0DB2A52F" w14:textId="77777777" w:rsidR="00A83A73" w:rsidRPr="00412BBF" w:rsidRDefault="00A83A73" w:rsidP="00F24EFC">
            <w:pPr>
              <w:pStyle w:val="TableParagraph"/>
              <w:tabs>
                <w:tab w:val="left" w:pos="863"/>
              </w:tabs>
              <w:ind w:left="8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0</w:t>
            </w:r>
          </w:p>
        </w:tc>
        <w:tc>
          <w:tcPr>
            <w:tcW w:w="543" w:type="dxa"/>
            <w:shd w:val="clear" w:color="auto" w:fill="auto"/>
          </w:tcPr>
          <w:p w14:paraId="1977A43D" w14:textId="77777777" w:rsidR="00A83A73" w:rsidRPr="00412BBF" w:rsidRDefault="00A83A73" w:rsidP="00F24EFC">
            <w:pPr>
              <w:pStyle w:val="TableParagraph"/>
              <w:tabs>
                <w:tab w:val="left" w:pos="863"/>
              </w:tabs>
              <w:spacing w:before="8"/>
              <w:rPr>
                <w:rFonts w:ascii="Times New Roman"/>
                <w:sz w:val="16"/>
                <w:szCs w:val="16"/>
              </w:rPr>
            </w:pPr>
          </w:p>
          <w:p w14:paraId="1DE484ED" w14:textId="77777777" w:rsidR="00A83A73" w:rsidRPr="00412BBF" w:rsidRDefault="00A83A73" w:rsidP="00F24EFC">
            <w:pPr>
              <w:pStyle w:val="TableParagraph"/>
              <w:tabs>
                <w:tab w:val="left" w:pos="863"/>
              </w:tabs>
              <w:ind w:left="7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1</w:t>
            </w:r>
          </w:p>
        </w:tc>
        <w:tc>
          <w:tcPr>
            <w:tcW w:w="538" w:type="dxa"/>
            <w:shd w:val="clear" w:color="auto" w:fill="auto"/>
          </w:tcPr>
          <w:p w14:paraId="62CC423D" w14:textId="77777777" w:rsidR="00A83A73" w:rsidRPr="00412BBF" w:rsidRDefault="00A83A73" w:rsidP="00F24EFC">
            <w:pPr>
              <w:pStyle w:val="TableParagraph"/>
              <w:tabs>
                <w:tab w:val="left" w:pos="863"/>
              </w:tabs>
              <w:spacing w:before="8"/>
              <w:rPr>
                <w:rFonts w:ascii="Times New Roman"/>
                <w:sz w:val="16"/>
                <w:szCs w:val="16"/>
              </w:rPr>
            </w:pPr>
          </w:p>
          <w:p w14:paraId="511600F4" w14:textId="77777777" w:rsidR="00A83A73" w:rsidRPr="00412BBF" w:rsidRDefault="00A83A73" w:rsidP="00F24EFC">
            <w:pPr>
              <w:pStyle w:val="TableParagraph"/>
              <w:tabs>
                <w:tab w:val="left" w:pos="863"/>
              </w:tabs>
              <w:ind w:left="11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2</w:t>
            </w:r>
          </w:p>
        </w:tc>
        <w:tc>
          <w:tcPr>
            <w:tcW w:w="543" w:type="dxa"/>
            <w:tcBorders>
              <w:right w:val="single" w:sz="4" w:space="0" w:color="auto"/>
            </w:tcBorders>
            <w:shd w:val="clear" w:color="auto" w:fill="auto"/>
          </w:tcPr>
          <w:p w14:paraId="542F6A41" w14:textId="77777777" w:rsidR="00A83A73" w:rsidRPr="00412BBF" w:rsidRDefault="00A83A73" w:rsidP="00F24EFC">
            <w:pPr>
              <w:pStyle w:val="TableParagraph"/>
              <w:tabs>
                <w:tab w:val="left" w:pos="863"/>
              </w:tabs>
              <w:spacing w:before="8"/>
              <w:rPr>
                <w:rFonts w:ascii="Times New Roman"/>
                <w:sz w:val="16"/>
                <w:szCs w:val="16"/>
              </w:rPr>
            </w:pPr>
          </w:p>
          <w:p w14:paraId="3A0C22BE" w14:textId="77777777" w:rsidR="00A83A73" w:rsidRPr="00412BBF" w:rsidRDefault="00A83A73" w:rsidP="00F24EFC">
            <w:pPr>
              <w:pStyle w:val="TableParagraph"/>
              <w:tabs>
                <w:tab w:val="left" w:pos="863"/>
              </w:tabs>
              <w:ind w:left="5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3</w:t>
            </w:r>
          </w:p>
        </w:tc>
        <w:tc>
          <w:tcPr>
            <w:tcW w:w="98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9DB8C6" w14:textId="77777777" w:rsidR="00A83A73" w:rsidRPr="006D1CC2" w:rsidRDefault="00A83A73" w:rsidP="00F24EFC">
            <w:pPr>
              <w:pStyle w:val="TableParagraph"/>
              <w:tabs>
                <w:tab w:val="left" w:pos="863"/>
              </w:tabs>
              <w:spacing w:before="0"/>
              <w:rPr>
                <w:rFonts w:ascii="Times New Roman"/>
                <w:b/>
                <w:bCs/>
              </w:rPr>
            </w:pPr>
          </w:p>
        </w:tc>
      </w:tr>
      <w:tr w:rsidR="00491F87" w14:paraId="16BB1AA3" w14:textId="77777777" w:rsidTr="00491F87">
        <w:trPr>
          <w:trHeight w:val="614"/>
        </w:trPr>
        <w:tc>
          <w:tcPr>
            <w:tcW w:w="11875" w:type="dxa"/>
          </w:tcPr>
          <w:p w14:paraId="2FBE9FEB" w14:textId="6B42FBB3" w:rsidR="00491F87" w:rsidRDefault="00491F87" w:rsidP="00491F87">
            <w:pPr>
              <w:pStyle w:val="TableParagraph"/>
              <w:spacing w:before="8"/>
              <w:ind w:left="210"/>
              <w:rPr>
                <w:sz w:val="16"/>
              </w:rPr>
            </w:pPr>
            <w:r>
              <w:rPr>
                <w:sz w:val="16"/>
              </w:rPr>
              <w:t xml:space="preserve">               </w:t>
            </w:r>
          </w:p>
          <w:p w14:paraId="7F3C9DCF" w14:textId="7BB23912" w:rsidR="00491F87" w:rsidRDefault="00E7033E" w:rsidP="00E7033E">
            <w:pPr>
              <w:pStyle w:val="TableParagraph"/>
              <w:spacing w:before="8"/>
              <w:rPr>
                <w:rFonts w:ascii="Times New Roman"/>
                <w:sz w:val="12"/>
              </w:rPr>
            </w:pPr>
            <w:r>
              <w:rPr>
                <w:sz w:val="16"/>
              </w:rPr>
              <w:t xml:space="preserve">    </w:t>
            </w:r>
            <w:r w:rsidR="00491F87">
              <w:rPr>
                <w:sz w:val="16"/>
              </w:rPr>
              <w:t xml:space="preserve"> </w:t>
            </w:r>
            <w:r>
              <w:rPr>
                <w:rFonts w:ascii="MS Gothic" w:eastAsia="MS Gothic" w:hAnsi="MS Gothic" w:hint="eastAsia"/>
                <w:sz w:val="16"/>
              </w:rPr>
              <w:t>☐☐☐</w:t>
            </w:r>
            <w:r w:rsidR="00491F87">
              <w:rPr>
                <w:sz w:val="16"/>
              </w:rPr>
              <w:t xml:space="preserve">  </w:t>
            </w:r>
            <w:r>
              <w:rPr>
                <w:sz w:val="16"/>
              </w:rPr>
              <w:t xml:space="preserve"> </w:t>
            </w:r>
            <w:r w:rsidR="00491F87">
              <w:rPr>
                <w:sz w:val="16"/>
              </w:rPr>
              <w:t>•  PO is keen to whether the client has readiness to change (stages of change),</w:t>
            </w:r>
            <w:r w:rsidR="00491F87" w:rsidRPr="0012319C">
              <w:rPr>
                <w:sz w:val="16"/>
              </w:rPr>
              <w:t xml:space="preserve"> </w:t>
            </w:r>
            <w:r w:rsidR="00491F87">
              <w:rPr>
                <w:sz w:val="16"/>
              </w:rPr>
              <w:t>using SAD/SCARED</w:t>
            </w:r>
            <w:r w:rsidR="00491F87" w:rsidRPr="0012319C">
              <w:rPr>
                <w:sz w:val="16"/>
              </w:rPr>
              <w:t xml:space="preserve"> to reconcile </w:t>
            </w:r>
            <w:r w:rsidR="00491F87">
              <w:rPr>
                <w:sz w:val="16"/>
              </w:rPr>
              <w:t>lack of readiness</w:t>
            </w:r>
          </w:p>
        </w:tc>
        <w:tc>
          <w:tcPr>
            <w:tcW w:w="629" w:type="dxa"/>
          </w:tcPr>
          <w:p w14:paraId="42FFE476" w14:textId="77777777" w:rsidR="00491F87" w:rsidRPr="00412BBF" w:rsidRDefault="00491F87" w:rsidP="00491F87">
            <w:pPr>
              <w:pStyle w:val="TableParagraph"/>
              <w:tabs>
                <w:tab w:val="left" w:pos="863"/>
              </w:tabs>
              <w:spacing w:before="8"/>
              <w:jc w:val="center"/>
              <w:rPr>
                <w:rFonts w:ascii="Times New Roman"/>
                <w:sz w:val="16"/>
                <w:szCs w:val="16"/>
              </w:rPr>
            </w:pPr>
          </w:p>
          <w:p w14:paraId="537EFD9E" w14:textId="6DEC500A" w:rsidR="00491F87" w:rsidRPr="00412BBF" w:rsidRDefault="00491F87" w:rsidP="00491F87">
            <w:pPr>
              <w:pStyle w:val="TableParagraph"/>
              <w:tabs>
                <w:tab w:val="left" w:pos="863"/>
              </w:tabs>
              <w:spacing w:before="8"/>
              <w:jc w:val="center"/>
              <w:rPr>
                <w:rFonts w:ascii="Times New Roman"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0</w:t>
            </w:r>
          </w:p>
        </w:tc>
        <w:tc>
          <w:tcPr>
            <w:tcW w:w="543" w:type="dxa"/>
          </w:tcPr>
          <w:p w14:paraId="1DC79349" w14:textId="77777777" w:rsidR="00491F87" w:rsidRPr="00412BBF" w:rsidRDefault="00491F87" w:rsidP="00491F87">
            <w:pPr>
              <w:pStyle w:val="TableParagraph"/>
              <w:tabs>
                <w:tab w:val="left" w:pos="863"/>
              </w:tabs>
              <w:spacing w:before="8"/>
              <w:jc w:val="center"/>
              <w:rPr>
                <w:rFonts w:ascii="Times New Roman"/>
                <w:sz w:val="16"/>
                <w:szCs w:val="16"/>
              </w:rPr>
            </w:pPr>
          </w:p>
          <w:p w14:paraId="49D47422" w14:textId="0C6A108B" w:rsidR="00491F87" w:rsidRPr="00412BBF" w:rsidRDefault="00491F87" w:rsidP="00491F87">
            <w:pPr>
              <w:pStyle w:val="TableParagraph"/>
              <w:tabs>
                <w:tab w:val="left" w:pos="863"/>
              </w:tabs>
              <w:spacing w:before="8"/>
              <w:jc w:val="center"/>
              <w:rPr>
                <w:rFonts w:ascii="Times New Roman"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1</w:t>
            </w:r>
          </w:p>
        </w:tc>
        <w:tc>
          <w:tcPr>
            <w:tcW w:w="538" w:type="dxa"/>
          </w:tcPr>
          <w:p w14:paraId="5C0960BD" w14:textId="77777777" w:rsidR="00491F87" w:rsidRPr="00412BBF" w:rsidRDefault="00491F87" w:rsidP="00491F87">
            <w:pPr>
              <w:pStyle w:val="TableParagraph"/>
              <w:tabs>
                <w:tab w:val="left" w:pos="863"/>
              </w:tabs>
              <w:spacing w:before="8"/>
              <w:jc w:val="center"/>
              <w:rPr>
                <w:rFonts w:ascii="Times New Roman"/>
                <w:sz w:val="16"/>
                <w:szCs w:val="16"/>
              </w:rPr>
            </w:pPr>
          </w:p>
          <w:p w14:paraId="76781F1B" w14:textId="6ED10DFF" w:rsidR="00491F87" w:rsidRPr="00412BBF" w:rsidRDefault="00491F87" w:rsidP="00491F87">
            <w:pPr>
              <w:pStyle w:val="TableParagraph"/>
              <w:tabs>
                <w:tab w:val="left" w:pos="863"/>
              </w:tabs>
              <w:spacing w:before="8"/>
              <w:jc w:val="center"/>
              <w:rPr>
                <w:rFonts w:ascii="Times New Roman"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2</w:t>
            </w:r>
          </w:p>
        </w:tc>
        <w:tc>
          <w:tcPr>
            <w:tcW w:w="543" w:type="dxa"/>
            <w:tcBorders>
              <w:right w:val="single" w:sz="4" w:space="0" w:color="auto"/>
            </w:tcBorders>
          </w:tcPr>
          <w:p w14:paraId="6512D995" w14:textId="77777777" w:rsidR="00491F87" w:rsidRPr="00412BBF" w:rsidRDefault="00491F87" w:rsidP="00491F87">
            <w:pPr>
              <w:pStyle w:val="TableParagraph"/>
              <w:tabs>
                <w:tab w:val="left" w:pos="863"/>
              </w:tabs>
              <w:spacing w:before="8"/>
              <w:jc w:val="center"/>
              <w:rPr>
                <w:rFonts w:ascii="Times New Roman"/>
                <w:sz w:val="16"/>
                <w:szCs w:val="16"/>
              </w:rPr>
            </w:pPr>
          </w:p>
          <w:p w14:paraId="794E3814" w14:textId="1F322357" w:rsidR="00491F87" w:rsidRPr="00412BBF" w:rsidRDefault="00491F87" w:rsidP="00491F87">
            <w:pPr>
              <w:pStyle w:val="TableParagraph"/>
              <w:tabs>
                <w:tab w:val="left" w:pos="863"/>
              </w:tabs>
              <w:spacing w:before="8"/>
              <w:jc w:val="center"/>
              <w:rPr>
                <w:rFonts w:ascii="Times New Roman"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3</w:t>
            </w:r>
          </w:p>
        </w:tc>
        <w:tc>
          <w:tcPr>
            <w:tcW w:w="98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8CA5F69" w14:textId="77777777" w:rsidR="00491F87" w:rsidRPr="006D1CC2" w:rsidRDefault="00491F87" w:rsidP="00491F87">
            <w:pPr>
              <w:tabs>
                <w:tab w:val="left" w:pos="863"/>
              </w:tabs>
              <w:rPr>
                <w:b/>
                <w:bCs/>
              </w:rPr>
            </w:pPr>
          </w:p>
        </w:tc>
      </w:tr>
      <w:tr w:rsidR="00C74A18" w14:paraId="6BD64CF0" w14:textId="77777777">
        <w:trPr>
          <w:trHeight w:val="518"/>
        </w:trPr>
        <w:tc>
          <w:tcPr>
            <w:tcW w:w="14128" w:type="dxa"/>
            <w:gridSpan w:val="5"/>
            <w:shd w:val="clear" w:color="auto" w:fill="DEEAF6"/>
          </w:tcPr>
          <w:p w14:paraId="258EBC2B" w14:textId="07B011E1" w:rsidR="00C74A18" w:rsidRPr="00AD5BC8" w:rsidRDefault="00C74A18" w:rsidP="00C74A18">
            <w:pPr>
              <w:pStyle w:val="TableParagraph"/>
              <w:tabs>
                <w:tab w:val="left" w:pos="633"/>
              </w:tabs>
              <w:spacing w:before="148"/>
              <w:ind w:left="143"/>
              <w:rPr>
                <w:b/>
                <w:i/>
                <w:sz w:val="18"/>
                <w:szCs w:val="18"/>
              </w:rPr>
            </w:pPr>
            <w:r w:rsidRPr="00AD5BC8">
              <w:rPr>
                <w:b/>
                <w:i/>
                <w:w w:val="95"/>
                <w:sz w:val="18"/>
                <w:szCs w:val="18"/>
              </w:rPr>
              <w:t>7.</w:t>
            </w:r>
            <w:r w:rsidRPr="00AD5BC8">
              <w:rPr>
                <w:b/>
                <w:i/>
                <w:w w:val="95"/>
                <w:sz w:val="18"/>
                <w:szCs w:val="18"/>
              </w:rPr>
              <w:tab/>
              <w:t>EVOKING:</w:t>
            </w:r>
            <w:r w:rsidRPr="00AD5BC8">
              <w:rPr>
                <w:b/>
                <w:i/>
                <w:spacing w:val="-6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i/>
                <w:w w:val="95"/>
                <w:sz w:val="18"/>
                <w:szCs w:val="18"/>
              </w:rPr>
              <w:t>Helps</w:t>
            </w:r>
            <w:r w:rsidRPr="00AD5BC8">
              <w:rPr>
                <w:b/>
                <w:i/>
                <w:spacing w:val="-8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i/>
                <w:w w:val="95"/>
                <w:sz w:val="18"/>
                <w:szCs w:val="18"/>
              </w:rPr>
              <w:t>client</w:t>
            </w:r>
            <w:r w:rsidRPr="00AD5BC8">
              <w:rPr>
                <w:b/>
                <w:i/>
                <w:spacing w:val="-6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i/>
                <w:w w:val="95"/>
                <w:sz w:val="18"/>
                <w:szCs w:val="18"/>
              </w:rPr>
              <w:t>move</w:t>
            </w:r>
            <w:r w:rsidRPr="00AD5BC8">
              <w:rPr>
                <w:b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i/>
                <w:w w:val="95"/>
                <w:sz w:val="18"/>
                <w:szCs w:val="18"/>
              </w:rPr>
              <w:t>through</w:t>
            </w:r>
            <w:r w:rsidRPr="00AD5BC8">
              <w:rPr>
                <w:b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i/>
                <w:w w:val="95"/>
                <w:sz w:val="18"/>
                <w:szCs w:val="18"/>
              </w:rPr>
              <w:t>ambivalence</w:t>
            </w:r>
            <w:r w:rsidRPr="00AD5BC8">
              <w:rPr>
                <w:b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i/>
                <w:w w:val="95"/>
                <w:sz w:val="18"/>
                <w:szCs w:val="18"/>
              </w:rPr>
              <w:t>through</w:t>
            </w:r>
            <w:r w:rsidRPr="00AD5BC8">
              <w:rPr>
                <w:b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i/>
                <w:w w:val="95"/>
                <w:sz w:val="18"/>
                <w:szCs w:val="18"/>
              </w:rPr>
              <w:t>reflective</w:t>
            </w:r>
            <w:r w:rsidRPr="00AD5BC8">
              <w:rPr>
                <w:b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i/>
                <w:w w:val="95"/>
                <w:sz w:val="18"/>
                <w:szCs w:val="18"/>
              </w:rPr>
              <w:t>listening</w:t>
            </w:r>
            <w:r w:rsidR="005D6CDB" w:rsidRPr="00AD5BC8">
              <w:rPr>
                <w:b/>
                <w:i/>
                <w:w w:val="95"/>
                <w:sz w:val="18"/>
                <w:szCs w:val="18"/>
              </w:rPr>
              <w:t xml:space="preserve"> (see </w:t>
            </w:r>
            <w:r w:rsidR="00AD5BC8" w:rsidRPr="00AD5BC8">
              <w:rPr>
                <w:b/>
                <w:i/>
                <w:w w:val="95"/>
                <w:sz w:val="18"/>
                <w:szCs w:val="18"/>
              </w:rPr>
              <w:t>last</w:t>
            </w:r>
            <w:r w:rsidR="005D6CDB" w:rsidRPr="00AD5BC8">
              <w:rPr>
                <w:b/>
                <w:i/>
                <w:w w:val="95"/>
                <w:sz w:val="18"/>
                <w:szCs w:val="18"/>
              </w:rPr>
              <w:t xml:space="preserve"> page for scoring)</w:t>
            </w:r>
          </w:p>
        </w:tc>
        <w:tc>
          <w:tcPr>
            <w:tcW w:w="989" w:type="dxa"/>
            <w:vMerge w:val="restart"/>
          </w:tcPr>
          <w:p w14:paraId="2181B80C" w14:textId="09493C9A" w:rsidR="00CF43FE" w:rsidRDefault="00CF43FE" w:rsidP="00CF43FE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  <w:p w14:paraId="6FD57AD6" w14:textId="2BFF14A6" w:rsidR="00CF43FE" w:rsidRPr="006D1CC2" w:rsidRDefault="00CF43FE" w:rsidP="00CF43FE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</w:tc>
      </w:tr>
      <w:tr w:rsidR="00C74A18" w14:paraId="06400D65" w14:textId="77777777" w:rsidTr="00E6279A">
        <w:trPr>
          <w:trHeight w:val="407"/>
        </w:trPr>
        <w:tc>
          <w:tcPr>
            <w:tcW w:w="11875" w:type="dxa"/>
          </w:tcPr>
          <w:p w14:paraId="3366F0F3" w14:textId="1DC862CB" w:rsidR="00C74A18" w:rsidRDefault="00F24EFC" w:rsidP="00323D37">
            <w:pPr>
              <w:pStyle w:val="TableParagraph"/>
              <w:spacing w:before="147"/>
              <w:ind w:left="480"/>
              <w:rPr>
                <w:i/>
                <w:sz w:val="14"/>
              </w:rPr>
            </w:pPr>
            <w:r>
              <w:rPr>
                <w:sz w:val="16"/>
              </w:rPr>
              <w:t xml:space="preserve">        R</w:t>
            </w:r>
            <w:r w:rsidR="00C74A18">
              <w:rPr>
                <w:sz w:val="16"/>
              </w:rPr>
              <w:t>eflection to Question</w:t>
            </w:r>
            <w:r w:rsidR="00C74A18">
              <w:rPr>
                <w:spacing w:val="-26"/>
                <w:sz w:val="16"/>
              </w:rPr>
              <w:t xml:space="preserve"> </w:t>
            </w:r>
            <w:r w:rsidR="00C74A18">
              <w:rPr>
                <w:sz w:val="16"/>
              </w:rPr>
              <w:t>Ratio</w:t>
            </w:r>
            <w:r w:rsidR="00323D37">
              <w:rPr>
                <w:sz w:val="16"/>
              </w:rPr>
              <w:t xml:space="preserve">                                                                                                                            </w:t>
            </w:r>
          </w:p>
        </w:tc>
        <w:tc>
          <w:tcPr>
            <w:tcW w:w="629" w:type="dxa"/>
          </w:tcPr>
          <w:p w14:paraId="74157920" w14:textId="77777777" w:rsidR="00895FF1" w:rsidRDefault="00895FF1" w:rsidP="00895FF1">
            <w:pPr>
              <w:pStyle w:val="TableParagraph"/>
              <w:ind w:left="8"/>
              <w:jc w:val="center"/>
              <w:rPr>
                <w:b/>
                <w:w w:val="90"/>
                <w:sz w:val="16"/>
                <w:szCs w:val="16"/>
              </w:rPr>
            </w:pPr>
          </w:p>
          <w:p w14:paraId="166FD2D5" w14:textId="5FBD1683" w:rsidR="00C74A18" w:rsidRPr="00412BBF" w:rsidRDefault="00C74A18" w:rsidP="00895FF1">
            <w:pPr>
              <w:pStyle w:val="TableParagraph"/>
              <w:ind w:left="8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0</w:t>
            </w:r>
          </w:p>
        </w:tc>
        <w:tc>
          <w:tcPr>
            <w:tcW w:w="543" w:type="dxa"/>
            <w:shd w:val="clear" w:color="auto" w:fill="auto"/>
          </w:tcPr>
          <w:p w14:paraId="5AF7F1C5" w14:textId="77777777" w:rsidR="00C74A18" w:rsidRPr="00412BBF" w:rsidRDefault="00C74A18" w:rsidP="00895FF1">
            <w:pPr>
              <w:pStyle w:val="TableParagraph"/>
              <w:spacing w:before="8"/>
              <w:jc w:val="center"/>
              <w:rPr>
                <w:rFonts w:ascii="Times New Roman"/>
                <w:sz w:val="16"/>
                <w:szCs w:val="16"/>
              </w:rPr>
            </w:pPr>
          </w:p>
          <w:p w14:paraId="0E8448D1" w14:textId="54E844C3" w:rsidR="00C74A18" w:rsidRPr="00412BBF" w:rsidRDefault="00C74A18" w:rsidP="00895FF1">
            <w:pPr>
              <w:pStyle w:val="TableParagraph"/>
              <w:ind w:left="7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1</w:t>
            </w:r>
          </w:p>
        </w:tc>
        <w:tc>
          <w:tcPr>
            <w:tcW w:w="538" w:type="dxa"/>
          </w:tcPr>
          <w:p w14:paraId="03EA2803" w14:textId="77777777" w:rsidR="00C74A18" w:rsidRPr="00412BBF" w:rsidRDefault="00C74A18" w:rsidP="00895FF1">
            <w:pPr>
              <w:pStyle w:val="TableParagraph"/>
              <w:spacing w:before="8"/>
              <w:jc w:val="center"/>
              <w:rPr>
                <w:rFonts w:ascii="Times New Roman"/>
                <w:sz w:val="16"/>
                <w:szCs w:val="16"/>
              </w:rPr>
            </w:pPr>
          </w:p>
          <w:p w14:paraId="2B42759E" w14:textId="6DA2C3E7" w:rsidR="00C74A18" w:rsidRPr="00412BBF" w:rsidRDefault="00C74A18" w:rsidP="00895FF1">
            <w:pPr>
              <w:pStyle w:val="TableParagraph"/>
              <w:ind w:left="11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2</w:t>
            </w:r>
          </w:p>
        </w:tc>
        <w:tc>
          <w:tcPr>
            <w:tcW w:w="543" w:type="dxa"/>
            <w:shd w:val="clear" w:color="auto" w:fill="auto"/>
          </w:tcPr>
          <w:p w14:paraId="2FA70804" w14:textId="77777777" w:rsidR="00C74A18" w:rsidRPr="00412BBF" w:rsidRDefault="00C74A18" w:rsidP="00895FF1">
            <w:pPr>
              <w:pStyle w:val="TableParagraph"/>
              <w:spacing w:before="8"/>
              <w:jc w:val="center"/>
              <w:rPr>
                <w:rFonts w:ascii="Times New Roman"/>
                <w:sz w:val="16"/>
                <w:szCs w:val="16"/>
              </w:rPr>
            </w:pPr>
          </w:p>
          <w:p w14:paraId="1CBED019" w14:textId="184277AC" w:rsidR="00C74A18" w:rsidRPr="00412BBF" w:rsidRDefault="00C74A18" w:rsidP="00895FF1">
            <w:pPr>
              <w:pStyle w:val="TableParagraph"/>
              <w:ind w:left="5"/>
              <w:jc w:val="center"/>
              <w:rPr>
                <w:b/>
                <w:sz w:val="16"/>
                <w:szCs w:val="16"/>
              </w:rPr>
            </w:pPr>
            <w:r w:rsidRPr="00554071">
              <w:rPr>
                <w:b/>
                <w:w w:val="90"/>
                <w:sz w:val="16"/>
                <w:szCs w:val="16"/>
              </w:rPr>
              <w:t>3</w:t>
            </w:r>
          </w:p>
        </w:tc>
        <w:tc>
          <w:tcPr>
            <w:tcW w:w="989" w:type="dxa"/>
            <w:vMerge/>
            <w:tcBorders>
              <w:top w:val="nil"/>
            </w:tcBorders>
          </w:tcPr>
          <w:p w14:paraId="5F421C2F" w14:textId="77777777" w:rsidR="00C74A18" w:rsidRPr="006D1CC2" w:rsidRDefault="00C74A18" w:rsidP="00C74A18">
            <w:pPr>
              <w:rPr>
                <w:b/>
                <w:bCs/>
              </w:rPr>
            </w:pPr>
          </w:p>
        </w:tc>
      </w:tr>
      <w:tr w:rsidR="00C74A18" w14:paraId="507FA6A4" w14:textId="77777777">
        <w:trPr>
          <w:trHeight w:val="517"/>
        </w:trPr>
        <w:tc>
          <w:tcPr>
            <w:tcW w:w="14128" w:type="dxa"/>
            <w:gridSpan w:val="5"/>
            <w:shd w:val="clear" w:color="auto" w:fill="E2EFD9"/>
          </w:tcPr>
          <w:p w14:paraId="624E98C2" w14:textId="77777777" w:rsidR="00C74A18" w:rsidRPr="00AD5BC8" w:rsidRDefault="00C74A18" w:rsidP="00C74A18">
            <w:pPr>
              <w:pStyle w:val="TableParagraph"/>
              <w:tabs>
                <w:tab w:val="left" w:pos="633"/>
              </w:tabs>
              <w:spacing w:before="148"/>
              <w:ind w:left="143"/>
              <w:rPr>
                <w:b/>
                <w:i/>
                <w:sz w:val="18"/>
                <w:szCs w:val="18"/>
              </w:rPr>
            </w:pPr>
            <w:r w:rsidRPr="00AD5BC8">
              <w:rPr>
                <w:b/>
                <w:i/>
                <w:w w:val="95"/>
                <w:sz w:val="18"/>
                <w:szCs w:val="18"/>
              </w:rPr>
              <w:lastRenderedPageBreak/>
              <w:t>8.</w:t>
            </w:r>
            <w:r w:rsidRPr="00AD5BC8">
              <w:rPr>
                <w:b/>
                <w:i/>
                <w:w w:val="95"/>
                <w:sz w:val="18"/>
                <w:szCs w:val="18"/>
              </w:rPr>
              <w:tab/>
              <w:t>EVOKING:</w:t>
            </w:r>
            <w:r w:rsidRPr="00AD5BC8">
              <w:rPr>
                <w:b/>
                <w:i/>
                <w:spacing w:val="-6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i/>
                <w:w w:val="95"/>
                <w:sz w:val="18"/>
                <w:szCs w:val="18"/>
              </w:rPr>
              <w:t>Expresses</w:t>
            </w:r>
            <w:r w:rsidRPr="00AD5BC8">
              <w:rPr>
                <w:b/>
                <w:i/>
                <w:spacing w:val="-8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i/>
                <w:w w:val="95"/>
                <w:sz w:val="18"/>
                <w:szCs w:val="18"/>
              </w:rPr>
              <w:t>compassion</w:t>
            </w:r>
            <w:r w:rsidRPr="00AD5BC8">
              <w:rPr>
                <w:b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i/>
                <w:w w:val="95"/>
                <w:sz w:val="18"/>
                <w:szCs w:val="18"/>
              </w:rPr>
              <w:t>for</w:t>
            </w:r>
            <w:r w:rsidRPr="00AD5BC8">
              <w:rPr>
                <w:b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i/>
                <w:w w:val="95"/>
                <w:sz w:val="18"/>
                <w:szCs w:val="18"/>
              </w:rPr>
              <w:t>client’s</w:t>
            </w:r>
            <w:r w:rsidRPr="00AD5BC8">
              <w:rPr>
                <w:b/>
                <w:i/>
                <w:spacing w:val="-8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i/>
                <w:w w:val="95"/>
                <w:sz w:val="18"/>
                <w:szCs w:val="18"/>
              </w:rPr>
              <w:t>change</w:t>
            </w:r>
            <w:r w:rsidRPr="00AD5BC8">
              <w:rPr>
                <w:b/>
                <w:i/>
                <w:spacing w:val="-7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i/>
                <w:w w:val="95"/>
                <w:sz w:val="18"/>
                <w:szCs w:val="18"/>
              </w:rPr>
              <w:t>process</w:t>
            </w:r>
          </w:p>
        </w:tc>
        <w:tc>
          <w:tcPr>
            <w:tcW w:w="989" w:type="dxa"/>
            <w:vMerge w:val="restart"/>
          </w:tcPr>
          <w:p w14:paraId="005248DC" w14:textId="0D856FDD" w:rsidR="00C74A18" w:rsidRDefault="00C74A18" w:rsidP="00C74A18">
            <w:pPr>
              <w:pStyle w:val="TableParagraph"/>
              <w:spacing w:before="0"/>
              <w:rPr>
                <w:rFonts w:ascii="Times New Roman"/>
                <w:b/>
                <w:bCs/>
              </w:rPr>
            </w:pPr>
          </w:p>
          <w:p w14:paraId="53213971" w14:textId="77777777" w:rsidR="00EF7AFA" w:rsidRPr="006D1CC2" w:rsidRDefault="00EF7AFA" w:rsidP="00C74A18">
            <w:pPr>
              <w:pStyle w:val="TableParagraph"/>
              <w:spacing w:before="0"/>
              <w:rPr>
                <w:rFonts w:ascii="Times New Roman"/>
                <w:b/>
                <w:bCs/>
              </w:rPr>
            </w:pPr>
          </w:p>
          <w:p w14:paraId="67FB3218" w14:textId="77777777" w:rsidR="00CF43FE" w:rsidRPr="006D1CC2" w:rsidRDefault="00CF43FE" w:rsidP="00C74A18">
            <w:pPr>
              <w:pStyle w:val="TableParagraph"/>
              <w:spacing w:before="0"/>
              <w:rPr>
                <w:rFonts w:ascii="Times New Roman"/>
                <w:b/>
                <w:bCs/>
              </w:rPr>
            </w:pPr>
          </w:p>
          <w:p w14:paraId="7C4725BC" w14:textId="32378A18" w:rsidR="00CF43FE" w:rsidRPr="006D1CC2" w:rsidRDefault="00CF43FE" w:rsidP="00CF43FE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</w:tc>
      </w:tr>
      <w:tr w:rsidR="00C74A18" w14:paraId="331C9576" w14:textId="77777777" w:rsidTr="00E6279A">
        <w:trPr>
          <w:trHeight w:val="479"/>
        </w:trPr>
        <w:tc>
          <w:tcPr>
            <w:tcW w:w="11875" w:type="dxa"/>
          </w:tcPr>
          <w:p w14:paraId="4C28B978" w14:textId="225EA355" w:rsidR="00C74A18" w:rsidRDefault="003E5DEA" w:rsidP="00F24EFC">
            <w:pPr>
              <w:pStyle w:val="TableParagraph"/>
              <w:spacing w:before="142"/>
              <w:ind w:left="212"/>
              <w:rPr>
                <w:sz w:val="16"/>
              </w:rPr>
            </w:pPr>
            <w:r>
              <w:rPr>
                <w:rFonts w:ascii="MS Gothic" w:eastAsia="MS Gothic" w:hAnsi="MS Gothic" w:hint="eastAsia"/>
                <w:sz w:val="16"/>
              </w:rPr>
              <w:t>☐</w:t>
            </w:r>
            <w:r w:rsidR="001D321A">
              <w:rPr>
                <w:rFonts w:ascii="MS Gothic" w:eastAsia="MS Gothic" w:hAnsi="MS Gothic" w:hint="eastAsia"/>
                <w:sz w:val="16"/>
              </w:rPr>
              <w:t>☐</w:t>
            </w:r>
            <w:r w:rsidR="0025244B">
              <w:rPr>
                <w:rFonts w:ascii="MS Gothic" w:eastAsia="MS Gothic" w:hAnsi="MS Gothic" w:hint="eastAsia"/>
                <w:sz w:val="16"/>
              </w:rPr>
              <w:t>☐</w:t>
            </w:r>
            <w:r w:rsidR="00F24EFC">
              <w:rPr>
                <w:sz w:val="16"/>
              </w:rPr>
              <w:t xml:space="preserve">   </w:t>
            </w:r>
            <w:r w:rsidR="0079570C">
              <w:rPr>
                <w:sz w:val="16"/>
              </w:rPr>
              <w:t xml:space="preserve">•   </w:t>
            </w:r>
            <w:r w:rsidR="008B2D21">
              <w:rPr>
                <w:sz w:val="16"/>
              </w:rPr>
              <w:t>PO elicits the client’s motivation to change using IQLEDGE and/or OARS</w:t>
            </w:r>
          </w:p>
        </w:tc>
        <w:tc>
          <w:tcPr>
            <w:tcW w:w="629" w:type="dxa"/>
          </w:tcPr>
          <w:p w14:paraId="51600CE8" w14:textId="77777777" w:rsidR="00C74A18" w:rsidRPr="00412BBF" w:rsidRDefault="00C74A18" w:rsidP="00C74A18">
            <w:pPr>
              <w:pStyle w:val="TableParagraph"/>
              <w:spacing w:before="142"/>
              <w:ind w:left="8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0</w:t>
            </w:r>
          </w:p>
        </w:tc>
        <w:tc>
          <w:tcPr>
            <w:tcW w:w="543" w:type="dxa"/>
          </w:tcPr>
          <w:p w14:paraId="6CDBF1BA" w14:textId="77777777" w:rsidR="00C74A18" w:rsidRPr="00412BBF" w:rsidRDefault="00C74A18" w:rsidP="00C74A18">
            <w:pPr>
              <w:pStyle w:val="TableParagraph"/>
              <w:spacing w:before="142"/>
              <w:ind w:left="7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1</w:t>
            </w:r>
          </w:p>
        </w:tc>
        <w:tc>
          <w:tcPr>
            <w:tcW w:w="538" w:type="dxa"/>
          </w:tcPr>
          <w:p w14:paraId="4CD5576B" w14:textId="77777777" w:rsidR="00C74A18" w:rsidRPr="00412BBF" w:rsidRDefault="00C74A18" w:rsidP="00C74A18">
            <w:pPr>
              <w:pStyle w:val="TableParagraph"/>
              <w:spacing w:before="142"/>
              <w:ind w:left="11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2</w:t>
            </w:r>
          </w:p>
        </w:tc>
        <w:tc>
          <w:tcPr>
            <w:tcW w:w="543" w:type="dxa"/>
            <w:shd w:val="clear" w:color="auto" w:fill="auto"/>
          </w:tcPr>
          <w:p w14:paraId="2F877E9C" w14:textId="77777777" w:rsidR="00C74A18" w:rsidRPr="00412BBF" w:rsidRDefault="00C74A18" w:rsidP="00C74A18">
            <w:pPr>
              <w:pStyle w:val="TableParagraph"/>
              <w:spacing w:before="142"/>
              <w:ind w:left="5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3</w:t>
            </w:r>
          </w:p>
        </w:tc>
        <w:tc>
          <w:tcPr>
            <w:tcW w:w="989" w:type="dxa"/>
            <w:vMerge/>
            <w:tcBorders>
              <w:top w:val="nil"/>
            </w:tcBorders>
          </w:tcPr>
          <w:p w14:paraId="7C10FF3C" w14:textId="77777777" w:rsidR="00C74A18" w:rsidRPr="006D1CC2" w:rsidRDefault="00C74A18" w:rsidP="00C74A18">
            <w:pPr>
              <w:rPr>
                <w:b/>
                <w:bCs/>
              </w:rPr>
            </w:pPr>
          </w:p>
        </w:tc>
      </w:tr>
      <w:tr w:rsidR="00C74A18" w14:paraId="746B067F" w14:textId="77777777" w:rsidTr="00E6279A">
        <w:trPr>
          <w:trHeight w:val="484"/>
        </w:trPr>
        <w:tc>
          <w:tcPr>
            <w:tcW w:w="11875" w:type="dxa"/>
          </w:tcPr>
          <w:p w14:paraId="6A9EA2A9" w14:textId="716529C3" w:rsidR="00C74A18" w:rsidRDefault="0025244B" w:rsidP="00F24EFC">
            <w:pPr>
              <w:pStyle w:val="TableParagraph"/>
              <w:spacing w:before="147"/>
              <w:ind w:left="212"/>
              <w:rPr>
                <w:sz w:val="16"/>
              </w:rPr>
            </w:pPr>
            <w:r>
              <w:rPr>
                <w:rFonts w:ascii="MS Gothic" w:eastAsia="MS Gothic" w:hAnsi="MS Gothic" w:hint="eastAsia"/>
                <w:sz w:val="16"/>
              </w:rPr>
              <w:t>☐☐☐</w:t>
            </w:r>
            <w:r w:rsidR="00F24EFC">
              <w:rPr>
                <w:sz w:val="16"/>
              </w:rPr>
              <w:t xml:space="preserve">  </w:t>
            </w:r>
            <w:r w:rsidR="008B2D21">
              <w:rPr>
                <w:sz w:val="16"/>
              </w:rPr>
              <w:t xml:space="preserve"> •   PO reinforces the client’s reasons for change using EARS</w:t>
            </w:r>
          </w:p>
        </w:tc>
        <w:tc>
          <w:tcPr>
            <w:tcW w:w="629" w:type="dxa"/>
          </w:tcPr>
          <w:p w14:paraId="62D32295" w14:textId="77777777" w:rsidR="00C74A18" w:rsidRPr="00412BBF" w:rsidRDefault="00C74A18" w:rsidP="00C74A18">
            <w:pPr>
              <w:pStyle w:val="TableParagraph"/>
              <w:spacing w:before="8"/>
              <w:rPr>
                <w:rFonts w:ascii="Times New Roman"/>
                <w:sz w:val="16"/>
                <w:szCs w:val="16"/>
              </w:rPr>
            </w:pPr>
          </w:p>
          <w:p w14:paraId="58E28B43" w14:textId="77777777" w:rsidR="00C74A18" w:rsidRPr="00412BBF" w:rsidRDefault="00C74A18" w:rsidP="00C74A18">
            <w:pPr>
              <w:pStyle w:val="TableParagraph"/>
              <w:ind w:left="8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0</w:t>
            </w:r>
          </w:p>
        </w:tc>
        <w:tc>
          <w:tcPr>
            <w:tcW w:w="543" w:type="dxa"/>
            <w:shd w:val="clear" w:color="auto" w:fill="auto"/>
          </w:tcPr>
          <w:p w14:paraId="06058114" w14:textId="77777777" w:rsidR="00C74A18" w:rsidRPr="00412BBF" w:rsidRDefault="00C74A18" w:rsidP="00C74A18">
            <w:pPr>
              <w:pStyle w:val="TableParagraph"/>
              <w:spacing w:before="8"/>
              <w:rPr>
                <w:rFonts w:ascii="Times New Roman"/>
                <w:sz w:val="16"/>
                <w:szCs w:val="16"/>
              </w:rPr>
            </w:pPr>
          </w:p>
          <w:p w14:paraId="1C3599C9" w14:textId="77777777" w:rsidR="00C74A18" w:rsidRPr="00412BBF" w:rsidRDefault="00C74A18" w:rsidP="00C74A18">
            <w:pPr>
              <w:pStyle w:val="TableParagraph"/>
              <w:ind w:left="7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1</w:t>
            </w:r>
          </w:p>
        </w:tc>
        <w:tc>
          <w:tcPr>
            <w:tcW w:w="538" w:type="dxa"/>
            <w:shd w:val="clear" w:color="auto" w:fill="auto"/>
          </w:tcPr>
          <w:p w14:paraId="4F596C5D" w14:textId="77777777" w:rsidR="00C74A18" w:rsidRPr="00412BBF" w:rsidRDefault="00C74A18" w:rsidP="00C74A18">
            <w:pPr>
              <w:pStyle w:val="TableParagraph"/>
              <w:spacing w:before="8"/>
              <w:rPr>
                <w:rFonts w:ascii="Times New Roman"/>
                <w:sz w:val="16"/>
                <w:szCs w:val="16"/>
              </w:rPr>
            </w:pPr>
          </w:p>
          <w:p w14:paraId="349F1C67" w14:textId="77777777" w:rsidR="00C74A18" w:rsidRPr="00412BBF" w:rsidRDefault="00C74A18" w:rsidP="00C74A18">
            <w:pPr>
              <w:pStyle w:val="TableParagraph"/>
              <w:ind w:left="11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2</w:t>
            </w:r>
          </w:p>
        </w:tc>
        <w:tc>
          <w:tcPr>
            <w:tcW w:w="543" w:type="dxa"/>
            <w:shd w:val="clear" w:color="auto" w:fill="auto"/>
          </w:tcPr>
          <w:p w14:paraId="5711757B" w14:textId="77777777" w:rsidR="00C74A18" w:rsidRPr="00412BBF" w:rsidRDefault="00C74A18" w:rsidP="00C74A18">
            <w:pPr>
              <w:pStyle w:val="TableParagraph"/>
              <w:spacing w:before="8"/>
              <w:rPr>
                <w:rFonts w:ascii="Times New Roman"/>
                <w:sz w:val="16"/>
                <w:szCs w:val="16"/>
              </w:rPr>
            </w:pPr>
          </w:p>
          <w:p w14:paraId="53D4D642" w14:textId="77777777" w:rsidR="00C74A18" w:rsidRPr="00412BBF" w:rsidRDefault="00C74A18" w:rsidP="00C74A18">
            <w:pPr>
              <w:pStyle w:val="TableParagraph"/>
              <w:ind w:left="5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3</w:t>
            </w:r>
          </w:p>
        </w:tc>
        <w:tc>
          <w:tcPr>
            <w:tcW w:w="989" w:type="dxa"/>
            <w:vMerge/>
            <w:tcBorders>
              <w:top w:val="nil"/>
            </w:tcBorders>
          </w:tcPr>
          <w:p w14:paraId="272C955E" w14:textId="77777777" w:rsidR="00C74A18" w:rsidRPr="006D1CC2" w:rsidRDefault="00C74A18" w:rsidP="00C74A18">
            <w:pPr>
              <w:rPr>
                <w:b/>
                <w:bCs/>
              </w:rPr>
            </w:pPr>
          </w:p>
        </w:tc>
      </w:tr>
      <w:tr w:rsidR="00C74A18" w14:paraId="6DE10797" w14:textId="77777777" w:rsidTr="00CF43FE">
        <w:trPr>
          <w:trHeight w:val="513"/>
        </w:trPr>
        <w:tc>
          <w:tcPr>
            <w:tcW w:w="14128" w:type="dxa"/>
            <w:gridSpan w:val="5"/>
            <w:shd w:val="clear" w:color="auto" w:fill="E2EFD9"/>
          </w:tcPr>
          <w:p w14:paraId="6F6286F1" w14:textId="77777777" w:rsidR="00C74A18" w:rsidRPr="00AD5BC8" w:rsidRDefault="00C74A18" w:rsidP="00C74A18">
            <w:pPr>
              <w:pStyle w:val="TableParagraph"/>
              <w:tabs>
                <w:tab w:val="left" w:pos="719"/>
              </w:tabs>
              <w:spacing w:before="143"/>
              <w:ind w:left="143"/>
              <w:rPr>
                <w:b/>
                <w:i/>
                <w:sz w:val="18"/>
                <w:szCs w:val="18"/>
              </w:rPr>
            </w:pPr>
            <w:r w:rsidRPr="00AD5BC8">
              <w:rPr>
                <w:b/>
                <w:i/>
                <w:w w:val="95"/>
                <w:sz w:val="18"/>
                <w:szCs w:val="18"/>
              </w:rPr>
              <w:t>9.</w:t>
            </w:r>
            <w:r w:rsidRPr="00AD5BC8">
              <w:rPr>
                <w:b/>
                <w:i/>
                <w:w w:val="95"/>
                <w:sz w:val="18"/>
                <w:szCs w:val="18"/>
              </w:rPr>
              <w:tab/>
              <w:t>PLANNING: Agent is flexibly</w:t>
            </w:r>
            <w:r w:rsidRPr="00AD5BC8">
              <w:rPr>
                <w:b/>
                <w:i/>
                <w:spacing w:val="-19"/>
                <w:w w:val="95"/>
                <w:sz w:val="18"/>
                <w:szCs w:val="18"/>
              </w:rPr>
              <w:t xml:space="preserve"> </w:t>
            </w:r>
            <w:r w:rsidRPr="00AD5BC8">
              <w:rPr>
                <w:b/>
                <w:i/>
                <w:w w:val="95"/>
                <w:sz w:val="18"/>
                <w:szCs w:val="18"/>
              </w:rPr>
              <w:t>helpful</w:t>
            </w:r>
          </w:p>
        </w:tc>
        <w:tc>
          <w:tcPr>
            <w:tcW w:w="989" w:type="dxa"/>
            <w:vMerge w:val="restart"/>
            <w:shd w:val="clear" w:color="auto" w:fill="auto"/>
          </w:tcPr>
          <w:p w14:paraId="2915F6F4" w14:textId="17FBBFCF" w:rsidR="00CF43FE" w:rsidRDefault="00CF43FE" w:rsidP="00C74A18">
            <w:pPr>
              <w:pStyle w:val="TableParagraph"/>
              <w:spacing w:before="0"/>
              <w:rPr>
                <w:rFonts w:ascii="Times New Roman"/>
                <w:b/>
                <w:bCs/>
              </w:rPr>
            </w:pPr>
          </w:p>
          <w:p w14:paraId="2FFA26FE" w14:textId="3A3E7632" w:rsidR="00EF7AFA" w:rsidRPr="006D1CC2" w:rsidRDefault="00EF7AFA" w:rsidP="00C74A18">
            <w:pPr>
              <w:pStyle w:val="TableParagraph"/>
              <w:spacing w:before="0"/>
              <w:rPr>
                <w:rFonts w:ascii="Times New Roman"/>
                <w:b/>
                <w:bCs/>
              </w:rPr>
            </w:pPr>
          </w:p>
          <w:p w14:paraId="50BFB57D" w14:textId="77777777" w:rsidR="00CF43FE" w:rsidRPr="006D1CC2" w:rsidRDefault="00CF43FE" w:rsidP="00C74A18">
            <w:pPr>
              <w:pStyle w:val="TableParagraph"/>
              <w:spacing w:before="0"/>
              <w:rPr>
                <w:rFonts w:ascii="Times New Roman"/>
                <w:b/>
                <w:bCs/>
              </w:rPr>
            </w:pPr>
          </w:p>
          <w:p w14:paraId="31DFB2F4" w14:textId="730D273E" w:rsidR="00CF43FE" w:rsidRPr="006D1CC2" w:rsidRDefault="00CF43FE" w:rsidP="00CF43FE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</w:tc>
      </w:tr>
      <w:tr w:rsidR="00C74A18" w14:paraId="1B89EA17" w14:textId="77777777" w:rsidTr="00E6279A">
        <w:trPr>
          <w:trHeight w:val="484"/>
        </w:trPr>
        <w:tc>
          <w:tcPr>
            <w:tcW w:w="11875" w:type="dxa"/>
          </w:tcPr>
          <w:p w14:paraId="6CED1A99" w14:textId="4512FFF7" w:rsidR="00C74A18" w:rsidRDefault="0025244B" w:rsidP="00F24EFC">
            <w:pPr>
              <w:pStyle w:val="TableParagraph"/>
              <w:spacing w:before="147"/>
              <w:ind w:left="212"/>
              <w:rPr>
                <w:sz w:val="16"/>
              </w:rPr>
            </w:pPr>
            <w:r>
              <w:rPr>
                <w:rFonts w:ascii="MS Gothic" w:eastAsia="MS Gothic" w:hAnsi="MS Gothic" w:hint="eastAsia"/>
                <w:sz w:val="16"/>
              </w:rPr>
              <w:t>☐☐☐</w:t>
            </w:r>
            <w:r w:rsidR="00F24EFC">
              <w:rPr>
                <w:sz w:val="16"/>
              </w:rPr>
              <w:t xml:space="preserve">   </w:t>
            </w:r>
            <w:r w:rsidR="00F37357">
              <w:rPr>
                <w:sz w:val="16"/>
              </w:rPr>
              <w:t xml:space="preserve">•   </w:t>
            </w:r>
            <w:r w:rsidR="00D96C4E">
              <w:rPr>
                <w:sz w:val="16"/>
              </w:rPr>
              <w:t xml:space="preserve">PO </w:t>
            </w:r>
            <w:r w:rsidR="00C74A18">
              <w:rPr>
                <w:sz w:val="16"/>
              </w:rPr>
              <w:t>Tests</w:t>
            </w:r>
            <w:r w:rsidR="00C74A18">
              <w:rPr>
                <w:spacing w:val="-8"/>
                <w:sz w:val="16"/>
              </w:rPr>
              <w:t xml:space="preserve"> </w:t>
            </w:r>
            <w:r w:rsidR="00C74A18">
              <w:rPr>
                <w:sz w:val="16"/>
              </w:rPr>
              <w:t>readiness</w:t>
            </w:r>
            <w:r w:rsidR="00DF4613">
              <w:rPr>
                <w:sz w:val="16"/>
              </w:rPr>
              <w:t xml:space="preserve"> to plan</w:t>
            </w:r>
            <w:r w:rsidR="00C74A18">
              <w:rPr>
                <w:spacing w:val="-8"/>
                <w:sz w:val="16"/>
              </w:rPr>
              <w:t xml:space="preserve"> </w:t>
            </w:r>
            <w:r w:rsidR="00C74A18">
              <w:rPr>
                <w:sz w:val="16"/>
              </w:rPr>
              <w:t>w/</w:t>
            </w:r>
            <w:r w:rsidR="00C74A18">
              <w:rPr>
                <w:spacing w:val="-12"/>
                <w:sz w:val="16"/>
              </w:rPr>
              <w:t xml:space="preserve"> </w:t>
            </w:r>
            <w:r w:rsidR="00C74A18">
              <w:rPr>
                <w:sz w:val="16"/>
              </w:rPr>
              <w:t>a</w:t>
            </w:r>
            <w:r w:rsidR="00C74A18">
              <w:rPr>
                <w:spacing w:val="-6"/>
                <w:sz w:val="16"/>
              </w:rPr>
              <w:t xml:space="preserve"> </w:t>
            </w:r>
            <w:r w:rsidR="00F531E9">
              <w:rPr>
                <w:sz w:val="16"/>
              </w:rPr>
              <w:t>recap</w:t>
            </w:r>
            <w:bookmarkStart w:id="0" w:name="_GoBack"/>
            <w:bookmarkEnd w:id="0"/>
            <w:r w:rsidR="00DF4613">
              <w:rPr>
                <w:sz w:val="16"/>
              </w:rPr>
              <w:t xml:space="preserve"> of the</w:t>
            </w:r>
            <w:r w:rsidR="00D96C4E">
              <w:rPr>
                <w:sz w:val="16"/>
              </w:rPr>
              <w:t xml:space="preserve"> client’s</w:t>
            </w:r>
            <w:r w:rsidR="00DF4613">
              <w:rPr>
                <w:sz w:val="16"/>
              </w:rPr>
              <w:t xml:space="preserve"> change talk</w:t>
            </w:r>
          </w:p>
        </w:tc>
        <w:tc>
          <w:tcPr>
            <w:tcW w:w="629" w:type="dxa"/>
            <w:shd w:val="clear" w:color="auto" w:fill="auto"/>
          </w:tcPr>
          <w:p w14:paraId="5F224B67" w14:textId="77777777" w:rsidR="00C74A18" w:rsidRPr="00412BBF" w:rsidRDefault="00C74A18" w:rsidP="00C74A18">
            <w:pPr>
              <w:pStyle w:val="TableParagraph"/>
              <w:spacing w:before="8"/>
              <w:rPr>
                <w:rFonts w:ascii="Times New Roman"/>
                <w:sz w:val="16"/>
                <w:szCs w:val="16"/>
              </w:rPr>
            </w:pPr>
          </w:p>
          <w:p w14:paraId="41B396F1" w14:textId="77777777" w:rsidR="00C74A18" w:rsidRPr="00412BBF" w:rsidRDefault="00C74A18" w:rsidP="00C74A18">
            <w:pPr>
              <w:pStyle w:val="TableParagraph"/>
              <w:ind w:left="8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0</w:t>
            </w:r>
          </w:p>
        </w:tc>
        <w:tc>
          <w:tcPr>
            <w:tcW w:w="543" w:type="dxa"/>
            <w:shd w:val="clear" w:color="auto" w:fill="auto"/>
          </w:tcPr>
          <w:p w14:paraId="21B2844D" w14:textId="77777777" w:rsidR="00C74A18" w:rsidRPr="00412BBF" w:rsidRDefault="00C74A18" w:rsidP="00C74A18">
            <w:pPr>
              <w:pStyle w:val="TableParagraph"/>
              <w:spacing w:before="8"/>
              <w:rPr>
                <w:rFonts w:ascii="Times New Roman"/>
                <w:sz w:val="16"/>
                <w:szCs w:val="16"/>
              </w:rPr>
            </w:pPr>
          </w:p>
          <w:p w14:paraId="588A5543" w14:textId="77777777" w:rsidR="00C74A18" w:rsidRPr="00412BBF" w:rsidRDefault="00C74A18" w:rsidP="00C74A18">
            <w:pPr>
              <w:pStyle w:val="TableParagraph"/>
              <w:ind w:left="7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1</w:t>
            </w:r>
          </w:p>
        </w:tc>
        <w:tc>
          <w:tcPr>
            <w:tcW w:w="538" w:type="dxa"/>
            <w:shd w:val="clear" w:color="auto" w:fill="auto"/>
          </w:tcPr>
          <w:p w14:paraId="4DF5DCA2" w14:textId="77777777" w:rsidR="00C74A18" w:rsidRPr="00412BBF" w:rsidRDefault="00C74A18" w:rsidP="00C74A18">
            <w:pPr>
              <w:pStyle w:val="TableParagraph"/>
              <w:spacing w:before="8"/>
              <w:rPr>
                <w:rFonts w:ascii="Times New Roman"/>
                <w:sz w:val="16"/>
                <w:szCs w:val="16"/>
              </w:rPr>
            </w:pPr>
          </w:p>
          <w:p w14:paraId="6C1DFEE7" w14:textId="77777777" w:rsidR="00C74A18" w:rsidRPr="00412BBF" w:rsidRDefault="00C74A18" w:rsidP="00C74A18">
            <w:pPr>
              <w:pStyle w:val="TableParagraph"/>
              <w:ind w:left="11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2</w:t>
            </w:r>
          </w:p>
        </w:tc>
        <w:tc>
          <w:tcPr>
            <w:tcW w:w="543" w:type="dxa"/>
            <w:shd w:val="clear" w:color="auto" w:fill="auto"/>
          </w:tcPr>
          <w:p w14:paraId="55C8CBC5" w14:textId="77777777" w:rsidR="00C74A18" w:rsidRPr="00412BBF" w:rsidRDefault="00C74A18" w:rsidP="00C74A18">
            <w:pPr>
              <w:pStyle w:val="TableParagraph"/>
              <w:spacing w:before="8"/>
              <w:rPr>
                <w:rFonts w:ascii="Times New Roman"/>
                <w:sz w:val="16"/>
                <w:szCs w:val="16"/>
              </w:rPr>
            </w:pPr>
          </w:p>
          <w:p w14:paraId="133E151E" w14:textId="77777777" w:rsidR="00C74A18" w:rsidRPr="00412BBF" w:rsidRDefault="00C74A18" w:rsidP="00C74A18">
            <w:pPr>
              <w:pStyle w:val="TableParagraph"/>
              <w:ind w:left="5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3</w:t>
            </w:r>
          </w:p>
        </w:tc>
        <w:tc>
          <w:tcPr>
            <w:tcW w:w="989" w:type="dxa"/>
            <w:vMerge/>
            <w:tcBorders>
              <w:top w:val="nil"/>
            </w:tcBorders>
            <w:shd w:val="clear" w:color="auto" w:fill="auto"/>
          </w:tcPr>
          <w:p w14:paraId="4FBCDD7D" w14:textId="77777777" w:rsidR="00C74A18" w:rsidRPr="006D1CC2" w:rsidRDefault="00C74A18" w:rsidP="00C74A18">
            <w:pPr>
              <w:rPr>
                <w:b/>
                <w:bCs/>
              </w:rPr>
            </w:pPr>
          </w:p>
        </w:tc>
      </w:tr>
      <w:tr w:rsidR="00C74A18" w14:paraId="104076C7" w14:textId="77777777" w:rsidTr="00E6279A">
        <w:trPr>
          <w:trHeight w:val="484"/>
        </w:trPr>
        <w:tc>
          <w:tcPr>
            <w:tcW w:w="11875" w:type="dxa"/>
          </w:tcPr>
          <w:p w14:paraId="1AD26C4A" w14:textId="2054C38E" w:rsidR="00C74A18" w:rsidRDefault="0025244B" w:rsidP="00F24EFC">
            <w:pPr>
              <w:pStyle w:val="TableParagraph"/>
              <w:spacing w:before="147"/>
              <w:ind w:left="212"/>
              <w:rPr>
                <w:sz w:val="16"/>
              </w:rPr>
            </w:pPr>
            <w:r>
              <w:rPr>
                <w:rFonts w:ascii="MS Gothic" w:eastAsia="MS Gothic" w:hAnsi="MS Gothic" w:hint="eastAsia"/>
                <w:sz w:val="16"/>
              </w:rPr>
              <w:t>☐☐☐</w:t>
            </w:r>
            <w:r w:rsidR="00F24EFC">
              <w:rPr>
                <w:sz w:val="16"/>
              </w:rPr>
              <w:t xml:space="preserve">   </w:t>
            </w:r>
            <w:r w:rsidR="00F37357">
              <w:rPr>
                <w:sz w:val="16"/>
              </w:rPr>
              <w:t xml:space="preserve">•   </w:t>
            </w:r>
            <w:r w:rsidR="00DF4613">
              <w:rPr>
                <w:sz w:val="16"/>
              </w:rPr>
              <w:t>Client develops</w:t>
            </w:r>
            <w:r w:rsidR="00DF4613">
              <w:rPr>
                <w:spacing w:val="-9"/>
                <w:sz w:val="16"/>
              </w:rPr>
              <w:t xml:space="preserve"> </w:t>
            </w:r>
            <w:r w:rsidR="00DF4613">
              <w:rPr>
                <w:sz w:val="16"/>
              </w:rPr>
              <w:t>planning</w:t>
            </w:r>
            <w:r w:rsidR="00DF4613">
              <w:rPr>
                <w:spacing w:val="-12"/>
                <w:sz w:val="16"/>
              </w:rPr>
              <w:t xml:space="preserve"> </w:t>
            </w:r>
            <w:r w:rsidR="00DF4613">
              <w:rPr>
                <w:sz w:val="16"/>
              </w:rPr>
              <w:t>options</w:t>
            </w:r>
            <w:r w:rsidR="00DF4613">
              <w:rPr>
                <w:spacing w:val="-9"/>
                <w:sz w:val="16"/>
              </w:rPr>
              <w:t xml:space="preserve"> in collaboration with PO </w:t>
            </w:r>
            <w:r w:rsidR="00DF4613">
              <w:rPr>
                <w:sz w:val="16"/>
              </w:rPr>
              <w:t>(how</w:t>
            </w:r>
            <w:r w:rsidR="00DF4613">
              <w:rPr>
                <w:spacing w:val="-12"/>
                <w:sz w:val="16"/>
              </w:rPr>
              <w:t xml:space="preserve"> </w:t>
            </w:r>
            <w:r w:rsidR="00DF4613">
              <w:rPr>
                <w:sz w:val="16"/>
              </w:rPr>
              <w:t>to</w:t>
            </w:r>
            <w:r w:rsidR="00DF4613">
              <w:rPr>
                <w:spacing w:val="-11"/>
                <w:sz w:val="16"/>
              </w:rPr>
              <w:t xml:space="preserve"> </w:t>
            </w:r>
            <w:r w:rsidR="00DF4613">
              <w:rPr>
                <w:sz w:val="16"/>
              </w:rPr>
              <w:t>get</w:t>
            </w:r>
            <w:r w:rsidR="00DF4613">
              <w:rPr>
                <w:spacing w:val="-10"/>
                <w:sz w:val="16"/>
              </w:rPr>
              <w:t xml:space="preserve"> </w:t>
            </w:r>
            <w:r w:rsidR="00DF4613">
              <w:rPr>
                <w:sz w:val="16"/>
              </w:rPr>
              <w:t>started,</w:t>
            </w:r>
            <w:r w:rsidR="00DF4613">
              <w:rPr>
                <w:spacing w:val="-11"/>
                <w:sz w:val="16"/>
              </w:rPr>
              <w:t xml:space="preserve"> </w:t>
            </w:r>
            <w:r w:rsidR="00DF4613">
              <w:rPr>
                <w:sz w:val="16"/>
              </w:rPr>
              <w:t>next steps,</w:t>
            </w:r>
            <w:r w:rsidR="00DF4613">
              <w:rPr>
                <w:spacing w:val="-11"/>
                <w:sz w:val="16"/>
              </w:rPr>
              <w:t xml:space="preserve"> </w:t>
            </w:r>
            <w:r w:rsidR="00DF4613">
              <w:rPr>
                <w:sz w:val="16"/>
              </w:rPr>
              <w:t>etc.)</w:t>
            </w:r>
          </w:p>
        </w:tc>
        <w:tc>
          <w:tcPr>
            <w:tcW w:w="629" w:type="dxa"/>
            <w:shd w:val="clear" w:color="auto" w:fill="auto"/>
          </w:tcPr>
          <w:p w14:paraId="159109F5" w14:textId="77777777" w:rsidR="00C74A18" w:rsidRPr="00412BBF" w:rsidRDefault="00C74A18" w:rsidP="00C74A18">
            <w:pPr>
              <w:pStyle w:val="TableParagraph"/>
              <w:spacing w:before="8"/>
              <w:rPr>
                <w:rFonts w:ascii="Times New Roman"/>
                <w:sz w:val="16"/>
                <w:szCs w:val="16"/>
              </w:rPr>
            </w:pPr>
          </w:p>
          <w:p w14:paraId="7837C2E2" w14:textId="77777777" w:rsidR="00C74A18" w:rsidRPr="00412BBF" w:rsidRDefault="00C74A18" w:rsidP="00C74A18">
            <w:pPr>
              <w:pStyle w:val="TableParagraph"/>
              <w:ind w:left="8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0</w:t>
            </w:r>
          </w:p>
        </w:tc>
        <w:tc>
          <w:tcPr>
            <w:tcW w:w="543" w:type="dxa"/>
            <w:shd w:val="clear" w:color="auto" w:fill="auto"/>
          </w:tcPr>
          <w:p w14:paraId="0E3C51DD" w14:textId="77777777" w:rsidR="00C74A18" w:rsidRPr="00412BBF" w:rsidRDefault="00C74A18" w:rsidP="00C74A18">
            <w:pPr>
              <w:pStyle w:val="TableParagraph"/>
              <w:spacing w:before="8"/>
              <w:rPr>
                <w:rFonts w:ascii="Times New Roman"/>
                <w:sz w:val="16"/>
                <w:szCs w:val="16"/>
              </w:rPr>
            </w:pPr>
          </w:p>
          <w:p w14:paraId="3B1D4535" w14:textId="77777777" w:rsidR="00C74A18" w:rsidRPr="00412BBF" w:rsidRDefault="00C74A18" w:rsidP="00C74A18">
            <w:pPr>
              <w:pStyle w:val="TableParagraph"/>
              <w:ind w:left="7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1</w:t>
            </w:r>
          </w:p>
        </w:tc>
        <w:tc>
          <w:tcPr>
            <w:tcW w:w="538" w:type="dxa"/>
            <w:shd w:val="clear" w:color="auto" w:fill="auto"/>
          </w:tcPr>
          <w:p w14:paraId="6CF4C563" w14:textId="77777777" w:rsidR="00C74A18" w:rsidRPr="00412BBF" w:rsidRDefault="00C74A18" w:rsidP="00C74A18">
            <w:pPr>
              <w:pStyle w:val="TableParagraph"/>
              <w:spacing w:before="8"/>
              <w:rPr>
                <w:rFonts w:ascii="Times New Roman"/>
                <w:sz w:val="16"/>
                <w:szCs w:val="16"/>
              </w:rPr>
            </w:pPr>
          </w:p>
          <w:p w14:paraId="05455D95" w14:textId="77777777" w:rsidR="00C74A18" w:rsidRPr="00412BBF" w:rsidRDefault="00C74A18" w:rsidP="00C74A18">
            <w:pPr>
              <w:pStyle w:val="TableParagraph"/>
              <w:ind w:left="11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2</w:t>
            </w:r>
          </w:p>
        </w:tc>
        <w:tc>
          <w:tcPr>
            <w:tcW w:w="543" w:type="dxa"/>
            <w:shd w:val="clear" w:color="auto" w:fill="auto"/>
          </w:tcPr>
          <w:p w14:paraId="5123BEEC" w14:textId="77777777" w:rsidR="00C74A18" w:rsidRPr="00412BBF" w:rsidRDefault="00C74A18" w:rsidP="00C74A18">
            <w:pPr>
              <w:pStyle w:val="TableParagraph"/>
              <w:spacing w:before="8"/>
              <w:rPr>
                <w:rFonts w:ascii="Times New Roman"/>
                <w:sz w:val="16"/>
                <w:szCs w:val="16"/>
              </w:rPr>
            </w:pPr>
          </w:p>
          <w:p w14:paraId="63603A80" w14:textId="77777777" w:rsidR="00C74A18" w:rsidRPr="00412BBF" w:rsidRDefault="00C74A18" w:rsidP="00C74A18">
            <w:pPr>
              <w:pStyle w:val="TableParagraph"/>
              <w:ind w:left="5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3</w:t>
            </w:r>
          </w:p>
        </w:tc>
        <w:tc>
          <w:tcPr>
            <w:tcW w:w="989" w:type="dxa"/>
            <w:vMerge/>
            <w:tcBorders>
              <w:top w:val="nil"/>
            </w:tcBorders>
            <w:shd w:val="clear" w:color="auto" w:fill="auto"/>
          </w:tcPr>
          <w:p w14:paraId="7DB12760" w14:textId="77777777" w:rsidR="00C74A18" w:rsidRPr="006D1CC2" w:rsidRDefault="00C74A18" w:rsidP="00C74A18">
            <w:pPr>
              <w:rPr>
                <w:b/>
                <w:bCs/>
              </w:rPr>
            </w:pPr>
          </w:p>
        </w:tc>
      </w:tr>
      <w:tr w:rsidR="00E7033E" w14:paraId="1F3632EF" w14:textId="77777777">
        <w:trPr>
          <w:trHeight w:val="513"/>
        </w:trPr>
        <w:tc>
          <w:tcPr>
            <w:tcW w:w="14128" w:type="dxa"/>
            <w:gridSpan w:val="5"/>
            <w:shd w:val="clear" w:color="auto" w:fill="E2EFD9"/>
          </w:tcPr>
          <w:p w14:paraId="14196F29" w14:textId="5C728B17" w:rsidR="00E7033E" w:rsidRPr="00AD5BC8" w:rsidRDefault="00D96C4E" w:rsidP="00D96C4E">
            <w:pPr>
              <w:pStyle w:val="TableParagraph"/>
              <w:tabs>
                <w:tab w:val="left" w:pos="863"/>
              </w:tabs>
              <w:spacing w:before="143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 xml:space="preserve"> </w:t>
            </w:r>
            <w:r w:rsidR="00E7033E" w:rsidRPr="00AD5BC8">
              <w:rPr>
                <w:b/>
                <w:i/>
                <w:sz w:val="18"/>
                <w:szCs w:val="18"/>
              </w:rPr>
              <w:t>10.       PLANNING:</w:t>
            </w:r>
            <w:r w:rsidR="00E7033E" w:rsidRPr="00AD5BC8">
              <w:rPr>
                <w:b/>
                <w:i/>
                <w:spacing w:val="-8"/>
                <w:sz w:val="18"/>
                <w:szCs w:val="18"/>
              </w:rPr>
              <w:t xml:space="preserve"> </w:t>
            </w:r>
            <w:r w:rsidR="00E7033E" w:rsidRPr="00AD5BC8">
              <w:rPr>
                <w:b/>
                <w:i/>
                <w:sz w:val="18"/>
                <w:szCs w:val="18"/>
              </w:rPr>
              <w:t>Agent</w:t>
            </w:r>
            <w:r w:rsidR="00E7033E" w:rsidRPr="00AD5BC8">
              <w:rPr>
                <w:b/>
                <w:i/>
                <w:spacing w:val="-8"/>
                <w:sz w:val="18"/>
                <w:szCs w:val="18"/>
              </w:rPr>
              <w:t xml:space="preserve"> </w:t>
            </w:r>
            <w:r w:rsidR="00E7033E" w:rsidRPr="00AD5BC8">
              <w:rPr>
                <w:b/>
                <w:i/>
                <w:sz w:val="18"/>
                <w:szCs w:val="18"/>
              </w:rPr>
              <w:t>partners</w:t>
            </w:r>
            <w:r w:rsidR="00E7033E" w:rsidRPr="00AD5BC8">
              <w:rPr>
                <w:b/>
                <w:i/>
                <w:spacing w:val="-10"/>
                <w:sz w:val="18"/>
                <w:szCs w:val="18"/>
              </w:rPr>
              <w:t xml:space="preserve"> </w:t>
            </w:r>
            <w:r w:rsidR="00E7033E" w:rsidRPr="00AD5BC8">
              <w:rPr>
                <w:b/>
                <w:i/>
                <w:sz w:val="18"/>
                <w:szCs w:val="18"/>
              </w:rPr>
              <w:t>around</w:t>
            </w:r>
            <w:r w:rsidR="00E7033E" w:rsidRPr="00AD5BC8">
              <w:rPr>
                <w:b/>
                <w:i/>
                <w:spacing w:val="-9"/>
                <w:sz w:val="18"/>
                <w:szCs w:val="18"/>
              </w:rPr>
              <w:t xml:space="preserve"> </w:t>
            </w:r>
            <w:r w:rsidR="00E7033E" w:rsidRPr="00AD5BC8">
              <w:rPr>
                <w:b/>
                <w:i/>
                <w:sz w:val="18"/>
                <w:szCs w:val="18"/>
              </w:rPr>
              <w:t>effective</w:t>
            </w:r>
            <w:r w:rsidR="00E7033E" w:rsidRPr="00AD5BC8">
              <w:rPr>
                <w:b/>
                <w:i/>
                <w:spacing w:val="-9"/>
                <w:sz w:val="18"/>
                <w:szCs w:val="18"/>
              </w:rPr>
              <w:t xml:space="preserve"> </w:t>
            </w:r>
            <w:r w:rsidR="00E7033E" w:rsidRPr="00AD5BC8">
              <w:rPr>
                <w:b/>
                <w:i/>
                <w:sz w:val="18"/>
                <w:szCs w:val="18"/>
              </w:rPr>
              <w:t>planning</w:t>
            </w:r>
          </w:p>
        </w:tc>
        <w:tc>
          <w:tcPr>
            <w:tcW w:w="989" w:type="dxa"/>
            <w:vMerge w:val="restart"/>
          </w:tcPr>
          <w:p w14:paraId="16097D18" w14:textId="39313636" w:rsidR="00E7033E" w:rsidRDefault="00E7033E" w:rsidP="00CF43FE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  <w:p w14:paraId="6401395A" w14:textId="77777777" w:rsidR="00E7033E" w:rsidRPr="006D1CC2" w:rsidRDefault="00E7033E" w:rsidP="00CF43FE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  <w:p w14:paraId="2ECA3A95" w14:textId="32D6F82D" w:rsidR="00E7033E" w:rsidRPr="006D1CC2" w:rsidRDefault="00E7033E" w:rsidP="00CF43FE">
            <w:pPr>
              <w:pStyle w:val="TableParagraph"/>
              <w:spacing w:before="0"/>
              <w:jc w:val="center"/>
              <w:rPr>
                <w:rFonts w:ascii="Times New Roman"/>
              </w:rPr>
            </w:pPr>
          </w:p>
        </w:tc>
      </w:tr>
      <w:tr w:rsidR="00E7033E" w14:paraId="7E3D4A5B" w14:textId="77777777" w:rsidTr="00D323D8">
        <w:trPr>
          <w:trHeight w:val="398"/>
        </w:trPr>
        <w:tc>
          <w:tcPr>
            <w:tcW w:w="11875" w:type="dxa"/>
          </w:tcPr>
          <w:p w14:paraId="7D4CB544" w14:textId="642B6012" w:rsidR="00E7033E" w:rsidRDefault="00E7033E" w:rsidP="00E7033E">
            <w:pPr>
              <w:pStyle w:val="TableParagraph"/>
              <w:spacing w:before="147"/>
              <w:ind w:left="212"/>
              <w:rPr>
                <w:sz w:val="16"/>
              </w:rPr>
            </w:pPr>
            <w:r>
              <w:rPr>
                <w:rFonts w:ascii="MS Gothic" w:eastAsia="MS Gothic" w:hAnsi="MS Gothic" w:hint="eastAsia"/>
                <w:sz w:val="16"/>
              </w:rPr>
              <w:t>☐☐☐</w:t>
            </w:r>
            <w:r>
              <w:rPr>
                <w:sz w:val="16"/>
              </w:rPr>
              <w:t xml:space="preserve">   •   With permission, PO offers explores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barriers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that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can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be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reduced/ supports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that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can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be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increased</w:t>
            </w:r>
          </w:p>
        </w:tc>
        <w:tc>
          <w:tcPr>
            <w:tcW w:w="629" w:type="dxa"/>
            <w:shd w:val="clear" w:color="auto" w:fill="auto"/>
          </w:tcPr>
          <w:p w14:paraId="02D2E59F" w14:textId="77777777" w:rsidR="00E7033E" w:rsidRPr="00412BBF" w:rsidRDefault="00E7033E" w:rsidP="00C74A18">
            <w:pPr>
              <w:pStyle w:val="TableParagraph"/>
              <w:spacing w:before="8"/>
              <w:rPr>
                <w:rFonts w:ascii="Times New Roman"/>
                <w:sz w:val="16"/>
                <w:szCs w:val="16"/>
              </w:rPr>
            </w:pPr>
          </w:p>
          <w:p w14:paraId="6FBFB83C" w14:textId="77777777" w:rsidR="00E7033E" w:rsidRPr="00412BBF" w:rsidRDefault="00E7033E" w:rsidP="00C74A18">
            <w:pPr>
              <w:pStyle w:val="TableParagraph"/>
              <w:ind w:left="8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0</w:t>
            </w:r>
          </w:p>
        </w:tc>
        <w:tc>
          <w:tcPr>
            <w:tcW w:w="543" w:type="dxa"/>
            <w:shd w:val="clear" w:color="auto" w:fill="auto"/>
          </w:tcPr>
          <w:p w14:paraId="290BCDD6" w14:textId="77777777" w:rsidR="00E7033E" w:rsidRPr="00412BBF" w:rsidRDefault="00E7033E" w:rsidP="00C74A18">
            <w:pPr>
              <w:pStyle w:val="TableParagraph"/>
              <w:spacing w:before="8"/>
              <w:rPr>
                <w:rFonts w:ascii="Times New Roman"/>
                <w:sz w:val="16"/>
                <w:szCs w:val="16"/>
              </w:rPr>
            </w:pPr>
          </w:p>
          <w:p w14:paraId="44E454D9" w14:textId="77777777" w:rsidR="00E7033E" w:rsidRPr="00412BBF" w:rsidRDefault="00E7033E" w:rsidP="00C74A18">
            <w:pPr>
              <w:pStyle w:val="TableParagraph"/>
              <w:ind w:left="7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1</w:t>
            </w:r>
          </w:p>
        </w:tc>
        <w:tc>
          <w:tcPr>
            <w:tcW w:w="538" w:type="dxa"/>
            <w:shd w:val="clear" w:color="auto" w:fill="auto"/>
          </w:tcPr>
          <w:p w14:paraId="0697D4F7" w14:textId="77777777" w:rsidR="00E7033E" w:rsidRPr="00412BBF" w:rsidRDefault="00E7033E" w:rsidP="00C74A18">
            <w:pPr>
              <w:pStyle w:val="TableParagraph"/>
              <w:spacing w:before="8"/>
              <w:rPr>
                <w:rFonts w:ascii="Times New Roman"/>
                <w:sz w:val="16"/>
                <w:szCs w:val="16"/>
              </w:rPr>
            </w:pPr>
          </w:p>
          <w:p w14:paraId="09D1A9D4" w14:textId="77777777" w:rsidR="00E7033E" w:rsidRPr="00412BBF" w:rsidRDefault="00E7033E" w:rsidP="00C74A18">
            <w:pPr>
              <w:pStyle w:val="TableParagraph"/>
              <w:ind w:left="11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2</w:t>
            </w:r>
          </w:p>
        </w:tc>
        <w:tc>
          <w:tcPr>
            <w:tcW w:w="543" w:type="dxa"/>
            <w:shd w:val="clear" w:color="auto" w:fill="auto"/>
          </w:tcPr>
          <w:p w14:paraId="4B6CCFEE" w14:textId="77777777" w:rsidR="00E7033E" w:rsidRPr="00412BBF" w:rsidRDefault="00E7033E" w:rsidP="00C74A18">
            <w:pPr>
              <w:pStyle w:val="TableParagraph"/>
              <w:spacing w:before="8"/>
              <w:rPr>
                <w:rFonts w:ascii="Times New Roman"/>
                <w:sz w:val="16"/>
                <w:szCs w:val="16"/>
              </w:rPr>
            </w:pPr>
          </w:p>
          <w:p w14:paraId="2871B3DB" w14:textId="77777777" w:rsidR="00E7033E" w:rsidRPr="00412BBF" w:rsidRDefault="00E7033E" w:rsidP="00C74A18">
            <w:pPr>
              <w:pStyle w:val="TableParagraph"/>
              <w:ind w:left="5"/>
              <w:jc w:val="center"/>
              <w:rPr>
                <w:b/>
                <w:sz w:val="16"/>
                <w:szCs w:val="16"/>
              </w:rPr>
            </w:pPr>
            <w:r w:rsidRPr="00412BBF">
              <w:rPr>
                <w:b/>
                <w:w w:val="90"/>
                <w:sz w:val="16"/>
                <w:szCs w:val="16"/>
              </w:rPr>
              <w:t>3</w:t>
            </w:r>
          </w:p>
        </w:tc>
        <w:tc>
          <w:tcPr>
            <w:tcW w:w="989" w:type="dxa"/>
            <w:vMerge/>
          </w:tcPr>
          <w:p w14:paraId="2D0D9C98" w14:textId="77777777" w:rsidR="00E7033E" w:rsidRPr="006D1CC2" w:rsidRDefault="00E7033E" w:rsidP="00C74A18">
            <w:pPr>
              <w:rPr>
                <w:b/>
                <w:bCs/>
              </w:rPr>
            </w:pPr>
          </w:p>
        </w:tc>
      </w:tr>
      <w:tr w:rsidR="00C74A18" w14:paraId="2844299D" w14:textId="77777777">
        <w:trPr>
          <w:trHeight w:val="518"/>
        </w:trPr>
        <w:tc>
          <w:tcPr>
            <w:tcW w:w="14128" w:type="dxa"/>
            <w:gridSpan w:val="5"/>
            <w:shd w:val="clear" w:color="auto" w:fill="E2EFD9"/>
          </w:tcPr>
          <w:p w14:paraId="1D71F592" w14:textId="314ED948" w:rsidR="00C74A18" w:rsidRPr="00AD5BC8" w:rsidRDefault="00D96C4E" w:rsidP="00D96C4E">
            <w:pPr>
              <w:pStyle w:val="TableParagraph"/>
              <w:tabs>
                <w:tab w:val="left" w:pos="863"/>
              </w:tabs>
              <w:spacing w:before="148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 xml:space="preserve"> </w:t>
            </w:r>
            <w:r w:rsidR="00C74A18" w:rsidRPr="00AD5BC8">
              <w:rPr>
                <w:b/>
                <w:i/>
                <w:sz w:val="18"/>
                <w:szCs w:val="18"/>
              </w:rPr>
              <w:t>11</w:t>
            </w:r>
            <w:r w:rsidR="00E7033E" w:rsidRPr="00AD5BC8">
              <w:rPr>
                <w:b/>
                <w:i/>
                <w:sz w:val="18"/>
                <w:szCs w:val="18"/>
              </w:rPr>
              <w:t xml:space="preserve">.       </w:t>
            </w:r>
            <w:r w:rsidR="00C74A18" w:rsidRPr="00AD5BC8">
              <w:rPr>
                <w:b/>
                <w:i/>
                <w:sz w:val="18"/>
                <w:szCs w:val="18"/>
              </w:rPr>
              <w:t>CARRY</w:t>
            </w:r>
            <w:r w:rsidR="00C74A18" w:rsidRPr="00AD5BC8">
              <w:rPr>
                <w:b/>
                <w:i/>
                <w:spacing w:val="-9"/>
                <w:sz w:val="18"/>
                <w:szCs w:val="18"/>
              </w:rPr>
              <w:t xml:space="preserve"> </w:t>
            </w:r>
            <w:r w:rsidR="00C74A18" w:rsidRPr="00AD5BC8">
              <w:rPr>
                <w:b/>
                <w:i/>
                <w:sz w:val="18"/>
                <w:szCs w:val="18"/>
              </w:rPr>
              <w:t>&amp;</w:t>
            </w:r>
            <w:r w:rsidR="00C74A18" w:rsidRPr="00AD5BC8">
              <w:rPr>
                <w:b/>
                <w:i/>
                <w:spacing w:val="-11"/>
                <w:sz w:val="18"/>
                <w:szCs w:val="18"/>
              </w:rPr>
              <w:t xml:space="preserve"> </w:t>
            </w:r>
            <w:r w:rsidR="00C74A18" w:rsidRPr="00AD5BC8">
              <w:rPr>
                <w:b/>
                <w:i/>
                <w:sz w:val="18"/>
                <w:szCs w:val="18"/>
              </w:rPr>
              <w:t>LEARN:</w:t>
            </w:r>
            <w:r w:rsidR="00C74A18" w:rsidRPr="00AD5BC8">
              <w:rPr>
                <w:b/>
                <w:i/>
                <w:spacing w:val="-9"/>
                <w:sz w:val="18"/>
                <w:szCs w:val="18"/>
              </w:rPr>
              <w:t xml:space="preserve"> </w:t>
            </w:r>
            <w:r w:rsidR="00C74A18" w:rsidRPr="00AD5BC8">
              <w:rPr>
                <w:b/>
                <w:i/>
                <w:sz w:val="18"/>
                <w:szCs w:val="18"/>
              </w:rPr>
              <w:t>Agent</w:t>
            </w:r>
            <w:r w:rsidR="00C74A18" w:rsidRPr="00AD5BC8">
              <w:rPr>
                <w:b/>
                <w:i/>
                <w:spacing w:val="-9"/>
                <w:sz w:val="18"/>
                <w:szCs w:val="18"/>
              </w:rPr>
              <w:t xml:space="preserve"> </w:t>
            </w:r>
            <w:r w:rsidR="00C74A18" w:rsidRPr="00AD5BC8">
              <w:rPr>
                <w:b/>
                <w:i/>
                <w:sz w:val="18"/>
                <w:szCs w:val="18"/>
              </w:rPr>
              <w:t>promotes</w:t>
            </w:r>
            <w:r w:rsidR="00C74A18" w:rsidRPr="00AD5BC8">
              <w:rPr>
                <w:b/>
                <w:i/>
                <w:spacing w:val="-11"/>
                <w:sz w:val="18"/>
                <w:szCs w:val="18"/>
              </w:rPr>
              <w:t xml:space="preserve"> </w:t>
            </w:r>
            <w:r w:rsidR="00C74A18" w:rsidRPr="00AD5BC8">
              <w:rPr>
                <w:b/>
                <w:i/>
                <w:sz w:val="18"/>
                <w:szCs w:val="18"/>
              </w:rPr>
              <w:t>action</w:t>
            </w:r>
            <w:r w:rsidR="00C74A18" w:rsidRPr="00AD5BC8">
              <w:rPr>
                <w:b/>
                <w:i/>
                <w:spacing w:val="-10"/>
                <w:sz w:val="18"/>
                <w:szCs w:val="18"/>
              </w:rPr>
              <w:t xml:space="preserve"> </w:t>
            </w:r>
            <w:r w:rsidR="00C74A18" w:rsidRPr="00AD5BC8">
              <w:rPr>
                <w:b/>
                <w:i/>
                <w:sz w:val="18"/>
                <w:szCs w:val="18"/>
              </w:rPr>
              <w:t>and</w:t>
            </w:r>
            <w:r w:rsidR="00C74A18" w:rsidRPr="00AD5BC8">
              <w:rPr>
                <w:b/>
                <w:i/>
                <w:spacing w:val="-10"/>
                <w:sz w:val="18"/>
                <w:szCs w:val="18"/>
              </w:rPr>
              <w:t xml:space="preserve"> </w:t>
            </w:r>
            <w:r w:rsidR="00C74A18" w:rsidRPr="00AD5BC8">
              <w:rPr>
                <w:b/>
                <w:i/>
                <w:sz w:val="18"/>
                <w:szCs w:val="18"/>
              </w:rPr>
              <w:t>learning</w:t>
            </w:r>
            <w:r w:rsidR="00C74A18" w:rsidRPr="00AD5BC8">
              <w:rPr>
                <w:b/>
                <w:i/>
                <w:spacing w:val="-10"/>
                <w:sz w:val="18"/>
                <w:szCs w:val="18"/>
              </w:rPr>
              <w:t xml:space="preserve"> </w:t>
            </w:r>
            <w:r w:rsidR="00C74A18" w:rsidRPr="00AD5BC8">
              <w:rPr>
                <w:b/>
                <w:i/>
                <w:sz w:val="18"/>
                <w:szCs w:val="18"/>
              </w:rPr>
              <w:t>at</w:t>
            </w:r>
            <w:r w:rsidR="00C74A18" w:rsidRPr="00AD5BC8">
              <w:rPr>
                <w:b/>
                <w:i/>
                <w:spacing w:val="-9"/>
                <w:sz w:val="18"/>
                <w:szCs w:val="18"/>
              </w:rPr>
              <w:t xml:space="preserve"> </w:t>
            </w:r>
            <w:r w:rsidR="00C74A18" w:rsidRPr="00AD5BC8">
              <w:rPr>
                <w:b/>
                <w:i/>
                <w:sz w:val="18"/>
                <w:szCs w:val="18"/>
              </w:rPr>
              <w:t>the</w:t>
            </w:r>
            <w:r w:rsidR="00C74A18" w:rsidRPr="00AD5BC8">
              <w:rPr>
                <w:b/>
                <w:i/>
                <w:spacing w:val="-10"/>
                <w:sz w:val="18"/>
                <w:szCs w:val="18"/>
              </w:rPr>
              <w:t xml:space="preserve"> </w:t>
            </w:r>
            <w:r w:rsidR="00C74A18" w:rsidRPr="00AD5BC8">
              <w:rPr>
                <w:b/>
                <w:i/>
                <w:sz w:val="18"/>
                <w:szCs w:val="18"/>
              </w:rPr>
              <w:t>end</w:t>
            </w:r>
            <w:r w:rsidR="00C74A18" w:rsidRPr="00AD5BC8">
              <w:rPr>
                <w:b/>
                <w:i/>
                <w:spacing w:val="-10"/>
                <w:sz w:val="18"/>
                <w:szCs w:val="18"/>
              </w:rPr>
              <w:t xml:space="preserve"> </w:t>
            </w:r>
            <w:r w:rsidR="00C74A18" w:rsidRPr="00AD5BC8">
              <w:rPr>
                <w:b/>
                <w:i/>
                <w:sz w:val="18"/>
                <w:szCs w:val="18"/>
              </w:rPr>
              <w:t>of</w:t>
            </w:r>
            <w:r w:rsidR="00C74A18" w:rsidRPr="00AD5BC8">
              <w:rPr>
                <w:b/>
                <w:i/>
                <w:spacing w:val="-10"/>
                <w:sz w:val="18"/>
                <w:szCs w:val="18"/>
              </w:rPr>
              <w:t xml:space="preserve"> </w:t>
            </w:r>
            <w:r w:rsidR="00C74A18" w:rsidRPr="00AD5BC8">
              <w:rPr>
                <w:b/>
                <w:i/>
                <w:sz w:val="18"/>
                <w:szCs w:val="18"/>
              </w:rPr>
              <w:t>the</w:t>
            </w:r>
            <w:r w:rsidR="00C74A18" w:rsidRPr="00AD5BC8">
              <w:rPr>
                <w:b/>
                <w:i/>
                <w:spacing w:val="-10"/>
                <w:sz w:val="18"/>
                <w:szCs w:val="18"/>
              </w:rPr>
              <w:t xml:space="preserve"> </w:t>
            </w:r>
            <w:r w:rsidR="00C74A18" w:rsidRPr="00AD5BC8">
              <w:rPr>
                <w:b/>
                <w:i/>
                <w:sz w:val="18"/>
                <w:szCs w:val="18"/>
              </w:rPr>
              <w:t>session</w:t>
            </w:r>
          </w:p>
        </w:tc>
        <w:tc>
          <w:tcPr>
            <w:tcW w:w="989" w:type="dxa"/>
            <w:vMerge w:val="restart"/>
          </w:tcPr>
          <w:p w14:paraId="60624B67" w14:textId="77777777" w:rsidR="00CF43FE" w:rsidRPr="006D1CC2" w:rsidRDefault="00CF43FE" w:rsidP="00C74A18">
            <w:pPr>
              <w:pStyle w:val="TableParagraph"/>
              <w:spacing w:before="0"/>
              <w:rPr>
                <w:rFonts w:ascii="Times New Roman"/>
                <w:b/>
                <w:bCs/>
              </w:rPr>
            </w:pPr>
          </w:p>
          <w:p w14:paraId="37E6B1EA" w14:textId="6FD5658E" w:rsidR="00CF43FE" w:rsidRPr="006D1CC2" w:rsidRDefault="00CF43FE" w:rsidP="00CF43FE">
            <w:pPr>
              <w:pStyle w:val="TableParagraph"/>
              <w:spacing w:before="0"/>
              <w:jc w:val="center"/>
              <w:rPr>
                <w:rFonts w:ascii="Times New Roman"/>
                <w:b/>
                <w:bCs/>
              </w:rPr>
            </w:pPr>
          </w:p>
        </w:tc>
      </w:tr>
      <w:tr w:rsidR="00C74A18" w14:paraId="5FCBB6A1" w14:textId="77777777" w:rsidTr="00E6279A">
        <w:trPr>
          <w:trHeight w:val="425"/>
        </w:trPr>
        <w:tc>
          <w:tcPr>
            <w:tcW w:w="11875" w:type="dxa"/>
          </w:tcPr>
          <w:p w14:paraId="398DF405" w14:textId="5F60CD24" w:rsidR="00C74A18" w:rsidRDefault="00F24EFC" w:rsidP="003E5DEA">
            <w:pPr>
              <w:pStyle w:val="TableParagraph"/>
              <w:spacing w:before="142"/>
              <w:ind w:left="570"/>
              <w:rPr>
                <w:sz w:val="16"/>
              </w:rPr>
            </w:pPr>
            <w:r>
              <w:rPr>
                <w:rFonts w:ascii="MS Gothic" w:eastAsia="MS Gothic" w:hAnsi="MS Gothic" w:hint="eastAsia"/>
                <w:sz w:val="16"/>
              </w:rPr>
              <w:t>☐</w:t>
            </w:r>
            <w:r>
              <w:rPr>
                <w:sz w:val="16"/>
              </w:rPr>
              <w:t xml:space="preserve">  </w:t>
            </w:r>
            <w:r w:rsidR="001F6FB8">
              <w:rPr>
                <w:sz w:val="16"/>
              </w:rPr>
              <w:t xml:space="preserve">•   </w:t>
            </w:r>
            <w:r w:rsidR="00E7033E">
              <w:rPr>
                <w:sz w:val="16"/>
              </w:rPr>
              <w:t>PO</w:t>
            </w:r>
            <w:r w:rsidR="00E7033E">
              <w:rPr>
                <w:spacing w:val="-15"/>
                <w:sz w:val="16"/>
              </w:rPr>
              <w:t xml:space="preserve"> </w:t>
            </w:r>
            <w:r w:rsidR="00E7033E">
              <w:rPr>
                <w:sz w:val="16"/>
              </w:rPr>
              <w:t>asks the</w:t>
            </w:r>
            <w:r w:rsidR="00E7033E">
              <w:rPr>
                <w:spacing w:val="-13"/>
                <w:sz w:val="16"/>
              </w:rPr>
              <w:t xml:space="preserve"> </w:t>
            </w:r>
            <w:r w:rsidR="00E7033E">
              <w:rPr>
                <w:sz w:val="16"/>
              </w:rPr>
              <w:t>client</w:t>
            </w:r>
            <w:r w:rsidR="00E7033E">
              <w:rPr>
                <w:spacing w:val="-11"/>
                <w:sz w:val="16"/>
              </w:rPr>
              <w:t xml:space="preserve"> </w:t>
            </w:r>
            <w:r w:rsidR="00E7033E">
              <w:rPr>
                <w:sz w:val="16"/>
              </w:rPr>
              <w:t>to</w:t>
            </w:r>
            <w:r w:rsidR="00E7033E">
              <w:rPr>
                <w:spacing w:val="-12"/>
                <w:sz w:val="16"/>
              </w:rPr>
              <w:t xml:space="preserve"> reflect on </w:t>
            </w:r>
            <w:r w:rsidR="00E7033E">
              <w:rPr>
                <w:sz w:val="16"/>
              </w:rPr>
              <w:t>her</w:t>
            </w:r>
            <w:r w:rsidR="00E7033E">
              <w:rPr>
                <w:spacing w:val="-9"/>
                <w:sz w:val="16"/>
              </w:rPr>
              <w:t>/</w:t>
            </w:r>
            <w:r w:rsidR="00E7033E">
              <w:rPr>
                <w:spacing w:val="-13"/>
                <w:sz w:val="16"/>
              </w:rPr>
              <w:t xml:space="preserve"> </w:t>
            </w:r>
            <w:r w:rsidR="00E7033E">
              <w:rPr>
                <w:sz w:val="16"/>
              </w:rPr>
              <w:t>his</w:t>
            </w:r>
            <w:r w:rsidR="00E7033E">
              <w:rPr>
                <w:spacing w:val="-15"/>
                <w:sz w:val="16"/>
              </w:rPr>
              <w:t xml:space="preserve"> </w:t>
            </w:r>
            <w:r w:rsidR="00E7033E">
              <w:rPr>
                <w:sz w:val="16"/>
              </w:rPr>
              <w:t>learning</w:t>
            </w:r>
            <w:r w:rsidR="00E7033E">
              <w:rPr>
                <w:spacing w:val="-9"/>
                <w:sz w:val="16"/>
              </w:rPr>
              <w:t xml:space="preserve"> </w:t>
            </w:r>
            <w:r w:rsidR="00E7033E">
              <w:rPr>
                <w:sz w:val="16"/>
              </w:rPr>
              <w:t>from</w:t>
            </w:r>
            <w:r w:rsidR="00E7033E">
              <w:rPr>
                <w:spacing w:val="-12"/>
                <w:sz w:val="16"/>
              </w:rPr>
              <w:t xml:space="preserve"> </w:t>
            </w:r>
            <w:r w:rsidR="00E7033E">
              <w:rPr>
                <w:sz w:val="16"/>
              </w:rPr>
              <w:t>the</w:t>
            </w:r>
            <w:r w:rsidR="00E7033E">
              <w:rPr>
                <w:spacing w:val="-17"/>
                <w:sz w:val="16"/>
              </w:rPr>
              <w:t xml:space="preserve"> </w:t>
            </w:r>
            <w:r w:rsidR="00E7033E">
              <w:rPr>
                <w:sz w:val="16"/>
              </w:rPr>
              <w:t>session</w:t>
            </w:r>
            <w:r w:rsidR="00E7033E">
              <w:rPr>
                <w:spacing w:val="-17"/>
                <w:sz w:val="16"/>
              </w:rPr>
              <w:t xml:space="preserve"> </w:t>
            </w:r>
            <w:r w:rsidR="00E7033E">
              <w:rPr>
                <w:sz w:val="16"/>
              </w:rPr>
              <w:t>(what</w:t>
            </w:r>
            <w:r w:rsidR="00E7033E">
              <w:rPr>
                <w:spacing w:val="-16"/>
                <w:sz w:val="16"/>
              </w:rPr>
              <w:t xml:space="preserve"> </w:t>
            </w:r>
            <w:r w:rsidR="00E7033E">
              <w:rPr>
                <w:sz w:val="16"/>
              </w:rPr>
              <w:t>was</w:t>
            </w:r>
            <w:r w:rsidR="00E7033E">
              <w:rPr>
                <w:spacing w:val="-10"/>
                <w:sz w:val="16"/>
              </w:rPr>
              <w:t xml:space="preserve"> </w:t>
            </w:r>
            <w:r w:rsidR="00E7033E">
              <w:rPr>
                <w:sz w:val="16"/>
              </w:rPr>
              <w:t>useful/ not useful)</w:t>
            </w:r>
          </w:p>
        </w:tc>
        <w:tc>
          <w:tcPr>
            <w:tcW w:w="629" w:type="dxa"/>
            <w:shd w:val="clear" w:color="auto" w:fill="auto"/>
          </w:tcPr>
          <w:p w14:paraId="15D7399D" w14:textId="77777777" w:rsidR="00C74A18" w:rsidRDefault="00C74A18" w:rsidP="00C74A18">
            <w:pPr>
              <w:pStyle w:val="TableParagraph"/>
              <w:spacing w:before="142"/>
              <w:ind w:left="8"/>
              <w:jc w:val="center"/>
              <w:rPr>
                <w:b/>
                <w:sz w:val="14"/>
              </w:rPr>
            </w:pPr>
            <w:r>
              <w:rPr>
                <w:b/>
                <w:w w:val="90"/>
                <w:sz w:val="14"/>
              </w:rPr>
              <w:t>0</w:t>
            </w:r>
          </w:p>
        </w:tc>
        <w:tc>
          <w:tcPr>
            <w:tcW w:w="543" w:type="dxa"/>
            <w:shd w:val="clear" w:color="auto" w:fill="auto"/>
          </w:tcPr>
          <w:p w14:paraId="7CC9EEAF" w14:textId="77777777" w:rsidR="00C74A18" w:rsidRDefault="00C74A18" w:rsidP="00C74A18">
            <w:pPr>
              <w:pStyle w:val="TableParagraph"/>
              <w:spacing w:before="142"/>
              <w:ind w:left="7"/>
              <w:jc w:val="center"/>
              <w:rPr>
                <w:b/>
                <w:sz w:val="14"/>
              </w:rPr>
            </w:pPr>
            <w:r>
              <w:rPr>
                <w:b/>
                <w:w w:val="90"/>
                <w:sz w:val="14"/>
              </w:rPr>
              <w:t>1</w:t>
            </w:r>
          </w:p>
        </w:tc>
        <w:tc>
          <w:tcPr>
            <w:tcW w:w="538" w:type="dxa"/>
            <w:shd w:val="clear" w:color="auto" w:fill="auto"/>
          </w:tcPr>
          <w:p w14:paraId="69D6A7AF" w14:textId="77777777" w:rsidR="00C74A18" w:rsidRDefault="00C74A18" w:rsidP="00C74A18">
            <w:pPr>
              <w:pStyle w:val="TableParagraph"/>
              <w:spacing w:before="142"/>
              <w:ind w:left="11"/>
              <w:jc w:val="center"/>
              <w:rPr>
                <w:b/>
                <w:sz w:val="14"/>
              </w:rPr>
            </w:pPr>
            <w:r>
              <w:rPr>
                <w:b/>
                <w:w w:val="90"/>
                <w:sz w:val="14"/>
              </w:rPr>
              <w:t>2</w:t>
            </w:r>
          </w:p>
        </w:tc>
        <w:tc>
          <w:tcPr>
            <w:tcW w:w="543" w:type="dxa"/>
            <w:shd w:val="clear" w:color="auto" w:fill="auto"/>
          </w:tcPr>
          <w:p w14:paraId="6AEBC501" w14:textId="77777777" w:rsidR="00C74A18" w:rsidRDefault="00C74A18" w:rsidP="00C74A18">
            <w:pPr>
              <w:pStyle w:val="TableParagraph"/>
              <w:spacing w:before="142"/>
              <w:ind w:left="5"/>
              <w:jc w:val="center"/>
              <w:rPr>
                <w:b/>
                <w:sz w:val="14"/>
              </w:rPr>
            </w:pPr>
            <w:r>
              <w:rPr>
                <w:b/>
                <w:w w:val="90"/>
                <w:sz w:val="14"/>
              </w:rPr>
              <w:t>3</w:t>
            </w:r>
          </w:p>
        </w:tc>
        <w:tc>
          <w:tcPr>
            <w:tcW w:w="989" w:type="dxa"/>
            <w:vMerge/>
            <w:tcBorders>
              <w:top w:val="nil"/>
            </w:tcBorders>
          </w:tcPr>
          <w:p w14:paraId="71F1AECC" w14:textId="77777777" w:rsidR="00C74A18" w:rsidRDefault="00C74A18" w:rsidP="00C74A18">
            <w:pPr>
              <w:rPr>
                <w:sz w:val="2"/>
                <w:szCs w:val="2"/>
              </w:rPr>
            </w:pPr>
          </w:p>
        </w:tc>
      </w:tr>
    </w:tbl>
    <w:p w14:paraId="001DA1DE" w14:textId="77777777" w:rsidR="003B3CF2" w:rsidRDefault="003B3CF2">
      <w:pPr>
        <w:rPr>
          <w:sz w:val="2"/>
          <w:szCs w:val="2"/>
        </w:rPr>
      </w:pPr>
    </w:p>
    <w:p w14:paraId="0BD7634B" w14:textId="77777777" w:rsidR="003B3CF2" w:rsidRPr="003B3CF2" w:rsidRDefault="003B3CF2" w:rsidP="003B3CF2">
      <w:pPr>
        <w:rPr>
          <w:sz w:val="2"/>
          <w:szCs w:val="2"/>
        </w:rPr>
      </w:pPr>
    </w:p>
    <w:p w14:paraId="6108FD13" w14:textId="77777777" w:rsidR="003B3CF2" w:rsidRPr="003B3CF2" w:rsidRDefault="003B3CF2" w:rsidP="003B3CF2">
      <w:pPr>
        <w:rPr>
          <w:sz w:val="2"/>
          <w:szCs w:val="2"/>
        </w:rPr>
      </w:pPr>
    </w:p>
    <w:p w14:paraId="30E1BF66" w14:textId="77777777" w:rsidR="003B3CF2" w:rsidRPr="003B3CF2" w:rsidRDefault="003B3CF2" w:rsidP="003B3CF2">
      <w:pPr>
        <w:rPr>
          <w:sz w:val="2"/>
          <w:szCs w:val="2"/>
        </w:rPr>
      </w:pPr>
    </w:p>
    <w:p w14:paraId="5F78801F" w14:textId="77777777" w:rsidR="003B3CF2" w:rsidRPr="003B3CF2" w:rsidRDefault="003B3CF2" w:rsidP="003B3CF2">
      <w:pPr>
        <w:rPr>
          <w:sz w:val="2"/>
          <w:szCs w:val="2"/>
        </w:rPr>
      </w:pPr>
    </w:p>
    <w:p w14:paraId="2CD81DD3" w14:textId="77777777" w:rsidR="003B3CF2" w:rsidRDefault="003B3CF2" w:rsidP="003B3CF2">
      <w:pPr>
        <w:rPr>
          <w:sz w:val="2"/>
          <w:szCs w:val="2"/>
        </w:rPr>
      </w:pPr>
    </w:p>
    <w:p w14:paraId="79FCE517" w14:textId="77777777" w:rsidR="007D3F64" w:rsidRPr="003B3CF2" w:rsidRDefault="007D3F64" w:rsidP="003B3CF2">
      <w:pPr>
        <w:rPr>
          <w:sz w:val="2"/>
          <w:szCs w:val="2"/>
        </w:rPr>
      </w:pPr>
    </w:p>
    <w:p w14:paraId="75EDA175" w14:textId="77777777" w:rsidR="003B3CF2" w:rsidRPr="003B3CF2" w:rsidRDefault="003B3CF2" w:rsidP="003B3CF2">
      <w:pPr>
        <w:rPr>
          <w:sz w:val="2"/>
          <w:szCs w:val="2"/>
        </w:rPr>
      </w:pPr>
    </w:p>
    <w:p w14:paraId="3857FA51" w14:textId="77777777" w:rsidR="003B3CF2" w:rsidRPr="003B3CF2" w:rsidRDefault="003B3CF2" w:rsidP="003B3CF2">
      <w:pPr>
        <w:rPr>
          <w:sz w:val="2"/>
          <w:szCs w:val="2"/>
        </w:rPr>
      </w:pPr>
    </w:p>
    <w:p w14:paraId="222AD629" w14:textId="77777777" w:rsidR="003B3CF2" w:rsidRPr="003B3CF2" w:rsidRDefault="003B3CF2" w:rsidP="003B3CF2">
      <w:pPr>
        <w:rPr>
          <w:sz w:val="2"/>
          <w:szCs w:val="2"/>
        </w:rPr>
      </w:pPr>
    </w:p>
    <w:p w14:paraId="6066A97A" w14:textId="77777777" w:rsidR="003B3CF2" w:rsidRPr="003B3CF2" w:rsidRDefault="003B3CF2" w:rsidP="003B3CF2">
      <w:pPr>
        <w:rPr>
          <w:sz w:val="2"/>
          <w:szCs w:val="2"/>
        </w:rPr>
      </w:pPr>
    </w:p>
    <w:p w14:paraId="7FE568C4" w14:textId="2A5A21E5" w:rsidR="006854D6" w:rsidRPr="005A4012" w:rsidRDefault="006854D6" w:rsidP="006854D6">
      <w:pPr>
        <w:ind w:left="720" w:right="1340"/>
        <w:rPr>
          <w:b/>
          <w:bCs/>
          <w:sz w:val="32"/>
          <w:szCs w:val="32"/>
        </w:rPr>
      </w:pPr>
      <w:r w:rsidRPr="005A4012">
        <w:rPr>
          <w:b/>
          <w:bCs/>
          <w:sz w:val="32"/>
          <w:szCs w:val="32"/>
        </w:rPr>
        <w:t>Key:</w:t>
      </w:r>
    </w:p>
    <w:p w14:paraId="1EF11B6B" w14:textId="77777777" w:rsidR="006854D6" w:rsidRDefault="006854D6" w:rsidP="006854D6">
      <w:pPr>
        <w:pStyle w:val="TableParagraph"/>
        <w:tabs>
          <w:tab w:val="left" w:pos="5370"/>
          <w:tab w:val="left" w:pos="9820"/>
          <w:tab w:val="left" w:pos="11490"/>
        </w:tabs>
        <w:spacing w:before="0"/>
        <w:ind w:left="720" w:right="1340"/>
        <w:rPr>
          <w:rFonts w:ascii="Helvetica"/>
          <w:b/>
          <w:i/>
          <w:iCs/>
          <w:sz w:val="20"/>
        </w:rPr>
      </w:pPr>
    </w:p>
    <w:p w14:paraId="22B5A739" w14:textId="77777777" w:rsidR="006854D6" w:rsidRPr="005A4012" w:rsidRDefault="006854D6" w:rsidP="006854D6">
      <w:pPr>
        <w:pStyle w:val="TableParagraph"/>
        <w:tabs>
          <w:tab w:val="left" w:pos="5370"/>
          <w:tab w:val="left" w:pos="9820"/>
          <w:tab w:val="left" w:pos="11490"/>
        </w:tabs>
        <w:spacing w:before="0"/>
        <w:ind w:left="720" w:right="1340"/>
        <w:rPr>
          <w:rFonts w:ascii="Helvetica"/>
          <w:b/>
          <w:sz w:val="24"/>
          <w:szCs w:val="24"/>
        </w:rPr>
      </w:pPr>
      <w:r w:rsidRPr="005A4012">
        <w:rPr>
          <w:rFonts w:ascii="Helvetica"/>
          <w:b/>
          <w:i/>
          <w:iCs/>
          <w:sz w:val="24"/>
          <w:szCs w:val="24"/>
        </w:rPr>
        <w:t xml:space="preserve">* </w:t>
      </w:r>
      <w:r w:rsidRPr="005A4012">
        <w:rPr>
          <w:rFonts w:ascii="Helvetica"/>
          <w:b/>
          <w:sz w:val="24"/>
          <w:szCs w:val="24"/>
        </w:rPr>
        <w:t>MI Spirit includes: Collaboration, Compassion, Acceptance, Evocation</w:t>
      </w:r>
    </w:p>
    <w:p w14:paraId="2DDCF6E5" w14:textId="77777777" w:rsidR="006854D6" w:rsidRPr="005A4012" w:rsidRDefault="006854D6" w:rsidP="006854D6">
      <w:pPr>
        <w:pStyle w:val="TableParagraph"/>
        <w:numPr>
          <w:ilvl w:val="0"/>
          <w:numId w:val="35"/>
        </w:numPr>
        <w:tabs>
          <w:tab w:val="left" w:pos="5370"/>
          <w:tab w:val="left" w:pos="9820"/>
          <w:tab w:val="left" w:pos="11490"/>
        </w:tabs>
        <w:spacing w:before="0"/>
        <w:ind w:left="1260" w:right="1340"/>
        <w:rPr>
          <w:rFonts w:ascii="Helvetica"/>
          <w:sz w:val="24"/>
          <w:szCs w:val="24"/>
        </w:rPr>
      </w:pPr>
      <w:r w:rsidRPr="005A4012">
        <w:rPr>
          <w:rFonts w:ascii="Helvetica"/>
          <w:sz w:val="24"/>
          <w:szCs w:val="24"/>
        </w:rPr>
        <w:t>MI is a person-centered counseling style for addressing the common problem of ambivalence about change.</w:t>
      </w:r>
    </w:p>
    <w:p w14:paraId="10F88A15" w14:textId="77777777" w:rsidR="006854D6" w:rsidRPr="005A4012" w:rsidRDefault="006854D6" w:rsidP="006854D6">
      <w:pPr>
        <w:pStyle w:val="TableParagraph"/>
        <w:numPr>
          <w:ilvl w:val="0"/>
          <w:numId w:val="35"/>
        </w:numPr>
        <w:tabs>
          <w:tab w:val="left" w:pos="5370"/>
          <w:tab w:val="left" w:pos="9820"/>
          <w:tab w:val="left" w:pos="11490"/>
        </w:tabs>
        <w:spacing w:before="0"/>
        <w:ind w:left="1260" w:right="1340"/>
        <w:rPr>
          <w:rFonts w:ascii="Helvetica"/>
          <w:sz w:val="24"/>
          <w:szCs w:val="24"/>
        </w:rPr>
      </w:pPr>
      <w:r w:rsidRPr="005A4012">
        <w:rPr>
          <w:rFonts w:ascii="Helvetica"/>
          <w:sz w:val="24"/>
          <w:szCs w:val="24"/>
        </w:rPr>
        <w:t xml:space="preserve">MI is done </w:t>
      </w:r>
      <w:r w:rsidRPr="005A4012">
        <w:rPr>
          <w:rFonts w:ascii="Helvetica"/>
          <w:i/>
          <w:iCs/>
          <w:sz w:val="24"/>
          <w:szCs w:val="24"/>
        </w:rPr>
        <w:t>for</w:t>
      </w:r>
      <w:r w:rsidRPr="005A4012">
        <w:rPr>
          <w:rFonts w:ascii="Helvetica"/>
          <w:sz w:val="24"/>
          <w:szCs w:val="24"/>
        </w:rPr>
        <w:t xml:space="preserve"> or </w:t>
      </w:r>
      <w:r w:rsidRPr="005A4012">
        <w:rPr>
          <w:rFonts w:ascii="Helvetica"/>
          <w:i/>
          <w:iCs/>
          <w:sz w:val="24"/>
          <w:szCs w:val="24"/>
        </w:rPr>
        <w:t>with</w:t>
      </w:r>
      <w:r w:rsidRPr="005A4012">
        <w:rPr>
          <w:rFonts w:ascii="Helvetica"/>
          <w:sz w:val="24"/>
          <w:szCs w:val="24"/>
        </w:rPr>
        <w:t xml:space="preserve"> someone, not </w:t>
      </w:r>
      <w:r w:rsidRPr="005A4012">
        <w:rPr>
          <w:rFonts w:ascii="Helvetica"/>
          <w:i/>
          <w:iCs/>
          <w:sz w:val="24"/>
          <w:szCs w:val="24"/>
        </w:rPr>
        <w:t>on</w:t>
      </w:r>
      <w:r w:rsidRPr="005A4012">
        <w:rPr>
          <w:rFonts w:ascii="Helvetica"/>
          <w:sz w:val="24"/>
          <w:szCs w:val="24"/>
        </w:rPr>
        <w:t xml:space="preserve"> or </w:t>
      </w:r>
      <w:r w:rsidRPr="005A4012">
        <w:rPr>
          <w:rFonts w:ascii="Helvetica"/>
          <w:i/>
          <w:iCs/>
          <w:sz w:val="24"/>
          <w:szCs w:val="24"/>
        </w:rPr>
        <w:t>to</w:t>
      </w:r>
      <w:r w:rsidRPr="005A4012">
        <w:rPr>
          <w:rFonts w:ascii="Helvetica"/>
          <w:sz w:val="24"/>
          <w:szCs w:val="24"/>
        </w:rPr>
        <w:t xml:space="preserve"> them.</w:t>
      </w:r>
    </w:p>
    <w:p w14:paraId="29D607C5" w14:textId="77777777" w:rsidR="006854D6" w:rsidRPr="005A4012" w:rsidRDefault="006854D6" w:rsidP="006854D6">
      <w:pPr>
        <w:pStyle w:val="TableParagraph"/>
        <w:numPr>
          <w:ilvl w:val="0"/>
          <w:numId w:val="35"/>
        </w:numPr>
        <w:tabs>
          <w:tab w:val="left" w:pos="5370"/>
          <w:tab w:val="left" w:pos="9820"/>
          <w:tab w:val="left" w:pos="11490"/>
        </w:tabs>
        <w:spacing w:before="0"/>
        <w:ind w:left="1260" w:right="1340"/>
        <w:rPr>
          <w:rFonts w:ascii="Helvetica"/>
          <w:sz w:val="24"/>
          <w:szCs w:val="24"/>
        </w:rPr>
      </w:pPr>
      <w:r w:rsidRPr="005A4012">
        <w:rPr>
          <w:rFonts w:ascii="Helvetica"/>
          <w:sz w:val="24"/>
          <w:szCs w:val="24"/>
        </w:rPr>
        <w:t>Four key aspects of the underlying spirit of MI are partnership (or collaborating while egalitarian), acceptance, compassion, and evocation.</w:t>
      </w:r>
    </w:p>
    <w:p w14:paraId="12F4D6A1" w14:textId="77777777" w:rsidR="006854D6" w:rsidRPr="005A4012" w:rsidRDefault="006854D6" w:rsidP="006854D6">
      <w:pPr>
        <w:pStyle w:val="TableParagraph"/>
        <w:numPr>
          <w:ilvl w:val="0"/>
          <w:numId w:val="35"/>
        </w:numPr>
        <w:tabs>
          <w:tab w:val="left" w:pos="5370"/>
          <w:tab w:val="left" w:pos="9820"/>
          <w:tab w:val="left" w:pos="11490"/>
        </w:tabs>
        <w:spacing w:before="0"/>
        <w:ind w:left="1260" w:right="1340"/>
        <w:rPr>
          <w:rFonts w:ascii="Helvetica"/>
          <w:sz w:val="24"/>
          <w:szCs w:val="24"/>
        </w:rPr>
      </w:pPr>
      <w:r w:rsidRPr="005A4012">
        <w:rPr>
          <w:rFonts w:ascii="Helvetica"/>
          <w:sz w:val="24"/>
          <w:szCs w:val="24"/>
        </w:rPr>
        <w:t>Acceptance includes four aspects of absolute worth, accurate empathy, autonomy support, and affirmation.</w:t>
      </w:r>
    </w:p>
    <w:p w14:paraId="55DA8B98" w14:textId="77777777" w:rsidR="006854D6" w:rsidRPr="005A4012" w:rsidRDefault="006854D6" w:rsidP="006854D6">
      <w:pPr>
        <w:pStyle w:val="TableParagraph"/>
        <w:numPr>
          <w:ilvl w:val="0"/>
          <w:numId w:val="35"/>
        </w:numPr>
        <w:tabs>
          <w:tab w:val="left" w:pos="5370"/>
          <w:tab w:val="left" w:pos="9820"/>
          <w:tab w:val="left" w:pos="11490"/>
        </w:tabs>
        <w:spacing w:before="0"/>
        <w:ind w:left="1260" w:right="1340"/>
        <w:rPr>
          <w:rFonts w:ascii="Helvetica"/>
          <w:sz w:val="24"/>
          <w:szCs w:val="24"/>
        </w:rPr>
      </w:pPr>
      <w:r w:rsidRPr="005A4012">
        <w:rPr>
          <w:rFonts w:ascii="Helvetica"/>
          <w:sz w:val="24"/>
          <w:szCs w:val="24"/>
        </w:rPr>
        <w:t>MI is about evoking that which is already present, not installing what is missing.</w:t>
      </w:r>
    </w:p>
    <w:p w14:paraId="3C2A2D65" w14:textId="37A6BFE5" w:rsidR="006854D6" w:rsidRPr="005A4012" w:rsidRDefault="006854D6" w:rsidP="006854D6">
      <w:pPr>
        <w:pStyle w:val="TableParagraph"/>
        <w:tabs>
          <w:tab w:val="left" w:pos="5370"/>
          <w:tab w:val="left" w:pos="9820"/>
          <w:tab w:val="left" w:pos="11490"/>
        </w:tabs>
        <w:spacing w:before="0"/>
        <w:ind w:left="720" w:right="1340"/>
        <w:rPr>
          <w:rFonts w:ascii="Helvetica"/>
          <w:i/>
          <w:iCs/>
          <w:sz w:val="24"/>
          <w:szCs w:val="24"/>
        </w:rPr>
      </w:pPr>
      <w:r w:rsidRPr="005A4012">
        <w:rPr>
          <w:rFonts w:ascii="Helvetica"/>
          <w:sz w:val="24"/>
          <w:szCs w:val="24"/>
        </w:rPr>
        <w:t>*</w:t>
      </w:r>
      <w:r w:rsidRPr="005A4012">
        <w:rPr>
          <w:rFonts w:ascii="Helvetica"/>
          <w:i/>
          <w:iCs/>
          <w:sz w:val="24"/>
          <w:szCs w:val="24"/>
        </w:rPr>
        <w:t xml:space="preserve"> From </w:t>
      </w:r>
      <w:r w:rsidR="003B1F3C">
        <w:rPr>
          <w:rFonts w:ascii="Helvetica"/>
          <w:i/>
          <w:iCs/>
          <w:sz w:val="24"/>
          <w:szCs w:val="24"/>
        </w:rPr>
        <w:t>“</w:t>
      </w:r>
      <w:r w:rsidRPr="005A4012">
        <w:rPr>
          <w:rFonts w:ascii="Helvetica"/>
          <w:i/>
          <w:iCs/>
          <w:sz w:val="24"/>
          <w:szCs w:val="24"/>
        </w:rPr>
        <w:t>Motivational Interviewing</w:t>
      </w:r>
      <w:r w:rsidR="003B1F3C">
        <w:rPr>
          <w:rFonts w:ascii="Helvetica"/>
          <w:i/>
          <w:iCs/>
          <w:sz w:val="24"/>
          <w:szCs w:val="24"/>
        </w:rPr>
        <w:t>”</w:t>
      </w:r>
      <w:r w:rsidRPr="005A4012">
        <w:rPr>
          <w:rFonts w:ascii="Helvetica"/>
          <w:i/>
          <w:iCs/>
          <w:sz w:val="24"/>
          <w:szCs w:val="24"/>
        </w:rPr>
        <w:t xml:space="preserve"> by Miller &amp; Rollnick, Third Edition, page 24</w:t>
      </w:r>
    </w:p>
    <w:p w14:paraId="391C5A1A" w14:textId="77777777" w:rsidR="006854D6" w:rsidRPr="005A4012" w:rsidRDefault="006854D6" w:rsidP="006854D6">
      <w:pPr>
        <w:ind w:left="720" w:right="1340"/>
        <w:rPr>
          <w:sz w:val="24"/>
          <w:szCs w:val="24"/>
        </w:rPr>
      </w:pPr>
    </w:p>
    <w:p w14:paraId="0EFADFA5" w14:textId="77777777" w:rsidR="00C509AB" w:rsidRPr="005A4012" w:rsidRDefault="00C509AB" w:rsidP="00C509AB">
      <w:pPr>
        <w:ind w:left="720" w:right="1340"/>
        <w:rPr>
          <w:sz w:val="24"/>
          <w:szCs w:val="24"/>
        </w:rPr>
      </w:pPr>
      <w:bookmarkStart w:id="1" w:name="_Hlk30766923"/>
      <w:r w:rsidRPr="005A4012">
        <w:rPr>
          <w:b/>
          <w:bCs/>
          <w:sz w:val="24"/>
          <w:szCs w:val="24"/>
        </w:rPr>
        <w:t>OARS:</w:t>
      </w:r>
      <w:r w:rsidRPr="005A4012">
        <w:rPr>
          <w:sz w:val="24"/>
          <w:szCs w:val="24"/>
        </w:rPr>
        <w:t xml:space="preserve"> </w:t>
      </w:r>
      <w:r w:rsidRPr="00585D34">
        <w:rPr>
          <w:b/>
          <w:bCs/>
          <w:sz w:val="24"/>
          <w:szCs w:val="24"/>
        </w:rPr>
        <w:t>O</w:t>
      </w:r>
      <w:r w:rsidRPr="005A4012">
        <w:rPr>
          <w:sz w:val="24"/>
          <w:szCs w:val="24"/>
        </w:rPr>
        <w:t xml:space="preserve">pen Question (sometimes closed), </w:t>
      </w:r>
      <w:r w:rsidRPr="00585D34">
        <w:rPr>
          <w:b/>
          <w:bCs/>
          <w:sz w:val="24"/>
          <w:szCs w:val="24"/>
        </w:rPr>
        <w:t>A</w:t>
      </w:r>
      <w:r w:rsidRPr="005A4012">
        <w:rPr>
          <w:sz w:val="24"/>
          <w:szCs w:val="24"/>
        </w:rPr>
        <w:t xml:space="preserve">ffirmation, </w:t>
      </w:r>
      <w:r w:rsidRPr="00585D34">
        <w:rPr>
          <w:b/>
          <w:bCs/>
          <w:sz w:val="24"/>
          <w:szCs w:val="24"/>
        </w:rPr>
        <w:t>R</w:t>
      </w:r>
      <w:r w:rsidRPr="005A4012">
        <w:rPr>
          <w:sz w:val="24"/>
          <w:szCs w:val="24"/>
        </w:rPr>
        <w:t xml:space="preserve">eflection, </w:t>
      </w:r>
      <w:r w:rsidRPr="00585D34">
        <w:rPr>
          <w:b/>
          <w:bCs/>
          <w:sz w:val="24"/>
          <w:szCs w:val="24"/>
        </w:rPr>
        <w:t>S</w:t>
      </w:r>
      <w:r w:rsidRPr="005A4012">
        <w:rPr>
          <w:sz w:val="24"/>
          <w:szCs w:val="24"/>
        </w:rPr>
        <w:t>ummarization</w:t>
      </w:r>
    </w:p>
    <w:p w14:paraId="496266C0" w14:textId="77777777" w:rsidR="00C509AB" w:rsidRPr="005A4012" w:rsidRDefault="00C509AB" w:rsidP="00C509AB">
      <w:pPr>
        <w:ind w:left="720" w:right="1340"/>
        <w:rPr>
          <w:sz w:val="24"/>
          <w:szCs w:val="24"/>
        </w:rPr>
      </w:pPr>
    </w:p>
    <w:p w14:paraId="5F0CBB39" w14:textId="77777777" w:rsidR="00C509AB" w:rsidRDefault="00C509AB" w:rsidP="00C509AB">
      <w:pPr>
        <w:ind w:left="720" w:right="1340"/>
        <w:rPr>
          <w:sz w:val="24"/>
          <w:szCs w:val="24"/>
        </w:rPr>
      </w:pPr>
      <w:r w:rsidRPr="005A4012">
        <w:rPr>
          <w:b/>
          <w:bCs/>
          <w:sz w:val="24"/>
          <w:szCs w:val="24"/>
        </w:rPr>
        <w:t>SAD</w:t>
      </w:r>
      <w:r>
        <w:rPr>
          <w:b/>
          <w:bCs/>
          <w:sz w:val="24"/>
          <w:szCs w:val="24"/>
        </w:rPr>
        <w:t xml:space="preserve">, </w:t>
      </w:r>
      <w:r w:rsidRPr="005A4012">
        <w:rPr>
          <w:sz w:val="24"/>
          <w:szCs w:val="24"/>
        </w:rPr>
        <w:t xml:space="preserve">Skills for Handling Resistance: </w:t>
      </w:r>
      <w:r w:rsidRPr="00585D34">
        <w:rPr>
          <w:b/>
          <w:bCs/>
          <w:sz w:val="24"/>
          <w:szCs w:val="24"/>
        </w:rPr>
        <w:t>S</w:t>
      </w:r>
      <w:r w:rsidRPr="005A4012">
        <w:rPr>
          <w:sz w:val="24"/>
          <w:szCs w:val="24"/>
        </w:rPr>
        <w:t xml:space="preserve">imple Reflection, </w:t>
      </w:r>
      <w:r w:rsidRPr="00585D34">
        <w:rPr>
          <w:b/>
          <w:bCs/>
          <w:sz w:val="24"/>
          <w:szCs w:val="24"/>
        </w:rPr>
        <w:t>A</w:t>
      </w:r>
      <w:r w:rsidRPr="005A4012">
        <w:rPr>
          <w:sz w:val="24"/>
          <w:szCs w:val="24"/>
        </w:rPr>
        <w:t xml:space="preserve">mplified Reflection, </w:t>
      </w:r>
      <w:r w:rsidRPr="00585D34">
        <w:rPr>
          <w:b/>
          <w:bCs/>
          <w:sz w:val="24"/>
          <w:szCs w:val="24"/>
        </w:rPr>
        <w:t>D</w:t>
      </w:r>
      <w:r w:rsidRPr="005A4012">
        <w:rPr>
          <w:sz w:val="24"/>
          <w:szCs w:val="24"/>
        </w:rPr>
        <w:t xml:space="preserve">ouble-sided reflection   </w:t>
      </w:r>
    </w:p>
    <w:p w14:paraId="067773FE" w14:textId="77777777" w:rsidR="00C509AB" w:rsidRPr="005A4012" w:rsidRDefault="00C509AB" w:rsidP="00C509AB">
      <w:pPr>
        <w:ind w:left="720" w:right="1340"/>
        <w:rPr>
          <w:sz w:val="24"/>
          <w:szCs w:val="24"/>
        </w:rPr>
      </w:pPr>
    </w:p>
    <w:p w14:paraId="2FA99B89" w14:textId="77777777" w:rsidR="00C509AB" w:rsidRPr="005A4012" w:rsidRDefault="00C509AB" w:rsidP="00C509AB">
      <w:pPr>
        <w:ind w:left="720" w:right="1340"/>
        <w:rPr>
          <w:sz w:val="24"/>
          <w:szCs w:val="24"/>
        </w:rPr>
      </w:pPr>
      <w:r w:rsidRPr="005A4012">
        <w:rPr>
          <w:b/>
          <w:bCs/>
          <w:sz w:val="24"/>
          <w:szCs w:val="24"/>
        </w:rPr>
        <w:t>SACRED</w:t>
      </w:r>
      <w:r>
        <w:rPr>
          <w:sz w:val="24"/>
          <w:szCs w:val="24"/>
        </w:rPr>
        <w:t xml:space="preserve">, </w:t>
      </w:r>
      <w:r w:rsidRPr="005A4012">
        <w:rPr>
          <w:sz w:val="24"/>
          <w:szCs w:val="24"/>
        </w:rPr>
        <w:t>Additional skills for Handling Resistance</w:t>
      </w:r>
      <w:r>
        <w:rPr>
          <w:sz w:val="24"/>
          <w:szCs w:val="24"/>
        </w:rPr>
        <w:t>:</w:t>
      </w:r>
      <w:r w:rsidRPr="005A4012">
        <w:rPr>
          <w:b/>
          <w:bCs/>
          <w:sz w:val="24"/>
          <w:szCs w:val="24"/>
        </w:rPr>
        <w:t xml:space="preserve"> </w:t>
      </w:r>
      <w:r w:rsidRPr="00585D34">
        <w:rPr>
          <w:b/>
          <w:bCs/>
          <w:sz w:val="24"/>
          <w:szCs w:val="24"/>
        </w:rPr>
        <w:t>S</w:t>
      </w:r>
      <w:r w:rsidRPr="005A4012">
        <w:rPr>
          <w:sz w:val="24"/>
          <w:szCs w:val="24"/>
        </w:rPr>
        <w:t xml:space="preserve">hifting Focus, </w:t>
      </w:r>
      <w:r w:rsidRPr="00585D34">
        <w:rPr>
          <w:b/>
          <w:bCs/>
          <w:sz w:val="24"/>
          <w:szCs w:val="24"/>
        </w:rPr>
        <w:t>A</w:t>
      </w:r>
      <w:r w:rsidRPr="005A4012">
        <w:rPr>
          <w:sz w:val="24"/>
          <w:szCs w:val="24"/>
        </w:rPr>
        <w:t xml:space="preserve">greement with a Twist, </w:t>
      </w:r>
      <w:r w:rsidRPr="00585D34">
        <w:rPr>
          <w:b/>
          <w:bCs/>
          <w:sz w:val="24"/>
          <w:szCs w:val="24"/>
        </w:rPr>
        <w:t>C</w:t>
      </w:r>
      <w:r w:rsidRPr="005A4012">
        <w:rPr>
          <w:sz w:val="24"/>
          <w:szCs w:val="24"/>
        </w:rPr>
        <w:t xml:space="preserve">oming Alongside, </w:t>
      </w:r>
      <w:r w:rsidRPr="00585D34">
        <w:rPr>
          <w:b/>
          <w:bCs/>
          <w:sz w:val="24"/>
          <w:szCs w:val="24"/>
        </w:rPr>
        <w:t>R</w:t>
      </w:r>
      <w:r w:rsidRPr="005A4012">
        <w:rPr>
          <w:sz w:val="24"/>
          <w:szCs w:val="24"/>
        </w:rPr>
        <w:t xml:space="preserve">eframing, </w:t>
      </w:r>
      <w:r w:rsidRPr="00585D34">
        <w:rPr>
          <w:b/>
          <w:bCs/>
          <w:sz w:val="24"/>
          <w:szCs w:val="24"/>
        </w:rPr>
        <w:t>E</w:t>
      </w:r>
      <w:r w:rsidRPr="005A4012">
        <w:rPr>
          <w:sz w:val="24"/>
          <w:szCs w:val="24"/>
        </w:rPr>
        <w:t xml:space="preserve">mphasizing Personal Control, </w:t>
      </w:r>
      <w:r w:rsidRPr="00585D34">
        <w:rPr>
          <w:b/>
          <w:bCs/>
          <w:sz w:val="24"/>
          <w:szCs w:val="24"/>
        </w:rPr>
        <w:t>D</w:t>
      </w:r>
      <w:r w:rsidRPr="005A4012">
        <w:rPr>
          <w:sz w:val="24"/>
          <w:szCs w:val="24"/>
        </w:rPr>
        <w:t>isclosing Feelings</w:t>
      </w:r>
    </w:p>
    <w:p w14:paraId="18C09C75" w14:textId="77777777" w:rsidR="00C509AB" w:rsidRPr="005A4012" w:rsidRDefault="00C509AB" w:rsidP="00C509AB">
      <w:pPr>
        <w:ind w:left="720" w:right="1340"/>
        <w:rPr>
          <w:sz w:val="24"/>
          <w:szCs w:val="24"/>
        </w:rPr>
      </w:pPr>
    </w:p>
    <w:p w14:paraId="303EE522" w14:textId="77777777" w:rsidR="00C509AB" w:rsidRPr="005A4012" w:rsidRDefault="00C509AB" w:rsidP="00C509AB">
      <w:pPr>
        <w:ind w:left="720" w:right="1340"/>
        <w:rPr>
          <w:sz w:val="24"/>
          <w:szCs w:val="24"/>
        </w:rPr>
      </w:pPr>
      <w:r w:rsidRPr="005A4012">
        <w:rPr>
          <w:b/>
          <w:bCs/>
          <w:sz w:val="24"/>
          <w:szCs w:val="24"/>
        </w:rPr>
        <w:t>IQLEDGE</w:t>
      </w:r>
      <w:r>
        <w:rPr>
          <w:b/>
          <w:bCs/>
          <w:sz w:val="24"/>
          <w:szCs w:val="24"/>
        </w:rPr>
        <w:t xml:space="preserve">, </w:t>
      </w:r>
      <w:r w:rsidRPr="005A4012">
        <w:rPr>
          <w:sz w:val="24"/>
          <w:szCs w:val="24"/>
        </w:rPr>
        <w:t>Skills for E</w:t>
      </w:r>
      <w:r>
        <w:rPr>
          <w:sz w:val="24"/>
          <w:szCs w:val="24"/>
        </w:rPr>
        <w:t>liciting</w:t>
      </w:r>
      <w:r w:rsidRPr="005A4012">
        <w:rPr>
          <w:sz w:val="24"/>
          <w:szCs w:val="24"/>
        </w:rPr>
        <w:t xml:space="preserve"> Change</w:t>
      </w:r>
      <w:r>
        <w:rPr>
          <w:sz w:val="24"/>
          <w:szCs w:val="24"/>
        </w:rPr>
        <w:t xml:space="preserve"> Talk</w:t>
      </w:r>
      <w:r w:rsidRPr="005A4012">
        <w:rPr>
          <w:b/>
          <w:bCs/>
          <w:sz w:val="24"/>
          <w:szCs w:val="24"/>
        </w:rPr>
        <w:t>:</w:t>
      </w:r>
      <w:r w:rsidRPr="005A4012">
        <w:rPr>
          <w:sz w:val="24"/>
          <w:szCs w:val="24"/>
        </w:rPr>
        <w:t xml:space="preserve"> </w:t>
      </w:r>
      <w:r w:rsidRPr="00585D34">
        <w:rPr>
          <w:b/>
          <w:bCs/>
          <w:sz w:val="24"/>
          <w:szCs w:val="24"/>
        </w:rPr>
        <w:t>I</w:t>
      </w:r>
      <w:r w:rsidRPr="005A4012">
        <w:rPr>
          <w:sz w:val="24"/>
          <w:szCs w:val="24"/>
        </w:rPr>
        <w:t xml:space="preserve">mportance/Confidence/Readiness Rulers, </w:t>
      </w:r>
      <w:r w:rsidRPr="00585D34">
        <w:rPr>
          <w:b/>
          <w:bCs/>
          <w:sz w:val="24"/>
          <w:szCs w:val="24"/>
        </w:rPr>
        <w:t>Q</w:t>
      </w:r>
      <w:r w:rsidRPr="005A4012">
        <w:rPr>
          <w:sz w:val="24"/>
          <w:szCs w:val="24"/>
        </w:rPr>
        <w:t xml:space="preserve">uerying Extremes, </w:t>
      </w:r>
      <w:r w:rsidRPr="00585D34">
        <w:rPr>
          <w:b/>
          <w:bCs/>
          <w:sz w:val="24"/>
          <w:szCs w:val="24"/>
        </w:rPr>
        <w:t>L</w:t>
      </w:r>
      <w:r w:rsidRPr="005A4012">
        <w:rPr>
          <w:sz w:val="24"/>
          <w:szCs w:val="24"/>
        </w:rPr>
        <w:t xml:space="preserve">ooking Forward/Back, </w:t>
      </w:r>
      <w:r w:rsidRPr="00585D34">
        <w:rPr>
          <w:b/>
          <w:bCs/>
          <w:sz w:val="24"/>
          <w:szCs w:val="24"/>
        </w:rPr>
        <w:t>E</w:t>
      </w:r>
      <w:r w:rsidRPr="005A4012">
        <w:rPr>
          <w:sz w:val="24"/>
          <w:szCs w:val="24"/>
        </w:rPr>
        <w:t xml:space="preserve">vocative Questions, </w:t>
      </w:r>
      <w:r w:rsidRPr="00585D34">
        <w:rPr>
          <w:b/>
          <w:bCs/>
          <w:sz w:val="24"/>
          <w:szCs w:val="24"/>
        </w:rPr>
        <w:t>D</w:t>
      </w:r>
      <w:r w:rsidRPr="005A4012">
        <w:rPr>
          <w:sz w:val="24"/>
          <w:szCs w:val="24"/>
        </w:rPr>
        <w:t xml:space="preserve">ecisional Balance, (Exploring) </w:t>
      </w:r>
      <w:r w:rsidRPr="00585D34">
        <w:rPr>
          <w:b/>
          <w:bCs/>
          <w:sz w:val="24"/>
          <w:szCs w:val="24"/>
        </w:rPr>
        <w:t>G</w:t>
      </w:r>
      <w:r w:rsidRPr="005A4012">
        <w:rPr>
          <w:sz w:val="24"/>
          <w:szCs w:val="24"/>
        </w:rPr>
        <w:t xml:space="preserve">oals and Values, </w:t>
      </w:r>
      <w:r w:rsidRPr="00585D34">
        <w:rPr>
          <w:b/>
          <w:bCs/>
          <w:sz w:val="24"/>
          <w:szCs w:val="24"/>
        </w:rPr>
        <w:t>E</w:t>
      </w:r>
      <w:r w:rsidRPr="005A4012">
        <w:rPr>
          <w:sz w:val="24"/>
          <w:szCs w:val="24"/>
        </w:rPr>
        <w:t>laborating Questions</w:t>
      </w:r>
    </w:p>
    <w:p w14:paraId="77E91EC4" w14:textId="77777777" w:rsidR="00C509AB" w:rsidRPr="005A4012" w:rsidRDefault="00C509AB" w:rsidP="00C509AB">
      <w:pPr>
        <w:ind w:right="1340"/>
        <w:rPr>
          <w:sz w:val="24"/>
          <w:szCs w:val="24"/>
        </w:rPr>
      </w:pPr>
      <w:r w:rsidRPr="005A4012">
        <w:rPr>
          <w:sz w:val="24"/>
          <w:szCs w:val="24"/>
        </w:rPr>
        <w:t xml:space="preserve"> </w:t>
      </w:r>
    </w:p>
    <w:p w14:paraId="454E481A" w14:textId="77777777" w:rsidR="00C509AB" w:rsidRDefault="00C509AB" w:rsidP="00C509AB">
      <w:pPr>
        <w:ind w:left="720" w:right="1340"/>
        <w:rPr>
          <w:sz w:val="2"/>
          <w:szCs w:val="2"/>
        </w:rPr>
      </w:pPr>
      <w:r w:rsidRPr="005A4012">
        <w:rPr>
          <w:b/>
          <w:bCs/>
          <w:sz w:val="24"/>
          <w:szCs w:val="24"/>
        </w:rPr>
        <w:t>EARS</w:t>
      </w:r>
      <w:r>
        <w:rPr>
          <w:sz w:val="24"/>
          <w:szCs w:val="24"/>
        </w:rPr>
        <w:t xml:space="preserve">, </w:t>
      </w:r>
      <w:r w:rsidRPr="005A4012">
        <w:rPr>
          <w:sz w:val="24"/>
          <w:szCs w:val="24"/>
        </w:rPr>
        <w:t>Skills for Responding to Change</w:t>
      </w:r>
      <w:r>
        <w:rPr>
          <w:sz w:val="24"/>
          <w:szCs w:val="24"/>
        </w:rPr>
        <w:t xml:space="preserve">: </w:t>
      </w:r>
      <w:r w:rsidRPr="00585D34">
        <w:rPr>
          <w:b/>
          <w:bCs/>
          <w:sz w:val="24"/>
          <w:szCs w:val="24"/>
        </w:rPr>
        <w:t>E</w:t>
      </w:r>
      <w:r w:rsidRPr="005A4012">
        <w:rPr>
          <w:sz w:val="24"/>
          <w:szCs w:val="24"/>
        </w:rPr>
        <w:t xml:space="preserve">laboration, </w:t>
      </w:r>
      <w:r w:rsidRPr="00585D34">
        <w:rPr>
          <w:b/>
          <w:bCs/>
          <w:sz w:val="24"/>
          <w:szCs w:val="24"/>
        </w:rPr>
        <w:t>A</w:t>
      </w:r>
      <w:r w:rsidRPr="005A4012">
        <w:rPr>
          <w:sz w:val="24"/>
          <w:szCs w:val="24"/>
        </w:rPr>
        <w:t xml:space="preserve">ffirmation, </w:t>
      </w:r>
      <w:r w:rsidRPr="00585D34">
        <w:rPr>
          <w:b/>
          <w:bCs/>
          <w:sz w:val="24"/>
          <w:szCs w:val="24"/>
        </w:rPr>
        <w:t>R</w:t>
      </w:r>
      <w:r w:rsidRPr="005A4012">
        <w:rPr>
          <w:sz w:val="24"/>
          <w:szCs w:val="24"/>
        </w:rPr>
        <w:t xml:space="preserve">eflection, </w:t>
      </w:r>
      <w:r w:rsidRPr="00585D34">
        <w:rPr>
          <w:b/>
          <w:bCs/>
          <w:sz w:val="24"/>
          <w:szCs w:val="24"/>
        </w:rPr>
        <w:t>S</w:t>
      </w:r>
      <w:r w:rsidRPr="005A4012">
        <w:rPr>
          <w:sz w:val="24"/>
          <w:szCs w:val="24"/>
        </w:rPr>
        <w:t>ummarization</w:t>
      </w:r>
    </w:p>
    <w:p w14:paraId="7B874B2C" w14:textId="5E3951D2" w:rsidR="006854D6" w:rsidRPr="005A4012" w:rsidRDefault="006854D6" w:rsidP="006854D6">
      <w:pPr>
        <w:ind w:left="720" w:right="1340"/>
        <w:rPr>
          <w:sz w:val="24"/>
          <w:szCs w:val="24"/>
        </w:rPr>
      </w:pPr>
    </w:p>
    <w:bookmarkEnd w:id="1"/>
    <w:p w14:paraId="07E1BBC7" w14:textId="77777777" w:rsidR="00895FF1" w:rsidRPr="00895FF1" w:rsidRDefault="00895FF1" w:rsidP="003B3CF2">
      <w:pPr>
        <w:rPr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XSpec="center" w:tblpY="196"/>
        <w:tblW w:w="0" w:type="auto"/>
        <w:tblLook w:val="04A0" w:firstRow="1" w:lastRow="0" w:firstColumn="1" w:lastColumn="0" w:noHBand="0" w:noVBand="1"/>
      </w:tblPr>
      <w:tblGrid>
        <w:gridCol w:w="1757"/>
        <w:gridCol w:w="1208"/>
        <w:gridCol w:w="1260"/>
        <w:gridCol w:w="900"/>
        <w:gridCol w:w="739"/>
        <w:gridCol w:w="1511"/>
        <w:gridCol w:w="1530"/>
        <w:gridCol w:w="5670"/>
      </w:tblGrid>
      <w:tr w:rsidR="008D5FC4" w:rsidRPr="00544488" w14:paraId="5E182598" w14:textId="77777777" w:rsidTr="008D5FC4">
        <w:trPr>
          <w:trHeight w:val="1343"/>
        </w:trPr>
        <w:tc>
          <w:tcPr>
            <w:tcW w:w="14575" w:type="dxa"/>
            <w:gridSpan w:val="8"/>
          </w:tcPr>
          <w:p w14:paraId="6B185025" w14:textId="77777777" w:rsidR="008D5FC4" w:rsidRDefault="008D5FC4" w:rsidP="008D5FC4">
            <w:pPr>
              <w:jc w:val="center"/>
              <w:rPr>
                <w:b/>
                <w:sz w:val="28"/>
                <w:szCs w:val="28"/>
              </w:rPr>
            </w:pPr>
            <w:r w:rsidRPr="006C45F2">
              <w:rPr>
                <w:b/>
                <w:sz w:val="28"/>
                <w:szCs w:val="28"/>
              </w:rPr>
              <w:lastRenderedPageBreak/>
              <w:t>Coding Instructions</w:t>
            </w:r>
          </w:p>
          <w:p w14:paraId="29229A1B" w14:textId="77777777" w:rsidR="00AD5BC8" w:rsidRDefault="00AD5BC8" w:rsidP="00AD5BC8">
            <w:pPr>
              <w:jc w:val="center"/>
              <w:rPr>
                <w:i/>
                <w:sz w:val="16"/>
                <w:szCs w:val="16"/>
              </w:rPr>
            </w:pPr>
            <w:r w:rsidRPr="0012319C">
              <w:rPr>
                <w:i/>
                <w:sz w:val="16"/>
                <w:szCs w:val="16"/>
              </w:rPr>
              <w:t>Coding instru</w:t>
            </w:r>
            <w:r>
              <w:rPr>
                <w:i/>
                <w:sz w:val="16"/>
                <w:szCs w:val="16"/>
              </w:rPr>
              <w:t>ctions: For marking utterances, use the mark “I</w:t>
            </w:r>
            <w:r w:rsidRPr="0012319C">
              <w:rPr>
                <w:i/>
                <w:sz w:val="16"/>
                <w:szCs w:val="16"/>
              </w:rPr>
              <w:t>.”</w:t>
            </w:r>
          </w:p>
          <w:p w14:paraId="2F7EB82E" w14:textId="77777777" w:rsidR="00AD5BC8" w:rsidRPr="0012319C" w:rsidRDefault="00AD5BC8" w:rsidP="00AD5BC8">
            <w:pPr>
              <w:jc w:val="center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(See Open Question section for an example of a “5 count”)</w:t>
            </w:r>
          </w:p>
          <w:p w14:paraId="2B6C834C" w14:textId="77777777" w:rsidR="00AD5BC8" w:rsidRPr="0011692D" w:rsidRDefault="00AD5BC8" w:rsidP="00AD5BC8">
            <w:pPr>
              <w:jc w:val="center"/>
              <w:rPr>
                <w:b/>
                <w:i/>
                <w:sz w:val="16"/>
                <w:szCs w:val="16"/>
              </w:rPr>
            </w:pPr>
            <w:r w:rsidRPr="0011692D">
              <w:rPr>
                <w:b/>
                <w:i/>
                <w:color w:val="FF0000"/>
                <w:sz w:val="16"/>
                <w:szCs w:val="16"/>
              </w:rPr>
              <w:t>Code from the first utterance, including role clarification</w:t>
            </w:r>
          </w:p>
          <w:p w14:paraId="7B67B13E" w14:textId="77777777" w:rsidR="008D5FC4" w:rsidRPr="008D5FC4" w:rsidRDefault="008D5FC4" w:rsidP="008D5FC4">
            <w:pPr>
              <w:jc w:val="center"/>
              <w:rPr>
                <w:i/>
                <w:sz w:val="16"/>
                <w:szCs w:val="16"/>
              </w:rPr>
            </w:pPr>
          </w:p>
          <w:p w14:paraId="54079939" w14:textId="77777777" w:rsidR="008D5FC4" w:rsidRPr="008D5FC4" w:rsidRDefault="008D5FC4" w:rsidP="008D5FC4">
            <w:pPr>
              <w:jc w:val="center"/>
              <w:rPr>
                <w:i/>
                <w:sz w:val="16"/>
                <w:szCs w:val="16"/>
              </w:rPr>
            </w:pPr>
            <w:r w:rsidRPr="008D5FC4">
              <w:rPr>
                <w:i/>
                <w:sz w:val="16"/>
                <w:szCs w:val="16"/>
              </w:rPr>
              <w:t>*MINA Codes= Teaching/Persuading with and without permission and confrontational speech</w:t>
            </w:r>
          </w:p>
          <w:p w14:paraId="428E09BB" w14:textId="77777777" w:rsidR="008D5FC4" w:rsidRPr="008D5FC4" w:rsidRDefault="008D5FC4" w:rsidP="008D5FC4">
            <w:pPr>
              <w:jc w:val="center"/>
              <w:rPr>
                <w:i/>
                <w:sz w:val="20"/>
                <w:szCs w:val="20"/>
              </w:rPr>
            </w:pPr>
            <w:r w:rsidRPr="008D5FC4">
              <w:rPr>
                <w:i/>
                <w:sz w:val="16"/>
                <w:szCs w:val="16"/>
              </w:rPr>
              <w:t>**MIA Codes= Affirmations, Seeking Collaboration, and Emphasizing Autonomy</w:t>
            </w:r>
          </w:p>
        </w:tc>
      </w:tr>
      <w:tr w:rsidR="008D5FC4" w:rsidRPr="00544488" w14:paraId="1742846E" w14:textId="77777777" w:rsidTr="008D5FC4">
        <w:trPr>
          <w:trHeight w:val="538"/>
        </w:trPr>
        <w:tc>
          <w:tcPr>
            <w:tcW w:w="1757" w:type="dxa"/>
          </w:tcPr>
          <w:p w14:paraId="5F67302D" w14:textId="77777777" w:rsidR="008D5FC4" w:rsidRPr="00544488" w:rsidRDefault="008D5FC4" w:rsidP="0054448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Utterance Type </w:t>
            </w:r>
            <w:r w:rsidRPr="006C45F2">
              <w:rPr>
                <w:b/>
                <w:sz w:val="20"/>
                <w:szCs w:val="20"/>
              </w:rPr>
              <w:sym w:font="Wingdings" w:char="F0E0"/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208" w:type="dxa"/>
          </w:tcPr>
          <w:p w14:paraId="14B02723" w14:textId="77777777" w:rsidR="008D5FC4" w:rsidRDefault="008D5FC4" w:rsidP="003F497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pen</w:t>
            </w:r>
          </w:p>
          <w:p w14:paraId="44DA15B3" w14:textId="77777777" w:rsidR="008D5FC4" w:rsidRPr="00544488" w:rsidRDefault="008D5FC4" w:rsidP="003F497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Questions</w:t>
            </w:r>
          </w:p>
        </w:tc>
        <w:tc>
          <w:tcPr>
            <w:tcW w:w="1260" w:type="dxa"/>
          </w:tcPr>
          <w:p w14:paraId="7D7F3F67" w14:textId="77777777" w:rsidR="008D5FC4" w:rsidRDefault="008D5FC4" w:rsidP="003F497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losed</w:t>
            </w:r>
          </w:p>
          <w:p w14:paraId="15B04848" w14:textId="77777777" w:rsidR="008D5FC4" w:rsidRPr="00544488" w:rsidRDefault="008D5FC4" w:rsidP="003F497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Questions</w:t>
            </w:r>
          </w:p>
        </w:tc>
        <w:tc>
          <w:tcPr>
            <w:tcW w:w="900" w:type="dxa"/>
          </w:tcPr>
          <w:p w14:paraId="26D1C15B" w14:textId="77777777" w:rsidR="008D5FC4" w:rsidRDefault="008D5FC4" w:rsidP="003F497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INA*</w:t>
            </w:r>
          </w:p>
          <w:p w14:paraId="57F399AC" w14:textId="77777777" w:rsidR="008D5FC4" w:rsidRPr="00544488" w:rsidRDefault="008D5FC4" w:rsidP="003F497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39" w:type="dxa"/>
          </w:tcPr>
          <w:p w14:paraId="375B3E9E" w14:textId="77777777" w:rsidR="008D5FC4" w:rsidRPr="00544488" w:rsidRDefault="008D5FC4" w:rsidP="003F497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IA**</w:t>
            </w:r>
          </w:p>
        </w:tc>
        <w:tc>
          <w:tcPr>
            <w:tcW w:w="1511" w:type="dxa"/>
          </w:tcPr>
          <w:p w14:paraId="427DF2CA" w14:textId="77777777" w:rsidR="008D5FC4" w:rsidRDefault="008D5FC4" w:rsidP="003F497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mple</w:t>
            </w:r>
          </w:p>
          <w:p w14:paraId="74D7FC7B" w14:textId="77777777" w:rsidR="008D5FC4" w:rsidRDefault="008D5FC4" w:rsidP="003F497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flections</w:t>
            </w:r>
          </w:p>
          <w:p w14:paraId="1CFDF75E" w14:textId="77777777" w:rsidR="008D5FC4" w:rsidRPr="008D5FC4" w:rsidRDefault="008D5FC4" w:rsidP="003F497A">
            <w:pPr>
              <w:jc w:val="center"/>
              <w:rPr>
                <w:b/>
                <w:sz w:val="16"/>
                <w:szCs w:val="16"/>
              </w:rPr>
            </w:pPr>
            <w:r w:rsidRPr="008D5FC4">
              <w:rPr>
                <w:b/>
                <w:sz w:val="16"/>
                <w:szCs w:val="16"/>
              </w:rPr>
              <w:t>(or summaries)</w:t>
            </w:r>
          </w:p>
        </w:tc>
        <w:tc>
          <w:tcPr>
            <w:tcW w:w="1530" w:type="dxa"/>
          </w:tcPr>
          <w:p w14:paraId="56078E37" w14:textId="77777777" w:rsidR="008D5FC4" w:rsidRDefault="008D5FC4" w:rsidP="003F497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x</w:t>
            </w:r>
          </w:p>
          <w:p w14:paraId="7AE7AF3D" w14:textId="77777777" w:rsidR="008D5FC4" w:rsidRDefault="008D5FC4" w:rsidP="003F497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flections</w:t>
            </w:r>
          </w:p>
          <w:p w14:paraId="253AC081" w14:textId="77777777" w:rsidR="008D5FC4" w:rsidRPr="00544488" w:rsidRDefault="008D5FC4" w:rsidP="003F497A">
            <w:pPr>
              <w:jc w:val="center"/>
              <w:rPr>
                <w:b/>
                <w:sz w:val="20"/>
                <w:szCs w:val="20"/>
              </w:rPr>
            </w:pPr>
            <w:r w:rsidRPr="008D5FC4">
              <w:rPr>
                <w:b/>
                <w:sz w:val="16"/>
                <w:szCs w:val="16"/>
              </w:rPr>
              <w:t>(or summaries)</w:t>
            </w:r>
          </w:p>
        </w:tc>
        <w:tc>
          <w:tcPr>
            <w:tcW w:w="5670" w:type="dxa"/>
          </w:tcPr>
          <w:p w14:paraId="59F7ECC1" w14:textId="1D6D25EA" w:rsidR="008D5FC4" w:rsidRPr="00544488" w:rsidRDefault="008D5FC4" w:rsidP="0054448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aching Notes</w:t>
            </w:r>
            <w:r w:rsidR="00781C52">
              <w:rPr>
                <w:b/>
                <w:sz w:val="20"/>
                <w:szCs w:val="20"/>
              </w:rPr>
              <w:t xml:space="preserve"> </w:t>
            </w:r>
            <w:r w:rsidR="00781C52" w:rsidRPr="00781C52">
              <w:rPr>
                <w:b/>
                <w:i/>
                <w:color w:val="FF0000"/>
                <w:sz w:val="20"/>
                <w:szCs w:val="20"/>
              </w:rPr>
              <w:t>(</w:t>
            </w:r>
            <w:r w:rsidR="0075077B">
              <w:rPr>
                <w:b/>
                <w:i/>
                <w:color w:val="FF0000"/>
                <w:sz w:val="20"/>
                <w:szCs w:val="20"/>
              </w:rPr>
              <w:t xml:space="preserve">note to coach: </w:t>
            </w:r>
            <w:r w:rsidR="00781C52" w:rsidRPr="00781C52">
              <w:rPr>
                <w:b/>
                <w:i/>
                <w:color w:val="FF0000"/>
                <w:sz w:val="20"/>
                <w:szCs w:val="20"/>
              </w:rPr>
              <w:t>recommend noticing client change talk statements and response to those</w:t>
            </w:r>
            <w:r w:rsidR="00323716">
              <w:rPr>
                <w:b/>
                <w:i/>
                <w:color w:val="FF0000"/>
                <w:sz w:val="20"/>
                <w:szCs w:val="20"/>
              </w:rPr>
              <w:t xml:space="preserve"> </w:t>
            </w:r>
            <w:r w:rsidR="00781C52">
              <w:rPr>
                <w:b/>
                <w:i/>
                <w:color w:val="FF0000"/>
                <w:sz w:val="20"/>
                <w:szCs w:val="20"/>
              </w:rPr>
              <w:t>-</w:t>
            </w:r>
            <w:r w:rsidR="00323716">
              <w:rPr>
                <w:b/>
                <w:i/>
                <w:color w:val="FF0000"/>
                <w:sz w:val="20"/>
                <w:szCs w:val="20"/>
              </w:rPr>
              <w:t xml:space="preserve"> </w:t>
            </w:r>
            <w:r w:rsidR="00781C52">
              <w:rPr>
                <w:b/>
                <w:i/>
                <w:color w:val="FF0000"/>
                <w:sz w:val="20"/>
                <w:szCs w:val="20"/>
              </w:rPr>
              <w:t>see “tips…” sheet</w:t>
            </w:r>
            <w:r w:rsidR="00781C52" w:rsidRPr="00781C52">
              <w:rPr>
                <w:b/>
                <w:i/>
                <w:color w:val="FF0000"/>
                <w:sz w:val="20"/>
                <w:szCs w:val="20"/>
              </w:rPr>
              <w:t>)</w:t>
            </w:r>
          </w:p>
        </w:tc>
      </w:tr>
      <w:tr w:rsidR="008D5FC4" w:rsidRPr="00544488" w14:paraId="264E4751" w14:textId="77777777" w:rsidTr="00694D51">
        <w:trPr>
          <w:trHeight w:val="8012"/>
        </w:trPr>
        <w:tc>
          <w:tcPr>
            <w:tcW w:w="1757" w:type="dxa"/>
          </w:tcPr>
          <w:p w14:paraId="6DDF1B0B" w14:textId="77777777" w:rsidR="008D5FC4" w:rsidRDefault="008D5FC4" w:rsidP="00544488">
            <w:pPr>
              <w:jc w:val="center"/>
              <w:rPr>
                <w:b/>
                <w:sz w:val="20"/>
                <w:szCs w:val="20"/>
              </w:rPr>
            </w:pPr>
          </w:p>
          <w:p w14:paraId="231D5FD9" w14:textId="77777777" w:rsidR="008D5FC4" w:rsidRDefault="008D5FC4" w:rsidP="00544488">
            <w:pPr>
              <w:jc w:val="center"/>
              <w:rPr>
                <w:b/>
                <w:sz w:val="20"/>
                <w:szCs w:val="20"/>
              </w:rPr>
            </w:pPr>
          </w:p>
          <w:p w14:paraId="532B15D1" w14:textId="77777777" w:rsidR="008D5FC4" w:rsidRDefault="008D5FC4" w:rsidP="00544488">
            <w:pPr>
              <w:jc w:val="center"/>
              <w:rPr>
                <w:b/>
                <w:sz w:val="20"/>
                <w:szCs w:val="20"/>
              </w:rPr>
            </w:pPr>
          </w:p>
          <w:p w14:paraId="525E07CA" w14:textId="5963E0DF" w:rsidR="008D5FC4" w:rsidRPr="00780168" w:rsidRDefault="00780168" w:rsidP="00544488">
            <w:pPr>
              <w:jc w:val="center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(</w:t>
            </w:r>
            <w:r w:rsidR="008D5FC4" w:rsidRPr="00780168">
              <w:rPr>
                <w:b/>
                <w:i/>
                <w:sz w:val="20"/>
                <w:szCs w:val="20"/>
              </w:rPr>
              <w:t>Engaging</w:t>
            </w:r>
          </w:p>
          <w:p w14:paraId="20CAEE79" w14:textId="77777777" w:rsidR="00694D51" w:rsidRPr="00780168" w:rsidRDefault="00694D51" w:rsidP="00544488">
            <w:pPr>
              <w:jc w:val="center"/>
              <w:rPr>
                <w:b/>
                <w:i/>
                <w:sz w:val="20"/>
                <w:szCs w:val="20"/>
              </w:rPr>
            </w:pPr>
          </w:p>
          <w:p w14:paraId="4CFBE52C" w14:textId="242B6CEE" w:rsidR="00694D51" w:rsidRPr="00780168" w:rsidRDefault="00694D51" w:rsidP="00544488">
            <w:pPr>
              <w:jc w:val="center"/>
              <w:rPr>
                <w:b/>
                <w:i/>
                <w:sz w:val="20"/>
                <w:szCs w:val="20"/>
              </w:rPr>
            </w:pPr>
            <w:r w:rsidRPr="00780168">
              <w:rPr>
                <w:b/>
                <w:i/>
                <w:sz w:val="20"/>
                <w:szCs w:val="20"/>
              </w:rPr>
              <w:t>Focusing</w:t>
            </w:r>
          </w:p>
          <w:p w14:paraId="30FE9930" w14:textId="77777777" w:rsidR="00694D51" w:rsidRPr="00780168" w:rsidRDefault="00694D51" w:rsidP="00544488">
            <w:pPr>
              <w:jc w:val="center"/>
              <w:rPr>
                <w:b/>
                <w:i/>
                <w:sz w:val="20"/>
                <w:szCs w:val="20"/>
              </w:rPr>
            </w:pPr>
          </w:p>
          <w:p w14:paraId="47C88EF5" w14:textId="32479F27" w:rsidR="00694D51" w:rsidRPr="00780168" w:rsidRDefault="00694D51" w:rsidP="00544488">
            <w:pPr>
              <w:jc w:val="center"/>
              <w:rPr>
                <w:b/>
                <w:i/>
                <w:sz w:val="20"/>
                <w:szCs w:val="20"/>
              </w:rPr>
            </w:pPr>
            <w:r w:rsidRPr="00780168">
              <w:rPr>
                <w:b/>
                <w:i/>
                <w:sz w:val="20"/>
                <w:szCs w:val="20"/>
              </w:rPr>
              <w:t>Evoking</w:t>
            </w:r>
          </w:p>
          <w:p w14:paraId="00B17769" w14:textId="77777777" w:rsidR="00694D51" w:rsidRPr="00780168" w:rsidRDefault="00694D51" w:rsidP="00544488">
            <w:pPr>
              <w:jc w:val="center"/>
              <w:rPr>
                <w:b/>
                <w:i/>
                <w:sz w:val="20"/>
                <w:szCs w:val="20"/>
              </w:rPr>
            </w:pPr>
          </w:p>
          <w:p w14:paraId="36F0E797" w14:textId="12EAEBC7" w:rsidR="00694D51" w:rsidRPr="00544488" w:rsidRDefault="00694D51" w:rsidP="00544488">
            <w:pPr>
              <w:jc w:val="center"/>
              <w:rPr>
                <w:b/>
                <w:sz w:val="20"/>
                <w:szCs w:val="20"/>
              </w:rPr>
            </w:pPr>
            <w:r w:rsidRPr="00780168">
              <w:rPr>
                <w:b/>
                <w:i/>
                <w:sz w:val="20"/>
                <w:szCs w:val="20"/>
              </w:rPr>
              <w:t>Planning</w:t>
            </w:r>
            <w:r w:rsidR="00780168">
              <w:rPr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1208" w:type="dxa"/>
          </w:tcPr>
          <w:p w14:paraId="6EAB9FC6" w14:textId="0542D77B" w:rsidR="008D5FC4" w:rsidRDefault="00AD5BC8" w:rsidP="00544488">
            <w:pPr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8E9F11D" wp14:editId="14D19AE3">
                      <wp:simplePos x="0" y="0"/>
                      <wp:positionH relativeFrom="column">
                        <wp:posOffset>-43181</wp:posOffset>
                      </wp:positionH>
                      <wp:positionV relativeFrom="paragraph">
                        <wp:posOffset>141104</wp:posOffset>
                      </wp:positionV>
                      <wp:extent cx="232611" cy="192505"/>
                      <wp:effectExtent l="0" t="0" r="34290" b="36195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2611" cy="192505"/>
                              </a:xfrm>
                              <a:prstGeom prst="line">
                                <a:avLst/>
                              </a:prstGeom>
                              <a:ln w="22225">
                                <a:solidFill>
                                  <a:schemeClr val="bg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525415B" id="Straight Connector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4pt,11.1pt" to="14.9pt,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" strokecolor="#262e36 [3214]" strokeweight="1.75pt"/>
                  </w:pict>
                </mc:Fallback>
              </mc:AlternateContent>
            </w:r>
          </w:p>
          <w:p w14:paraId="52F15E93" w14:textId="67CB81E3" w:rsidR="00FA6539" w:rsidRPr="00AD5BC8" w:rsidRDefault="00AD5BC8" w:rsidP="0054448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III</w:t>
            </w:r>
          </w:p>
        </w:tc>
        <w:tc>
          <w:tcPr>
            <w:tcW w:w="1260" w:type="dxa"/>
          </w:tcPr>
          <w:p w14:paraId="628D462D" w14:textId="77777777" w:rsidR="008D5FC4" w:rsidRDefault="008D5FC4" w:rsidP="00544488">
            <w:pPr>
              <w:rPr>
                <w:b/>
                <w:sz w:val="20"/>
                <w:szCs w:val="20"/>
              </w:rPr>
            </w:pPr>
          </w:p>
          <w:p w14:paraId="10C61BA0" w14:textId="2B6673A6" w:rsidR="00FA6539" w:rsidRPr="00544488" w:rsidRDefault="00FA6539" w:rsidP="00B3688E">
            <w:pPr>
              <w:rPr>
                <w:b/>
                <w:sz w:val="20"/>
                <w:szCs w:val="20"/>
              </w:rPr>
            </w:pPr>
          </w:p>
        </w:tc>
        <w:tc>
          <w:tcPr>
            <w:tcW w:w="900" w:type="dxa"/>
          </w:tcPr>
          <w:p w14:paraId="6FE3EFD6" w14:textId="77777777" w:rsidR="008D5FC4" w:rsidRDefault="008D5FC4" w:rsidP="00544488">
            <w:pPr>
              <w:rPr>
                <w:b/>
                <w:sz w:val="20"/>
                <w:szCs w:val="20"/>
              </w:rPr>
            </w:pPr>
          </w:p>
          <w:p w14:paraId="19893764" w14:textId="77777777" w:rsidR="00FA6539" w:rsidRDefault="00FA6539" w:rsidP="00544488">
            <w:pPr>
              <w:rPr>
                <w:b/>
                <w:sz w:val="20"/>
                <w:szCs w:val="20"/>
              </w:rPr>
            </w:pPr>
          </w:p>
          <w:p w14:paraId="1B1E8405" w14:textId="1674CA7F" w:rsidR="00FA6539" w:rsidRPr="00544488" w:rsidRDefault="00FA6539" w:rsidP="00544488">
            <w:pPr>
              <w:rPr>
                <w:b/>
                <w:sz w:val="20"/>
                <w:szCs w:val="20"/>
              </w:rPr>
            </w:pPr>
          </w:p>
        </w:tc>
        <w:tc>
          <w:tcPr>
            <w:tcW w:w="739" w:type="dxa"/>
          </w:tcPr>
          <w:p w14:paraId="32FF451A" w14:textId="77777777" w:rsidR="008D5FC4" w:rsidRDefault="008D5FC4" w:rsidP="00544488">
            <w:pPr>
              <w:rPr>
                <w:b/>
                <w:sz w:val="20"/>
                <w:szCs w:val="20"/>
              </w:rPr>
            </w:pPr>
          </w:p>
          <w:p w14:paraId="751B0087" w14:textId="77777777" w:rsidR="00412BBF" w:rsidRDefault="00412BBF" w:rsidP="00544488">
            <w:pPr>
              <w:rPr>
                <w:b/>
                <w:sz w:val="20"/>
                <w:szCs w:val="20"/>
              </w:rPr>
            </w:pPr>
          </w:p>
          <w:p w14:paraId="7CBB84CF" w14:textId="42278A05" w:rsidR="00FA6539" w:rsidRPr="00544488" w:rsidRDefault="00FA6539" w:rsidP="00544488">
            <w:pPr>
              <w:rPr>
                <w:b/>
                <w:sz w:val="20"/>
                <w:szCs w:val="20"/>
              </w:rPr>
            </w:pPr>
          </w:p>
        </w:tc>
        <w:tc>
          <w:tcPr>
            <w:tcW w:w="1511" w:type="dxa"/>
          </w:tcPr>
          <w:p w14:paraId="23181E4C" w14:textId="77777777" w:rsidR="008D5FC4" w:rsidRDefault="008D5FC4" w:rsidP="00544488">
            <w:pPr>
              <w:rPr>
                <w:b/>
                <w:sz w:val="20"/>
                <w:szCs w:val="20"/>
              </w:rPr>
            </w:pPr>
          </w:p>
          <w:p w14:paraId="40E306F7" w14:textId="1DA1E9B6" w:rsidR="00894F99" w:rsidRPr="00544488" w:rsidRDefault="00894F99" w:rsidP="00B3688E">
            <w:pPr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</w:tcPr>
          <w:p w14:paraId="2B32E1C0" w14:textId="77777777" w:rsidR="008D5FC4" w:rsidRDefault="008D5FC4" w:rsidP="00544488">
            <w:pPr>
              <w:rPr>
                <w:b/>
                <w:sz w:val="20"/>
                <w:szCs w:val="20"/>
              </w:rPr>
            </w:pPr>
          </w:p>
          <w:p w14:paraId="608EFEAE" w14:textId="3A82ACAF" w:rsidR="001D1275" w:rsidRPr="00544488" w:rsidRDefault="001D1275" w:rsidP="00544488">
            <w:pPr>
              <w:rPr>
                <w:b/>
                <w:sz w:val="20"/>
                <w:szCs w:val="20"/>
              </w:rPr>
            </w:pPr>
          </w:p>
        </w:tc>
        <w:tc>
          <w:tcPr>
            <w:tcW w:w="5670" w:type="dxa"/>
          </w:tcPr>
          <w:p w14:paraId="63730567" w14:textId="77777777" w:rsidR="008D5FC4" w:rsidRDefault="008D5FC4" w:rsidP="00544488">
            <w:pPr>
              <w:rPr>
                <w:b/>
                <w:sz w:val="20"/>
                <w:szCs w:val="20"/>
              </w:rPr>
            </w:pPr>
          </w:p>
          <w:p w14:paraId="7AFBDBA2" w14:textId="77777777" w:rsidR="00412BBF" w:rsidRDefault="00412BBF" w:rsidP="00544488">
            <w:pPr>
              <w:rPr>
                <w:b/>
                <w:sz w:val="20"/>
                <w:szCs w:val="20"/>
              </w:rPr>
            </w:pPr>
          </w:p>
          <w:p w14:paraId="68CD47F4" w14:textId="6C685E70" w:rsidR="00FA6539" w:rsidRPr="00544488" w:rsidRDefault="00FA6539" w:rsidP="00544488">
            <w:pPr>
              <w:rPr>
                <w:b/>
                <w:sz w:val="20"/>
                <w:szCs w:val="20"/>
              </w:rPr>
            </w:pPr>
          </w:p>
        </w:tc>
      </w:tr>
      <w:tr w:rsidR="00EC6AD5" w:rsidRPr="00544488" w14:paraId="3368096C" w14:textId="77777777" w:rsidTr="00B31284">
        <w:trPr>
          <w:trHeight w:val="706"/>
        </w:trPr>
        <w:tc>
          <w:tcPr>
            <w:tcW w:w="1757" w:type="dxa"/>
          </w:tcPr>
          <w:p w14:paraId="7D7BD953" w14:textId="77777777" w:rsidR="00B31284" w:rsidRDefault="00B31284" w:rsidP="00544488">
            <w:pPr>
              <w:jc w:val="center"/>
              <w:rPr>
                <w:b/>
                <w:sz w:val="20"/>
                <w:szCs w:val="20"/>
              </w:rPr>
            </w:pPr>
          </w:p>
          <w:p w14:paraId="153BA41D" w14:textId="14879B89" w:rsidR="00EC6AD5" w:rsidRDefault="00B31284" w:rsidP="00544488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</w:t>
            </w:r>
            <w:r w:rsidR="00EC6AD5">
              <w:rPr>
                <w:b/>
                <w:sz w:val="20"/>
                <w:szCs w:val="20"/>
              </w:rPr>
              <w:t>otal</w:t>
            </w:r>
            <w:r>
              <w:rPr>
                <w:b/>
                <w:sz w:val="20"/>
                <w:szCs w:val="20"/>
              </w:rPr>
              <w:t>s:</w:t>
            </w:r>
          </w:p>
        </w:tc>
        <w:tc>
          <w:tcPr>
            <w:tcW w:w="1208" w:type="dxa"/>
          </w:tcPr>
          <w:p w14:paraId="2C13A136" w14:textId="531939B9" w:rsidR="00EC6AD5" w:rsidRPr="006D1CC2" w:rsidRDefault="00EC6AD5" w:rsidP="00544488">
            <w:pPr>
              <w:rPr>
                <w:b/>
              </w:rPr>
            </w:pPr>
          </w:p>
        </w:tc>
        <w:tc>
          <w:tcPr>
            <w:tcW w:w="1260" w:type="dxa"/>
          </w:tcPr>
          <w:p w14:paraId="081C62B2" w14:textId="3408DD29" w:rsidR="00EC6AD5" w:rsidRPr="006D1CC2" w:rsidRDefault="00EC6AD5" w:rsidP="00544488">
            <w:pPr>
              <w:rPr>
                <w:b/>
              </w:rPr>
            </w:pPr>
          </w:p>
        </w:tc>
        <w:tc>
          <w:tcPr>
            <w:tcW w:w="900" w:type="dxa"/>
          </w:tcPr>
          <w:p w14:paraId="4403047B" w14:textId="77777777" w:rsidR="00EC6AD5" w:rsidRPr="006D1CC2" w:rsidRDefault="00EC6AD5" w:rsidP="00544488">
            <w:pPr>
              <w:rPr>
                <w:b/>
              </w:rPr>
            </w:pPr>
          </w:p>
        </w:tc>
        <w:tc>
          <w:tcPr>
            <w:tcW w:w="739" w:type="dxa"/>
          </w:tcPr>
          <w:p w14:paraId="42CFB6E7" w14:textId="42578EAA" w:rsidR="00EC6AD5" w:rsidRPr="006D1CC2" w:rsidRDefault="00EC6AD5" w:rsidP="00544488">
            <w:pPr>
              <w:rPr>
                <w:b/>
              </w:rPr>
            </w:pPr>
          </w:p>
        </w:tc>
        <w:tc>
          <w:tcPr>
            <w:tcW w:w="1511" w:type="dxa"/>
          </w:tcPr>
          <w:p w14:paraId="35A89C0D" w14:textId="47E54A13" w:rsidR="00EC6AD5" w:rsidRPr="006D1CC2" w:rsidRDefault="00EC6AD5" w:rsidP="00544488">
            <w:pPr>
              <w:rPr>
                <w:b/>
              </w:rPr>
            </w:pPr>
          </w:p>
        </w:tc>
        <w:tc>
          <w:tcPr>
            <w:tcW w:w="1530" w:type="dxa"/>
          </w:tcPr>
          <w:p w14:paraId="20777A4A" w14:textId="0A0DA0FA" w:rsidR="00EC6AD5" w:rsidRPr="006D1CC2" w:rsidRDefault="00EC6AD5" w:rsidP="00544488">
            <w:pPr>
              <w:rPr>
                <w:b/>
              </w:rPr>
            </w:pPr>
          </w:p>
        </w:tc>
        <w:tc>
          <w:tcPr>
            <w:tcW w:w="5670" w:type="dxa"/>
          </w:tcPr>
          <w:p w14:paraId="229B1B03" w14:textId="77777777" w:rsidR="00EC6AD5" w:rsidRPr="00544488" w:rsidRDefault="00EC6AD5" w:rsidP="00544488">
            <w:pPr>
              <w:rPr>
                <w:b/>
                <w:sz w:val="20"/>
                <w:szCs w:val="20"/>
              </w:rPr>
            </w:pPr>
          </w:p>
        </w:tc>
      </w:tr>
    </w:tbl>
    <w:p w14:paraId="63381E2C" w14:textId="77777777" w:rsidR="003B3CF2" w:rsidRPr="003B3CF2" w:rsidRDefault="003B3CF2" w:rsidP="003B3CF2">
      <w:pPr>
        <w:rPr>
          <w:sz w:val="2"/>
          <w:szCs w:val="2"/>
        </w:rPr>
      </w:pPr>
    </w:p>
    <w:p w14:paraId="7AEA6EC0" w14:textId="77777777" w:rsidR="003B3CF2" w:rsidRPr="00544488" w:rsidRDefault="003B3CF2" w:rsidP="003B3CF2">
      <w:pPr>
        <w:rPr>
          <w:b/>
          <w:sz w:val="2"/>
          <w:szCs w:val="2"/>
        </w:rPr>
      </w:pPr>
    </w:p>
    <w:p w14:paraId="0EA7A3C1" w14:textId="77777777" w:rsidR="003B3CF2" w:rsidRPr="00544488" w:rsidRDefault="003B3CF2" w:rsidP="003B3CF2">
      <w:pPr>
        <w:rPr>
          <w:b/>
          <w:sz w:val="2"/>
          <w:szCs w:val="2"/>
        </w:rPr>
      </w:pPr>
    </w:p>
    <w:p w14:paraId="5041DB16" w14:textId="77777777" w:rsidR="003B3CF2" w:rsidRPr="00544488" w:rsidRDefault="003B3CF2" w:rsidP="003B3CF2">
      <w:pPr>
        <w:rPr>
          <w:b/>
          <w:sz w:val="2"/>
          <w:szCs w:val="2"/>
        </w:rPr>
      </w:pPr>
    </w:p>
    <w:p w14:paraId="097EA8C5" w14:textId="77777777" w:rsidR="003B3CF2" w:rsidRPr="00544488" w:rsidRDefault="003B3CF2" w:rsidP="003B3CF2">
      <w:pPr>
        <w:rPr>
          <w:b/>
          <w:sz w:val="2"/>
          <w:szCs w:val="2"/>
        </w:rPr>
      </w:pPr>
    </w:p>
    <w:p w14:paraId="5B1D55DF" w14:textId="77777777" w:rsidR="003B3CF2" w:rsidRPr="00544488" w:rsidRDefault="003B3CF2" w:rsidP="003B3CF2">
      <w:pPr>
        <w:rPr>
          <w:b/>
          <w:sz w:val="2"/>
          <w:szCs w:val="2"/>
        </w:rPr>
      </w:pPr>
    </w:p>
    <w:p w14:paraId="0F7430B8" w14:textId="77777777" w:rsidR="003B3CF2" w:rsidRPr="00544488" w:rsidRDefault="003B3CF2" w:rsidP="007D3F64">
      <w:pPr>
        <w:ind w:firstLine="720"/>
        <w:rPr>
          <w:b/>
          <w:sz w:val="2"/>
          <w:szCs w:val="2"/>
        </w:rPr>
      </w:pPr>
    </w:p>
    <w:p w14:paraId="777DBB1D" w14:textId="77777777" w:rsidR="003B3CF2" w:rsidRPr="00544488" w:rsidRDefault="003B3CF2" w:rsidP="003B3CF2">
      <w:pPr>
        <w:rPr>
          <w:b/>
          <w:sz w:val="2"/>
          <w:szCs w:val="2"/>
        </w:rPr>
      </w:pPr>
    </w:p>
    <w:p w14:paraId="2D80312F" w14:textId="77777777" w:rsidR="003B3CF2" w:rsidRPr="00544488" w:rsidRDefault="003B3CF2" w:rsidP="003B3CF2">
      <w:pPr>
        <w:rPr>
          <w:b/>
          <w:sz w:val="2"/>
          <w:szCs w:val="2"/>
        </w:rPr>
      </w:pPr>
    </w:p>
    <w:p w14:paraId="29EBB669" w14:textId="77777777" w:rsidR="003B3CF2" w:rsidRPr="00544488" w:rsidRDefault="003B3CF2" w:rsidP="003B3CF2">
      <w:pPr>
        <w:rPr>
          <w:b/>
          <w:sz w:val="2"/>
          <w:szCs w:val="2"/>
        </w:rPr>
      </w:pPr>
    </w:p>
    <w:p w14:paraId="52C1A7EB" w14:textId="77777777" w:rsidR="003B3CF2" w:rsidRPr="00544488" w:rsidRDefault="003B3CF2" w:rsidP="003B3CF2">
      <w:pPr>
        <w:rPr>
          <w:b/>
          <w:sz w:val="2"/>
          <w:szCs w:val="2"/>
        </w:rPr>
      </w:pPr>
    </w:p>
    <w:p w14:paraId="6A53D10A" w14:textId="77777777" w:rsidR="003B3CF2" w:rsidRPr="00544488" w:rsidRDefault="003B3CF2" w:rsidP="003B3CF2">
      <w:pPr>
        <w:rPr>
          <w:b/>
          <w:sz w:val="2"/>
          <w:szCs w:val="2"/>
        </w:rPr>
      </w:pPr>
    </w:p>
    <w:p w14:paraId="2C875157" w14:textId="77777777" w:rsidR="003B3CF2" w:rsidRPr="00544488" w:rsidRDefault="003B3CF2" w:rsidP="003B3CF2">
      <w:pPr>
        <w:rPr>
          <w:b/>
          <w:sz w:val="2"/>
          <w:szCs w:val="2"/>
        </w:rPr>
      </w:pPr>
    </w:p>
    <w:p w14:paraId="5E482EE0" w14:textId="77777777" w:rsidR="003B3CF2" w:rsidRPr="00544488" w:rsidRDefault="003B3CF2" w:rsidP="003B3CF2">
      <w:pPr>
        <w:rPr>
          <w:b/>
          <w:sz w:val="2"/>
          <w:szCs w:val="2"/>
        </w:rPr>
      </w:pPr>
    </w:p>
    <w:p w14:paraId="123B3107" w14:textId="77777777" w:rsidR="003B3CF2" w:rsidRPr="00544488" w:rsidRDefault="003B3CF2" w:rsidP="003B3CF2">
      <w:pPr>
        <w:rPr>
          <w:b/>
          <w:sz w:val="2"/>
          <w:szCs w:val="2"/>
        </w:rPr>
      </w:pPr>
    </w:p>
    <w:p w14:paraId="03D4915E" w14:textId="77777777" w:rsidR="003B3CF2" w:rsidRPr="003B3CF2" w:rsidRDefault="003B3CF2" w:rsidP="003B3CF2">
      <w:pPr>
        <w:rPr>
          <w:sz w:val="2"/>
          <w:szCs w:val="2"/>
        </w:rPr>
      </w:pPr>
    </w:p>
    <w:p w14:paraId="0CD982FE" w14:textId="77777777" w:rsidR="003B3CF2" w:rsidRPr="003B3CF2" w:rsidRDefault="003B3CF2" w:rsidP="003B3CF2">
      <w:pPr>
        <w:rPr>
          <w:sz w:val="2"/>
          <w:szCs w:val="2"/>
        </w:rPr>
      </w:pPr>
    </w:p>
    <w:p w14:paraId="0F82F476" w14:textId="77777777" w:rsidR="003B3CF2" w:rsidRPr="003B3CF2" w:rsidRDefault="003B3CF2" w:rsidP="003B3CF2">
      <w:pPr>
        <w:rPr>
          <w:sz w:val="2"/>
          <w:szCs w:val="2"/>
        </w:rPr>
      </w:pPr>
    </w:p>
    <w:p w14:paraId="2DE91076" w14:textId="77777777" w:rsidR="003B3CF2" w:rsidRPr="003B3CF2" w:rsidRDefault="003B3CF2" w:rsidP="003B3CF2">
      <w:pPr>
        <w:rPr>
          <w:sz w:val="2"/>
          <w:szCs w:val="2"/>
        </w:rPr>
      </w:pPr>
    </w:p>
    <w:p w14:paraId="61293E2E" w14:textId="77777777" w:rsidR="003B3CF2" w:rsidRPr="003B3CF2" w:rsidRDefault="003B3CF2" w:rsidP="003B3CF2">
      <w:pPr>
        <w:rPr>
          <w:sz w:val="2"/>
          <w:szCs w:val="2"/>
        </w:rPr>
      </w:pPr>
    </w:p>
    <w:p w14:paraId="06435736" w14:textId="77777777" w:rsidR="003B3CF2" w:rsidRPr="003B3CF2" w:rsidRDefault="003B3CF2" w:rsidP="003B3CF2">
      <w:pPr>
        <w:rPr>
          <w:sz w:val="2"/>
          <w:szCs w:val="2"/>
        </w:rPr>
      </w:pPr>
    </w:p>
    <w:p w14:paraId="607566B1" w14:textId="77777777" w:rsidR="003B3CF2" w:rsidRPr="003B3CF2" w:rsidRDefault="003B3CF2" w:rsidP="003B3CF2">
      <w:pPr>
        <w:rPr>
          <w:sz w:val="2"/>
          <w:szCs w:val="2"/>
        </w:rPr>
      </w:pPr>
    </w:p>
    <w:p w14:paraId="12F1775C" w14:textId="77777777" w:rsidR="003B3CF2" w:rsidRPr="003B3CF2" w:rsidRDefault="003B3CF2" w:rsidP="003B3CF2">
      <w:pPr>
        <w:rPr>
          <w:sz w:val="2"/>
          <w:szCs w:val="2"/>
        </w:rPr>
      </w:pPr>
    </w:p>
    <w:p w14:paraId="547CBCD8" w14:textId="77777777" w:rsidR="003B3CF2" w:rsidRPr="003B3CF2" w:rsidRDefault="003B3CF2" w:rsidP="003B3CF2">
      <w:pPr>
        <w:rPr>
          <w:sz w:val="2"/>
          <w:szCs w:val="2"/>
        </w:rPr>
      </w:pPr>
    </w:p>
    <w:p w14:paraId="50657BB1" w14:textId="77777777" w:rsidR="003B3CF2" w:rsidRPr="003B3CF2" w:rsidRDefault="003B3CF2" w:rsidP="003B3CF2">
      <w:pPr>
        <w:rPr>
          <w:sz w:val="2"/>
          <w:szCs w:val="2"/>
        </w:rPr>
      </w:pPr>
    </w:p>
    <w:p w14:paraId="60470B3E" w14:textId="77777777" w:rsidR="003B3CF2" w:rsidRPr="003B3CF2" w:rsidRDefault="003B3CF2" w:rsidP="003B3CF2">
      <w:pPr>
        <w:rPr>
          <w:sz w:val="2"/>
          <w:szCs w:val="2"/>
        </w:rPr>
      </w:pPr>
    </w:p>
    <w:p w14:paraId="2087307A" w14:textId="77777777" w:rsidR="003B3CF2" w:rsidRPr="003B3CF2" w:rsidRDefault="003B3CF2" w:rsidP="003B3CF2">
      <w:pPr>
        <w:rPr>
          <w:sz w:val="2"/>
          <w:szCs w:val="2"/>
        </w:rPr>
      </w:pPr>
    </w:p>
    <w:p w14:paraId="7D5B81D2" w14:textId="77777777" w:rsidR="003B3CF2" w:rsidRPr="003B3CF2" w:rsidRDefault="003B3CF2" w:rsidP="003B3CF2">
      <w:pPr>
        <w:rPr>
          <w:sz w:val="2"/>
          <w:szCs w:val="2"/>
        </w:rPr>
      </w:pPr>
    </w:p>
    <w:p w14:paraId="3A905CC3" w14:textId="77777777" w:rsidR="003B3CF2" w:rsidRPr="003B3CF2" w:rsidRDefault="003B3CF2" w:rsidP="003B3CF2">
      <w:pPr>
        <w:rPr>
          <w:sz w:val="2"/>
          <w:szCs w:val="2"/>
        </w:rPr>
      </w:pPr>
    </w:p>
    <w:p w14:paraId="4F4367E6" w14:textId="77777777" w:rsidR="003B3CF2" w:rsidRPr="003B3CF2" w:rsidRDefault="003B3CF2" w:rsidP="003B3CF2">
      <w:pPr>
        <w:rPr>
          <w:sz w:val="2"/>
          <w:szCs w:val="2"/>
        </w:rPr>
      </w:pPr>
    </w:p>
    <w:p w14:paraId="67F5D232" w14:textId="77777777" w:rsidR="003B3CF2" w:rsidRPr="003B3CF2" w:rsidRDefault="003B3CF2" w:rsidP="003B3CF2">
      <w:pPr>
        <w:rPr>
          <w:sz w:val="2"/>
          <w:szCs w:val="2"/>
        </w:rPr>
      </w:pPr>
    </w:p>
    <w:p w14:paraId="5C8DBABA" w14:textId="77777777" w:rsidR="003B3CF2" w:rsidRPr="003B3CF2" w:rsidRDefault="003B3CF2" w:rsidP="003B3CF2">
      <w:pPr>
        <w:rPr>
          <w:sz w:val="2"/>
          <w:szCs w:val="2"/>
        </w:rPr>
      </w:pPr>
    </w:p>
    <w:p w14:paraId="4441675C" w14:textId="77777777" w:rsidR="003B3CF2" w:rsidRPr="003B3CF2" w:rsidRDefault="003B3CF2" w:rsidP="003B3CF2">
      <w:pPr>
        <w:rPr>
          <w:sz w:val="2"/>
          <w:szCs w:val="2"/>
        </w:rPr>
      </w:pPr>
    </w:p>
    <w:p w14:paraId="1C26FC95" w14:textId="77777777" w:rsidR="003B3CF2" w:rsidRPr="003B3CF2" w:rsidRDefault="003B3CF2" w:rsidP="003B3CF2">
      <w:pPr>
        <w:rPr>
          <w:sz w:val="2"/>
          <w:szCs w:val="2"/>
        </w:rPr>
      </w:pPr>
    </w:p>
    <w:p w14:paraId="1EB49089" w14:textId="77777777" w:rsidR="003B3CF2" w:rsidRPr="003B3CF2" w:rsidRDefault="003B3CF2" w:rsidP="003B3CF2">
      <w:pPr>
        <w:rPr>
          <w:sz w:val="2"/>
          <w:szCs w:val="2"/>
        </w:rPr>
      </w:pPr>
    </w:p>
    <w:p w14:paraId="10199849" w14:textId="77777777" w:rsidR="003B3CF2" w:rsidRPr="003B3CF2" w:rsidRDefault="003B3CF2" w:rsidP="003B3CF2">
      <w:pPr>
        <w:rPr>
          <w:sz w:val="2"/>
          <w:szCs w:val="2"/>
        </w:rPr>
      </w:pPr>
    </w:p>
    <w:p w14:paraId="40F3EB0E" w14:textId="77777777" w:rsidR="003B3CF2" w:rsidRPr="003B3CF2" w:rsidRDefault="003B3CF2" w:rsidP="003B3CF2">
      <w:pPr>
        <w:rPr>
          <w:sz w:val="2"/>
          <w:szCs w:val="2"/>
        </w:rPr>
      </w:pPr>
    </w:p>
    <w:p w14:paraId="688D5D50" w14:textId="77777777" w:rsidR="003B3CF2" w:rsidRPr="003B3CF2" w:rsidRDefault="003B3CF2" w:rsidP="003B3CF2">
      <w:pPr>
        <w:rPr>
          <w:sz w:val="2"/>
          <w:szCs w:val="2"/>
        </w:rPr>
      </w:pPr>
    </w:p>
    <w:p w14:paraId="1241AF1D" w14:textId="77777777" w:rsidR="003B3CF2" w:rsidRPr="003B3CF2" w:rsidRDefault="003B3CF2" w:rsidP="003B3CF2">
      <w:pPr>
        <w:rPr>
          <w:sz w:val="2"/>
          <w:szCs w:val="2"/>
        </w:rPr>
      </w:pPr>
    </w:p>
    <w:p w14:paraId="7CE7B855" w14:textId="77777777" w:rsidR="003B3CF2" w:rsidRPr="003B3CF2" w:rsidRDefault="003B3CF2" w:rsidP="003B3CF2">
      <w:pPr>
        <w:rPr>
          <w:sz w:val="2"/>
          <w:szCs w:val="2"/>
        </w:rPr>
      </w:pPr>
    </w:p>
    <w:p w14:paraId="60979C0C" w14:textId="77777777" w:rsidR="003B3CF2" w:rsidRPr="003B3CF2" w:rsidRDefault="003B3CF2" w:rsidP="003B3CF2">
      <w:pPr>
        <w:rPr>
          <w:sz w:val="2"/>
          <w:szCs w:val="2"/>
        </w:rPr>
      </w:pPr>
    </w:p>
    <w:p w14:paraId="334A6C46" w14:textId="77777777" w:rsidR="003B3CF2" w:rsidRPr="003B3CF2" w:rsidRDefault="003B3CF2" w:rsidP="003B3CF2">
      <w:pPr>
        <w:rPr>
          <w:sz w:val="2"/>
          <w:szCs w:val="2"/>
        </w:rPr>
      </w:pPr>
    </w:p>
    <w:p w14:paraId="49289332" w14:textId="77777777" w:rsidR="003B3CF2" w:rsidRPr="003B3CF2" w:rsidRDefault="003B3CF2" w:rsidP="003B3CF2">
      <w:pPr>
        <w:rPr>
          <w:sz w:val="2"/>
          <w:szCs w:val="2"/>
        </w:rPr>
      </w:pPr>
    </w:p>
    <w:p w14:paraId="34A3AFDE" w14:textId="77777777" w:rsidR="003B3CF2" w:rsidRPr="003B3CF2" w:rsidRDefault="003B3CF2" w:rsidP="003B3CF2">
      <w:pPr>
        <w:rPr>
          <w:sz w:val="2"/>
          <w:szCs w:val="2"/>
        </w:rPr>
      </w:pPr>
    </w:p>
    <w:p w14:paraId="069EB52A" w14:textId="77777777" w:rsidR="003B3CF2" w:rsidRPr="003B3CF2" w:rsidRDefault="003B3CF2" w:rsidP="003B3CF2">
      <w:pPr>
        <w:rPr>
          <w:sz w:val="2"/>
          <w:szCs w:val="2"/>
        </w:rPr>
      </w:pPr>
    </w:p>
    <w:p w14:paraId="1198B3C0" w14:textId="77777777" w:rsidR="003B3CF2" w:rsidRPr="003B3CF2" w:rsidRDefault="003B3CF2" w:rsidP="003B3CF2">
      <w:pPr>
        <w:rPr>
          <w:sz w:val="2"/>
          <w:szCs w:val="2"/>
        </w:rPr>
      </w:pPr>
    </w:p>
    <w:p w14:paraId="2A3475AA" w14:textId="77777777" w:rsidR="003B3CF2" w:rsidRPr="003B3CF2" w:rsidRDefault="003B3CF2" w:rsidP="003B3CF2">
      <w:pPr>
        <w:rPr>
          <w:sz w:val="2"/>
          <w:szCs w:val="2"/>
        </w:rPr>
      </w:pPr>
    </w:p>
    <w:p w14:paraId="3992B4FA" w14:textId="77777777" w:rsidR="003B3CF2" w:rsidRPr="003B3CF2" w:rsidRDefault="003B3CF2" w:rsidP="003B3CF2">
      <w:pPr>
        <w:rPr>
          <w:sz w:val="2"/>
          <w:szCs w:val="2"/>
        </w:rPr>
      </w:pPr>
    </w:p>
    <w:p w14:paraId="4C35B9D4" w14:textId="77777777" w:rsidR="003B3CF2" w:rsidRPr="003B3CF2" w:rsidRDefault="003B3CF2" w:rsidP="003B3CF2">
      <w:pPr>
        <w:rPr>
          <w:sz w:val="2"/>
          <w:szCs w:val="2"/>
        </w:rPr>
      </w:pPr>
    </w:p>
    <w:p w14:paraId="4426E025" w14:textId="77777777" w:rsidR="003B3CF2" w:rsidRPr="003B3CF2" w:rsidRDefault="003B3CF2" w:rsidP="003B3CF2">
      <w:pPr>
        <w:rPr>
          <w:sz w:val="2"/>
          <w:szCs w:val="2"/>
        </w:rPr>
      </w:pPr>
    </w:p>
    <w:p w14:paraId="2271B506" w14:textId="77777777" w:rsidR="003B3CF2" w:rsidRPr="003B3CF2" w:rsidRDefault="003B3CF2" w:rsidP="003B3CF2">
      <w:pPr>
        <w:rPr>
          <w:sz w:val="2"/>
          <w:szCs w:val="2"/>
        </w:rPr>
      </w:pPr>
    </w:p>
    <w:p w14:paraId="7F3A68E3" w14:textId="77777777" w:rsidR="003B3CF2" w:rsidRPr="003B3CF2" w:rsidRDefault="003B3CF2" w:rsidP="003B3CF2">
      <w:pPr>
        <w:rPr>
          <w:sz w:val="2"/>
          <w:szCs w:val="2"/>
        </w:rPr>
      </w:pPr>
    </w:p>
    <w:p w14:paraId="7ED6D821" w14:textId="77777777" w:rsidR="003B3CF2" w:rsidRPr="003B3CF2" w:rsidRDefault="003B3CF2" w:rsidP="003B3CF2">
      <w:pPr>
        <w:rPr>
          <w:sz w:val="2"/>
          <w:szCs w:val="2"/>
        </w:rPr>
      </w:pPr>
    </w:p>
    <w:p w14:paraId="132E5A02" w14:textId="77777777" w:rsidR="003B3CF2" w:rsidRDefault="003B3CF2" w:rsidP="003B3CF2">
      <w:pPr>
        <w:rPr>
          <w:sz w:val="2"/>
          <w:szCs w:val="2"/>
        </w:rPr>
      </w:pPr>
    </w:p>
    <w:p w14:paraId="743FC77B" w14:textId="77777777" w:rsidR="003B3CF2" w:rsidRPr="003B3CF2" w:rsidRDefault="003B3CF2" w:rsidP="003B3CF2">
      <w:pPr>
        <w:rPr>
          <w:sz w:val="2"/>
          <w:szCs w:val="2"/>
        </w:rPr>
      </w:pPr>
    </w:p>
    <w:p w14:paraId="4DD4A1D5" w14:textId="77777777" w:rsidR="003B3CF2" w:rsidRPr="003B3CF2" w:rsidRDefault="003B3CF2" w:rsidP="003B3CF2">
      <w:pPr>
        <w:rPr>
          <w:sz w:val="2"/>
          <w:szCs w:val="2"/>
        </w:rPr>
      </w:pPr>
    </w:p>
    <w:p w14:paraId="715154CC" w14:textId="77777777" w:rsidR="003B3CF2" w:rsidRPr="003B3CF2" w:rsidRDefault="003B3CF2" w:rsidP="003B3CF2">
      <w:pPr>
        <w:rPr>
          <w:sz w:val="2"/>
          <w:szCs w:val="2"/>
        </w:rPr>
      </w:pPr>
    </w:p>
    <w:p w14:paraId="582F0FF1" w14:textId="77777777" w:rsidR="003B3CF2" w:rsidRPr="003B3CF2" w:rsidRDefault="003B3CF2" w:rsidP="003B3CF2">
      <w:pPr>
        <w:rPr>
          <w:sz w:val="2"/>
          <w:szCs w:val="2"/>
        </w:rPr>
      </w:pPr>
    </w:p>
    <w:p w14:paraId="208377E1" w14:textId="77777777" w:rsidR="003B3CF2" w:rsidRPr="003B3CF2" w:rsidRDefault="003B3CF2" w:rsidP="003B3CF2">
      <w:pPr>
        <w:rPr>
          <w:sz w:val="2"/>
          <w:szCs w:val="2"/>
        </w:rPr>
      </w:pPr>
    </w:p>
    <w:p w14:paraId="6E9AB8B8" w14:textId="77777777" w:rsidR="003B3CF2" w:rsidRPr="003B3CF2" w:rsidRDefault="003B3CF2" w:rsidP="003B3CF2">
      <w:pPr>
        <w:rPr>
          <w:sz w:val="2"/>
          <w:szCs w:val="2"/>
        </w:rPr>
      </w:pPr>
    </w:p>
    <w:p w14:paraId="40AD5DB6" w14:textId="77777777" w:rsidR="003B3CF2" w:rsidRPr="003B3CF2" w:rsidRDefault="003B3CF2" w:rsidP="003B3CF2">
      <w:pPr>
        <w:rPr>
          <w:sz w:val="2"/>
          <w:szCs w:val="2"/>
        </w:rPr>
      </w:pPr>
    </w:p>
    <w:p w14:paraId="55F0D420" w14:textId="77777777" w:rsidR="003B3CF2" w:rsidRPr="003B3CF2" w:rsidRDefault="003B3CF2" w:rsidP="003B3CF2">
      <w:pPr>
        <w:rPr>
          <w:sz w:val="2"/>
          <w:szCs w:val="2"/>
        </w:rPr>
      </w:pPr>
    </w:p>
    <w:p w14:paraId="1306B4A2" w14:textId="77777777" w:rsidR="003B3CF2" w:rsidRPr="003B3CF2" w:rsidRDefault="003B3CF2" w:rsidP="003B3CF2">
      <w:pPr>
        <w:rPr>
          <w:sz w:val="2"/>
          <w:szCs w:val="2"/>
        </w:rPr>
      </w:pPr>
    </w:p>
    <w:p w14:paraId="034C58A3" w14:textId="77777777" w:rsidR="003B3CF2" w:rsidRPr="003B3CF2" w:rsidRDefault="003B3CF2" w:rsidP="003B3CF2">
      <w:pPr>
        <w:rPr>
          <w:sz w:val="2"/>
          <w:szCs w:val="2"/>
        </w:rPr>
      </w:pPr>
    </w:p>
    <w:p w14:paraId="22F11805" w14:textId="77777777" w:rsidR="003B3CF2" w:rsidRPr="003B3CF2" w:rsidRDefault="003B3CF2" w:rsidP="003B3CF2">
      <w:pPr>
        <w:rPr>
          <w:sz w:val="2"/>
          <w:szCs w:val="2"/>
        </w:rPr>
      </w:pPr>
    </w:p>
    <w:p w14:paraId="16333124" w14:textId="77777777" w:rsidR="003B3CF2" w:rsidRPr="003B3CF2" w:rsidRDefault="003B3CF2" w:rsidP="003B3CF2">
      <w:pPr>
        <w:rPr>
          <w:sz w:val="2"/>
          <w:szCs w:val="2"/>
        </w:rPr>
      </w:pPr>
    </w:p>
    <w:p w14:paraId="44F0FAD5" w14:textId="77777777" w:rsidR="003B3CF2" w:rsidRPr="003B3CF2" w:rsidRDefault="003B3CF2" w:rsidP="003B3CF2">
      <w:pPr>
        <w:rPr>
          <w:sz w:val="2"/>
          <w:szCs w:val="2"/>
        </w:rPr>
      </w:pPr>
    </w:p>
    <w:p w14:paraId="6BD3A587" w14:textId="77777777" w:rsidR="003B3CF2" w:rsidRPr="003B3CF2" w:rsidRDefault="003B3CF2" w:rsidP="003B3CF2">
      <w:pPr>
        <w:rPr>
          <w:sz w:val="2"/>
          <w:szCs w:val="2"/>
        </w:rPr>
      </w:pPr>
    </w:p>
    <w:p w14:paraId="31821851" w14:textId="77777777" w:rsidR="003B3CF2" w:rsidRPr="003B3CF2" w:rsidRDefault="003B3CF2" w:rsidP="003B3CF2">
      <w:pPr>
        <w:rPr>
          <w:sz w:val="2"/>
          <w:szCs w:val="2"/>
        </w:rPr>
      </w:pPr>
    </w:p>
    <w:p w14:paraId="66EBA108" w14:textId="77777777" w:rsidR="003B3CF2" w:rsidRPr="003B3CF2" w:rsidRDefault="003B3CF2" w:rsidP="003B3CF2">
      <w:pPr>
        <w:rPr>
          <w:sz w:val="2"/>
          <w:szCs w:val="2"/>
        </w:rPr>
      </w:pPr>
    </w:p>
    <w:p w14:paraId="788DA64A" w14:textId="77777777" w:rsidR="003B3CF2" w:rsidRPr="003B3CF2" w:rsidRDefault="003B3CF2" w:rsidP="003B3CF2">
      <w:pPr>
        <w:rPr>
          <w:sz w:val="2"/>
          <w:szCs w:val="2"/>
        </w:rPr>
      </w:pPr>
    </w:p>
    <w:p w14:paraId="6D3164C8" w14:textId="77777777" w:rsidR="003B3CF2" w:rsidRDefault="003B3CF2" w:rsidP="003B3CF2">
      <w:pPr>
        <w:rPr>
          <w:sz w:val="2"/>
          <w:szCs w:val="2"/>
        </w:rPr>
      </w:pPr>
    </w:p>
    <w:p w14:paraId="1AF44F42" w14:textId="77777777" w:rsidR="003B3CF2" w:rsidRPr="003B3CF2" w:rsidRDefault="003B3CF2" w:rsidP="003B3CF2">
      <w:pPr>
        <w:rPr>
          <w:sz w:val="2"/>
          <w:szCs w:val="2"/>
        </w:rPr>
      </w:pPr>
    </w:p>
    <w:p w14:paraId="29916188" w14:textId="77777777" w:rsidR="003B3CF2" w:rsidRPr="003B3CF2" w:rsidRDefault="003B3CF2" w:rsidP="003B3CF2">
      <w:pPr>
        <w:rPr>
          <w:sz w:val="2"/>
          <w:szCs w:val="2"/>
        </w:rPr>
      </w:pPr>
    </w:p>
    <w:p w14:paraId="49576DFB" w14:textId="77777777" w:rsidR="003B3CF2" w:rsidRPr="003B3CF2" w:rsidRDefault="003B3CF2" w:rsidP="003B3CF2">
      <w:pPr>
        <w:rPr>
          <w:sz w:val="2"/>
          <w:szCs w:val="2"/>
        </w:rPr>
      </w:pPr>
    </w:p>
    <w:p w14:paraId="3A230C47" w14:textId="77777777" w:rsidR="003B3CF2" w:rsidRPr="003B3CF2" w:rsidRDefault="003B3CF2" w:rsidP="003B3CF2">
      <w:pPr>
        <w:rPr>
          <w:sz w:val="2"/>
          <w:szCs w:val="2"/>
        </w:rPr>
      </w:pPr>
    </w:p>
    <w:p w14:paraId="6D9ACE51" w14:textId="77777777" w:rsidR="003B3CF2" w:rsidRDefault="003B3CF2" w:rsidP="003B3CF2">
      <w:pPr>
        <w:rPr>
          <w:sz w:val="2"/>
          <w:szCs w:val="2"/>
        </w:rPr>
      </w:pPr>
    </w:p>
    <w:p w14:paraId="7ABF9D04" w14:textId="1F769F6B" w:rsidR="009A0ED2" w:rsidRPr="003B3CF2" w:rsidRDefault="003B3CF2" w:rsidP="003B3CF2">
      <w:pPr>
        <w:tabs>
          <w:tab w:val="left" w:pos="3195"/>
        </w:tabs>
        <w:rPr>
          <w:sz w:val="2"/>
          <w:szCs w:val="2"/>
        </w:rPr>
        <w:sectPr w:rsidR="009A0ED2" w:rsidRPr="003B3CF2">
          <w:footerReference w:type="default" r:id="rId7"/>
          <w:pgSz w:w="15840" w:h="12240" w:orient="landscape"/>
          <w:pgMar w:top="240" w:right="80" w:bottom="160" w:left="20" w:header="0" w:footer="0" w:gutter="0"/>
          <w:cols w:space="720"/>
        </w:sectPr>
      </w:pPr>
      <w:r>
        <w:rPr>
          <w:sz w:val="2"/>
          <w:szCs w:val="2"/>
        </w:rPr>
        <w:tab/>
      </w:r>
    </w:p>
    <w:tbl>
      <w:tblPr>
        <w:tblStyle w:val="TableGrid"/>
        <w:tblpPr w:leftFromText="180" w:rightFromText="180" w:vertAnchor="page" w:horzAnchor="margin" w:tblpXSpec="center" w:tblpY="1141"/>
        <w:tblW w:w="0" w:type="auto"/>
        <w:tblLook w:val="04A0" w:firstRow="1" w:lastRow="0" w:firstColumn="1" w:lastColumn="0" w:noHBand="0" w:noVBand="1"/>
      </w:tblPr>
      <w:tblGrid>
        <w:gridCol w:w="1862"/>
        <w:gridCol w:w="3841"/>
        <w:gridCol w:w="4462"/>
        <w:gridCol w:w="989"/>
        <w:gridCol w:w="990"/>
        <w:gridCol w:w="990"/>
        <w:gridCol w:w="1531"/>
      </w:tblGrid>
      <w:tr w:rsidR="006C45F2" w14:paraId="7473B148" w14:textId="77777777" w:rsidTr="00323716">
        <w:trPr>
          <w:trHeight w:val="1072"/>
        </w:trPr>
        <w:tc>
          <w:tcPr>
            <w:tcW w:w="14665" w:type="dxa"/>
            <w:gridSpan w:val="7"/>
          </w:tcPr>
          <w:p w14:paraId="63E8C61F" w14:textId="77777777" w:rsidR="006854D6" w:rsidRDefault="006854D6" w:rsidP="006854D6">
            <w:pPr>
              <w:jc w:val="center"/>
              <w:rPr>
                <w:sz w:val="32"/>
                <w:szCs w:val="32"/>
              </w:rPr>
            </w:pPr>
          </w:p>
          <w:p w14:paraId="6AF5D831" w14:textId="32D9ADAE" w:rsidR="008D64F7" w:rsidRDefault="006854D6" w:rsidP="006854D6">
            <w:pPr>
              <w:jc w:val="center"/>
              <w:rPr>
                <w:sz w:val="24"/>
              </w:rPr>
            </w:pPr>
            <w:r w:rsidRPr="00B352DF">
              <w:rPr>
                <w:sz w:val="32"/>
                <w:szCs w:val="32"/>
              </w:rPr>
              <w:t xml:space="preserve">Scoring Key for Technical Language Items </w:t>
            </w:r>
            <w:r>
              <w:rPr>
                <w:sz w:val="32"/>
                <w:szCs w:val="32"/>
              </w:rPr>
              <w:t xml:space="preserve">#s 3, 5 and 7, in addition to the </w:t>
            </w:r>
            <w:r w:rsidRPr="00B352DF">
              <w:rPr>
                <w:sz w:val="32"/>
                <w:szCs w:val="32"/>
              </w:rPr>
              <w:t>Final Score</w:t>
            </w:r>
          </w:p>
        </w:tc>
      </w:tr>
      <w:tr w:rsidR="006C45F2" w14:paraId="3073834B" w14:textId="77777777" w:rsidTr="00323716">
        <w:trPr>
          <w:trHeight w:val="311"/>
        </w:trPr>
        <w:tc>
          <w:tcPr>
            <w:tcW w:w="1862" w:type="dxa"/>
          </w:tcPr>
          <w:p w14:paraId="5E4FE36E" w14:textId="6ED45194" w:rsidR="008D64F7" w:rsidRPr="008D64F7" w:rsidRDefault="006C45F2" w:rsidP="00D560EF">
            <w:pPr>
              <w:jc w:val="center"/>
              <w:rPr>
                <w:b/>
                <w:sz w:val="24"/>
              </w:rPr>
            </w:pPr>
            <w:r w:rsidRPr="008D64F7">
              <w:rPr>
                <w:b/>
                <w:sz w:val="24"/>
              </w:rPr>
              <w:t>Item</w:t>
            </w:r>
          </w:p>
        </w:tc>
        <w:tc>
          <w:tcPr>
            <w:tcW w:w="3841" w:type="dxa"/>
          </w:tcPr>
          <w:p w14:paraId="39D4EA3F" w14:textId="77777777" w:rsidR="006C45F2" w:rsidRPr="008D64F7" w:rsidRDefault="006C45F2" w:rsidP="004103D8">
            <w:pPr>
              <w:jc w:val="center"/>
              <w:rPr>
                <w:b/>
                <w:sz w:val="24"/>
              </w:rPr>
            </w:pPr>
            <w:r w:rsidRPr="008D64F7">
              <w:rPr>
                <w:b/>
                <w:sz w:val="24"/>
              </w:rPr>
              <w:t>Variable</w:t>
            </w:r>
            <w:r w:rsidR="008D64F7">
              <w:rPr>
                <w:b/>
                <w:sz w:val="24"/>
              </w:rPr>
              <w:t xml:space="preserve"> Name &amp; Meaning</w:t>
            </w:r>
          </w:p>
        </w:tc>
        <w:tc>
          <w:tcPr>
            <w:tcW w:w="4462" w:type="dxa"/>
          </w:tcPr>
          <w:p w14:paraId="382B5352" w14:textId="77777777" w:rsidR="006C45F2" w:rsidRPr="008D64F7" w:rsidRDefault="006C45F2" w:rsidP="004103D8">
            <w:pPr>
              <w:jc w:val="center"/>
              <w:rPr>
                <w:b/>
                <w:sz w:val="24"/>
              </w:rPr>
            </w:pPr>
            <w:r w:rsidRPr="008D64F7">
              <w:rPr>
                <w:b/>
                <w:sz w:val="24"/>
              </w:rPr>
              <w:t>Formula</w:t>
            </w:r>
            <w:r w:rsidR="008D64F7">
              <w:rPr>
                <w:b/>
                <w:sz w:val="24"/>
              </w:rPr>
              <w:t xml:space="preserve"> Steps</w:t>
            </w:r>
          </w:p>
        </w:tc>
        <w:tc>
          <w:tcPr>
            <w:tcW w:w="4500" w:type="dxa"/>
            <w:gridSpan w:val="4"/>
          </w:tcPr>
          <w:p w14:paraId="712841DC" w14:textId="77777777" w:rsidR="006C45F2" w:rsidRPr="008D64F7" w:rsidRDefault="006C45F2" w:rsidP="004103D8">
            <w:pPr>
              <w:jc w:val="center"/>
              <w:rPr>
                <w:b/>
                <w:sz w:val="24"/>
              </w:rPr>
            </w:pPr>
            <w:r w:rsidRPr="008D64F7">
              <w:rPr>
                <w:b/>
                <w:sz w:val="24"/>
              </w:rPr>
              <w:t>Scoring</w:t>
            </w:r>
          </w:p>
        </w:tc>
      </w:tr>
      <w:tr w:rsidR="004103D8" w14:paraId="3951C903" w14:textId="77777777" w:rsidTr="001469EF">
        <w:trPr>
          <w:trHeight w:val="2171"/>
        </w:trPr>
        <w:tc>
          <w:tcPr>
            <w:tcW w:w="1862" w:type="dxa"/>
          </w:tcPr>
          <w:p w14:paraId="5A809D26" w14:textId="77777777" w:rsidR="004103D8" w:rsidRPr="009C3B89" w:rsidRDefault="004103D8" w:rsidP="004103D8">
            <w:pPr>
              <w:rPr>
                <w:sz w:val="20"/>
                <w:szCs w:val="20"/>
              </w:rPr>
            </w:pPr>
            <w:r w:rsidRPr="001469EF">
              <w:rPr>
                <w:b/>
                <w:sz w:val="20"/>
                <w:szCs w:val="20"/>
                <w:shd w:val="clear" w:color="auto" w:fill="DEEAF6"/>
              </w:rPr>
              <w:t>3. ENGAGING:</w:t>
            </w:r>
            <w:r w:rsidRPr="009C3B89">
              <w:rPr>
                <w:sz w:val="20"/>
                <w:szCs w:val="20"/>
              </w:rPr>
              <w:t xml:space="preserve"> </w:t>
            </w:r>
            <w:r w:rsidRPr="001469EF">
              <w:rPr>
                <w:sz w:val="20"/>
                <w:szCs w:val="20"/>
                <w:shd w:val="clear" w:color="auto" w:fill="DEEAF6"/>
              </w:rPr>
              <w:t>Uses skillful questions to express genuine curiosity and MI spirit</w:t>
            </w:r>
          </w:p>
          <w:p w14:paraId="1319B0E5" w14:textId="77777777" w:rsidR="00EC5694" w:rsidRPr="009C3B89" w:rsidRDefault="00EC5694" w:rsidP="004103D8">
            <w:pPr>
              <w:rPr>
                <w:sz w:val="20"/>
                <w:szCs w:val="20"/>
              </w:rPr>
            </w:pPr>
          </w:p>
        </w:tc>
        <w:tc>
          <w:tcPr>
            <w:tcW w:w="3841" w:type="dxa"/>
          </w:tcPr>
          <w:p w14:paraId="5BA3FEDB" w14:textId="77777777" w:rsidR="004103D8" w:rsidRPr="009C3B89" w:rsidRDefault="004103D8" w:rsidP="004103D8">
            <w:pPr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Open Questions Percent (OQ%):</w:t>
            </w:r>
          </w:p>
          <w:p w14:paraId="3D750435" w14:textId="77777777" w:rsidR="004103D8" w:rsidRPr="009C3B89" w:rsidRDefault="004103D8" w:rsidP="004103D8">
            <w:pPr>
              <w:rPr>
                <w:sz w:val="20"/>
                <w:szCs w:val="20"/>
              </w:rPr>
            </w:pPr>
          </w:p>
          <w:p w14:paraId="4D2F2744" w14:textId="77777777" w:rsidR="004103D8" w:rsidRPr="009C3B89" w:rsidRDefault="004103D8" w:rsidP="004103D8">
            <w:pPr>
              <w:rPr>
                <w:i/>
                <w:sz w:val="20"/>
                <w:szCs w:val="20"/>
              </w:rPr>
            </w:pPr>
            <w:r w:rsidRPr="009C3B89">
              <w:rPr>
                <w:i/>
                <w:sz w:val="20"/>
                <w:szCs w:val="20"/>
              </w:rPr>
              <w:t>The percent of questions that are open-ended vs. closed</w:t>
            </w:r>
          </w:p>
        </w:tc>
        <w:tc>
          <w:tcPr>
            <w:tcW w:w="4462" w:type="dxa"/>
          </w:tcPr>
          <w:p w14:paraId="25023685" w14:textId="77777777" w:rsidR="004103D8" w:rsidRPr="009C3B89" w:rsidRDefault="004103D8" w:rsidP="004103D8">
            <w:pPr>
              <w:pStyle w:val="ListParagraph"/>
              <w:numPr>
                <w:ilvl w:val="0"/>
                <w:numId w:val="30"/>
              </w:numPr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Sum total closed and open questions (TQ)</w:t>
            </w:r>
          </w:p>
          <w:p w14:paraId="60F2457C" w14:textId="77777777" w:rsidR="004103D8" w:rsidRPr="009C3B89" w:rsidRDefault="004103D8" w:rsidP="004103D8">
            <w:pPr>
              <w:pStyle w:val="ListParagraph"/>
              <w:numPr>
                <w:ilvl w:val="0"/>
                <w:numId w:val="30"/>
              </w:numPr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Divide the number of open questions (OQ) by TQ</w:t>
            </w:r>
          </w:p>
          <w:p w14:paraId="49609697" w14:textId="77777777" w:rsidR="004103D8" w:rsidRPr="009C3B89" w:rsidRDefault="004103D8" w:rsidP="004103D8">
            <w:pPr>
              <w:pStyle w:val="ListParagraph"/>
              <w:numPr>
                <w:ilvl w:val="0"/>
                <w:numId w:val="30"/>
              </w:numPr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Multiply your answer by 100</w:t>
            </w:r>
          </w:p>
          <w:p w14:paraId="197DF1F4" w14:textId="77777777" w:rsidR="004103D8" w:rsidRPr="009C3B89" w:rsidRDefault="004103D8" w:rsidP="004103D8">
            <w:pPr>
              <w:pStyle w:val="ListParagraph"/>
              <w:ind w:left="720"/>
              <w:rPr>
                <w:sz w:val="20"/>
                <w:szCs w:val="20"/>
              </w:rPr>
            </w:pPr>
          </w:p>
          <w:p w14:paraId="2825A147" w14:textId="1D466852" w:rsidR="00B954C7" w:rsidRPr="009C3B89" w:rsidRDefault="004103D8" w:rsidP="009722AE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 xml:space="preserve">OQ / </w:t>
            </w:r>
            <w:r w:rsidR="00B954C7" w:rsidRPr="009C3B89">
              <w:rPr>
                <w:sz w:val="20"/>
                <w:szCs w:val="20"/>
              </w:rPr>
              <w:t>TQ</w:t>
            </w:r>
            <w:r w:rsidRPr="009C3B89">
              <w:rPr>
                <w:sz w:val="20"/>
                <w:szCs w:val="20"/>
              </w:rPr>
              <w:t xml:space="preserve"> = </w:t>
            </w:r>
            <w:r w:rsidR="00B954C7" w:rsidRPr="009C3B89">
              <w:rPr>
                <w:sz w:val="20"/>
                <w:szCs w:val="20"/>
              </w:rPr>
              <w:t xml:space="preserve">relative </w:t>
            </w:r>
            <w:r w:rsidRPr="009C3B89">
              <w:rPr>
                <w:sz w:val="20"/>
                <w:szCs w:val="20"/>
              </w:rPr>
              <w:t>OQ</w:t>
            </w:r>
          </w:p>
          <w:p w14:paraId="6A227522" w14:textId="77777777" w:rsidR="00B954C7" w:rsidRPr="009C3B89" w:rsidRDefault="00B954C7" w:rsidP="009722AE">
            <w:pPr>
              <w:jc w:val="center"/>
              <w:rPr>
                <w:sz w:val="20"/>
                <w:szCs w:val="20"/>
              </w:rPr>
            </w:pPr>
          </w:p>
          <w:p w14:paraId="69CFF4D3" w14:textId="243C6ED7" w:rsidR="008A0AA6" w:rsidRPr="009C3B89" w:rsidRDefault="00B954C7" w:rsidP="009722AE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 xml:space="preserve">Relative OQ </w:t>
            </w:r>
            <w:r w:rsidR="004103D8" w:rsidRPr="009C3B89">
              <w:rPr>
                <w:sz w:val="20"/>
                <w:szCs w:val="20"/>
              </w:rPr>
              <w:t>x 100 = OQ%</w:t>
            </w:r>
          </w:p>
        </w:tc>
        <w:tc>
          <w:tcPr>
            <w:tcW w:w="989" w:type="dxa"/>
            <w:shd w:val="clear" w:color="auto" w:fill="DEEAF6"/>
          </w:tcPr>
          <w:p w14:paraId="69F03ECE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40A66437" w14:textId="77777777" w:rsidR="004103D8" w:rsidRPr="006D1CC2" w:rsidRDefault="004103D8" w:rsidP="004103D8">
            <w:pPr>
              <w:jc w:val="center"/>
              <w:rPr>
                <w:b/>
                <w:bCs/>
                <w:sz w:val="20"/>
                <w:szCs w:val="20"/>
              </w:rPr>
            </w:pPr>
            <w:r w:rsidRPr="006D1CC2">
              <w:rPr>
                <w:b/>
                <w:bCs/>
                <w:sz w:val="20"/>
                <w:szCs w:val="20"/>
              </w:rPr>
              <w:t>0</w:t>
            </w:r>
          </w:p>
          <w:p w14:paraId="4A5F63BA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4881B6EE" w14:textId="54586ABE" w:rsidR="004103D8" w:rsidRPr="009C3B89" w:rsidRDefault="00B954C7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O</w:t>
            </w:r>
            <w:r w:rsidR="00EE679B">
              <w:rPr>
                <w:sz w:val="20"/>
                <w:szCs w:val="20"/>
              </w:rPr>
              <w:t>Q</w:t>
            </w:r>
            <w:r w:rsidR="004103D8" w:rsidRPr="009C3B89">
              <w:rPr>
                <w:sz w:val="20"/>
                <w:szCs w:val="20"/>
              </w:rPr>
              <w:t>%</w:t>
            </w:r>
          </w:p>
          <w:p w14:paraId="33539291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&lt;</w:t>
            </w:r>
          </w:p>
          <w:p w14:paraId="746AA551" w14:textId="77777777" w:rsidR="004103D8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35%</w:t>
            </w:r>
          </w:p>
          <w:sdt>
            <w:sdtPr>
              <w:rPr>
                <w:b/>
                <w:bCs/>
                <w:sz w:val="36"/>
                <w:szCs w:val="36"/>
              </w:rPr>
              <w:id w:val="-11161445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82A90CE" w14:textId="6DFD6534" w:rsidR="00F24EFC" w:rsidRPr="009C3B89" w:rsidRDefault="00B3688E" w:rsidP="004103D8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</w:rPr>
                  <w:t>☐</w:t>
                </w:r>
              </w:p>
            </w:sdtContent>
          </w:sdt>
        </w:tc>
        <w:tc>
          <w:tcPr>
            <w:tcW w:w="990" w:type="dxa"/>
            <w:shd w:val="clear" w:color="auto" w:fill="DEEAF6"/>
          </w:tcPr>
          <w:p w14:paraId="0401F74C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5A78C486" w14:textId="77777777" w:rsidR="004103D8" w:rsidRPr="006D1CC2" w:rsidRDefault="004103D8" w:rsidP="004103D8">
            <w:pPr>
              <w:jc w:val="center"/>
              <w:rPr>
                <w:b/>
                <w:bCs/>
                <w:sz w:val="20"/>
                <w:szCs w:val="20"/>
              </w:rPr>
            </w:pPr>
            <w:r w:rsidRPr="006D1CC2">
              <w:rPr>
                <w:b/>
                <w:bCs/>
                <w:sz w:val="20"/>
                <w:szCs w:val="20"/>
              </w:rPr>
              <w:t>1</w:t>
            </w:r>
          </w:p>
          <w:p w14:paraId="66181F12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466CDFF0" w14:textId="1CB474FA" w:rsidR="004103D8" w:rsidRPr="009C3B89" w:rsidRDefault="00B954C7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O</w:t>
            </w:r>
            <w:r w:rsidR="00F04EE0">
              <w:rPr>
                <w:sz w:val="20"/>
                <w:szCs w:val="20"/>
              </w:rPr>
              <w:t>Q</w:t>
            </w:r>
            <w:r w:rsidR="004103D8" w:rsidRPr="009C3B89">
              <w:rPr>
                <w:sz w:val="20"/>
                <w:szCs w:val="20"/>
              </w:rPr>
              <w:t>%</w:t>
            </w:r>
          </w:p>
          <w:p w14:paraId="59D7D154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 xml:space="preserve">≥ </w:t>
            </w:r>
          </w:p>
          <w:p w14:paraId="2CCD4773" w14:textId="77777777" w:rsidR="004103D8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35%</w:t>
            </w:r>
          </w:p>
          <w:sdt>
            <w:sdtPr>
              <w:rPr>
                <w:b/>
                <w:bCs/>
                <w:sz w:val="36"/>
                <w:szCs w:val="36"/>
              </w:rPr>
              <w:id w:val="1814851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78666DF" w14:textId="1A511C82" w:rsidR="00F24EFC" w:rsidRPr="00CF43FE" w:rsidRDefault="00B3688E" w:rsidP="004103D8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</w:rPr>
                  <w:t>☐</w:t>
                </w:r>
              </w:p>
            </w:sdtContent>
          </w:sdt>
        </w:tc>
        <w:tc>
          <w:tcPr>
            <w:tcW w:w="990" w:type="dxa"/>
            <w:shd w:val="clear" w:color="auto" w:fill="DEEAF6"/>
          </w:tcPr>
          <w:p w14:paraId="0A254D4F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54139070" w14:textId="77777777" w:rsidR="004103D8" w:rsidRPr="006D1CC2" w:rsidRDefault="004103D8" w:rsidP="004103D8">
            <w:pPr>
              <w:jc w:val="center"/>
              <w:rPr>
                <w:b/>
                <w:bCs/>
                <w:sz w:val="20"/>
                <w:szCs w:val="20"/>
              </w:rPr>
            </w:pPr>
            <w:r w:rsidRPr="006D1CC2">
              <w:rPr>
                <w:b/>
                <w:bCs/>
                <w:sz w:val="20"/>
                <w:szCs w:val="20"/>
              </w:rPr>
              <w:t>2</w:t>
            </w:r>
          </w:p>
          <w:p w14:paraId="0D98F022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3F40FADB" w14:textId="51F86DC4" w:rsidR="004103D8" w:rsidRPr="009C3B89" w:rsidRDefault="00B954C7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O</w:t>
            </w:r>
            <w:r w:rsidR="00F04EE0">
              <w:rPr>
                <w:sz w:val="20"/>
                <w:szCs w:val="20"/>
              </w:rPr>
              <w:t>Q</w:t>
            </w:r>
            <w:r w:rsidR="004103D8" w:rsidRPr="009C3B89">
              <w:rPr>
                <w:sz w:val="20"/>
                <w:szCs w:val="20"/>
              </w:rPr>
              <w:t>%</w:t>
            </w:r>
          </w:p>
          <w:p w14:paraId="3AE4675F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 xml:space="preserve">≥ </w:t>
            </w:r>
          </w:p>
          <w:p w14:paraId="6B31B388" w14:textId="77777777" w:rsidR="004103D8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50%</w:t>
            </w:r>
          </w:p>
          <w:sdt>
            <w:sdtPr>
              <w:rPr>
                <w:b/>
                <w:bCs/>
                <w:sz w:val="36"/>
                <w:szCs w:val="36"/>
              </w:rPr>
              <w:id w:val="18331860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75E69BF" w14:textId="3950E622" w:rsidR="00F24EFC" w:rsidRPr="006D1CC2" w:rsidRDefault="00E6279A" w:rsidP="004103D8">
                <w:pPr>
                  <w:jc w:val="center"/>
                  <w:rPr>
                    <w:b/>
                    <w:bCs/>
                    <w:sz w:val="36"/>
                    <w:szCs w:val="36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</w:rPr>
                  <w:t>☐</w:t>
                </w:r>
              </w:p>
            </w:sdtContent>
          </w:sdt>
        </w:tc>
        <w:tc>
          <w:tcPr>
            <w:tcW w:w="1531" w:type="dxa"/>
            <w:shd w:val="clear" w:color="auto" w:fill="DEEAF6"/>
          </w:tcPr>
          <w:p w14:paraId="2C0BB41B" w14:textId="77777777" w:rsidR="004103D8" w:rsidRPr="00B31284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580942FA" w14:textId="77777777" w:rsidR="004103D8" w:rsidRPr="006D1CC2" w:rsidRDefault="004103D8" w:rsidP="004103D8">
            <w:pPr>
              <w:jc w:val="center"/>
              <w:rPr>
                <w:b/>
                <w:bCs/>
                <w:sz w:val="20"/>
                <w:szCs w:val="20"/>
              </w:rPr>
            </w:pPr>
            <w:r w:rsidRPr="006D1CC2">
              <w:rPr>
                <w:b/>
                <w:bCs/>
                <w:sz w:val="20"/>
                <w:szCs w:val="20"/>
              </w:rPr>
              <w:t>3</w:t>
            </w:r>
          </w:p>
          <w:p w14:paraId="765B627C" w14:textId="77777777" w:rsidR="004103D8" w:rsidRPr="00B31284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2ADE1DF1" w14:textId="4297D4F7" w:rsidR="004103D8" w:rsidRPr="00B31284" w:rsidRDefault="00B954C7" w:rsidP="004103D8">
            <w:pPr>
              <w:jc w:val="center"/>
              <w:rPr>
                <w:sz w:val="20"/>
                <w:szCs w:val="20"/>
              </w:rPr>
            </w:pPr>
            <w:r w:rsidRPr="00B31284">
              <w:rPr>
                <w:sz w:val="20"/>
                <w:szCs w:val="20"/>
              </w:rPr>
              <w:t>O</w:t>
            </w:r>
            <w:r w:rsidR="00F04EE0">
              <w:rPr>
                <w:sz w:val="20"/>
                <w:szCs w:val="20"/>
              </w:rPr>
              <w:t>Q</w:t>
            </w:r>
            <w:r w:rsidR="004103D8" w:rsidRPr="00B31284">
              <w:rPr>
                <w:sz w:val="20"/>
                <w:szCs w:val="20"/>
              </w:rPr>
              <w:t>%</w:t>
            </w:r>
          </w:p>
          <w:p w14:paraId="262F79CC" w14:textId="77777777" w:rsidR="004103D8" w:rsidRPr="00B31284" w:rsidRDefault="004103D8" w:rsidP="004103D8">
            <w:pPr>
              <w:jc w:val="center"/>
              <w:rPr>
                <w:sz w:val="20"/>
                <w:szCs w:val="20"/>
              </w:rPr>
            </w:pPr>
            <w:r w:rsidRPr="00B31284">
              <w:rPr>
                <w:sz w:val="20"/>
                <w:szCs w:val="20"/>
              </w:rPr>
              <w:t xml:space="preserve">≥ </w:t>
            </w:r>
          </w:p>
          <w:p w14:paraId="6E9F626E" w14:textId="77777777" w:rsidR="004103D8" w:rsidRDefault="004103D8" w:rsidP="004103D8">
            <w:pPr>
              <w:jc w:val="center"/>
              <w:rPr>
                <w:sz w:val="20"/>
                <w:szCs w:val="20"/>
              </w:rPr>
            </w:pPr>
            <w:r w:rsidRPr="00B31284">
              <w:rPr>
                <w:sz w:val="20"/>
                <w:szCs w:val="20"/>
              </w:rPr>
              <w:t>7</w:t>
            </w:r>
            <w:r w:rsidR="008F0640" w:rsidRPr="00B31284">
              <w:rPr>
                <w:sz w:val="20"/>
                <w:szCs w:val="20"/>
              </w:rPr>
              <w:t>0</w:t>
            </w:r>
            <w:r w:rsidRPr="00B31284">
              <w:rPr>
                <w:sz w:val="20"/>
                <w:szCs w:val="20"/>
              </w:rPr>
              <w:t>%</w:t>
            </w:r>
          </w:p>
          <w:sdt>
            <w:sdtPr>
              <w:rPr>
                <w:b/>
                <w:bCs/>
                <w:sz w:val="36"/>
                <w:szCs w:val="36"/>
              </w:rPr>
              <w:id w:val="-15129758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6605962" w14:textId="5EF17BD5" w:rsidR="00F24EFC" w:rsidRPr="00B31284" w:rsidRDefault="00EC5B7D" w:rsidP="004103D8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</w:rPr>
                  <w:t>☐</w:t>
                </w:r>
              </w:p>
            </w:sdtContent>
          </w:sdt>
        </w:tc>
      </w:tr>
      <w:tr w:rsidR="004103D8" w14:paraId="43976FCA" w14:textId="77777777" w:rsidTr="001469EF">
        <w:trPr>
          <w:trHeight w:val="2072"/>
        </w:trPr>
        <w:tc>
          <w:tcPr>
            <w:tcW w:w="1862" w:type="dxa"/>
          </w:tcPr>
          <w:p w14:paraId="11994BB7" w14:textId="77777777" w:rsidR="004103D8" w:rsidRPr="009C3B89" w:rsidRDefault="004103D8" w:rsidP="004103D8">
            <w:pPr>
              <w:rPr>
                <w:sz w:val="20"/>
                <w:szCs w:val="20"/>
              </w:rPr>
            </w:pPr>
            <w:r w:rsidRPr="001469EF">
              <w:rPr>
                <w:b/>
                <w:sz w:val="20"/>
                <w:szCs w:val="20"/>
                <w:shd w:val="clear" w:color="auto" w:fill="DEEAF6"/>
              </w:rPr>
              <w:t>5. FOCUSING:</w:t>
            </w:r>
            <w:r w:rsidRPr="009C3B89">
              <w:rPr>
                <w:sz w:val="20"/>
                <w:szCs w:val="20"/>
              </w:rPr>
              <w:t xml:space="preserve"> </w:t>
            </w:r>
            <w:r w:rsidRPr="001469EF">
              <w:rPr>
                <w:sz w:val="20"/>
                <w:szCs w:val="20"/>
                <w:shd w:val="clear" w:color="auto" w:fill="DEEAF6"/>
              </w:rPr>
              <w:t>Seeks to accurately understand the client’s change goals</w:t>
            </w:r>
          </w:p>
        </w:tc>
        <w:tc>
          <w:tcPr>
            <w:tcW w:w="3841" w:type="dxa"/>
          </w:tcPr>
          <w:p w14:paraId="40FA53DE" w14:textId="77777777" w:rsidR="004103D8" w:rsidRPr="009C3B89" w:rsidRDefault="004103D8" w:rsidP="004103D8">
            <w:pPr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 xml:space="preserve">Complex Reflection Percent (CR%): </w:t>
            </w:r>
          </w:p>
          <w:p w14:paraId="5E7041D0" w14:textId="77777777" w:rsidR="004103D8" w:rsidRPr="009C3B89" w:rsidRDefault="004103D8" w:rsidP="004103D8">
            <w:pPr>
              <w:rPr>
                <w:sz w:val="20"/>
                <w:szCs w:val="20"/>
              </w:rPr>
            </w:pPr>
          </w:p>
          <w:p w14:paraId="1399C46C" w14:textId="77777777" w:rsidR="004103D8" w:rsidRPr="009C3B89" w:rsidRDefault="004103D8" w:rsidP="004103D8">
            <w:pPr>
              <w:rPr>
                <w:i/>
                <w:sz w:val="20"/>
                <w:szCs w:val="20"/>
              </w:rPr>
            </w:pPr>
            <w:r w:rsidRPr="009C3B89">
              <w:rPr>
                <w:i/>
                <w:sz w:val="20"/>
                <w:szCs w:val="20"/>
              </w:rPr>
              <w:t>The percent of reflections used that surfaced a deeper meaning</w:t>
            </w:r>
          </w:p>
        </w:tc>
        <w:tc>
          <w:tcPr>
            <w:tcW w:w="4462" w:type="dxa"/>
          </w:tcPr>
          <w:p w14:paraId="0D112061" w14:textId="77777777" w:rsidR="004103D8" w:rsidRPr="009C3B89" w:rsidRDefault="004103D8" w:rsidP="004103D8">
            <w:pPr>
              <w:pStyle w:val="ListParagraph"/>
              <w:numPr>
                <w:ilvl w:val="0"/>
                <w:numId w:val="31"/>
              </w:numPr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Sum the total number of simple and complex reflections (TR)</w:t>
            </w:r>
          </w:p>
          <w:p w14:paraId="6513E51B" w14:textId="1B9CA1B9" w:rsidR="004103D8" w:rsidRPr="009C3B89" w:rsidRDefault="004103D8" w:rsidP="004103D8">
            <w:pPr>
              <w:pStyle w:val="ListParagraph"/>
              <w:numPr>
                <w:ilvl w:val="0"/>
                <w:numId w:val="31"/>
              </w:numPr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Divide the number of complex reflections (</w:t>
            </w:r>
            <w:r w:rsidR="001375A6">
              <w:rPr>
                <w:sz w:val="20"/>
                <w:szCs w:val="20"/>
              </w:rPr>
              <w:t>RC</w:t>
            </w:r>
            <w:r w:rsidRPr="009C3B89">
              <w:rPr>
                <w:sz w:val="20"/>
                <w:szCs w:val="20"/>
              </w:rPr>
              <w:t>) by TR</w:t>
            </w:r>
          </w:p>
          <w:p w14:paraId="47491BAB" w14:textId="77777777" w:rsidR="004103D8" w:rsidRPr="009C3B89" w:rsidRDefault="004103D8" w:rsidP="004103D8">
            <w:pPr>
              <w:pStyle w:val="ListParagraph"/>
              <w:numPr>
                <w:ilvl w:val="0"/>
                <w:numId w:val="31"/>
              </w:numPr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Multiply your answer by 100</w:t>
            </w:r>
          </w:p>
          <w:p w14:paraId="5AB7474F" w14:textId="77777777" w:rsidR="00EC5694" w:rsidRPr="009C3B89" w:rsidRDefault="00EC5694" w:rsidP="009722AE">
            <w:pPr>
              <w:jc w:val="center"/>
              <w:rPr>
                <w:sz w:val="20"/>
                <w:szCs w:val="20"/>
              </w:rPr>
            </w:pPr>
          </w:p>
          <w:p w14:paraId="64B1D0F8" w14:textId="5D8789DA" w:rsidR="00B954C7" w:rsidRPr="009C3B89" w:rsidRDefault="001375A6" w:rsidP="009722A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C</w:t>
            </w:r>
            <w:r w:rsidR="004103D8" w:rsidRPr="009C3B89">
              <w:rPr>
                <w:sz w:val="20"/>
                <w:szCs w:val="20"/>
              </w:rPr>
              <w:t xml:space="preserve"> / </w:t>
            </w:r>
            <w:r w:rsidR="00B954C7" w:rsidRPr="009C3B89">
              <w:rPr>
                <w:sz w:val="20"/>
                <w:szCs w:val="20"/>
              </w:rPr>
              <w:t>TR</w:t>
            </w:r>
            <w:r w:rsidR="004103D8" w:rsidRPr="009C3B89">
              <w:rPr>
                <w:sz w:val="20"/>
                <w:szCs w:val="20"/>
              </w:rPr>
              <w:t xml:space="preserve"> = </w:t>
            </w:r>
            <w:r w:rsidR="00B954C7" w:rsidRPr="009C3B89">
              <w:rPr>
                <w:sz w:val="20"/>
                <w:szCs w:val="20"/>
              </w:rPr>
              <w:t xml:space="preserve">relative </w:t>
            </w:r>
            <w:r>
              <w:rPr>
                <w:sz w:val="20"/>
                <w:szCs w:val="20"/>
              </w:rPr>
              <w:t>RC</w:t>
            </w:r>
          </w:p>
          <w:p w14:paraId="5FA7FD50" w14:textId="77777777" w:rsidR="00B954C7" w:rsidRPr="009C3B89" w:rsidRDefault="00B954C7" w:rsidP="009722AE">
            <w:pPr>
              <w:jc w:val="center"/>
              <w:rPr>
                <w:sz w:val="20"/>
                <w:szCs w:val="20"/>
              </w:rPr>
            </w:pPr>
          </w:p>
          <w:p w14:paraId="2F033F86" w14:textId="4E5C115C" w:rsidR="00B954C7" w:rsidRPr="009C3B89" w:rsidRDefault="00B954C7" w:rsidP="009722AE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 xml:space="preserve">Relative </w:t>
            </w:r>
            <w:r w:rsidR="001375A6">
              <w:rPr>
                <w:sz w:val="20"/>
                <w:szCs w:val="20"/>
              </w:rPr>
              <w:t>RC</w:t>
            </w:r>
            <w:r w:rsidRPr="009C3B89">
              <w:rPr>
                <w:sz w:val="20"/>
                <w:szCs w:val="20"/>
              </w:rPr>
              <w:t xml:space="preserve"> </w:t>
            </w:r>
            <w:r w:rsidR="004103D8" w:rsidRPr="009C3B89">
              <w:rPr>
                <w:sz w:val="20"/>
                <w:szCs w:val="20"/>
              </w:rPr>
              <w:t xml:space="preserve">x 100 = </w:t>
            </w:r>
            <w:r w:rsidR="001375A6">
              <w:rPr>
                <w:sz w:val="20"/>
                <w:szCs w:val="20"/>
              </w:rPr>
              <w:t>RC</w:t>
            </w:r>
            <w:r w:rsidR="004103D8" w:rsidRPr="009C3B89">
              <w:rPr>
                <w:sz w:val="20"/>
                <w:szCs w:val="20"/>
              </w:rPr>
              <w:t>%</w:t>
            </w:r>
          </w:p>
          <w:p w14:paraId="2EF4F3F2" w14:textId="4D938286" w:rsidR="00B31284" w:rsidRPr="009C3B89" w:rsidRDefault="00B31284" w:rsidP="00B31284">
            <w:pPr>
              <w:rPr>
                <w:sz w:val="20"/>
                <w:szCs w:val="20"/>
              </w:rPr>
            </w:pPr>
          </w:p>
        </w:tc>
        <w:tc>
          <w:tcPr>
            <w:tcW w:w="989" w:type="dxa"/>
            <w:shd w:val="clear" w:color="auto" w:fill="DEEAF6"/>
          </w:tcPr>
          <w:p w14:paraId="063F576B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470968CE" w14:textId="77777777" w:rsidR="004103D8" w:rsidRPr="006D1CC2" w:rsidRDefault="004103D8" w:rsidP="004103D8">
            <w:pPr>
              <w:jc w:val="center"/>
              <w:rPr>
                <w:b/>
                <w:bCs/>
                <w:sz w:val="20"/>
                <w:szCs w:val="20"/>
              </w:rPr>
            </w:pPr>
            <w:r w:rsidRPr="006D1CC2">
              <w:rPr>
                <w:b/>
                <w:bCs/>
                <w:sz w:val="20"/>
                <w:szCs w:val="20"/>
              </w:rPr>
              <w:t>0</w:t>
            </w:r>
          </w:p>
          <w:p w14:paraId="4F0684DF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48243747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RC%</w:t>
            </w:r>
          </w:p>
          <w:p w14:paraId="30697796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&lt;</w:t>
            </w:r>
          </w:p>
          <w:p w14:paraId="7CACB31D" w14:textId="77777777" w:rsidR="004103D8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35%</w:t>
            </w:r>
          </w:p>
          <w:sdt>
            <w:sdtPr>
              <w:rPr>
                <w:b/>
                <w:bCs/>
                <w:sz w:val="36"/>
                <w:szCs w:val="36"/>
              </w:rPr>
              <w:id w:val="-4667378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91D7255" w14:textId="262378FF" w:rsidR="00F24EFC" w:rsidRPr="006D1CC2" w:rsidRDefault="006D1CC2" w:rsidP="004103D8">
                <w:pPr>
                  <w:jc w:val="center"/>
                  <w:rPr>
                    <w:sz w:val="36"/>
                    <w:szCs w:val="36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</w:rPr>
                  <w:t>☐</w:t>
                </w:r>
              </w:p>
            </w:sdtContent>
          </w:sdt>
        </w:tc>
        <w:tc>
          <w:tcPr>
            <w:tcW w:w="990" w:type="dxa"/>
            <w:shd w:val="clear" w:color="auto" w:fill="DEEAF6"/>
          </w:tcPr>
          <w:p w14:paraId="59B81399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05D4C3EE" w14:textId="77777777" w:rsidR="004103D8" w:rsidRPr="006D1CC2" w:rsidRDefault="004103D8" w:rsidP="004103D8">
            <w:pPr>
              <w:jc w:val="center"/>
              <w:rPr>
                <w:b/>
                <w:bCs/>
                <w:sz w:val="20"/>
                <w:szCs w:val="20"/>
              </w:rPr>
            </w:pPr>
            <w:r w:rsidRPr="006D1CC2">
              <w:rPr>
                <w:b/>
                <w:bCs/>
                <w:sz w:val="20"/>
                <w:szCs w:val="20"/>
              </w:rPr>
              <w:t>1</w:t>
            </w:r>
          </w:p>
          <w:p w14:paraId="4E6D31CA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4E1BF24A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RC%</w:t>
            </w:r>
          </w:p>
          <w:p w14:paraId="212AEDE8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 xml:space="preserve">≥ </w:t>
            </w:r>
          </w:p>
          <w:p w14:paraId="2F020801" w14:textId="77777777" w:rsidR="004103D8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35%</w:t>
            </w:r>
          </w:p>
          <w:sdt>
            <w:sdtPr>
              <w:rPr>
                <w:b/>
                <w:bCs/>
                <w:sz w:val="36"/>
                <w:szCs w:val="36"/>
              </w:rPr>
              <w:id w:val="15838644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6F59BC6" w14:textId="27777209" w:rsidR="00F24EFC" w:rsidRPr="006D1CC2" w:rsidRDefault="00CF43FE" w:rsidP="004103D8">
                <w:pPr>
                  <w:jc w:val="center"/>
                  <w:rPr>
                    <w:sz w:val="36"/>
                    <w:szCs w:val="36"/>
                  </w:rPr>
                </w:pPr>
                <w:r w:rsidRPr="006D1CC2"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</w:rPr>
                  <w:t>☐</w:t>
                </w:r>
              </w:p>
            </w:sdtContent>
          </w:sdt>
        </w:tc>
        <w:tc>
          <w:tcPr>
            <w:tcW w:w="990" w:type="dxa"/>
            <w:shd w:val="clear" w:color="auto" w:fill="DEEAF6"/>
          </w:tcPr>
          <w:p w14:paraId="1765C124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35AF3D1F" w14:textId="77777777" w:rsidR="004103D8" w:rsidRPr="006D1CC2" w:rsidRDefault="004103D8" w:rsidP="004103D8">
            <w:pPr>
              <w:jc w:val="center"/>
              <w:rPr>
                <w:b/>
                <w:bCs/>
                <w:sz w:val="20"/>
                <w:szCs w:val="20"/>
              </w:rPr>
            </w:pPr>
            <w:r w:rsidRPr="006D1CC2">
              <w:rPr>
                <w:b/>
                <w:bCs/>
                <w:sz w:val="20"/>
                <w:szCs w:val="20"/>
              </w:rPr>
              <w:t>2</w:t>
            </w:r>
          </w:p>
          <w:p w14:paraId="1EC8AD33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13A93653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RC%</w:t>
            </w:r>
          </w:p>
          <w:p w14:paraId="5D95DBDA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 xml:space="preserve">≥ </w:t>
            </w:r>
          </w:p>
          <w:p w14:paraId="065BF3D4" w14:textId="77777777" w:rsidR="004103D8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50%</w:t>
            </w:r>
          </w:p>
          <w:sdt>
            <w:sdtPr>
              <w:rPr>
                <w:b/>
                <w:bCs/>
                <w:sz w:val="36"/>
                <w:szCs w:val="36"/>
              </w:rPr>
              <w:id w:val="5986151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92021E5" w14:textId="3A218172" w:rsidR="00F24EFC" w:rsidRPr="009C3B89" w:rsidRDefault="00EC5B7D" w:rsidP="004103D8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</w:rPr>
                  <w:t>☐</w:t>
                </w:r>
              </w:p>
            </w:sdtContent>
          </w:sdt>
        </w:tc>
        <w:tc>
          <w:tcPr>
            <w:tcW w:w="1531" w:type="dxa"/>
            <w:shd w:val="clear" w:color="auto" w:fill="DEEAF6"/>
          </w:tcPr>
          <w:p w14:paraId="40C13704" w14:textId="77777777" w:rsidR="004103D8" w:rsidRPr="00B31284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4F6872B6" w14:textId="77777777" w:rsidR="004103D8" w:rsidRPr="006D1CC2" w:rsidRDefault="004103D8" w:rsidP="004103D8">
            <w:pPr>
              <w:jc w:val="center"/>
              <w:rPr>
                <w:b/>
                <w:bCs/>
                <w:sz w:val="20"/>
                <w:szCs w:val="20"/>
              </w:rPr>
            </w:pPr>
            <w:r w:rsidRPr="006D1CC2">
              <w:rPr>
                <w:b/>
                <w:bCs/>
                <w:sz w:val="20"/>
                <w:szCs w:val="20"/>
              </w:rPr>
              <w:t>3</w:t>
            </w:r>
          </w:p>
          <w:p w14:paraId="75059D49" w14:textId="77777777" w:rsidR="004103D8" w:rsidRPr="00B31284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736FEC4F" w14:textId="77777777" w:rsidR="004103D8" w:rsidRPr="00B31284" w:rsidRDefault="004103D8" w:rsidP="004103D8">
            <w:pPr>
              <w:jc w:val="center"/>
              <w:rPr>
                <w:sz w:val="20"/>
                <w:szCs w:val="20"/>
              </w:rPr>
            </w:pPr>
            <w:r w:rsidRPr="00B31284">
              <w:rPr>
                <w:sz w:val="20"/>
                <w:szCs w:val="20"/>
              </w:rPr>
              <w:t>RC%</w:t>
            </w:r>
          </w:p>
          <w:p w14:paraId="27C97708" w14:textId="77777777" w:rsidR="004103D8" w:rsidRPr="00B31284" w:rsidRDefault="004103D8" w:rsidP="004103D8">
            <w:pPr>
              <w:jc w:val="center"/>
              <w:rPr>
                <w:sz w:val="20"/>
                <w:szCs w:val="20"/>
              </w:rPr>
            </w:pPr>
            <w:r w:rsidRPr="00B31284">
              <w:rPr>
                <w:sz w:val="20"/>
                <w:szCs w:val="20"/>
              </w:rPr>
              <w:t xml:space="preserve">≥ </w:t>
            </w:r>
          </w:p>
          <w:p w14:paraId="5177FFBF" w14:textId="77777777" w:rsidR="004103D8" w:rsidRDefault="004103D8" w:rsidP="004103D8">
            <w:pPr>
              <w:jc w:val="center"/>
              <w:rPr>
                <w:sz w:val="20"/>
                <w:szCs w:val="20"/>
              </w:rPr>
            </w:pPr>
            <w:r w:rsidRPr="00B31284">
              <w:rPr>
                <w:sz w:val="20"/>
                <w:szCs w:val="20"/>
              </w:rPr>
              <w:t>7</w:t>
            </w:r>
            <w:r w:rsidR="008F0640" w:rsidRPr="00B31284">
              <w:rPr>
                <w:sz w:val="20"/>
                <w:szCs w:val="20"/>
              </w:rPr>
              <w:t>0</w:t>
            </w:r>
            <w:r w:rsidRPr="00B31284">
              <w:rPr>
                <w:sz w:val="20"/>
                <w:szCs w:val="20"/>
              </w:rPr>
              <w:t>%</w:t>
            </w:r>
          </w:p>
          <w:sdt>
            <w:sdtPr>
              <w:rPr>
                <w:b/>
                <w:bCs/>
                <w:sz w:val="36"/>
                <w:szCs w:val="36"/>
              </w:rPr>
              <w:id w:val="-76792110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E829C5" w14:textId="6D9897D3" w:rsidR="00F24EFC" w:rsidRPr="00B31284" w:rsidRDefault="00E6279A" w:rsidP="004103D8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</w:rPr>
                  <w:t>☐</w:t>
                </w:r>
              </w:p>
            </w:sdtContent>
          </w:sdt>
        </w:tc>
      </w:tr>
      <w:tr w:rsidR="004103D8" w14:paraId="37A8C975" w14:textId="77777777" w:rsidTr="001469EF">
        <w:trPr>
          <w:trHeight w:val="1199"/>
        </w:trPr>
        <w:tc>
          <w:tcPr>
            <w:tcW w:w="1862" w:type="dxa"/>
          </w:tcPr>
          <w:p w14:paraId="23A870BA" w14:textId="77777777" w:rsidR="004103D8" w:rsidRPr="009C3B89" w:rsidRDefault="004103D8" w:rsidP="004103D8">
            <w:pPr>
              <w:rPr>
                <w:sz w:val="20"/>
                <w:szCs w:val="20"/>
              </w:rPr>
            </w:pPr>
            <w:r w:rsidRPr="001469EF">
              <w:rPr>
                <w:b/>
                <w:sz w:val="20"/>
                <w:szCs w:val="20"/>
                <w:shd w:val="clear" w:color="auto" w:fill="DEEAF6"/>
              </w:rPr>
              <w:t>7. EVOKING:</w:t>
            </w:r>
            <w:r w:rsidRPr="009C3B89">
              <w:rPr>
                <w:sz w:val="20"/>
                <w:szCs w:val="20"/>
              </w:rPr>
              <w:t xml:space="preserve"> </w:t>
            </w:r>
            <w:r w:rsidRPr="001469EF">
              <w:rPr>
                <w:sz w:val="20"/>
                <w:szCs w:val="20"/>
                <w:shd w:val="clear" w:color="auto" w:fill="DEEAF6"/>
              </w:rPr>
              <w:t>Helps client move through ambivalence through reflective listening</w:t>
            </w:r>
          </w:p>
        </w:tc>
        <w:tc>
          <w:tcPr>
            <w:tcW w:w="3841" w:type="dxa"/>
          </w:tcPr>
          <w:p w14:paraId="0FF948F8" w14:textId="77777777" w:rsidR="004103D8" w:rsidRPr="009C3B89" w:rsidRDefault="004103D8" w:rsidP="004103D8">
            <w:pPr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Reflection to Question Ratio (R:Q):</w:t>
            </w:r>
          </w:p>
          <w:p w14:paraId="69710AD0" w14:textId="77777777" w:rsidR="004103D8" w:rsidRPr="009C3B89" w:rsidRDefault="004103D8" w:rsidP="004103D8">
            <w:pPr>
              <w:rPr>
                <w:sz w:val="20"/>
                <w:szCs w:val="20"/>
              </w:rPr>
            </w:pPr>
          </w:p>
          <w:p w14:paraId="30B8BAA9" w14:textId="77777777" w:rsidR="004103D8" w:rsidRPr="009C3B89" w:rsidRDefault="004103D8" w:rsidP="004103D8">
            <w:pPr>
              <w:rPr>
                <w:i/>
                <w:sz w:val="20"/>
                <w:szCs w:val="20"/>
              </w:rPr>
            </w:pPr>
            <w:r w:rsidRPr="009C3B89">
              <w:rPr>
                <w:i/>
                <w:sz w:val="20"/>
                <w:szCs w:val="20"/>
              </w:rPr>
              <w:t>The level to which the interviewer chose to use reflection or questions</w:t>
            </w:r>
          </w:p>
        </w:tc>
        <w:tc>
          <w:tcPr>
            <w:tcW w:w="4462" w:type="dxa"/>
          </w:tcPr>
          <w:p w14:paraId="39DDAADB" w14:textId="77777777" w:rsidR="004103D8" w:rsidRPr="009C3B89" w:rsidRDefault="004103D8" w:rsidP="004103D8">
            <w:pPr>
              <w:pStyle w:val="ListParagraph"/>
              <w:numPr>
                <w:ilvl w:val="0"/>
                <w:numId w:val="32"/>
              </w:numPr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Sum total number of reflections (TR) and total number of questions (TQ)</w:t>
            </w:r>
          </w:p>
          <w:p w14:paraId="07F055A6" w14:textId="77777777" w:rsidR="004103D8" w:rsidRPr="009C3B89" w:rsidRDefault="004103D8" w:rsidP="004103D8">
            <w:pPr>
              <w:pStyle w:val="ListParagraph"/>
              <w:numPr>
                <w:ilvl w:val="0"/>
                <w:numId w:val="32"/>
              </w:numPr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Divide TR by TC</w:t>
            </w:r>
          </w:p>
          <w:p w14:paraId="2A127CB9" w14:textId="77777777" w:rsidR="004103D8" w:rsidRPr="009C3B89" w:rsidRDefault="004103D8" w:rsidP="004103D8">
            <w:pPr>
              <w:rPr>
                <w:sz w:val="20"/>
                <w:szCs w:val="20"/>
              </w:rPr>
            </w:pPr>
          </w:p>
          <w:p w14:paraId="1236F901" w14:textId="79551C01" w:rsidR="008A0AA6" w:rsidRPr="009C3B89" w:rsidRDefault="00781C52" w:rsidP="009722AE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TR</w:t>
            </w:r>
            <w:r w:rsidR="004103D8" w:rsidRPr="009C3B89">
              <w:rPr>
                <w:sz w:val="20"/>
                <w:szCs w:val="20"/>
              </w:rPr>
              <w:t xml:space="preserve"> / </w:t>
            </w:r>
            <w:r w:rsidRPr="009C3B89">
              <w:rPr>
                <w:sz w:val="20"/>
                <w:szCs w:val="20"/>
              </w:rPr>
              <w:t>TQ</w:t>
            </w:r>
            <w:r w:rsidR="004103D8" w:rsidRPr="009C3B89">
              <w:rPr>
                <w:sz w:val="20"/>
                <w:szCs w:val="20"/>
              </w:rPr>
              <w:t xml:space="preserve"> = R:Q</w:t>
            </w:r>
          </w:p>
        </w:tc>
        <w:tc>
          <w:tcPr>
            <w:tcW w:w="989" w:type="dxa"/>
            <w:shd w:val="clear" w:color="auto" w:fill="DEEAF6"/>
          </w:tcPr>
          <w:p w14:paraId="61FB4B17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007CA63F" w14:textId="77777777" w:rsidR="004103D8" w:rsidRPr="006D1CC2" w:rsidRDefault="004103D8" w:rsidP="004103D8">
            <w:pPr>
              <w:jc w:val="center"/>
              <w:rPr>
                <w:b/>
                <w:bCs/>
                <w:sz w:val="20"/>
                <w:szCs w:val="20"/>
              </w:rPr>
            </w:pPr>
            <w:r w:rsidRPr="006D1CC2">
              <w:rPr>
                <w:b/>
                <w:bCs/>
                <w:sz w:val="20"/>
                <w:szCs w:val="20"/>
              </w:rPr>
              <w:t>0</w:t>
            </w:r>
          </w:p>
          <w:p w14:paraId="49028026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7FFB13A9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R:Q</w:t>
            </w:r>
          </w:p>
          <w:p w14:paraId="5E2E283D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&lt;</w:t>
            </w:r>
          </w:p>
          <w:p w14:paraId="407E7028" w14:textId="77777777" w:rsidR="004103D8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.5:1</w:t>
            </w:r>
          </w:p>
          <w:sdt>
            <w:sdtPr>
              <w:rPr>
                <w:b/>
                <w:bCs/>
                <w:sz w:val="36"/>
                <w:szCs w:val="36"/>
              </w:rPr>
              <w:id w:val="9772593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BCA9117" w14:textId="349F73A5" w:rsidR="00F24EFC" w:rsidRPr="006D1CC2" w:rsidRDefault="006D1CC2" w:rsidP="004103D8">
                <w:pPr>
                  <w:jc w:val="center"/>
                  <w:rPr>
                    <w:sz w:val="20"/>
                    <w:szCs w:val="20"/>
                  </w:rPr>
                </w:pPr>
                <w:r w:rsidRPr="006D1CC2"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</w:rPr>
                  <w:t>☐</w:t>
                </w:r>
              </w:p>
            </w:sdtContent>
          </w:sdt>
        </w:tc>
        <w:tc>
          <w:tcPr>
            <w:tcW w:w="990" w:type="dxa"/>
            <w:shd w:val="clear" w:color="auto" w:fill="DEEAF6"/>
          </w:tcPr>
          <w:p w14:paraId="152CEC89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777AFAB0" w14:textId="77777777" w:rsidR="004103D8" w:rsidRPr="006D1CC2" w:rsidRDefault="004103D8" w:rsidP="004103D8">
            <w:pPr>
              <w:jc w:val="center"/>
              <w:rPr>
                <w:b/>
                <w:bCs/>
                <w:sz w:val="20"/>
                <w:szCs w:val="20"/>
              </w:rPr>
            </w:pPr>
            <w:r w:rsidRPr="006D1CC2">
              <w:rPr>
                <w:b/>
                <w:bCs/>
                <w:sz w:val="20"/>
                <w:szCs w:val="20"/>
              </w:rPr>
              <w:t>1</w:t>
            </w:r>
          </w:p>
          <w:p w14:paraId="43F0379C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7192374E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R:Q</w:t>
            </w:r>
          </w:p>
          <w:p w14:paraId="1160B129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 xml:space="preserve">≥ </w:t>
            </w:r>
          </w:p>
          <w:p w14:paraId="52289B70" w14:textId="77777777" w:rsidR="004103D8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.5:1</w:t>
            </w:r>
          </w:p>
          <w:sdt>
            <w:sdtPr>
              <w:rPr>
                <w:b/>
                <w:bCs/>
                <w:sz w:val="36"/>
                <w:szCs w:val="36"/>
              </w:rPr>
              <w:id w:val="-2965256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5793541" w14:textId="76A21DFE" w:rsidR="00F24EFC" w:rsidRPr="006D1CC2" w:rsidRDefault="00E6279A" w:rsidP="004103D8">
                <w:pPr>
                  <w:jc w:val="center"/>
                  <w:rPr>
                    <w:sz w:val="36"/>
                    <w:szCs w:val="36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</w:rPr>
                  <w:t>☐</w:t>
                </w:r>
              </w:p>
            </w:sdtContent>
          </w:sdt>
        </w:tc>
        <w:tc>
          <w:tcPr>
            <w:tcW w:w="990" w:type="dxa"/>
            <w:shd w:val="clear" w:color="auto" w:fill="DEEAF6"/>
          </w:tcPr>
          <w:p w14:paraId="55FCE3C4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61BAB848" w14:textId="77777777" w:rsidR="004103D8" w:rsidRPr="006D1CC2" w:rsidRDefault="004103D8" w:rsidP="004103D8">
            <w:pPr>
              <w:jc w:val="center"/>
              <w:rPr>
                <w:b/>
                <w:bCs/>
                <w:sz w:val="20"/>
                <w:szCs w:val="20"/>
              </w:rPr>
            </w:pPr>
            <w:r w:rsidRPr="006D1CC2">
              <w:rPr>
                <w:b/>
                <w:bCs/>
                <w:sz w:val="20"/>
                <w:szCs w:val="20"/>
              </w:rPr>
              <w:t>2</w:t>
            </w:r>
          </w:p>
          <w:p w14:paraId="533C9971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56D7647C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R:Q</w:t>
            </w:r>
          </w:p>
          <w:p w14:paraId="2036BA1F" w14:textId="77777777" w:rsidR="004103D8" w:rsidRPr="009C3B89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 xml:space="preserve">≥ </w:t>
            </w:r>
          </w:p>
          <w:p w14:paraId="046BB9A5" w14:textId="77777777" w:rsidR="004103D8" w:rsidRDefault="004103D8" w:rsidP="004103D8">
            <w:pPr>
              <w:jc w:val="center"/>
              <w:rPr>
                <w:sz w:val="20"/>
                <w:szCs w:val="20"/>
              </w:rPr>
            </w:pPr>
            <w:r w:rsidRPr="009C3B89">
              <w:rPr>
                <w:sz w:val="20"/>
                <w:szCs w:val="20"/>
              </w:rPr>
              <w:t>1:1</w:t>
            </w:r>
          </w:p>
          <w:sdt>
            <w:sdtPr>
              <w:rPr>
                <w:b/>
                <w:bCs/>
                <w:sz w:val="36"/>
                <w:szCs w:val="36"/>
              </w:rPr>
              <w:id w:val="2830120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8EFF44" w14:textId="37697296" w:rsidR="00F24EFC" w:rsidRPr="009C3B89" w:rsidRDefault="006D1CC2" w:rsidP="004103D8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</w:rPr>
                  <w:t>☐</w:t>
                </w:r>
              </w:p>
            </w:sdtContent>
          </w:sdt>
        </w:tc>
        <w:tc>
          <w:tcPr>
            <w:tcW w:w="1531" w:type="dxa"/>
            <w:shd w:val="clear" w:color="auto" w:fill="DEEAF6"/>
          </w:tcPr>
          <w:p w14:paraId="7EE3C2E5" w14:textId="77777777" w:rsidR="004103D8" w:rsidRPr="00B31284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02B8BA50" w14:textId="77777777" w:rsidR="004103D8" w:rsidRPr="006D1CC2" w:rsidRDefault="004103D8" w:rsidP="004103D8">
            <w:pPr>
              <w:jc w:val="center"/>
              <w:rPr>
                <w:b/>
                <w:bCs/>
                <w:sz w:val="20"/>
                <w:szCs w:val="20"/>
              </w:rPr>
            </w:pPr>
            <w:r w:rsidRPr="006D1CC2">
              <w:rPr>
                <w:b/>
                <w:bCs/>
                <w:sz w:val="20"/>
                <w:szCs w:val="20"/>
              </w:rPr>
              <w:t>3</w:t>
            </w:r>
          </w:p>
          <w:p w14:paraId="03D050EE" w14:textId="77777777" w:rsidR="004103D8" w:rsidRPr="00B31284" w:rsidRDefault="004103D8" w:rsidP="004103D8">
            <w:pPr>
              <w:jc w:val="center"/>
              <w:rPr>
                <w:sz w:val="20"/>
                <w:szCs w:val="20"/>
              </w:rPr>
            </w:pPr>
          </w:p>
          <w:p w14:paraId="69BD60F9" w14:textId="77777777" w:rsidR="004103D8" w:rsidRPr="00B31284" w:rsidRDefault="004103D8" w:rsidP="004103D8">
            <w:pPr>
              <w:jc w:val="center"/>
              <w:rPr>
                <w:sz w:val="20"/>
                <w:szCs w:val="20"/>
              </w:rPr>
            </w:pPr>
            <w:r w:rsidRPr="00B31284">
              <w:rPr>
                <w:sz w:val="20"/>
                <w:szCs w:val="20"/>
              </w:rPr>
              <w:t>R:Q</w:t>
            </w:r>
          </w:p>
          <w:p w14:paraId="213E2F3B" w14:textId="77777777" w:rsidR="004103D8" w:rsidRPr="00B31284" w:rsidRDefault="004103D8" w:rsidP="004103D8">
            <w:pPr>
              <w:jc w:val="center"/>
              <w:rPr>
                <w:sz w:val="20"/>
                <w:szCs w:val="20"/>
              </w:rPr>
            </w:pPr>
            <w:r w:rsidRPr="00B31284">
              <w:rPr>
                <w:sz w:val="20"/>
                <w:szCs w:val="20"/>
              </w:rPr>
              <w:t xml:space="preserve">≥ </w:t>
            </w:r>
          </w:p>
          <w:p w14:paraId="328586A4" w14:textId="77777777" w:rsidR="004103D8" w:rsidRDefault="004103D8" w:rsidP="004103D8">
            <w:pPr>
              <w:jc w:val="center"/>
              <w:rPr>
                <w:sz w:val="20"/>
                <w:szCs w:val="20"/>
              </w:rPr>
            </w:pPr>
            <w:r w:rsidRPr="00B31284">
              <w:rPr>
                <w:sz w:val="20"/>
                <w:szCs w:val="20"/>
              </w:rPr>
              <w:t>2:1</w:t>
            </w:r>
          </w:p>
          <w:sdt>
            <w:sdtPr>
              <w:rPr>
                <w:b/>
                <w:bCs/>
                <w:sz w:val="36"/>
                <w:szCs w:val="36"/>
              </w:rPr>
              <w:id w:val="-7763292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9A69B82" w14:textId="038EC739" w:rsidR="00F24EFC" w:rsidRPr="00B31284" w:rsidRDefault="00EC5B7D" w:rsidP="004103D8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</w:rPr>
                  <w:t>☐</w:t>
                </w:r>
              </w:p>
            </w:sdtContent>
          </w:sdt>
        </w:tc>
      </w:tr>
      <w:tr w:rsidR="00323716" w14:paraId="26E90600" w14:textId="77777777" w:rsidTr="00323716">
        <w:trPr>
          <w:trHeight w:val="2369"/>
        </w:trPr>
        <w:tc>
          <w:tcPr>
            <w:tcW w:w="1862" w:type="dxa"/>
          </w:tcPr>
          <w:p w14:paraId="09BB54F5" w14:textId="77777777" w:rsidR="00323716" w:rsidRDefault="00323716" w:rsidP="004103D8">
            <w:pPr>
              <w:rPr>
                <w:sz w:val="20"/>
                <w:szCs w:val="20"/>
              </w:rPr>
            </w:pPr>
          </w:p>
          <w:p w14:paraId="6F048090" w14:textId="77777777" w:rsidR="00323716" w:rsidRDefault="00323716" w:rsidP="004103D8">
            <w:pPr>
              <w:rPr>
                <w:sz w:val="20"/>
                <w:szCs w:val="20"/>
              </w:rPr>
            </w:pPr>
          </w:p>
          <w:p w14:paraId="11A60C43" w14:textId="77777777" w:rsidR="00323716" w:rsidRDefault="00323716" w:rsidP="004103D8">
            <w:pPr>
              <w:rPr>
                <w:sz w:val="20"/>
                <w:szCs w:val="20"/>
              </w:rPr>
            </w:pPr>
          </w:p>
          <w:p w14:paraId="063F6BE5" w14:textId="77777777" w:rsidR="006D1CC2" w:rsidRDefault="00323716" w:rsidP="006D1CC2">
            <w:pPr>
              <w:jc w:val="center"/>
              <w:rPr>
                <w:b/>
                <w:sz w:val="20"/>
                <w:szCs w:val="20"/>
              </w:rPr>
            </w:pPr>
            <w:r w:rsidRPr="00EF4CA0">
              <w:rPr>
                <w:b/>
                <w:sz w:val="20"/>
                <w:szCs w:val="20"/>
              </w:rPr>
              <w:t>Final MISO</w:t>
            </w:r>
          </w:p>
          <w:p w14:paraId="79929DBB" w14:textId="4A1AE05F" w:rsidR="00323716" w:rsidRPr="00EF4CA0" w:rsidRDefault="00323716" w:rsidP="006D1CC2">
            <w:pPr>
              <w:jc w:val="center"/>
              <w:rPr>
                <w:b/>
                <w:sz w:val="20"/>
                <w:szCs w:val="20"/>
              </w:rPr>
            </w:pPr>
            <w:r w:rsidRPr="00EF4CA0">
              <w:rPr>
                <w:b/>
                <w:sz w:val="20"/>
                <w:szCs w:val="20"/>
              </w:rPr>
              <w:t>Score</w:t>
            </w:r>
          </w:p>
        </w:tc>
        <w:tc>
          <w:tcPr>
            <w:tcW w:w="3841" w:type="dxa"/>
          </w:tcPr>
          <w:p w14:paraId="60A1FC6B" w14:textId="2A3113C0" w:rsidR="00323716" w:rsidRPr="00323716" w:rsidRDefault="00323716" w:rsidP="004103D8">
            <w:pPr>
              <w:rPr>
                <w:b/>
                <w:sz w:val="20"/>
                <w:szCs w:val="20"/>
              </w:rPr>
            </w:pPr>
            <w:r w:rsidRPr="00323716">
              <w:rPr>
                <w:b/>
                <w:sz w:val="20"/>
                <w:szCs w:val="20"/>
              </w:rPr>
              <w:t>The weighting is lighter if the client’s readiness affected the MI process obtained.</w:t>
            </w:r>
          </w:p>
          <w:p w14:paraId="7CDEA54C" w14:textId="77777777" w:rsidR="00323716" w:rsidRPr="00323716" w:rsidRDefault="00323716" w:rsidP="000D4A26">
            <w:pPr>
              <w:pStyle w:val="ListParagraph"/>
              <w:numPr>
                <w:ilvl w:val="0"/>
                <w:numId w:val="34"/>
              </w:numPr>
              <w:ind w:left="272"/>
              <w:rPr>
                <w:sz w:val="18"/>
                <w:szCs w:val="18"/>
              </w:rPr>
            </w:pPr>
            <w:r w:rsidRPr="00323716">
              <w:rPr>
                <w:sz w:val="18"/>
                <w:szCs w:val="18"/>
              </w:rPr>
              <w:t>Did they get to planning? If so the denominator is 33 (even if they skipped Evoking or Focusing).</w:t>
            </w:r>
          </w:p>
          <w:p w14:paraId="04784AA0" w14:textId="05FAFDCD" w:rsidR="00323716" w:rsidRPr="00323716" w:rsidRDefault="00323716" w:rsidP="000D4A26">
            <w:pPr>
              <w:pStyle w:val="ListParagraph"/>
              <w:numPr>
                <w:ilvl w:val="0"/>
                <w:numId w:val="34"/>
              </w:numPr>
              <w:ind w:left="272"/>
              <w:rPr>
                <w:sz w:val="18"/>
                <w:szCs w:val="18"/>
              </w:rPr>
            </w:pPr>
            <w:r w:rsidRPr="00323716">
              <w:rPr>
                <w:sz w:val="18"/>
                <w:szCs w:val="18"/>
              </w:rPr>
              <w:t>Did they</w:t>
            </w:r>
            <w:r w:rsidRPr="00323716">
              <w:rPr>
                <w:b/>
                <w:i/>
                <w:sz w:val="18"/>
                <w:szCs w:val="18"/>
              </w:rPr>
              <w:t xml:space="preserve"> not</w:t>
            </w:r>
            <w:r w:rsidRPr="00323716">
              <w:rPr>
                <w:sz w:val="18"/>
                <w:szCs w:val="18"/>
              </w:rPr>
              <w:t xml:space="preserve"> get to Evoking, Focusing or Planning because the Client wasn’t ready? If so see the denominator chart in box at </w:t>
            </w:r>
            <w:r w:rsidR="00AA7A3E">
              <w:rPr>
                <w:sz w:val="18"/>
                <w:szCs w:val="18"/>
              </w:rPr>
              <w:t>right</w:t>
            </w:r>
            <w:r w:rsidRPr="00323716">
              <w:rPr>
                <w:sz w:val="18"/>
                <w:szCs w:val="18"/>
              </w:rPr>
              <w:t>.</w:t>
            </w:r>
          </w:p>
          <w:p w14:paraId="08B9F810" w14:textId="22507711" w:rsidR="00323716" w:rsidRPr="009C3B89" w:rsidRDefault="00323716" w:rsidP="000D4A26">
            <w:pPr>
              <w:pStyle w:val="ListParagraph"/>
              <w:numPr>
                <w:ilvl w:val="0"/>
                <w:numId w:val="34"/>
              </w:numPr>
              <w:ind w:left="272"/>
              <w:rPr>
                <w:sz w:val="20"/>
                <w:szCs w:val="20"/>
              </w:rPr>
            </w:pPr>
            <w:r w:rsidRPr="00323716">
              <w:rPr>
                <w:sz w:val="18"/>
                <w:szCs w:val="18"/>
              </w:rPr>
              <w:t>If they</w:t>
            </w:r>
            <w:r w:rsidR="00AA7A3E">
              <w:rPr>
                <w:sz w:val="18"/>
                <w:szCs w:val="18"/>
              </w:rPr>
              <w:t xml:space="preserve"> do</w:t>
            </w:r>
            <w:r w:rsidRPr="00323716">
              <w:rPr>
                <w:sz w:val="18"/>
                <w:szCs w:val="18"/>
              </w:rPr>
              <w:t xml:space="preserve"> not get to all four processes due to the interviewer’s stage of learning, then use 33 as the </w:t>
            </w:r>
            <w:r w:rsidR="000D4A26">
              <w:rPr>
                <w:sz w:val="18"/>
                <w:szCs w:val="18"/>
              </w:rPr>
              <w:t>d</w:t>
            </w:r>
            <w:r w:rsidRPr="00323716">
              <w:rPr>
                <w:sz w:val="18"/>
                <w:szCs w:val="18"/>
              </w:rPr>
              <w:t>enominator.</w:t>
            </w:r>
          </w:p>
        </w:tc>
        <w:tc>
          <w:tcPr>
            <w:tcW w:w="4462" w:type="dxa"/>
          </w:tcPr>
          <w:p w14:paraId="4533DD82" w14:textId="2BC8ABEF" w:rsidR="00323716" w:rsidRDefault="00F84C06" w:rsidP="00323716">
            <w:pPr>
              <w:pStyle w:val="ListParagraph"/>
              <w:ind w:left="39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termine Denominator</w:t>
            </w:r>
          </w:p>
          <w:p w14:paraId="6328752C" w14:textId="77777777" w:rsidR="00F84C06" w:rsidRDefault="00F84C06" w:rsidP="00323716">
            <w:pPr>
              <w:pStyle w:val="ListParagraph"/>
              <w:ind w:left="391"/>
              <w:jc w:val="center"/>
              <w:rPr>
                <w:sz w:val="20"/>
                <w:szCs w:val="20"/>
              </w:rPr>
            </w:pPr>
          </w:p>
          <w:p w14:paraId="67C37AFD" w14:textId="490DD741" w:rsidR="00323716" w:rsidRDefault="00F84C06" w:rsidP="00323716">
            <w:pPr>
              <w:pStyle w:val="ListParagraph"/>
              <w:ind w:left="12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b</w:t>
            </w:r>
            <w:r w:rsidR="00323716" w:rsidRPr="00323716">
              <w:rPr>
                <w:sz w:val="20"/>
                <w:szCs w:val="20"/>
              </w:rPr>
              <w:t>y last MI process obtained</w:t>
            </w:r>
            <w:r w:rsidR="000D4A26">
              <w:rPr>
                <w:sz w:val="20"/>
                <w:szCs w:val="20"/>
              </w:rPr>
              <w:t>,</w:t>
            </w:r>
            <w:r w:rsidR="00323716">
              <w:rPr>
                <w:sz w:val="20"/>
                <w:szCs w:val="20"/>
              </w:rPr>
              <w:t xml:space="preserve"> if the session was truncated by the client’s readiness</w:t>
            </w:r>
            <w:r w:rsidR="00323716" w:rsidRPr="00323716">
              <w:rPr>
                <w:sz w:val="20"/>
                <w:szCs w:val="20"/>
              </w:rPr>
              <w:t>:</w:t>
            </w:r>
          </w:p>
          <w:p w14:paraId="47D130EC" w14:textId="77777777" w:rsidR="00323716" w:rsidRPr="00323716" w:rsidRDefault="00323716" w:rsidP="00323716">
            <w:pPr>
              <w:pStyle w:val="ListParagraph"/>
              <w:ind w:left="391"/>
              <w:jc w:val="center"/>
              <w:rPr>
                <w:sz w:val="20"/>
                <w:szCs w:val="20"/>
              </w:rPr>
            </w:pPr>
          </w:p>
          <w:p w14:paraId="51523272" w14:textId="77777777" w:rsidR="00323716" w:rsidRPr="00323716" w:rsidRDefault="00323716" w:rsidP="00323716">
            <w:pPr>
              <w:pStyle w:val="ListParagraph"/>
              <w:ind w:left="391"/>
              <w:jc w:val="center"/>
              <w:rPr>
                <w:sz w:val="20"/>
                <w:szCs w:val="20"/>
              </w:rPr>
            </w:pPr>
            <w:r w:rsidRPr="00323716">
              <w:rPr>
                <w:sz w:val="20"/>
                <w:szCs w:val="20"/>
              </w:rPr>
              <w:t>Engaging: 15</w:t>
            </w:r>
          </w:p>
          <w:p w14:paraId="596626E4" w14:textId="77777777" w:rsidR="00323716" w:rsidRPr="00323716" w:rsidRDefault="00323716" w:rsidP="00323716">
            <w:pPr>
              <w:pStyle w:val="ListParagraph"/>
              <w:ind w:left="391"/>
              <w:jc w:val="center"/>
              <w:rPr>
                <w:sz w:val="20"/>
                <w:szCs w:val="20"/>
              </w:rPr>
            </w:pPr>
            <w:r w:rsidRPr="00323716">
              <w:rPr>
                <w:sz w:val="20"/>
                <w:szCs w:val="20"/>
              </w:rPr>
              <w:t>Focusing: 21</w:t>
            </w:r>
          </w:p>
          <w:p w14:paraId="3EEECCC0" w14:textId="5278B272" w:rsidR="00323716" w:rsidRDefault="00323716" w:rsidP="00323716">
            <w:pPr>
              <w:pStyle w:val="ListParagraph"/>
              <w:ind w:left="391"/>
              <w:jc w:val="center"/>
              <w:rPr>
                <w:sz w:val="20"/>
                <w:szCs w:val="20"/>
              </w:rPr>
            </w:pPr>
            <w:r w:rsidRPr="00323716">
              <w:rPr>
                <w:sz w:val="20"/>
                <w:szCs w:val="20"/>
              </w:rPr>
              <w:t>Evoking: 27</w:t>
            </w:r>
          </w:p>
          <w:p w14:paraId="7B62A730" w14:textId="12B4CC3C" w:rsidR="00A74AC3" w:rsidRDefault="00A74AC3" w:rsidP="00323716">
            <w:pPr>
              <w:pStyle w:val="ListParagraph"/>
              <w:ind w:left="391"/>
              <w:jc w:val="center"/>
              <w:rPr>
                <w:sz w:val="20"/>
                <w:szCs w:val="20"/>
              </w:rPr>
            </w:pPr>
          </w:p>
          <w:p w14:paraId="616E2B4B" w14:textId="3A3E1E4D" w:rsidR="00323716" w:rsidRPr="009C3B89" w:rsidRDefault="00A74AC3" w:rsidP="000D4A26">
            <w:pPr>
              <w:pStyle w:val="ListParagraph"/>
              <w:ind w:left="39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ways, if they get to Planning: 33</w:t>
            </w:r>
          </w:p>
        </w:tc>
        <w:tc>
          <w:tcPr>
            <w:tcW w:w="1979" w:type="dxa"/>
            <w:gridSpan w:val="2"/>
          </w:tcPr>
          <w:p w14:paraId="0F6245B1" w14:textId="5EB92EA8" w:rsidR="00323716" w:rsidRDefault="00323716" w:rsidP="004103D8">
            <w:pPr>
              <w:jc w:val="center"/>
              <w:rPr>
                <w:sz w:val="20"/>
                <w:szCs w:val="20"/>
              </w:rPr>
            </w:pPr>
            <w:r w:rsidRPr="00B352DF">
              <w:rPr>
                <w:b/>
                <w:bCs/>
                <w:sz w:val="20"/>
                <w:szCs w:val="20"/>
              </w:rPr>
              <w:t>Total MISO Score</w:t>
            </w:r>
            <w:r w:rsidRPr="009C3B89">
              <w:rPr>
                <w:sz w:val="20"/>
                <w:szCs w:val="20"/>
              </w:rPr>
              <w:t xml:space="preserve"> (TMS) </w:t>
            </w:r>
          </w:p>
          <w:p w14:paraId="27C8BA04" w14:textId="5A94EC57" w:rsidR="00323716" w:rsidRDefault="00323716" w:rsidP="004103D8">
            <w:pPr>
              <w:jc w:val="center"/>
              <w:rPr>
                <w:sz w:val="20"/>
                <w:szCs w:val="20"/>
              </w:rPr>
            </w:pPr>
          </w:p>
          <w:p w14:paraId="2FC8825E" w14:textId="7991C2EF" w:rsidR="000D4A26" w:rsidRDefault="00323716" w:rsidP="004103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d the 11 MISO scores </w:t>
            </w:r>
            <w:r w:rsidR="009722AE">
              <w:rPr>
                <w:sz w:val="20"/>
                <w:szCs w:val="20"/>
              </w:rPr>
              <w:t>for TMS</w:t>
            </w:r>
          </w:p>
          <w:p w14:paraId="1F7406A3" w14:textId="77777777" w:rsidR="00B352DF" w:rsidRDefault="00B352DF" w:rsidP="00160614">
            <w:pPr>
              <w:rPr>
                <w:sz w:val="20"/>
                <w:szCs w:val="20"/>
              </w:rPr>
            </w:pPr>
          </w:p>
          <w:sdt>
            <w:sdtPr>
              <w:rPr>
                <w:b/>
                <w:bCs/>
                <w:sz w:val="36"/>
                <w:szCs w:val="36"/>
              </w:rPr>
              <w:id w:val="164750735"/>
              <w:placeholder>
                <w:docPart w:val="239F01B4092C4FEA9E9FAED93FFB90C5"/>
              </w:placeholder>
              <w:showingPlcHdr/>
              <w:text/>
            </w:sdtPr>
            <w:sdtEndPr/>
            <w:sdtContent>
              <w:p w14:paraId="7BD4D6BB" w14:textId="1B60F334" w:rsidR="00CF43FE" w:rsidRPr="006D1CC2" w:rsidRDefault="00E6279A" w:rsidP="00CF43FE">
                <w:pPr>
                  <w:jc w:val="center"/>
                  <w:rPr>
                    <w:sz w:val="36"/>
                    <w:szCs w:val="36"/>
                  </w:rPr>
                </w:pPr>
                <w:r w:rsidRPr="00D03879">
                  <w:rPr>
                    <w:rStyle w:val="PlaceholderText"/>
                  </w:rPr>
                  <w:t>Click or tap here</w:t>
                </w:r>
              </w:p>
            </w:sdtContent>
          </w:sdt>
          <w:p w14:paraId="71F1CAB8" w14:textId="2862F760" w:rsidR="00323716" w:rsidRPr="009C3B89" w:rsidRDefault="009722AE" w:rsidP="000D4A26">
            <w:pPr>
              <w:rPr>
                <w:sz w:val="20"/>
                <w:szCs w:val="20"/>
              </w:rPr>
            </w:pPr>
            <w:r w:rsidRPr="006D1CC2">
              <w:rPr>
                <w:sz w:val="36"/>
                <w:szCs w:val="36"/>
              </w:rPr>
              <w:t xml:space="preserve"> </w:t>
            </w:r>
            <w:r w:rsidR="006D1CC2">
              <w:rPr>
                <w:sz w:val="36"/>
                <w:szCs w:val="36"/>
              </w:rPr>
              <w:t xml:space="preserve">  </w:t>
            </w:r>
          </w:p>
        </w:tc>
        <w:tc>
          <w:tcPr>
            <w:tcW w:w="2521" w:type="dxa"/>
            <w:gridSpan w:val="2"/>
          </w:tcPr>
          <w:p w14:paraId="0E2A3C32" w14:textId="4E889DB4" w:rsidR="00323716" w:rsidRDefault="00323716" w:rsidP="0032371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ide the Total MISO Scores by the appropriate denominator then multiply by 100 to get the percent</w:t>
            </w:r>
            <w:r w:rsidR="009722AE">
              <w:rPr>
                <w:sz w:val="20"/>
                <w:szCs w:val="20"/>
              </w:rPr>
              <w:t xml:space="preserve"> and Final MISO score</w:t>
            </w:r>
          </w:p>
          <w:p w14:paraId="553C6D5D" w14:textId="0A3C7ECD" w:rsidR="00323716" w:rsidRDefault="00323716" w:rsidP="00323716">
            <w:pPr>
              <w:jc w:val="center"/>
              <w:rPr>
                <w:sz w:val="20"/>
                <w:szCs w:val="20"/>
              </w:rPr>
            </w:pPr>
          </w:p>
          <w:p w14:paraId="5B2C3D80" w14:textId="7882E65C" w:rsidR="00B3688E" w:rsidRPr="00B352DF" w:rsidRDefault="009722AE" w:rsidP="0032371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MS/Denom. X 100= </w:t>
            </w:r>
            <w:r w:rsidRPr="00B352DF">
              <w:rPr>
                <w:b/>
                <w:bCs/>
                <w:sz w:val="20"/>
                <w:szCs w:val="20"/>
              </w:rPr>
              <w:t>Final MISO Score</w:t>
            </w:r>
          </w:p>
          <w:p w14:paraId="2D1C0498" w14:textId="57BD00C9" w:rsidR="00323716" w:rsidRPr="00B31284" w:rsidRDefault="00116922" w:rsidP="00CF43FE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b/>
                  <w:bCs/>
                  <w:sz w:val="36"/>
                  <w:szCs w:val="36"/>
                </w:rPr>
                <w:id w:val="-1299685084"/>
                <w:placeholder>
                  <w:docPart w:val="14D1AA69D94643EF9FF970F995D1A76D"/>
                </w:placeholder>
                <w:showingPlcHdr/>
                <w:text/>
              </w:sdtPr>
              <w:sdtEndPr/>
              <w:sdtContent>
                <w:r w:rsidR="00E6279A" w:rsidRPr="00D03879">
                  <w:rPr>
                    <w:rStyle w:val="PlaceholderText"/>
                  </w:rPr>
                  <w:t>Click or tap her</w:t>
                </w:r>
                <w:r w:rsidR="00E6279A">
                  <w:rPr>
                    <w:rStyle w:val="PlaceholderText"/>
                  </w:rPr>
                  <w:t>e</w:t>
                </w:r>
              </w:sdtContent>
            </w:sdt>
          </w:p>
        </w:tc>
      </w:tr>
    </w:tbl>
    <w:p w14:paraId="61455150" w14:textId="77777777" w:rsidR="000E5DD3" w:rsidRDefault="000E5DD3"/>
    <w:sectPr w:rsidR="000E5DD3">
      <w:pgSz w:w="15840" w:h="12240" w:orient="landscape"/>
      <w:pgMar w:top="540" w:right="80" w:bottom="320" w:left="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91EB9D" w14:textId="77777777" w:rsidR="00116922" w:rsidRDefault="00116922">
      <w:r>
        <w:separator/>
      </w:r>
    </w:p>
  </w:endnote>
  <w:endnote w:type="continuationSeparator" w:id="0">
    <w:p w14:paraId="7B8B2A83" w14:textId="77777777" w:rsidR="00116922" w:rsidRDefault="00116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-BoldItalicMT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2BDCDE" w14:textId="77777777" w:rsidR="001D321A" w:rsidRDefault="001D321A">
    <w:pPr>
      <w:pStyle w:val="BodyText"/>
      <w:spacing w:line="14" w:lineRule="auto"/>
      <w:rPr>
        <w:sz w:val="1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4547D22" wp14:editId="587A0F3C">
              <wp:simplePos x="0" y="0"/>
              <wp:positionH relativeFrom="page">
                <wp:posOffset>9143365</wp:posOffset>
              </wp:positionH>
              <wp:positionV relativeFrom="page">
                <wp:posOffset>7597140</wp:posOffset>
              </wp:positionV>
              <wp:extent cx="579755" cy="148590"/>
              <wp:effectExtent l="0" t="0" r="10795" b="381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9755" cy="1485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B9863E" w14:textId="1FF6C5A7" w:rsidR="001D321A" w:rsidRDefault="001D321A">
                          <w:pPr>
                            <w:pStyle w:val="BodyText"/>
                            <w:spacing w:before="20"/>
                            <w:ind w:left="20"/>
                          </w:pPr>
                          <w:r>
                            <w:rPr>
                              <w:w w:val="90"/>
                            </w:rPr>
                            <w:t>© J-SAT</w:t>
                          </w:r>
                          <w:r>
                            <w:rPr>
                              <w:spacing w:val="-31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w w:val="90"/>
                            </w:rPr>
                            <w:t>201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547D2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19.95pt;margin-top:598.2pt;width:45.65pt;height:11.7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" filled="f" stroked="f">
              <v:textbox inset="0,0,0,0">
                <w:txbxContent>
                  <w:p w14:paraId="05B9863E" w14:textId="1FF6C5A7" w:rsidR="001D321A" w:rsidRDefault="001D321A">
                    <w:pPr>
                      <w:pStyle w:val="BodyText"/>
                      <w:spacing w:before="20"/>
                      <w:ind w:left="20"/>
                    </w:pPr>
                    <w:r>
                      <w:rPr>
                        <w:w w:val="90"/>
                      </w:rPr>
                      <w:t>© J-SAT</w:t>
                    </w:r>
                    <w:r>
                      <w:rPr>
                        <w:spacing w:val="-31"/>
                        <w:w w:val="90"/>
                      </w:rPr>
                      <w:t xml:space="preserve"> </w:t>
                    </w:r>
                    <w:r>
                      <w:rPr>
                        <w:w w:val="90"/>
                      </w:rPr>
                      <w:t>201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7DF1E9" w14:textId="77777777" w:rsidR="00116922" w:rsidRDefault="00116922">
      <w:r>
        <w:separator/>
      </w:r>
    </w:p>
  </w:footnote>
  <w:footnote w:type="continuationSeparator" w:id="0">
    <w:p w14:paraId="26A6D5AD" w14:textId="77777777" w:rsidR="00116922" w:rsidRDefault="001169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5100E"/>
    <w:multiLevelType w:val="hybridMultilevel"/>
    <w:tmpl w:val="21C61DD2"/>
    <w:lvl w:ilvl="0" w:tplc="581EFDB8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1020E5B6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2CECE798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6680A5EA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ADC4C4E6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456A5E48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783E6DA2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4E0202C8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EAE03A46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1" w15:restartNumberingAfterBreak="0">
    <w:nsid w:val="0B1D018E"/>
    <w:multiLevelType w:val="hybridMultilevel"/>
    <w:tmpl w:val="BACCD79E"/>
    <w:lvl w:ilvl="0" w:tplc="461CFC3C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2C2CF57E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9ABCCC30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FA68FDFA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E708DDCA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360AAC5A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A3FEB7CC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914A6294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3A4CEF12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2" w15:restartNumberingAfterBreak="0">
    <w:nsid w:val="0DC03D30"/>
    <w:multiLevelType w:val="hybridMultilevel"/>
    <w:tmpl w:val="57DE4F08"/>
    <w:lvl w:ilvl="0" w:tplc="612A193A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13D08E0C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F3C20BD4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271CCC84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58D0A32E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B4AA924C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DD3A9E50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EE2210BE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A34C49F4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3" w15:restartNumberingAfterBreak="0">
    <w:nsid w:val="0DFC3393"/>
    <w:multiLevelType w:val="hybridMultilevel"/>
    <w:tmpl w:val="755474BE"/>
    <w:lvl w:ilvl="0" w:tplc="160C193A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39EA27BE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FDD0C768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907A2774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0D921320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0E0E75A0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E5F48268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3F82A79A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2DA690B4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4" w15:restartNumberingAfterBreak="0">
    <w:nsid w:val="0EA74D4E"/>
    <w:multiLevelType w:val="hybridMultilevel"/>
    <w:tmpl w:val="D8E4528E"/>
    <w:lvl w:ilvl="0" w:tplc="717C11E0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2D301398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309C3DA8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DB72410C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D922A802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CAC45DEA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4A54E4C0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1EB69EFE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233ABE84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5" w15:restartNumberingAfterBreak="0">
    <w:nsid w:val="13793D9B"/>
    <w:multiLevelType w:val="hybridMultilevel"/>
    <w:tmpl w:val="EE92DE1E"/>
    <w:lvl w:ilvl="0" w:tplc="DFDEF538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5E902B12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C23AC2C0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ED0CA1B4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091E46DC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FAA2C35E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A4F49562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6BECA3EE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7876AF18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6" w15:restartNumberingAfterBreak="0">
    <w:nsid w:val="13DF0720"/>
    <w:multiLevelType w:val="hybridMultilevel"/>
    <w:tmpl w:val="05DE71C4"/>
    <w:lvl w:ilvl="0" w:tplc="106A1DC0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948641CE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F48E6F76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756E8554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85B87358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50AE890E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5D3C261C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79BE0B4A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79BE129E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7" w15:restartNumberingAfterBreak="0">
    <w:nsid w:val="1F147B52"/>
    <w:multiLevelType w:val="hybridMultilevel"/>
    <w:tmpl w:val="A006B214"/>
    <w:lvl w:ilvl="0" w:tplc="477026F2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7A8A7FBC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C4823448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271E28E4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FE6CFF2E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3B849F32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C1B61F7C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314A5C7A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47A4AD34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8" w15:restartNumberingAfterBreak="0">
    <w:nsid w:val="236C2E08"/>
    <w:multiLevelType w:val="hybridMultilevel"/>
    <w:tmpl w:val="B8369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3751C3"/>
    <w:multiLevelType w:val="hybridMultilevel"/>
    <w:tmpl w:val="F09C1030"/>
    <w:lvl w:ilvl="0" w:tplc="4080C9B2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260AAEC8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C38EBDDE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852449EC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787472E8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D046C18C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B05C4D1A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55809684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BE9ACB58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10" w15:restartNumberingAfterBreak="0">
    <w:nsid w:val="2859284D"/>
    <w:multiLevelType w:val="hybridMultilevel"/>
    <w:tmpl w:val="95C06B32"/>
    <w:lvl w:ilvl="0" w:tplc="BD04B370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57D04E70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920A156C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49FE1808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48D2066E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FBACC2D4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B1F4938E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2AA8E8AC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AA92231A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11" w15:restartNumberingAfterBreak="0">
    <w:nsid w:val="3A1736AF"/>
    <w:multiLevelType w:val="hybridMultilevel"/>
    <w:tmpl w:val="108072A6"/>
    <w:lvl w:ilvl="0" w:tplc="AEF8D64A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7D34AB6A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8B3852C4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A03EDC06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890C122A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414C7E3A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EEF01FBE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060C3508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E1622BA0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12" w15:restartNumberingAfterBreak="0">
    <w:nsid w:val="40C05651"/>
    <w:multiLevelType w:val="hybridMultilevel"/>
    <w:tmpl w:val="5726E17E"/>
    <w:lvl w:ilvl="0" w:tplc="2DD48306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099CDF38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F6967D56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D9D8C2A4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B3CC4D4E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07243BAE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FB2080F2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4E1E4A6A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153600C8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13" w15:restartNumberingAfterBreak="0">
    <w:nsid w:val="489007F9"/>
    <w:multiLevelType w:val="hybridMultilevel"/>
    <w:tmpl w:val="2B662EEC"/>
    <w:lvl w:ilvl="0" w:tplc="0409000D">
      <w:start w:val="1"/>
      <w:numFmt w:val="bullet"/>
      <w:lvlText w:val=""/>
      <w:lvlJc w:val="left"/>
      <w:pPr>
        <w:ind w:left="158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3" w:hanging="360"/>
      </w:pPr>
      <w:rPr>
        <w:rFonts w:ascii="Wingdings" w:hAnsi="Wingdings" w:hint="default"/>
      </w:rPr>
    </w:lvl>
  </w:abstractNum>
  <w:abstractNum w:abstractNumId="14" w15:restartNumberingAfterBreak="0">
    <w:nsid w:val="48BF7EA3"/>
    <w:multiLevelType w:val="hybridMultilevel"/>
    <w:tmpl w:val="EB1E6176"/>
    <w:lvl w:ilvl="0" w:tplc="8848A702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6"/>
        <w:szCs w:val="16"/>
      </w:rPr>
    </w:lvl>
    <w:lvl w:ilvl="1" w:tplc="6C78B188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358C9FCA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B7E0BACE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EB4432CE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80967782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11123FF8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941A172E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98A0BFD6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15" w15:restartNumberingAfterBreak="0">
    <w:nsid w:val="4E6A6BF1"/>
    <w:multiLevelType w:val="hybridMultilevel"/>
    <w:tmpl w:val="8DD6C96E"/>
    <w:lvl w:ilvl="0" w:tplc="16E0110A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170432FE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CB74DCA4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42566618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0792C17E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9F366162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7B001CB6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E4A65368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43964E38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16" w15:restartNumberingAfterBreak="0">
    <w:nsid w:val="50284EC1"/>
    <w:multiLevelType w:val="hybridMultilevel"/>
    <w:tmpl w:val="12B61D7A"/>
    <w:lvl w:ilvl="0" w:tplc="433A894E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FC40D7C4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1F6E0AC8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FC423552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1AEC3C96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B6FC5CA0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C07260B2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214E236E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AE685274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17" w15:restartNumberingAfterBreak="0">
    <w:nsid w:val="52166F22"/>
    <w:multiLevelType w:val="hybridMultilevel"/>
    <w:tmpl w:val="790C1C76"/>
    <w:lvl w:ilvl="0" w:tplc="49D00E94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A0124D2C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06B0FDA8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C7EE9414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6D9453CE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6A1AE64E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BCEACF90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3C5047BE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CFCC699C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18" w15:restartNumberingAfterBreak="0">
    <w:nsid w:val="52780694"/>
    <w:multiLevelType w:val="hybridMultilevel"/>
    <w:tmpl w:val="26AA95F8"/>
    <w:lvl w:ilvl="0" w:tplc="F8741A60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508A4308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12B4DEFC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07E88C5C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2BF84B18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30DAA054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53F2F6EA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082E4162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E1564874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19" w15:restartNumberingAfterBreak="0">
    <w:nsid w:val="563321F9"/>
    <w:multiLevelType w:val="hybridMultilevel"/>
    <w:tmpl w:val="F83E02A6"/>
    <w:lvl w:ilvl="0" w:tplc="ED94C79E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802EF0E6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6F0C8D10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1550214C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D9B44602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325A3846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28DCE7CC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2E78197A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CA48B59C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20" w15:restartNumberingAfterBreak="0">
    <w:nsid w:val="58C302F4"/>
    <w:multiLevelType w:val="hybridMultilevel"/>
    <w:tmpl w:val="2BB076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E76856"/>
    <w:multiLevelType w:val="hybridMultilevel"/>
    <w:tmpl w:val="CFD81B5C"/>
    <w:lvl w:ilvl="0" w:tplc="F5961FA0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AF86314C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A06A9C52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8584B61C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F3AE23CA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7BE23442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1870F198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FFD2D9C6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098C7A4E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22" w15:restartNumberingAfterBreak="0">
    <w:nsid w:val="5B470AB7"/>
    <w:multiLevelType w:val="hybridMultilevel"/>
    <w:tmpl w:val="B85C2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B44820"/>
    <w:multiLevelType w:val="hybridMultilevel"/>
    <w:tmpl w:val="57F268A4"/>
    <w:lvl w:ilvl="0" w:tplc="CC80C2A2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38D4714E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33F83700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4BAA2FEC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E186940E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8898B9C4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139CBB8E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DC9AC012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254E6C84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24" w15:restartNumberingAfterBreak="0">
    <w:nsid w:val="691D4781"/>
    <w:multiLevelType w:val="hybridMultilevel"/>
    <w:tmpl w:val="CC9C2DF8"/>
    <w:lvl w:ilvl="0" w:tplc="DE70FF4C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B054F4B4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612AE522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D8FCBD22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4E72F516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E4E6F9C4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77AEF398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B1AA3C36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428C7F38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25" w15:restartNumberingAfterBreak="0">
    <w:nsid w:val="6B863700"/>
    <w:multiLevelType w:val="hybridMultilevel"/>
    <w:tmpl w:val="57D03DCE"/>
    <w:lvl w:ilvl="0" w:tplc="852417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0C16101"/>
    <w:multiLevelType w:val="hybridMultilevel"/>
    <w:tmpl w:val="67B4D010"/>
    <w:lvl w:ilvl="0" w:tplc="8F02DE10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8E1EC172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E2824282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DC6A870C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5A2CD032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CB7CF0F2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F886B546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D2EC3A4A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B01EF07E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27" w15:restartNumberingAfterBreak="0">
    <w:nsid w:val="71301BAA"/>
    <w:multiLevelType w:val="hybridMultilevel"/>
    <w:tmpl w:val="247E745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773EAA"/>
    <w:multiLevelType w:val="hybridMultilevel"/>
    <w:tmpl w:val="6F76795A"/>
    <w:lvl w:ilvl="0" w:tplc="D790369E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ABC057A8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4FA02EA4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BDC01C6E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FBFA73DC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23BC2EE4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35E021AE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9CE0BEA0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A12EE336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29" w15:restartNumberingAfterBreak="0">
    <w:nsid w:val="743E37A9"/>
    <w:multiLevelType w:val="hybridMultilevel"/>
    <w:tmpl w:val="1AB87A9A"/>
    <w:lvl w:ilvl="0" w:tplc="05E8EDA4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4AAC3780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845658D0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8C4E0454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5BC400F2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A5C02F52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A5BE06F4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0F70953A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3EFE1A3A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30" w15:restartNumberingAfterBreak="0">
    <w:nsid w:val="754E774F"/>
    <w:multiLevelType w:val="hybridMultilevel"/>
    <w:tmpl w:val="BB90099C"/>
    <w:lvl w:ilvl="0" w:tplc="E4A8AFA6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21DA272A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FD322832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91B8E484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2D3E33C0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AA9EE97C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EE221E04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F4B2172C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6BD89544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31" w15:restartNumberingAfterBreak="0">
    <w:nsid w:val="76492AB1"/>
    <w:multiLevelType w:val="hybridMultilevel"/>
    <w:tmpl w:val="0A8C0464"/>
    <w:lvl w:ilvl="0" w:tplc="C986C8AE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3BE4260A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CC9270D0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69962C20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1F7A0C90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4C98F014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CCB48D7C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3EB4CD84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B9381778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32" w15:restartNumberingAfterBreak="0">
    <w:nsid w:val="7A4202C3"/>
    <w:multiLevelType w:val="hybridMultilevel"/>
    <w:tmpl w:val="232A779E"/>
    <w:lvl w:ilvl="0" w:tplc="87ECDDE6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55A89032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5E4E4992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FD4C0A06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08669D62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5836A424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89169A66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BCB28EB0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A36C11D8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33" w15:restartNumberingAfterBreak="0">
    <w:nsid w:val="7A5B54BE"/>
    <w:multiLevelType w:val="hybridMultilevel"/>
    <w:tmpl w:val="A9CEB48A"/>
    <w:lvl w:ilvl="0" w:tplc="C2A00D7A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45CE7BD6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4D007A5E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0924FA98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3E9C4E30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06486C18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4C5E05D2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842067F4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855ED090">
      <w:numFmt w:val="bullet"/>
      <w:lvlText w:val="•"/>
      <w:lvlJc w:val="left"/>
      <w:pPr>
        <w:ind w:left="9664" w:hanging="360"/>
      </w:pPr>
      <w:rPr>
        <w:rFonts w:hint="default"/>
      </w:rPr>
    </w:lvl>
  </w:abstractNum>
  <w:abstractNum w:abstractNumId="34" w15:restartNumberingAfterBreak="0">
    <w:nsid w:val="7D0E5BFD"/>
    <w:multiLevelType w:val="hybridMultilevel"/>
    <w:tmpl w:val="8C24CB1A"/>
    <w:lvl w:ilvl="0" w:tplc="334EC1C8">
      <w:numFmt w:val="bullet"/>
      <w:lvlText w:val="•"/>
      <w:lvlJc w:val="left"/>
      <w:pPr>
        <w:ind w:left="863" w:hanging="360"/>
      </w:pPr>
      <w:rPr>
        <w:rFonts w:ascii="Symbol" w:eastAsia="Symbol" w:hAnsi="Symbol" w:cs="Symbol" w:hint="default"/>
        <w:w w:val="99"/>
        <w:sz w:val="14"/>
        <w:szCs w:val="14"/>
      </w:rPr>
    </w:lvl>
    <w:lvl w:ilvl="1" w:tplc="934E9CAC">
      <w:numFmt w:val="bullet"/>
      <w:lvlText w:val="•"/>
      <w:lvlJc w:val="left"/>
      <w:pPr>
        <w:ind w:left="1960" w:hanging="360"/>
      </w:pPr>
      <w:rPr>
        <w:rFonts w:hint="default"/>
      </w:rPr>
    </w:lvl>
    <w:lvl w:ilvl="2" w:tplc="01FC64A2">
      <w:numFmt w:val="bullet"/>
      <w:lvlText w:val="•"/>
      <w:lvlJc w:val="left"/>
      <w:pPr>
        <w:ind w:left="3061" w:hanging="360"/>
      </w:pPr>
      <w:rPr>
        <w:rFonts w:hint="default"/>
      </w:rPr>
    </w:lvl>
    <w:lvl w:ilvl="3" w:tplc="F610764C">
      <w:numFmt w:val="bullet"/>
      <w:lvlText w:val="•"/>
      <w:lvlJc w:val="left"/>
      <w:pPr>
        <w:ind w:left="4161" w:hanging="360"/>
      </w:pPr>
      <w:rPr>
        <w:rFonts w:hint="default"/>
      </w:rPr>
    </w:lvl>
    <w:lvl w:ilvl="4" w:tplc="BB5E84AC">
      <w:numFmt w:val="bullet"/>
      <w:lvlText w:val="•"/>
      <w:lvlJc w:val="left"/>
      <w:pPr>
        <w:ind w:left="5262" w:hanging="360"/>
      </w:pPr>
      <w:rPr>
        <w:rFonts w:hint="default"/>
      </w:rPr>
    </w:lvl>
    <w:lvl w:ilvl="5" w:tplc="1DFA8772">
      <w:numFmt w:val="bullet"/>
      <w:lvlText w:val="•"/>
      <w:lvlJc w:val="left"/>
      <w:pPr>
        <w:ind w:left="6362" w:hanging="360"/>
      </w:pPr>
      <w:rPr>
        <w:rFonts w:hint="default"/>
      </w:rPr>
    </w:lvl>
    <w:lvl w:ilvl="6" w:tplc="B61CC5A8">
      <w:numFmt w:val="bullet"/>
      <w:lvlText w:val="•"/>
      <w:lvlJc w:val="left"/>
      <w:pPr>
        <w:ind w:left="7463" w:hanging="360"/>
      </w:pPr>
      <w:rPr>
        <w:rFonts w:hint="default"/>
      </w:rPr>
    </w:lvl>
    <w:lvl w:ilvl="7" w:tplc="4CFE07E2">
      <w:numFmt w:val="bullet"/>
      <w:lvlText w:val="•"/>
      <w:lvlJc w:val="left"/>
      <w:pPr>
        <w:ind w:left="8563" w:hanging="360"/>
      </w:pPr>
      <w:rPr>
        <w:rFonts w:hint="default"/>
      </w:rPr>
    </w:lvl>
    <w:lvl w:ilvl="8" w:tplc="B616FDA4">
      <w:numFmt w:val="bullet"/>
      <w:lvlText w:val="•"/>
      <w:lvlJc w:val="left"/>
      <w:pPr>
        <w:ind w:left="9664" w:hanging="360"/>
      </w:pPr>
      <w:rPr>
        <w:rFonts w:hint="default"/>
      </w:rPr>
    </w:lvl>
  </w:abstractNum>
  <w:num w:numId="1">
    <w:abstractNumId w:val="33"/>
  </w:num>
  <w:num w:numId="2">
    <w:abstractNumId w:val="28"/>
  </w:num>
  <w:num w:numId="3">
    <w:abstractNumId w:val="6"/>
  </w:num>
  <w:num w:numId="4">
    <w:abstractNumId w:val="18"/>
  </w:num>
  <w:num w:numId="5">
    <w:abstractNumId w:val="2"/>
  </w:num>
  <w:num w:numId="6">
    <w:abstractNumId w:val="11"/>
  </w:num>
  <w:num w:numId="7">
    <w:abstractNumId w:val="4"/>
  </w:num>
  <w:num w:numId="8">
    <w:abstractNumId w:val="9"/>
  </w:num>
  <w:num w:numId="9">
    <w:abstractNumId w:val="15"/>
  </w:num>
  <w:num w:numId="10">
    <w:abstractNumId w:val="1"/>
  </w:num>
  <w:num w:numId="11">
    <w:abstractNumId w:val="5"/>
  </w:num>
  <w:num w:numId="12">
    <w:abstractNumId w:val="24"/>
  </w:num>
  <w:num w:numId="13">
    <w:abstractNumId w:val="34"/>
  </w:num>
  <w:num w:numId="14">
    <w:abstractNumId w:val="7"/>
  </w:num>
  <w:num w:numId="15">
    <w:abstractNumId w:val="3"/>
  </w:num>
  <w:num w:numId="16">
    <w:abstractNumId w:val="26"/>
  </w:num>
  <w:num w:numId="17">
    <w:abstractNumId w:val="17"/>
  </w:num>
  <w:num w:numId="18">
    <w:abstractNumId w:val="32"/>
  </w:num>
  <w:num w:numId="19">
    <w:abstractNumId w:val="30"/>
  </w:num>
  <w:num w:numId="20">
    <w:abstractNumId w:val="23"/>
  </w:num>
  <w:num w:numId="21">
    <w:abstractNumId w:val="12"/>
  </w:num>
  <w:num w:numId="22">
    <w:abstractNumId w:val="10"/>
  </w:num>
  <w:num w:numId="23">
    <w:abstractNumId w:val="0"/>
  </w:num>
  <w:num w:numId="24">
    <w:abstractNumId w:val="29"/>
  </w:num>
  <w:num w:numId="25">
    <w:abstractNumId w:val="16"/>
  </w:num>
  <w:num w:numId="26">
    <w:abstractNumId w:val="14"/>
  </w:num>
  <w:num w:numId="27">
    <w:abstractNumId w:val="31"/>
  </w:num>
  <w:num w:numId="28">
    <w:abstractNumId w:val="19"/>
  </w:num>
  <w:num w:numId="29">
    <w:abstractNumId w:val="21"/>
  </w:num>
  <w:num w:numId="30">
    <w:abstractNumId w:val="22"/>
  </w:num>
  <w:num w:numId="31">
    <w:abstractNumId w:val="20"/>
  </w:num>
  <w:num w:numId="32">
    <w:abstractNumId w:val="8"/>
  </w:num>
  <w:num w:numId="33">
    <w:abstractNumId w:val="25"/>
  </w:num>
  <w:num w:numId="34">
    <w:abstractNumId w:val="27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WwtDQ2MzA0NrEwNjVU0lEKTi0uzszPAykwqwUAEg1hPSwAAAA="/>
  </w:docVars>
  <w:rsids>
    <w:rsidRoot w:val="009A0ED2"/>
    <w:rsid w:val="00006C3E"/>
    <w:rsid w:val="00046969"/>
    <w:rsid w:val="000469B9"/>
    <w:rsid w:val="00046DAD"/>
    <w:rsid w:val="00073F12"/>
    <w:rsid w:val="00096C23"/>
    <w:rsid w:val="000D4A26"/>
    <w:rsid w:val="000D4C5E"/>
    <w:rsid w:val="000E54B7"/>
    <w:rsid w:val="000E5DD3"/>
    <w:rsid w:val="000E7ECE"/>
    <w:rsid w:val="00100FA9"/>
    <w:rsid w:val="00116922"/>
    <w:rsid w:val="00126AF5"/>
    <w:rsid w:val="001278C3"/>
    <w:rsid w:val="0013194D"/>
    <w:rsid w:val="001348FA"/>
    <w:rsid w:val="001375A6"/>
    <w:rsid w:val="001469EF"/>
    <w:rsid w:val="00160614"/>
    <w:rsid w:val="0016510E"/>
    <w:rsid w:val="00184DED"/>
    <w:rsid w:val="001C5DFB"/>
    <w:rsid w:val="001D1275"/>
    <w:rsid w:val="001D321A"/>
    <w:rsid w:val="001F6FB8"/>
    <w:rsid w:val="00200E25"/>
    <w:rsid w:val="00241518"/>
    <w:rsid w:val="00243BBF"/>
    <w:rsid w:val="0025132B"/>
    <w:rsid w:val="0025244B"/>
    <w:rsid w:val="002C28E3"/>
    <w:rsid w:val="002C7D99"/>
    <w:rsid w:val="00323716"/>
    <w:rsid w:val="00323D37"/>
    <w:rsid w:val="003337BE"/>
    <w:rsid w:val="00335CCC"/>
    <w:rsid w:val="0035761A"/>
    <w:rsid w:val="0037543C"/>
    <w:rsid w:val="003A1975"/>
    <w:rsid w:val="003B1F3C"/>
    <w:rsid w:val="003B3CF2"/>
    <w:rsid w:val="003E5DEA"/>
    <w:rsid w:val="003F497A"/>
    <w:rsid w:val="00402ADC"/>
    <w:rsid w:val="004064EB"/>
    <w:rsid w:val="004103D8"/>
    <w:rsid w:val="00412BBF"/>
    <w:rsid w:val="0043734C"/>
    <w:rsid w:val="00442956"/>
    <w:rsid w:val="00486CDE"/>
    <w:rsid w:val="00490347"/>
    <w:rsid w:val="00491F87"/>
    <w:rsid w:val="004C689D"/>
    <w:rsid w:val="00544488"/>
    <w:rsid w:val="00554071"/>
    <w:rsid w:val="00585D34"/>
    <w:rsid w:val="005D53F9"/>
    <w:rsid w:val="005D6CDB"/>
    <w:rsid w:val="005F7EF9"/>
    <w:rsid w:val="0060337E"/>
    <w:rsid w:val="0067420E"/>
    <w:rsid w:val="006854D6"/>
    <w:rsid w:val="00694D51"/>
    <w:rsid w:val="006C45F2"/>
    <w:rsid w:val="006D1CC2"/>
    <w:rsid w:val="006E520A"/>
    <w:rsid w:val="006E7D06"/>
    <w:rsid w:val="00711EE8"/>
    <w:rsid w:val="0074215C"/>
    <w:rsid w:val="0075077B"/>
    <w:rsid w:val="007553D0"/>
    <w:rsid w:val="00755E5F"/>
    <w:rsid w:val="00780168"/>
    <w:rsid w:val="00781C52"/>
    <w:rsid w:val="007901AC"/>
    <w:rsid w:val="0079570C"/>
    <w:rsid w:val="007D3F64"/>
    <w:rsid w:val="007E1DAB"/>
    <w:rsid w:val="007F54D9"/>
    <w:rsid w:val="0088349E"/>
    <w:rsid w:val="008856B5"/>
    <w:rsid w:val="00894F99"/>
    <w:rsid w:val="00895FF1"/>
    <w:rsid w:val="008A0AA6"/>
    <w:rsid w:val="008B12F9"/>
    <w:rsid w:val="008B2D21"/>
    <w:rsid w:val="008B4899"/>
    <w:rsid w:val="008D5FC4"/>
    <w:rsid w:val="008D64F7"/>
    <w:rsid w:val="008E10CF"/>
    <w:rsid w:val="008F0640"/>
    <w:rsid w:val="00942870"/>
    <w:rsid w:val="00944FBE"/>
    <w:rsid w:val="009629A5"/>
    <w:rsid w:val="009722AE"/>
    <w:rsid w:val="009A0ED2"/>
    <w:rsid w:val="009B14A3"/>
    <w:rsid w:val="009B2023"/>
    <w:rsid w:val="009C3B89"/>
    <w:rsid w:val="00A31ADD"/>
    <w:rsid w:val="00A67C9E"/>
    <w:rsid w:val="00A74AC3"/>
    <w:rsid w:val="00A83A73"/>
    <w:rsid w:val="00A90B78"/>
    <w:rsid w:val="00AA7A3E"/>
    <w:rsid w:val="00AD5BC8"/>
    <w:rsid w:val="00B17188"/>
    <w:rsid w:val="00B21012"/>
    <w:rsid w:val="00B31284"/>
    <w:rsid w:val="00B352DF"/>
    <w:rsid w:val="00B3688E"/>
    <w:rsid w:val="00B633A2"/>
    <w:rsid w:val="00B94544"/>
    <w:rsid w:val="00B954C7"/>
    <w:rsid w:val="00BC32B6"/>
    <w:rsid w:val="00C075F3"/>
    <w:rsid w:val="00C0795C"/>
    <w:rsid w:val="00C24C96"/>
    <w:rsid w:val="00C25AE9"/>
    <w:rsid w:val="00C509AB"/>
    <w:rsid w:val="00C74A18"/>
    <w:rsid w:val="00CA2CF0"/>
    <w:rsid w:val="00CA6A6F"/>
    <w:rsid w:val="00CB6F02"/>
    <w:rsid w:val="00CC60D9"/>
    <w:rsid w:val="00CE4ED5"/>
    <w:rsid w:val="00CF43FE"/>
    <w:rsid w:val="00D06386"/>
    <w:rsid w:val="00D323D8"/>
    <w:rsid w:val="00D560EF"/>
    <w:rsid w:val="00D748A8"/>
    <w:rsid w:val="00D809E4"/>
    <w:rsid w:val="00D92C2F"/>
    <w:rsid w:val="00D96C4E"/>
    <w:rsid w:val="00DB1C23"/>
    <w:rsid w:val="00DF4613"/>
    <w:rsid w:val="00DF6D53"/>
    <w:rsid w:val="00E03DEC"/>
    <w:rsid w:val="00E10E3F"/>
    <w:rsid w:val="00E6279A"/>
    <w:rsid w:val="00E7033E"/>
    <w:rsid w:val="00E80772"/>
    <w:rsid w:val="00E91A75"/>
    <w:rsid w:val="00EC5694"/>
    <w:rsid w:val="00EC5B7D"/>
    <w:rsid w:val="00EC6AD5"/>
    <w:rsid w:val="00EE679B"/>
    <w:rsid w:val="00EF0872"/>
    <w:rsid w:val="00EF4CA0"/>
    <w:rsid w:val="00EF7AFA"/>
    <w:rsid w:val="00F04EE0"/>
    <w:rsid w:val="00F24EFC"/>
    <w:rsid w:val="00F37357"/>
    <w:rsid w:val="00F4410D"/>
    <w:rsid w:val="00F531E9"/>
    <w:rsid w:val="00F84C06"/>
    <w:rsid w:val="00FA6539"/>
    <w:rsid w:val="00FC3111"/>
    <w:rsid w:val="00FE2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46372C"/>
  <w15:docId w15:val="{4FF10D4A-4D68-4A75-B853-41D415760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"/>
    </w:pPr>
  </w:style>
  <w:style w:type="table" w:styleId="TableGrid">
    <w:name w:val="Table Grid"/>
    <w:basedOn w:val="TableNormal"/>
    <w:uiPriority w:val="39"/>
    <w:rsid w:val="005444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C45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5F2"/>
    <w:rPr>
      <w:rFonts w:ascii="Segoe UI" w:eastAsia="Arial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312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12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1284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12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1284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375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75A6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1375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75A6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43734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39F01B4092C4FEA9E9FAED93FFB9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7B87B-771A-4BD6-BEF7-C17803458674}"/>
      </w:docPartPr>
      <w:docPartBody>
        <w:p w:rsidR="00CE7C6C" w:rsidRDefault="00B37044" w:rsidP="00B37044">
          <w:pPr>
            <w:pStyle w:val="239F01B4092C4FEA9E9FAED93FFB90C53"/>
          </w:pPr>
          <w:r w:rsidRPr="00D03879">
            <w:rPr>
              <w:rStyle w:val="PlaceholderText"/>
            </w:rPr>
            <w:t>Click or tap here</w:t>
          </w:r>
        </w:p>
      </w:docPartBody>
    </w:docPart>
    <w:docPart>
      <w:docPartPr>
        <w:name w:val="14D1AA69D94643EF9FF970F995D1A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1AE5D-3E84-4C54-947A-66AC91DEB87A}"/>
      </w:docPartPr>
      <w:docPartBody>
        <w:p w:rsidR="00CE7C6C" w:rsidRDefault="00B37044" w:rsidP="00B37044">
          <w:pPr>
            <w:pStyle w:val="14D1AA69D94643EF9FF970F995D1A76D3"/>
          </w:pPr>
          <w:r w:rsidRPr="00D03879">
            <w:rPr>
              <w:rStyle w:val="PlaceholderText"/>
            </w:rPr>
            <w:t>Click or tap her</w:t>
          </w:r>
          <w:r>
            <w:rPr>
              <w:rStyle w:val="PlaceholderText"/>
            </w:rPr>
            <w:t>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-BoldItalicMT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25036"/>
    <w:rsid w:val="0014796E"/>
    <w:rsid w:val="0028456B"/>
    <w:rsid w:val="002A10A7"/>
    <w:rsid w:val="002F014C"/>
    <w:rsid w:val="00433999"/>
    <w:rsid w:val="00525036"/>
    <w:rsid w:val="0068053A"/>
    <w:rsid w:val="00706B95"/>
    <w:rsid w:val="007E10A0"/>
    <w:rsid w:val="007F5803"/>
    <w:rsid w:val="00AE0D07"/>
    <w:rsid w:val="00B12A48"/>
    <w:rsid w:val="00B37044"/>
    <w:rsid w:val="00B76449"/>
    <w:rsid w:val="00BC6A97"/>
    <w:rsid w:val="00CE2F81"/>
    <w:rsid w:val="00CE7C6C"/>
    <w:rsid w:val="00D26FB4"/>
    <w:rsid w:val="00DF4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C6A97"/>
    <w:rPr>
      <w:color w:val="808080"/>
    </w:rPr>
  </w:style>
  <w:style w:type="paragraph" w:customStyle="1" w:styleId="7A3D62088F9A4DB493D40E78C01FE38E">
    <w:name w:val="7A3D62088F9A4DB493D40E78C01FE38E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0B27143FD06F4141A87F3342010B26C4">
    <w:name w:val="0B27143FD06F4141A87F3342010B26C4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93250CBEA27E4605BE6DD0EB74477387">
    <w:name w:val="93250CBEA27E4605BE6DD0EB74477387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1ED26EA22D38489FB5D851AD6202EC73">
    <w:name w:val="1ED26EA22D38489FB5D851AD6202EC73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A3D62088F9A4DB493D40E78C01FE38E1">
    <w:name w:val="7A3D62088F9A4DB493D40E78C01FE38E1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0B27143FD06F4141A87F3342010B26C41">
    <w:name w:val="0B27143FD06F4141A87F3342010B26C41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93250CBEA27E4605BE6DD0EB744773871">
    <w:name w:val="93250CBEA27E4605BE6DD0EB744773871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1030C7E7C4E418AA23BA36A9C1FA588">
    <w:name w:val="71030C7E7C4E418AA23BA36A9C1FA588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A3D62088F9A4DB493D40E78C01FE38E2">
    <w:name w:val="7A3D62088F9A4DB493D40E78C01FE38E2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0B27143FD06F4141A87F3342010B26C42">
    <w:name w:val="0B27143FD06F4141A87F3342010B26C42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93250CBEA27E4605BE6DD0EB744773872">
    <w:name w:val="93250CBEA27E4605BE6DD0EB744773872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1030C7E7C4E418AA23BA36A9C1FA5881">
    <w:name w:val="71030C7E7C4E418AA23BA36A9C1FA5881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A3D62088F9A4DB493D40E78C01FE38E3">
    <w:name w:val="7A3D62088F9A4DB493D40E78C01FE38E3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0B27143FD06F4141A87F3342010B26C43">
    <w:name w:val="0B27143FD06F4141A87F3342010B26C43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93250CBEA27E4605BE6DD0EB744773873">
    <w:name w:val="93250CBEA27E4605BE6DD0EB744773873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B6C2D404B7F464BBB933CB2C2454BF0">
    <w:name w:val="7B6C2D404B7F464BBB933CB2C2454BF0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A3D62088F9A4DB493D40E78C01FE38E4">
    <w:name w:val="7A3D62088F9A4DB493D40E78C01FE38E4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0B27143FD06F4141A87F3342010B26C44">
    <w:name w:val="0B27143FD06F4141A87F3342010B26C44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93250CBEA27E4605BE6DD0EB744773874">
    <w:name w:val="93250CBEA27E4605BE6DD0EB744773874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A3D62088F9A4DB493D40E78C01FE38E5">
    <w:name w:val="7A3D62088F9A4DB493D40E78C01FE38E5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0B27143FD06F4141A87F3342010B26C45">
    <w:name w:val="0B27143FD06F4141A87F3342010B26C45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93250CBEA27E4605BE6DD0EB744773875">
    <w:name w:val="93250CBEA27E4605BE6DD0EB744773875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A3D62088F9A4DB493D40E78C01FE38E6">
    <w:name w:val="7A3D62088F9A4DB493D40E78C01FE38E6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0B27143FD06F4141A87F3342010B26C46">
    <w:name w:val="0B27143FD06F4141A87F3342010B26C46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93250CBEA27E4605BE6DD0EB744773876">
    <w:name w:val="93250CBEA27E4605BE6DD0EB744773876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E7D0FC3CFF3B40F1AD430E78E786353F">
    <w:name w:val="E7D0FC3CFF3B40F1AD430E78E786353F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ED3118F6936F491EB9969F21D1DF11D2">
    <w:name w:val="ED3118F6936F491EB9969F21D1DF11D2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A3D62088F9A4DB493D40E78C01FE38E7">
    <w:name w:val="7A3D62088F9A4DB493D40E78C01FE38E7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5F23ED880CC24E41867AD1D472171403">
    <w:name w:val="5F23ED880CC24E41867AD1D472171403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22DE7E71ED1044AC8C414C4F5ED5F7E8">
    <w:name w:val="22DE7E71ED1044AC8C414C4F5ED5F7E8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E7D0FC3CFF3B40F1AD430E78E786353F1">
    <w:name w:val="E7D0FC3CFF3B40F1AD430E78E786353F1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ED3118F6936F491EB9969F21D1DF11D21">
    <w:name w:val="ED3118F6936F491EB9969F21D1DF11D21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A3D62088F9A4DB493D40E78C01FE38E8">
    <w:name w:val="7A3D62088F9A4DB493D40E78C01FE38E8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5F23ED880CC24E41867AD1D4721714031">
    <w:name w:val="5F23ED880CC24E41867AD1D4721714031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22DE7E71ED1044AC8C414C4F5ED5F7E81">
    <w:name w:val="22DE7E71ED1044AC8C414C4F5ED5F7E81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B6C2D404B7F464BBB933CB2C2454BF01">
    <w:name w:val="7B6C2D404B7F464BBB933CB2C2454BF01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8A5E8CB8157D4500B45B015E28D99B38">
    <w:name w:val="8A5E8CB8157D4500B45B015E28D99B38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6059753B8D514071A9DBDE62CFBB1C3E">
    <w:name w:val="6059753B8D514071A9DBDE62CFBB1C3E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CACE565180B745329E16D815B62414B2">
    <w:name w:val="CACE565180B745329E16D815B62414B2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D3BE9EBED4AA4C11848DBC83646430B1">
    <w:name w:val="D3BE9EBED4AA4C11848DBC83646430B1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9605BC6708B548FAA7DD7D1A0EBC275D">
    <w:name w:val="9605BC6708B548FAA7DD7D1A0EBC275D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E7D0FC3CFF3B40F1AD430E78E786353F2">
    <w:name w:val="E7D0FC3CFF3B40F1AD430E78E786353F2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ED3118F6936F491EB9969F21D1DF11D22">
    <w:name w:val="ED3118F6936F491EB9969F21D1DF11D22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A3D62088F9A4DB493D40E78C01FE38E9">
    <w:name w:val="7A3D62088F9A4DB493D40E78C01FE38E9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5F23ED880CC24E41867AD1D4721714032">
    <w:name w:val="5F23ED880CC24E41867AD1D4721714032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22DE7E71ED1044AC8C414C4F5ED5F7E82">
    <w:name w:val="22DE7E71ED1044AC8C414C4F5ED5F7E82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B6C2D404B7F464BBB933CB2C2454BF02">
    <w:name w:val="7B6C2D404B7F464BBB933CB2C2454BF02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6391BF96934048F0BF479007D2F3871F">
    <w:name w:val="6391BF96934048F0BF479007D2F3871F"/>
    <w:rsid w:val="0052503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36D03D2E5B2F48E88BA278AB1BDE884F">
    <w:name w:val="36D03D2E5B2F48E88BA278AB1BDE884F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C5397B3B2AF5496082E08A197375ED99">
    <w:name w:val="C5397B3B2AF5496082E08A197375ED99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F2EB85CC12C44358B1BAEDD0BDA3FE27">
    <w:name w:val="F2EB85CC12C44358B1BAEDD0BDA3FE27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8A5E8CB8157D4500B45B015E28D99B381">
    <w:name w:val="8A5E8CB8157D4500B45B015E28D99B381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6059753B8D514071A9DBDE62CFBB1C3E1">
    <w:name w:val="6059753B8D514071A9DBDE62CFBB1C3E1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CACE565180B745329E16D815B62414B21">
    <w:name w:val="CACE565180B745329E16D815B62414B21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D3BE9EBED4AA4C11848DBC83646430B11">
    <w:name w:val="D3BE9EBED4AA4C11848DBC83646430B11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9605BC6708B548FAA7DD7D1A0EBC275D1">
    <w:name w:val="9605BC6708B548FAA7DD7D1A0EBC275D1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E7D0FC3CFF3B40F1AD430E78E786353F3">
    <w:name w:val="E7D0FC3CFF3B40F1AD430E78E786353F3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ED3118F6936F491EB9969F21D1DF11D23">
    <w:name w:val="ED3118F6936F491EB9969F21D1DF11D23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A3D62088F9A4DB493D40E78C01FE38E10">
    <w:name w:val="7A3D62088F9A4DB493D40E78C01FE38E10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5F23ED880CC24E41867AD1D4721714033">
    <w:name w:val="5F23ED880CC24E41867AD1D4721714033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22DE7E71ED1044AC8C414C4F5ED5F7E83">
    <w:name w:val="22DE7E71ED1044AC8C414C4F5ED5F7E83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B6C2D404B7F464BBB933CB2C2454BF03">
    <w:name w:val="7B6C2D404B7F464BBB933CB2C2454BF03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6391BF96934048F0BF479007D2F3871F1">
    <w:name w:val="6391BF96934048F0BF479007D2F3871F1"/>
    <w:rsid w:val="0052503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36D03D2E5B2F48E88BA278AB1BDE884F1">
    <w:name w:val="36D03D2E5B2F48E88BA278AB1BDE884F1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C5397B3B2AF5496082E08A197375ED991">
    <w:name w:val="C5397B3B2AF5496082E08A197375ED991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F2EB85CC12C44358B1BAEDD0BDA3FE271">
    <w:name w:val="F2EB85CC12C44358B1BAEDD0BDA3FE271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A5CDFCFD7BA94B61BD76C9E074ED6F89">
    <w:name w:val="A5CDFCFD7BA94B61BD76C9E074ED6F89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AAC0B43753F54493878916E6918020B9">
    <w:name w:val="AAC0B43753F54493878916E6918020B9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8A5E8CB8157D4500B45B015E28D99B382">
    <w:name w:val="8A5E8CB8157D4500B45B015E28D99B382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6059753B8D514071A9DBDE62CFBB1C3E2">
    <w:name w:val="6059753B8D514071A9DBDE62CFBB1C3E2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CACE565180B745329E16D815B62414B22">
    <w:name w:val="CACE565180B745329E16D815B62414B22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D3BE9EBED4AA4C11848DBC83646430B12">
    <w:name w:val="D3BE9EBED4AA4C11848DBC83646430B12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9605BC6708B548FAA7DD7D1A0EBC275D2">
    <w:name w:val="9605BC6708B548FAA7DD7D1A0EBC275D2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D69FA7455F6E472888B2145CF926D2FF">
    <w:name w:val="D69FA7455F6E472888B2145CF926D2FF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ED3118F6936F491EB9969F21D1DF11D24">
    <w:name w:val="ED3118F6936F491EB9969F21D1DF11D24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A3D62088F9A4DB493D40E78C01FE38E11">
    <w:name w:val="7A3D62088F9A4DB493D40E78C01FE38E11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5F23ED880CC24E41867AD1D4721714034">
    <w:name w:val="5F23ED880CC24E41867AD1D4721714034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22DE7E71ED1044AC8C414C4F5ED5F7E84">
    <w:name w:val="22DE7E71ED1044AC8C414C4F5ED5F7E84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B6C2D404B7F464BBB933CB2C2454BF04">
    <w:name w:val="7B6C2D404B7F464BBB933CB2C2454BF04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6391BF96934048F0BF479007D2F3871F2">
    <w:name w:val="6391BF96934048F0BF479007D2F3871F2"/>
    <w:rsid w:val="0052503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36D03D2E5B2F48E88BA278AB1BDE884F2">
    <w:name w:val="36D03D2E5B2F48E88BA278AB1BDE884F2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C5397B3B2AF5496082E08A197375ED992">
    <w:name w:val="C5397B3B2AF5496082E08A197375ED992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F2EB85CC12C44358B1BAEDD0BDA3FE272">
    <w:name w:val="F2EB85CC12C44358B1BAEDD0BDA3FE272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A5CDFCFD7BA94B61BD76C9E074ED6F891">
    <w:name w:val="A5CDFCFD7BA94B61BD76C9E074ED6F891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AAC0B43753F54493878916E6918020B91">
    <w:name w:val="AAC0B43753F54493878916E6918020B91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8A5E8CB8157D4500B45B015E28D99B383">
    <w:name w:val="8A5E8CB8157D4500B45B015E28D99B383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6059753B8D514071A9DBDE62CFBB1C3E3">
    <w:name w:val="6059753B8D514071A9DBDE62CFBB1C3E3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CACE565180B745329E16D815B62414B23">
    <w:name w:val="CACE565180B745329E16D815B62414B23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D3BE9EBED4AA4C11848DBC83646430B13">
    <w:name w:val="D3BE9EBED4AA4C11848DBC83646430B13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9605BC6708B548FAA7DD7D1A0EBC275D3">
    <w:name w:val="9605BC6708B548FAA7DD7D1A0EBC275D3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E5DA67B3077046768E7B872A4C7CAFB4">
    <w:name w:val="E5DA67B3077046768E7B872A4C7CAFB4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ED3118F6936F491EB9969F21D1DF11D25">
    <w:name w:val="ED3118F6936F491EB9969F21D1DF11D25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A3D62088F9A4DB493D40E78C01FE38E12">
    <w:name w:val="7A3D62088F9A4DB493D40E78C01FE38E12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5F23ED880CC24E41867AD1D4721714035">
    <w:name w:val="5F23ED880CC24E41867AD1D4721714035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22DE7E71ED1044AC8C414C4F5ED5F7E85">
    <w:name w:val="22DE7E71ED1044AC8C414C4F5ED5F7E85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B6C2D404B7F464BBB933CB2C2454BF05">
    <w:name w:val="7B6C2D404B7F464BBB933CB2C2454BF05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6391BF96934048F0BF479007D2F3871F3">
    <w:name w:val="6391BF96934048F0BF479007D2F3871F3"/>
    <w:rsid w:val="0052503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36D03D2E5B2F48E88BA278AB1BDE884F3">
    <w:name w:val="36D03D2E5B2F48E88BA278AB1BDE884F3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C5397B3B2AF5496082E08A197375ED993">
    <w:name w:val="C5397B3B2AF5496082E08A197375ED993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F2EB85CC12C44358B1BAEDD0BDA3FE273">
    <w:name w:val="F2EB85CC12C44358B1BAEDD0BDA3FE273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A5CDFCFD7BA94B61BD76C9E074ED6F892">
    <w:name w:val="A5CDFCFD7BA94B61BD76C9E074ED6F892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AAC0B43753F54493878916E6918020B92">
    <w:name w:val="AAC0B43753F54493878916E6918020B92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8A5E8CB8157D4500B45B015E28D99B384">
    <w:name w:val="8A5E8CB8157D4500B45B015E28D99B384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6059753B8D514071A9DBDE62CFBB1C3E4">
    <w:name w:val="6059753B8D514071A9DBDE62CFBB1C3E4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CACE565180B745329E16D815B62414B24">
    <w:name w:val="CACE565180B745329E16D815B62414B24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D3BE9EBED4AA4C11848DBC83646430B14">
    <w:name w:val="D3BE9EBED4AA4C11848DBC83646430B14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9605BC6708B548FAA7DD7D1A0EBC275D4">
    <w:name w:val="9605BC6708B548FAA7DD7D1A0EBC275D4"/>
    <w:rsid w:val="00525036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239F01B4092C4FEA9E9FAED93FFB90C5">
    <w:name w:val="239F01B4092C4FEA9E9FAED93FFB90C5"/>
    <w:rsid w:val="0052503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4D1AA69D94643EF9FF970F995D1A76D">
    <w:name w:val="14D1AA69D94643EF9FF970F995D1A76D"/>
    <w:rsid w:val="0052503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C5397B3B2AF5496082E08A197375ED994">
    <w:name w:val="C5397B3B2AF5496082E08A197375ED994"/>
    <w:rsid w:val="00CE7C6C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F2EB85CC12C44358B1BAEDD0BDA3FE274">
    <w:name w:val="F2EB85CC12C44358B1BAEDD0BDA3FE274"/>
    <w:rsid w:val="00CE7C6C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DBBE4A2CE8E64A02BEB64A7ECD80678C">
    <w:name w:val="DBBE4A2CE8E64A02BEB64A7ECD80678C"/>
    <w:rsid w:val="00CE7C6C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8A5E8CB8157D4500B45B015E28D99B385">
    <w:name w:val="8A5E8CB8157D4500B45B015E28D99B385"/>
    <w:rsid w:val="00CE7C6C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6059753B8D514071A9DBDE62CFBB1C3E5">
    <w:name w:val="6059753B8D514071A9DBDE62CFBB1C3E5"/>
    <w:rsid w:val="00CE7C6C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CACE565180B745329E16D815B62414B25">
    <w:name w:val="CACE565180B745329E16D815B62414B25"/>
    <w:rsid w:val="00CE7C6C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D3BE9EBED4AA4C11848DBC83646430B15">
    <w:name w:val="D3BE9EBED4AA4C11848DBC83646430B15"/>
    <w:rsid w:val="00CE7C6C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9605BC6708B548FAA7DD7D1A0EBC275D5">
    <w:name w:val="9605BC6708B548FAA7DD7D1A0EBC275D5"/>
    <w:rsid w:val="00CE7C6C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239F01B4092C4FEA9E9FAED93FFB90C51">
    <w:name w:val="239F01B4092C4FEA9E9FAED93FFB90C51"/>
    <w:rsid w:val="00CE7C6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4D1AA69D94643EF9FF970F995D1A76D1">
    <w:name w:val="14D1AA69D94643EF9FF970F995D1A76D1"/>
    <w:rsid w:val="00CE7C6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7BE5933E6192467B8DA81E4F6605871F">
    <w:name w:val="7BE5933E6192467B8DA81E4F6605871F"/>
    <w:rsid w:val="0028456B"/>
  </w:style>
  <w:style w:type="paragraph" w:customStyle="1" w:styleId="B38AA0F325B940008D5B6B34C0B9B73F">
    <w:name w:val="B38AA0F325B940008D5B6B34C0B9B73F"/>
    <w:rsid w:val="0028456B"/>
  </w:style>
  <w:style w:type="paragraph" w:customStyle="1" w:styleId="4ADF3914F5F24EC4BEE59513783286FD">
    <w:name w:val="4ADF3914F5F24EC4BEE59513783286FD"/>
    <w:rsid w:val="0028456B"/>
  </w:style>
  <w:style w:type="paragraph" w:customStyle="1" w:styleId="D6B412C51DA749279D6F57223909908F">
    <w:name w:val="D6B412C51DA749279D6F57223909908F"/>
    <w:rsid w:val="0028456B"/>
  </w:style>
  <w:style w:type="paragraph" w:customStyle="1" w:styleId="9D4C050D7A094188A0FAAC7689DE26AD">
    <w:name w:val="9D4C050D7A094188A0FAAC7689DE26AD"/>
    <w:rsid w:val="0028456B"/>
  </w:style>
  <w:style w:type="paragraph" w:customStyle="1" w:styleId="DA619AE5A5C24CE3A11E04F23320D332">
    <w:name w:val="DA619AE5A5C24CE3A11E04F23320D332"/>
    <w:rsid w:val="0028456B"/>
  </w:style>
  <w:style w:type="paragraph" w:customStyle="1" w:styleId="714E161427BC47E3BBAC53E71A40DFE5">
    <w:name w:val="714E161427BC47E3BBAC53E71A40DFE5"/>
    <w:rsid w:val="0028456B"/>
  </w:style>
  <w:style w:type="paragraph" w:customStyle="1" w:styleId="E5DA67B3077046768E7B872A4C7CAFB41">
    <w:name w:val="E5DA67B3077046768E7B872A4C7CAFB41"/>
    <w:rsid w:val="0028456B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ED3118F6936F491EB9969F21D1DF11D26">
    <w:name w:val="ED3118F6936F491EB9969F21D1DF11D26"/>
    <w:rsid w:val="0028456B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A3D62088F9A4DB493D40E78C01FE38E13">
    <w:name w:val="7A3D62088F9A4DB493D40E78C01FE38E13"/>
    <w:rsid w:val="0028456B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6391BF96934048F0BF479007D2F3871F4">
    <w:name w:val="6391BF96934048F0BF479007D2F3871F4"/>
    <w:rsid w:val="0028456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36D03D2E5B2F48E88BA278AB1BDE884F4">
    <w:name w:val="36D03D2E5B2F48E88BA278AB1BDE884F4"/>
    <w:rsid w:val="0028456B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C5397B3B2AF5496082E08A197375ED995">
    <w:name w:val="C5397B3B2AF5496082E08A197375ED995"/>
    <w:rsid w:val="0028456B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F2EB85CC12C44358B1BAEDD0BDA3FE275">
    <w:name w:val="F2EB85CC12C44358B1BAEDD0BDA3FE275"/>
    <w:rsid w:val="0028456B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DBBE4A2CE8E64A02BEB64A7ECD80678C1">
    <w:name w:val="DBBE4A2CE8E64A02BEB64A7ECD80678C1"/>
    <w:rsid w:val="0028456B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AAC0B43753F54493878916E6918020B93">
    <w:name w:val="AAC0B43753F54493878916E6918020B93"/>
    <w:rsid w:val="0028456B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8A5E8CB8157D4500B45B015E28D99B386">
    <w:name w:val="8A5E8CB8157D4500B45B015E28D99B386"/>
    <w:rsid w:val="0028456B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6059753B8D514071A9DBDE62CFBB1C3E6">
    <w:name w:val="6059753B8D514071A9DBDE62CFBB1C3E6"/>
    <w:rsid w:val="0028456B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CACE565180B745329E16D815B62414B26">
    <w:name w:val="CACE565180B745329E16D815B62414B26"/>
    <w:rsid w:val="0028456B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D3BE9EBED4AA4C11848DBC83646430B16">
    <w:name w:val="D3BE9EBED4AA4C11848DBC83646430B16"/>
    <w:rsid w:val="0028456B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9605BC6708B548FAA7DD7D1A0EBC275D6">
    <w:name w:val="9605BC6708B548FAA7DD7D1A0EBC275D6"/>
    <w:rsid w:val="0028456B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239F01B4092C4FEA9E9FAED93FFB90C52">
    <w:name w:val="239F01B4092C4FEA9E9FAED93FFB90C52"/>
    <w:rsid w:val="0028456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4D1AA69D94643EF9FF970F995D1A76D2">
    <w:name w:val="14D1AA69D94643EF9FF970F995D1A76D2"/>
    <w:rsid w:val="0028456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B173D061B85943FA8737A535697C8C86">
    <w:name w:val="B173D061B85943FA8737A535697C8C86"/>
    <w:rsid w:val="00B12A48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E5DA67B3077046768E7B872A4C7CAFB42">
    <w:name w:val="E5DA67B3077046768E7B872A4C7CAFB42"/>
    <w:rsid w:val="00B37044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ED3118F6936F491EB9969F21D1DF11D27">
    <w:name w:val="ED3118F6936F491EB9969F21D1DF11D27"/>
    <w:rsid w:val="00B37044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7A3D62088F9A4DB493D40E78C01FE38E14">
    <w:name w:val="7A3D62088F9A4DB493D40E78C01FE38E14"/>
    <w:rsid w:val="00B37044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468E48FC22A04D1D8064A2F68FAFDFD6">
    <w:name w:val="468E48FC22A04D1D8064A2F68FAFDFD6"/>
    <w:rsid w:val="00B37044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6391BF96934048F0BF479007D2F3871F5">
    <w:name w:val="6391BF96934048F0BF479007D2F3871F5"/>
    <w:rsid w:val="00B3704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36D03D2E5B2F48E88BA278AB1BDE884F5">
    <w:name w:val="36D03D2E5B2F48E88BA278AB1BDE884F5"/>
    <w:rsid w:val="00B37044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C5397B3B2AF5496082E08A197375ED996">
    <w:name w:val="C5397B3B2AF5496082E08A197375ED996"/>
    <w:rsid w:val="00B37044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8DCB61FFAA90451385BED49CB53BFEFB">
    <w:name w:val="8DCB61FFAA90451385BED49CB53BFEFB"/>
    <w:rsid w:val="00B37044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F2EB85CC12C44358B1BAEDD0BDA3FE276">
    <w:name w:val="F2EB85CC12C44358B1BAEDD0BDA3FE276"/>
    <w:rsid w:val="00B37044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DBBE4A2CE8E64A02BEB64A7ECD80678C2">
    <w:name w:val="DBBE4A2CE8E64A02BEB64A7ECD80678C2"/>
    <w:rsid w:val="00B37044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AAC0B43753F54493878916E6918020B94">
    <w:name w:val="AAC0B43753F54493878916E6918020B94"/>
    <w:rsid w:val="00B37044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8A5E8CB8157D4500B45B015E28D99B387">
    <w:name w:val="8A5E8CB8157D4500B45B015E28D99B387"/>
    <w:rsid w:val="00B37044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6059753B8D514071A9DBDE62CFBB1C3E7">
    <w:name w:val="6059753B8D514071A9DBDE62CFBB1C3E7"/>
    <w:rsid w:val="00B37044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CACE565180B745329E16D815B62414B27">
    <w:name w:val="CACE565180B745329E16D815B62414B27"/>
    <w:rsid w:val="00B37044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D3BE9EBED4AA4C11848DBC83646430B17">
    <w:name w:val="D3BE9EBED4AA4C11848DBC83646430B17"/>
    <w:rsid w:val="00B37044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9605BC6708B548FAA7DD7D1A0EBC275D7">
    <w:name w:val="9605BC6708B548FAA7DD7D1A0EBC275D7"/>
    <w:rsid w:val="00B37044"/>
    <w:pPr>
      <w:widowControl w:val="0"/>
      <w:autoSpaceDE w:val="0"/>
      <w:autoSpaceDN w:val="0"/>
      <w:spacing w:before="1" w:after="0" w:line="240" w:lineRule="auto"/>
    </w:pPr>
    <w:rPr>
      <w:rFonts w:ascii="Arial" w:eastAsia="Arial" w:hAnsi="Arial" w:cs="Arial"/>
    </w:rPr>
  </w:style>
  <w:style w:type="paragraph" w:customStyle="1" w:styleId="239F01B4092C4FEA9E9FAED93FFB90C53">
    <w:name w:val="239F01B4092C4FEA9E9FAED93FFB90C53"/>
    <w:rsid w:val="00B3704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14D1AA69D94643EF9FF970F995D1A76D3">
    <w:name w:val="14D1AA69D94643EF9FF970F995D1A76D3"/>
    <w:rsid w:val="00B3704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2D47E5B8ADD24B878E5E76F68DBE7261">
    <w:name w:val="2D47E5B8ADD24B878E5E76F68DBE7261"/>
    <w:rsid w:val="00BC6A97"/>
  </w:style>
  <w:style w:type="paragraph" w:customStyle="1" w:styleId="779B1711762F4DD5AE46AA4A187E8634">
    <w:name w:val="779B1711762F4DD5AE46AA4A187E8634"/>
    <w:rsid w:val="00BC6A97"/>
  </w:style>
  <w:style w:type="paragraph" w:customStyle="1" w:styleId="2E9FAE6395A44D5694F5634FDB2C1EC5">
    <w:name w:val="2E9FAE6395A44D5694F5634FDB2C1EC5"/>
    <w:rsid w:val="00BC6A97"/>
  </w:style>
  <w:style w:type="paragraph" w:customStyle="1" w:styleId="C8AF905F58EF4BC7A9BC44F09FED2CA1">
    <w:name w:val="C8AF905F58EF4BC7A9BC44F09FED2CA1"/>
    <w:rsid w:val="00BC6A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JSAT COLOR PALETTE 2017 STYLE GUIDE">
      <a:dk1>
        <a:srgbClr val="333E48"/>
      </a:dk1>
      <a:lt1>
        <a:sysClr val="window" lastClr="FFFFFF"/>
      </a:lt1>
      <a:dk2>
        <a:srgbClr val="A85A28"/>
      </a:dk2>
      <a:lt2>
        <a:srgbClr val="262E36"/>
      </a:lt2>
      <a:accent1>
        <a:srgbClr val="A9C5B7"/>
      </a:accent1>
      <a:accent2>
        <a:srgbClr val="5E7E95"/>
      </a:accent2>
      <a:accent3>
        <a:srgbClr val="71A087"/>
      </a:accent3>
      <a:accent4>
        <a:srgbClr val="DCAA00"/>
      </a:accent4>
      <a:accent5>
        <a:srgbClr val="BC6124"/>
      </a:accent5>
      <a:accent6>
        <a:srgbClr val="333E48"/>
      </a:accent6>
      <a:hlink>
        <a:srgbClr val="6F3B55"/>
      </a:hlink>
      <a:folHlink>
        <a:srgbClr val="D7B5C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1207</Words>
  <Characters>688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 Bogue</dc:creator>
  <cp:lastModifiedBy>Becky Sulka</cp:lastModifiedBy>
  <cp:revision>14</cp:revision>
  <cp:lastPrinted>2020-01-24T21:17:00Z</cp:lastPrinted>
  <dcterms:created xsi:type="dcterms:W3CDTF">2020-01-24T19:20:00Z</dcterms:created>
  <dcterms:modified xsi:type="dcterms:W3CDTF">2020-01-24T22:55:00Z</dcterms:modified>
</cp:coreProperties>
</file>